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55456" w14:textId="772F50E6" w:rsidR="00D02211" w:rsidRDefault="00D02211" w:rsidP="00D02211">
      <w:pPr>
        <w:spacing w:before="59"/>
        <w:ind w:left="1284" w:right="2254"/>
        <w:jc w:val="center"/>
        <w:rPr>
          <w:rFonts w:ascii="Times New Roman"/>
          <w:b/>
          <w:sz w:val="52"/>
        </w:rPr>
      </w:pPr>
      <w:r>
        <w:rPr>
          <w:noProof/>
        </w:rPr>
        <mc:AlternateContent>
          <mc:Choice Requires="wps">
            <w:drawing>
              <wp:anchor distT="0" distB="0" distL="0" distR="0" simplePos="0" relativeHeight="251672576" behindDoc="1" locked="0" layoutInCell="1" allowOverlap="1" wp14:anchorId="6E808962" wp14:editId="52328544">
                <wp:simplePos x="0" y="0"/>
                <wp:positionH relativeFrom="page">
                  <wp:posOffset>896620</wp:posOffset>
                </wp:positionH>
                <wp:positionV relativeFrom="paragraph">
                  <wp:posOffset>467360</wp:posOffset>
                </wp:positionV>
                <wp:extent cx="5981065" cy="12065"/>
                <wp:effectExtent l="1270" t="635" r="0" b="0"/>
                <wp:wrapTopAndBottom/>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4D7E6" id="Rectangle 38" o:spid="_x0000_s1026" style="position:absolute;margin-left:70.6pt;margin-top:36.8pt;width:470.95pt;height:.9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" fillcolor="#4f81bc" stroked="f">
                <w10:wrap type="topAndBottom" anchorx="page"/>
              </v:rect>
            </w:pict>
          </mc:Fallback>
        </mc:AlternateContent>
      </w:r>
      <w:r>
        <w:rPr>
          <w:rFonts w:ascii="Times New Roman"/>
          <w:b/>
          <w:sz w:val="52"/>
        </w:rPr>
        <w:t>COURSE TITLE: DATABASE</w:t>
      </w:r>
    </w:p>
    <w:p w14:paraId="7C3149D8" w14:textId="77777777" w:rsidR="00D02211" w:rsidRDefault="00D02211" w:rsidP="00D02211">
      <w:pPr>
        <w:pStyle w:val="BodyText"/>
        <w:spacing w:before="8"/>
        <w:rPr>
          <w:rFonts w:ascii="Times New Roman"/>
          <w:b/>
          <w:sz w:val="20"/>
        </w:rPr>
      </w:pPr>
    </w:p>
    <w:p w14:paraId="09EAE52C" w14:textId="77777777" w:rsidR="00D02211" w:rsidRDefault="00D02211" w:rsidP="00D02211">
      <w:pPr>
        <w:spacing w:before="35"/>
        <w:ind w:left="1284" w:right="2246"/>
        <w:jc w:val="center"/>
        <w:rPr>
          <w:rFonts w:ascii="Carlito"/>
          <w:b/>
          <w:sz w:val="32"/>
        </w:rPr>
      </w:pPr>
      <w:r>
        <w:rPr>
          <w:rFonts w:ascii="Carlito"/>
          <w:b/>
          <w:sz w:val="32"/>
        </w:rPr>
        <w:t>PROJECT TITLE: FLIGHT RESERVATION SYSTEM</w:t>
      </w:r>
    </w:p>
    <w:p w14:paraId="13668CA6" w14:textId="77777777" w:rsidR="00D02211" w:rsidRDefault="00D02211" w:rsidP="00D02211">
      <w:pPr>
        <w:pStyle w:val="BodyText"/>
        <w:rPr>
          <w:rFonts w:ascii="Carlito"/>
          <w:b/>
          <w:sz w:val="20"/>
        </w:rPr>
      </w:pPr>
    </w:p>
    <w:p w14:paraId="602E709A" w14:textId="77777777" w:rsidR="00D02211" w:rsidRDefault="00D02211" w:rsidP="00D02211">
      <w:pPr>
        <w:pStyle w:val="BodyText"/>
        <w:spacing w:before="2"/>
        <w:rPr>
          <w:rFonts w:ascii="Carlito"/>
          <w:b/>
          <w:sz w:val="26"/>
        </w:rPr>
      </w:pPr>
      <w:r>
        <w:rPr>
          <w:rFonts w:ascii="Carlito"/>
          <w:b/>
          <w:sz w:val="26"/>
        </w:rPr>
        <w:t xml:space="preserve">                                                  </w:t>
      </w:r>
      <w:r>
        <w:rPr>
          <w:rFonts w:ascii="Carlito"/>
          <w:b/>
          <w:noProof/>
          <w:sz w:val="26"/>
        </w:rPr>
        <w:drawing>
          <wp:inline distT="0" distB="0" distL="0" distR="0" wp14:anchorId="5847F32E" wp14:editId="5B491E80">
            <wp:extent cx="2466975" cy="2143125"/>
            <wp:effectExtent l="0" t="0" r="0" b="0"/>
            <wp:docPr id="2" name="Picture 2" descr="C:\Users\hp\AppData\Local\Microsoft\Windows\INetCache\Content.MSO\1D6834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Microsoft\Windows\INetCache\Content.MSO\1D683420.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66975" cy="2143125"/>
                    </a:xfrm>
                    <a:prstGeom prst="rect">
                      <a:avLst/>
                    </a:prstGeom>
                    <a:noFill/>
                    <a:ln>
                      <a:noFill/>
                    </a:ln>
                  </pic:spPr>
                </pic:pic>
              </a:graphicData>
            </a:graphic>
          </wp:inline>
        </w:drawing>
      </w:r>
    </w:p>
    <w:p w14:paraId="2E0F85B4" w14:textId="77777777" w:rsidR="00D02211" w:rsidRPr="00AF77A0" w:rsidRDefault="00D02211" w:rsidP="00D02211">
      <w:pPr>
        <w:spacing w:before="1"/>
        <w:ind w:left="1284" w:right="2247"/>
        <w:jc w:val="center"/>
        <w:rPr>
          <w:rFonts w:ascii="Times New Roman"/>
          <w:b/>
          <w:sz w:val="36"/>
        </w:rPr>
      </w:pPr>
      <w:r w:rsidRPr="00AF77A0">
        <w:rPr>
          <w:rFonts w:ascii="Times New Roman"/>
          <w:b/>
          <w:sz w:val="36"/>
        </w:rPr>
        <w:t xml:space="preserve">Lahore Garrison University </w:t>
      </w:r>
    </w:p>
    <w:p w14:paraId="24891CBD" w14:textId="77777777" w:rsidR="00D02211" w:rsidRDefault="00D02211" w:rsidP="00D02211">
      <w:pPr>
        <w:pStyle w:val="BodyText"/>
        <w:rPr>
          <w:rFonts w:ascii="Times New Roman"/>
          <w:b/>
          <w:sz w:val="20"/>
        </w:rPr>
      </w:pPr>
    </w:p>
    <w:p w14:paraId="3B204A0A" w14:textId="77777777" w:rsidR="00D02211" w:rsidRDefault="00D02211" w:rsidP="00D02211">
      <w:pPr>
        <w:pStyle w:val="BodyText"/>
        <w:rPr>
          <w:rFonts w:ascii="Times New Roman"/>
          <w:b/>
          <w:sz w:val="20"/>
        </w:rPr>
      </w:pPr>
    </w:p>
    <w:p w14:paraId="60C53121" w14:textId="77777777" w:rsidR="00D02211" w:rsidRDefault="00D02211" w:rsidP="00D02211">
      <w:pPr>
        <w:rPr>
          <w:rFonts w:ascii="Times New Roman"/>
          <w:sz w:val="20"/>
        </w:rPr>
        <w:sectPr w:rsidR="00D02211" w:rsidSect="00D02211">
          <w:headerReference w:type="even" r:id="rId8"/>
          <w:headerReference w:type="default" r:id="rId9"/>
          <w:footerReference w:type="default" r:id="rId10"/>
          <w:headerReference w:type="first" r:id="rId11"/>
          <w:pgSz w:w="12240" w:h="15840"/>
          <w:pgMar w:top="1380" w:right="340" w:bottom="1200" w:left="1300" w:header="720" w:footer="1012"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01C5E43C" w14:textId="77777777" w:rsidR="00593AD3" w:rsidRDefault="00593AD3" w:rsidP="00D02211">
      <w:pPr>
        <w:spacing w:before="228"/>
        <w:ind w:left="140"/>
        <w:rPr>
          <w:rFonts w:ascii="Times New Roman"/>
          <w:b/>
          <w:sz w:val="24"/>
        </w:rPr>
      </w:pPr>
    </w:p>
    <w:p w14:paraId="0EDFB87A" w14:textId="4E240834" w:rsidR="00593AD3" w:rsidRDefault="00593AD3" w:rsidP="00D02211">
      <w:pPr>
        <w:spacing w:before="228"/>
        <w:ind w:left="140"/>
        <w:rPr>
          <w:rFonts w:ascii="Times New Roman"/>
          <w:b/>
          <w:sz w:val="24"/>
        </w:rPr>
      </w:pPr>
    </w:p>
    <w:p w14:paraId="575B8084" w14:textId="7F1FBE51" w:rsidR="0025176D" w:rsidRDefault="0025176D" w:rsidP="00D02211">
      <w:pPr>
        <w:spacing w:before="228"/>
        <w:ind w:left="140"/>
        <w:rPr>
          <w:rFonts w:ascii="Times New Roman"/>
          <w:b/>
          <w:sz w:val="24"/>
        </w:rPr>
      </w:pPr>
    </w:p>
    <w:p w14:paraId="7FD525F4" w14:textId="2F1DFDA6" w:rsidR="0025176D" w:rsidRDefault="0025176D" w:rsidP="00D02211">
      <w:pPr>
        <w:spacing w:before="228"/>
        <w:ind w:left="140"/>
        <w:rPr>
          <w:rFonts w:ascii="Times New Roman"/>
          <w:b/>
          <w:sz w:val="24"/>
        </w:rPr>
      </w:pPr>
    </w:p>
    <w:p w14:paraId="2C989476" w14:textId="74842D75" w:rsidR="0025176D" w:rsidRDefault="0025176D" w:rsidP="00D02211">
      <w:pPr>
        <w:spacing w:before="228"/>
        <w:ind w:left="140"/>
        <w:rPr>
          <w:rFonts w:ascii="Times New Roman"/>
          <w:b/>
          <w:sz w:val="24"/>
        </w:rPr>
      </w:pPr>
    </w:p>
    <w:p w14:paraId="0DD0E35C" w14:textId="77777777" w:rsidR="0025176D" w:rsidRDefault="0025176D" w:rsidP="00D02211">
      <w:pPr>
        <w:spacing w:before="228"/>
        <w:ind w:left="140"/>
        <w:rPr>
          <w:rFonts w:ascii="Times New Roman"/>
          <w:b/>
          <w:sz w:val="24"/>
        </w:rPr>
      </w:pPr>
    </w:p>
    <w:p w14:paraId="07FAB47B" w14:textId="168F348D" w:rsidR="00D02211" w:rsidRDefault="00D02211" w:rsidP="00D02211">
      <w:pPr>
        <w:spacing w:before="228"/>
        <w:ind w:left="140"/>
        <w:rPr>
          <w:rFonts w:ascii="Times New Roman"/>
          <w:b/>
          <w:sz w:val="24"/>
        </w:rPr>
      </w:pPr>
      <w:r>
        <w:rPr>
          <w:rFonts w:ascii="Times New Roman"/>
          <w:b/>
          <w:sz w:val="24"/>
        </w:rPr>
        <w:t>Submitted</w:t>
      </w:r>
      <w:r>
        <w:rPr>
          <w:rFonts w:ascii="Times New Roman"/>
          <w:b/>
          <w:spacing w:val="-4"/>
          <w:sz w:val="24"/>
        </w:rPr>
        <w:t xml:space="preserve"> </w:t>
      </w:r>
      <w:r>
        <w:rPr>
          <w:rFonts w:ascii="Times New Roman"/>
          <w:b/>
          <w:sz w:val="24"/>
        </w:rPr>
        <w:t>To:</w:t>
      </w:r>
    </w:p>
    <w:p w14:paraId="37EA7EF8" w14:textId="77777777" w:rsidR="00D02211" w:rsidRDefault="00D02211" w:rsidP="00D02211">
      <w:pPr>
        <w:pStyle w:val="BodyText"/>
        <w:rPr>
          <w:rFonts w:ascii="Times New Roman"/>
          <w:b/>
          <w:sz w:val="26"/>
        </w:rPr>
      </w:pPr>
    </w:p>
    <w:p w14:paraId="3A15B0FB" w14:textId="77777777" w:rsidR="00D02211" w:rsidRDefault="00D02211" w:rsidP="00D02211">
      <w:pPr>
        <w:pStyle w:val="BodyText"/>
        <w:spacing w:before="9"/>
        <w:rPr>
          <w:rFonts w:ascii="Times New Roman"/>
          <w:b/>
          <w:sz w:val="25"/>
        </w:rPr>
      </w:pPr>
    </w:p>
    <w:p w14:paraId="6D33728F" w14:textId="77777777" w:rsidR="00D02211" w:rsidRDefault="00D02211" w:rsidP="00D02211">
      <w:pPr>
        <w:ind w:left="140"/>
        <w:rPr>
          <w:rFonts w:ascii="Times New Roman"/>
          <w:b/>
          <w:sz w:val="24"/>
        </w:rPr>
      </w:pPr>
      <w:r>
        <w:rPr>
          <w:rFonts w:ascii="Times New Roman"/>
          <w:b/>
          <w:sz w:val="24"/>
        </w:rPr>
        <w:t>Submitted</w:t>
      </w:r>
      <w:r>
        <w:rPr>
          <w:rFonts w:ascii="Times New Roman"/>
          <w:b/>
          <w:spacing w:val="-4"/>
          <w:sz w:val="24"/>
        </w:rPr>
        <w:t xml:space="preserve"> </w:t>
      </w:r>
      <w:r>
        <w:rPr>
          <w:rFonts w:ascii="Times New Roman"/>
          <w:b/>
          <w:sz w:val="24"/>
        </w:rPr>
        <w:t>By:</w:t>
      </w:r>
    </w:p>
    <w:p w14:paraId="69BECEEF" w14:textId="77777777" w:rsidR="00D02211" w:rsidRDefault="00D02211" w:rsidP="00D02211">
      <w:pPr>
        <w:pStyle w:val="BodyText"/>
        <w:rPr>
          <w:rFonts w:ascii="Times New Roman"/>
          <w:b/>
          <w:sz w:val="26"/>
        </w:rPr>
      </w:pPr>
      <w:r>
        <w:br w:type="column"/>
      </w:r>
    </w:p>
    <w:p w14:paraId="581591BF" w14:textId="1FD178B0" w:rsidR="00D02211" w:rsidRDefault="00D02211" w:rsidP="00D02211">
      <w:pPr>
        <w:pStyle w:val="BodyText"/>
        <w:spacing w:before="10"/>
        <w:rPr>
          <w:rFonts w:ascii="Times New Roman"/>
          <w:b/>
          <w:sz w:val="31"/>
        </w:rPr>
      </w:pPr>
    </w:p>
    <w:p w14:paraId="420FC434" w14:textId="71E6D565" w:rsidR="00593AD3" w:rsidRDefault="00593AD3" w:rsidP="00D02211">
      <w:pPr>
        <w:pStyle w:val="BodyText"/>
        <w:spacing w:before="10"/>
        <w:rPr>
          <w:rFonts w:ascii="Times New Roman"/>
          <w:b/>
          <w:sz w:val="31"/>
        </w:rPr>
      </w:pPr>
    </w:p>
    <w:p w14:paraId="3F956566" w14:textId="6C5E28AF" w:rsidR="00593AD3" w:rsidRDefault="00593AD3" w:rsidP="00D02211">
      <w:pPr>
        <w:pStyle w:val="BodyText"/>
        <w:spacing w:before="10"/>
        <w:rPr>
          <w:rFonts w:ascii="Times New Roman"/>
          <w:b/>
          <w:sz w:val="31"/>
        </w:rPr>
      </w:pPr>
    </w:p>
    <w:p w14:paraId="734BAE84" w14:textId="21AEEBA8" w:rsidR="0025176D" w:rsidRDefault="0025176D" w:rsidP="00D02211">
      <w:pPr>
        <w:pStyle w:val="BodyText"/>
        <w:spacing w:before="10"/>
        <w:rPr>
          <w:rFonts w:ascii="Times New Roman"/>
          <w:b/>
          <w:sz w:val="31"/>
        </w:rPr>
      </w:pPr>
    </w:p>
    <w:p w14:paraId="4E935E74" w14:textId="069B5A7E" w:rsidR="0025176D" w:rsidRDefault="0025176D" w:rsidP="00D02211">
      <w:pPr>
        <w:pStyle w:val="BodyText"/>
        <w:spacing w:before="10"/>
        <w:rPr>
          <w:rFonts w:ascii="Times New Roman"/>
          <w:b/>
          <w:sz w:val="31"/>
        </w:rPr>
      </w:pPr>
    </w:p>
    <w:p w14:paraId="10EB38CB" w14:textId="2AEE6CE2" w:rsidR="0025176D" w:rsidRDefault="0025176D" w:rsidP="00D02211">
      <w:pPr>
        <w:pStyle w:val="BodyText"/>
        <w:spacing w:before="10"/>
        <w:rPr>
          <w:rFonts w:ascii="Times New Roman"/>
          <w:b/>
          <w:sz w:val="31"/>
        </w:rPr>
      </w:pPr>
    </w:p>
    <w:p w14:paraId="17D3E93B" w14:textId="37A728B8" w:rsidR="0025176D" w:rsidRDefault="0025176D" w:rsidP="00D02211">
      <w:pPr>
        <w:pStyle w:val="BodyText"/>
        <w:spacing w:before="10"/>
        <w:rPr>
          <w:rFonts w:ascii="Times New Roman"/>
          <w:b/>
          <w:sz w:val="31"/>
        </w:rPr>
      </w:pPr>
    </w:p>
    <w:p w14:paraId="22D1DBBC" w14:textId="77777777" w:rsidR="0025176D" w:rsidRDefault="0025176D" w:rsidP="00D02211">
      <w:pPr>
        <w:pStyle w:val="BodyText"/>
        <w:spacing w:before="10"/>
        <w:rPr>
          <w:rFonts w:ascii="Times New Roman"/>
          <w:b/>
          <w:sz w:val="31"/>
        </w:rPr>
      </w:pPr>
    </w:p>
    <w:p w14:paraId="3381D32D" w14:textId="77777777" w:rsidR="00593AD3" w:rsidRDefault="00593AD3" w:rsidP="00D02211">
      <w:pPr>
        <w:pStyle w:val="BodyText"/>
        <w:spacing w:before="10"/>
        <w:rPr>
          <w:rFonts w:ascii="Times New Roman"/>
          <w:b/>
          <w:sz w:val="31"/>
        </w:rPr>
      </w:pPr>
    </w:p>
    <w:p w14:paraId="4E852DF1" w14:textId="77777777" w:rsidR="00D02211" w:rsidRDefault="00D02211" w:rsidP="00D02211">
      <w:pPr>
        <w:ind w:left="578" w:right="4761"/>
        <w:jc w:val="center"/>
        <w:rPr>
          <w:rFonts w:ascii="Times New Roman" w:hAnsi="Times New Roman"/>
          <w:sz w:val="24"/>
        </w:rPr>
      </w:pPr>
      <w:r>
        <w:rPr>
          <w:rFonts w:ascii="Times New Roman" w:hAnsi="Times New Roman"/>
          <w:sz w:val="24"/>
        </w:rPr>
        <w:t>Ma’am Sadia Zafar</w:t>
      </w:r>
    </w:p>
    <w:p w14:paraId="6640636B" w14:textId="77777777" w:rsidR="00D02211" w:rsidRDefault="00D02211" w:rsidP="00D02211">
      <w:pPr>
        <w:pStyle w:val="BodyText"/>
        <w:rPr>
          <w:rFonts w:ascii="Times New Roman"/>
          <w:sz w:val="26"/>
        </w:rPr>
      </w:pPr>
    </w:p>
    <w:p w14:paraId="4F32FD27" w14:textId="77777777" w:rsidR="00D02211" w:rsidRDefault="00D02211" w:rsidP="00D02211">
      <w:pPr>
        <w:pStyle w:val="BodyText"/>
        <w:spacing w:before="8"/>
        <w:rPr>
          <w:rFonts w:ascii="Times New Roman"/>
          <w:sz w:val="25"/>
        </w:rPr>
      </w:pPr>
    </w:p>
    <w:p w14:paraId="72268F9D" w14:textId="77777777" w:rsidR="00D02211" w:rsidRDefault="00D02211" w:rsidP="0025176D">
      <w:pPr>
        <w:spacing w:before="1"/>
        <w:ind w:left="578" w:right="4755"/>
        <w:jc w:val="center"/>
        <w:rPr>
          <w:rFonts w:ascii="Times New Roman"/>
          <w:sz w:val="24"/>
        </w:rPr>
      </w:pPr>
      <w:r>
        <w:rPr>
          <w:rFonts w:ascii="Times New Roman"/>
          <w:sz w:val="24"/>
        </w:rPr>
        <w:t xml:space="preserve">Section </w:t>
      </w:r>
      <w:r>
        <w:rPr>
          <w:rFonts w:ascii="Times New Roman"/>
          <w:sz w:val="24"/>
        </w:rPr>
        <w:t>–</w:t>
      </w:r>
      <w:r>
        <w:rPr>
          <w:rFonts w:ascii="Times New Roman"/>
          <w:sz w:val="24"/>
        </w:rPr>
        <w:t xml:space="preserve"> A</w:t>
      </w:r>
    </w:p>
    <w:p w14:paraId="4C60810E" w14:textId="6B9470C6" w:rsidR="00D02211" w:rsidRDefault="00D02211" w:rsidP="0025176D">
      <w:pPr>
        <w:spacing w:before="1"/>
        <w:ind w:left="578" w:right="4755"/>
        <w:jc w:val="center"/>
        <w:rPr>
          <w:rFonts w:ascii="Times New Roman"/>
          <w:sz w:val="24"/>
        </w:rPr>
      </w:pPr>
      <w:r>
        <w:rPr>
          <w:rFonts w:ascii="Times New Roman"/>
          <w:sz w:val="24"/>
        </w:rPr>
        <w:t xml:space="preserve">Khawaja Azfar </w:t>
      </w:r>
      <w:r w:rsidR="00892F31">
        <w:rPr>
          <w:rFonts w:ascii="Times New Roman"/>
          <w:sz w:val="24"/>
        </w:rPr>
        <w:t>Asif SP</w:t>
      </w:r>
      <w:r>
        <w:rPr>
          <w:rFonts w:ascii="Times New Roman"/>
          <w:sz w:val="24"/>
        </w:rPr>
        <w:t>2020-BSSE-023</w:t>
      </w:r>
    </w:p>
    <w:p w14:paraId="2D43DC37" w14:textId="77777777" w:rsidR="00D02211" w:rsidRDefault="00D02211" w:rsidP="0025176D">
      <w:pPr>
        <w:spacing w:before="1"/>
        <w:ind w:left="578" w:right="4755"/>
        <w:jc w:val="center"/>
        <w:rPr>
          <w:rFonts w:ascii="Times New Roman"/>
          <w:sz w:val="24"/>
        </w:rPr>
      </w:pPr>
    </w:p>
    <w:p w14:paraId="4C2BD47B" w14:textId="77777777" w:rsidR="00D02211" w:rsidRDefault="00D02211" w:rsidP="00D02211">
      <w:pPr>
        <w:spacing w:line="379" w:lineRule="auto"/>
        <w:rPr>
          <w:rFonts w:ascii="Times New Roman"/>
          <w:sz w:val="24"/>
        </w:rPr>
        <w:sectPr w:rsidR="00D02211">
          <w:type w:val="continuous"/>
          <w:pgSz w:w="12240" w:h="15840"/>
          <w:pgMar w:top="1380" w:right="340" w:bottom="1200" w:left="130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1669" w:space="1553"/>
            <w:col w:w="7378"/>
          </w:cols>
        </w:sectPr>
      </w:pPr>
    </w:p>
    <w:p w14:paraId="736E5C11" w14:textId="77777777" w:rsidR="00D02211" w:rsidRDefault="00D02211" w:rsidP="00D02211">
      <w:pPr>
        <w:pStyle w:val="BodyText"/>
        <w:rPr>
          <w:rFonts w:ascii="Times New Roman"/>
          <w:sz w:val="20"/>
        </w:rPr>
      </w:pPr>
    </w:p>
    <w:p w14:paraId="6BCEFFB8" w14:textId="77777777" w:rsidR="00D02211" w:rsidRDefault="00D02211" w:rsidP="00D02211">
      <w:pPr>
        <w:pStyle w:val="BodyText"/>
        <w:rPr>
          <w:rFonts w:ascii="Times New Roman"/>
          <w:sz w:val="20"/>
        </w:rPr>
      </w:pPr>
    </w:p>
    <w:p w14:paraId="23821356" w14:textId="77777777" w:rsidR="00D02211" w:rsidRDefault="00D02211" w:rsidP="00D02211">
      <w:pPr>
        <w:pStyle w:val="BodyText"/>
        <w:rPr>
          <w:rFonts w:ascii="Times New Roman"/>
          <w:sz w:val="20"/>
        </w:rPr>
      </w:pPr>
    </w:p>
    <w:p w14:paraId="502C8942" w14:textId="77777777" w:rsidR="00D02211" w:rsidRDefault="00D02211" w:rsidP="00D02211">
      <w:pPr>
        <w:pStyle w:val="BodyText"/>
        <w:rPr>
          <w:rFonts w:ascii="Times New Roman"/>
          <w:sz w:val="20"/>
        </w:rPr>
      </w:pPr>
    </w:p>
    <w:p w14:paraId="579A7999" w14:textId="77777777" w:rsidR="00D02211" w:rsidRDefault="00D02211" w:rsidP="00D02211">
      <w:pPr>
        <w:pStyle w:val="BodyText"/>
        <w:spacing w:before="9" w:after="1"/>
        <w:rPr>
          <w:rFonts w:ascii="Times New Roman"/>
          <w:sz w:val="15"/>
        </w:rPr>
      </w:pPr>
    </w:p>
    <w:p w14:paraId="63D3AF6B" w14:textId="699E6149" w:rsidR="00D02211" w:rsidRDefault="00D02211" w:rsidP="00D209FA">
      <w:pPr>
        <w:pStyle w:val="BodyText"/>
        <w:spacing w:line="20" w:lineRule="exact"/>
        <w:ind w:left="111"/>
        <w:rPr>
          <w:rFonts w:ascii="Times New Roman"/>
          <w:sz w:val="2"/>
        </w:rPr>
        <w:sectPr w:rsidR="00D02211">
          <w:type w:val="continuous"/>
          <w:pgSz w:w="12240" w:h="15840"/>
          <w:pgMar w:top="1380" w:right="340" w:bottom="120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r>
        <w:rPr>
          <w:rFonts w:ascii="Times New Roman"/>
          <w:noProof/>
          <w:sz w:val="2"/>
        </w:rPr>
        <mc:AlternateContent>
          <mc:Choice Requires="wpg">
            <w:drawing>
              <wp:inline distT="0" distB="0" distL="0" distR="0" wp14:anchorId="542355A2" wp14:editId="06CEDD86">
                <wp:extent cx="5981065" cy="6350"/>
                <wp:effectExtent l="635" t="0" r="0" b="635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350"/>
                          <a:chOff x="0" y="0"/>
                          <a:chExt cx="9419" cy="10"/>
                        </a:xfrm>
                      </wpg:grpSpPr>
                      <wps:wsp>
                        <wps:cNvPr id="37" name="Rectangle 3"/>
                        <wps:cNvSpPr>
                          <a:spLocks noChangeArrowheads="1"/>
                        </wps:cNvSpPr>
                        <wps:spPr bwMode="auto">
                          <a:xfrm>
                            <a:off x="0" y="0"/>
                            <a:ext cx="9419" cy="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4E019CF" id="Group 36" o:spid="_x0000_s1026" style="width:470.95pt;height:.5pt;mso-position-horizontal-relative:char;mso-position-vertical-relative:line" coordsize="9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">
                <v:rect id="Rectangle 3" o:spid="_x0000_s1027" style="position:absolute;width:941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" fillcolor="#d9d9d9" stroked="f"/>
                <w10:anchorlock/>
              </v:group>
            </w:pict>
          </mc:Fallback>
        </mc:AlternateContent>
      </w:r>
      <w:proofErr w:type="spellStart"/>
      <w:r w:rsidR="00D209FA">
        <w:rPr>
          <w:rFonts w:ascii="Times New Roman"/>
          <w:sz w:val="2"/>
        </w:rPr>
        <w:t>kjkjk</w:t>
      </w:r>
      <w:proofErr w:type="spellEnd"/>
    </w:p>
    <w:p w14:paraId="2B21FBFD" w14:textId="17F211B1" w:rsidR="00D209FA" w:rsidRDefault="008F4FB3" w:rsidP="00D209FA">
      <w:pPr>
        <w:pStyle w:val="Heading1"/>
        <w:ind w:left="0"/>
        <w:rPr>
          <w:color w:val="FFC000"/>
          <w:sz w:val="44"/>
        </w:rPr>
      </w:pPr>
      <w:r>
        <w:rPr>
          <w:noProof/>
          <w:color w:val="FFC000"/>
          <w:sz w:val="44"/>
        </w:rPr>
        <w:lastRenderedPageBreak/>
        <mc:AlternateContent>
          <mc:Choice Requires="wps">
            <w:drawing>
              <wp:anchor distT="0" distB="0" distL="114300" distR="114300" simplePos="0" relativeHeight="251699200" behindDoc="1" locked="0" layoutInCell="1" allowOverlap="1" wp14:anchorId="6DC4FD93" wp14:editId="6F940449">
                <wp:simplePos x="0" y="0"/>
                <wp:positionH relativeFrom="margin">
                  <wp:posOffset>-528320</wp:posOffset>
                </wp:positionH>
                <wp:positionV relativeFrom="paragraph">
                  <wp:posOffset>-647700</wp:posOffset>
                </wp:positionV>
                <wp:extent cx="7162800" cy="9456420"/>
                <wp:effectExtent l="0" t="0" r="19050" b="11430"/>
                <wp:wrapNone/>
                <wp:docPr id="12" name="Rectangle 12"/>
                <wp:cNvGraphicFramePr/>
                <a:graphic xmlns:a="http://schemas.openxmlformats.org/drawingml/2006/main">
                  <a:graphicData uri="http://schemas.microsoft.com/office/word/2010/wordprocessingShape">
                    <wps:wsp>
                      <wps:cNvSpPr/>
                      <wps:spPr>
                        <a:xfrm>
                          <a:off x="0" y="0"/>
                          <a:ext cx="7162800" cy="9456420"/>
                        </a:xfrm>
                        <a:prstGeom prst="rect">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635112" w14:textId="2BDB886D" w:rsidR="00D209FA" w:rsidRDefault="00D209FA" w:rsidP="00D209FA">
                            <w:pPr>
                              <w:rPr>
                                <w:noProof/>
                              </w:rPr>
                            </w:pPr>
                          </w:p>
                          <w:p w14:paraId="200D7C77" w14:textId="02BFE7CC" w:rsidR="008F4FB3" w:rsidRDefault="008F4FB3" w:rsidP="00D209FA"/>
                          <w:p w14:paraId="172C244D" w14:textId="13795161" w:rsidR="008F4FB3" w:rsidRDefault="008F4FB3" w:rsidP="00D209FA"/>
                          <w:p w14:paraId="3033B195" w14:textId="100F8292" w:rsidR="008F4FB3" w:rsidRDefault="008F4FB3" w:rsidP="00D209FA">
                            <w:r>
                              <w:rPr>
                                <w:noProof/>
                              </w:rPr>
                              <w:drawing>
                                <wp:inline distT="0" distB="0" distL="0" distR="0" wp14:anchorId="7D79E906" wp14:editId="47A388D3">
                                  <wp:extent cx="5181600" cy="8755380"/>
                                  <wp:effectExtent l="0" t="0" r="0" b="7620"/>
                                  <wp:docPr id="55" name="Picture 55" descr="Paperless Maintenance: Digital documentation for aircraft maintenance |  Aviation News - daily news dedicated to the global avia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perless Maintenance: Digital documentation for aircraft maintenance |  Aviation News - daily news dedicated to the global aviation indust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1600" cy="8755380"/>
                                          </a:xfrm>
                                          <a:prstGeom prst="rect">
                                            <a:avLst/>
                                          </a:prstGeom>
                                          <a:ln>
                                            <a:noFill/>
                                          </a:ln>
                                          <a:effectLst>
                                            <a:softEdge rad="112500"/>
                                          </a:effectLst>
                                        </pic:spPr>
                                      </pic:pic>
                                    </a:graphicData>
                                  </a:graphic>
                                </wp:inline>
                              </w:drawing>
                            </w:r>
                          </w:p>
                          <w:p w14:paraId="325F8F12" w14:textId="28B9DAF8" w:rsidR="00D209FA" w:rsidRDefault="008F4FB3" w:rsidP="00D209FA">
                            <w:r>
                              <w:t xml:space="preserve">  </w:t>
                            </w:r>
                          </w:p>
                          <w:p w14:paraId="0221ED12" w14:textId="6A907CC4" w:rsidR="00D209FA" w:rsidRDefault="00D209FA" w:rsidP="00D209FA"/>
                          <w:p w14:paraId="440F5202" w14:textId="1AC9E94D" w:rsidR="00D209FA" w:rsidRDefault="00D209FA" w:rsidP="00D209FA"/>
                          <w:p w14:paraId="4F07E8E4" w14:textId="7D7E5C53" w:rsidR="00D209FA" w:rsidRDefault="00D209FA" w:rsidP="00D209FA"/>
                          <w:p w14:paraId="73A8D2C3" w14:textId="2EAA715C" w:rsidR="00D209FA" w:rsidRDefault="00D209FA" w:rsidP="00D209FA"/>
                          <w:p w14:paraId="5BCBAD43" w14:textId="2FC2D130" w:rsidR="00D209FA" w:rsidRDefault="00D209FA" w:rsidP="00D209FA"/>
                          <w:p w14:paraId="5FDFDCDA" w14:textId="2A287CCD" w:rsidR="00D209FA" w:rsidRDefault="00D209FA" w:rsidP="00D209FA"/>
                          <w:p w14:paraId="6E4883A2" w14:textId="6EEEE2C6" w:rsidR="00D209FA" w:rsidRDefault="00D209FA" w:rsidP="00D209FA"/>
                          <w:p w14:paraId="5D7EA8C2" w14:textId="2EC14E08" w:rsidR="00D209FA" w:rsidRDefault="00D209FA" w:rsidP="00D209FA"/>
                          <w:p w14:paraId="7833F24C" w14:textId="7BE344AB" w:rsidR="00D209FA" w:rsidRDefault="00D209FA" w:rsidP="00D209FA"/>
                          <w:p w14:paraId="58CE4616" w14:textId="7C639E78" w:rsidR="00D209FA" w:rsidRDefault="00D209FA" w:rsidP="00D209FA"/>
                          <w:p w14:paraId="14C351B0" w14:textId="24219C97" w:rsidR="00D209FA" w:rsidRDefault="00D209FA" w:rsidP="00D209FA"/>
                          <w:p w14:paraId="3881038E" w14:textId="487228FD" w:rsidR="00D209FA" w:rsidRDefault="00D209FA" w:rsidP="00D209FA"/>
                          <w:p w14:paraId="5E9B59E9" w14:textId="08D51DFC" w:rsidR="00D209FA" w:rsidRDefault="00D209FA" w:rsidP="00D209FA"/>
                          <w:p w14:paraId="72EBF3F5" w14:textId="60FAECAC" w:rsidR="00D209FA" w:rsidRDefault="00D209FA" w:rsidP="00D209FA"/>
                          <w:p w14:paraId="15566744" w14:textId="7C8409E0" w:rsidR="00D209FA" w:rsidRDefault="00D209FA" w:rsidP="00D209FA"/>
                          <w:p w14:paraId="707BC976" w14:textId="2B9739D8" w:rsidR="008F4FB3" w:rsidRDefault="008F4FB3" w:rsidP="00D209FA"/>
                          <w:p w14:paraId="6392DF98" w14:textId="1498B90A" w:rsidR="008F4FB3" w:rsidRDefault="008F4FB3" w:rsidP="00D209FA"/>
                          <w:p w14:paraId="41FF80E9" w14:textId="0201410A" w:rsidR="008F4FB3" w:rsidRDefault="008F4FB3" w:rsidP="00D209FA"/>
                          <w:p w14:paraId="0528E0AC" w14:textId="0C3FD745" w:rsidR="008F4FB3" w:rsidRDefault="008F4FB3" w:rsidP="00D209FA"/>
                          <w:p w14:paraId="08321FB1" w14:textId="05F68546" w:rsidR="008F4FB3" w:rsidRDefault="008F4FB3" w:rsidP="00D209FA"/>
                          <w:p w14:paraId="5D63954D" w14:textId="50639579" w:rsidR="008F4FB3" w:rsidRDefault="008F4FB3" w:rsidP="00D209FA"/>
                          <w:p w14:paraId="176A287D" w14:textId="5E9FFB9B" w:rsidR="008F4FB3" w:rsidRDefault="008F4FB3" w:rsidP="00D209FA"/>
                          <w:p w14:paraId="3A844BFD" w14:textId="00640B38" w:rsidR="008F4FB3" w:rsidRDefault="008F4FB3" w:rsidP="00D209FA"/>
                          <w:p w14:paraId="190F22D0" w14:textId="74B73344" w:rsidR="008F4FB3" w:rsidRDefault="008F4FB3" w:rsidP="00D209FA"/>
                          <w:p w14:paraId="3336BEA2" w14:textId="563C0D5D" w:rsidR="008F4FB3" w:rsidRDefault="008F4FB3" w:rsidP="00D209FA"/>
                          <w:p w14:paraId="58D991AF" w14:textId="2DB6CBCE" w:rsidR="008F4FB3" w:rsidRDefault="008F4FB3" w:rsidP="00D209FA"/>
                          <w:p w14:paraId="58B56085" w14:textId="4144C17B" w:rsidR="008F4FB3" w:rsidRDefault="008F4FB3" w:rsidP="00D209FA"/>
                          <w:p w14:paraId="05BF6C7F" w14:textId="1BB1EB54" w:rsidR="008F4FB3" w:rsidRDefault="008F4FB3" w:rsidP="00D209FA"/>
                          <w:p w14:paraId="139DA8EB" w14:textId="22660A14" w:rsidR="008F4FB3" w:rsidRDefault="008F4FB3" w:rsidP="00D209FA"/>
                          <w:p w14:paraId="3F9D586A" w14:textId="1255A85D" w:rsidR="008F4FB3" w:rsidRDefault="008F4FB3" w:rsidP="00D209FA"/>
                          <w:p w14:paraId="7B28A0B1" w14:textId="60A9AD3F" w:rsidR="008F4FB3" w:rsidRDefault="008F4FB3" w:rsidP="00D209FA"/>
                          <w:p w14:paraId="686828F8" w14:textId="7EF89F30" w:rsidR="008F4FB3" w:rsidRDefault="008F4FB3" w:rsidP="00D209FA"/>
                          <w:p w14:paraId="22FFE043" w14:textId="4D4B2C80" w:rsidR="008F4FB3" w:rsidRDefault="008F4FB3" w:rsidP="00D209FA"/>
                          <w:p w14:paraId="57F71340" w14:textId="3CAA558B" w:rsidR="008F4FB3" w:rsidRDefault="008F4FB3" w:rsidP="00D209FA"/>
                          <w:p w14:paraId="6DA0806C" w14:textId="416BA1A6" w:rsidR="008F4FB3" w:rsidRDefault="008F4FB3" w:rsidP="00D209FA"/>
                          <w:p w14:paraId="5925453B" w14:textId="05DDBFCE" w:rsidR="008F4FB3" w:rsidRDefault="008F4FB3" w:rsidP="00D209FA"/>
                          <w:p w14:paraId="2713ED5F" w14:textId="42861D71" w:rsidR="008F4FB3" w:rsidRDefault="008F4FB3" w:rsidP="00D209FA"/>
                          <w:p w14:paraId="2E246047" w14:textId="448E50AB" w:rsidR="008F4FB3" w:rsidRDefault="008F4FB3" w:rsidP="00D209FA"/>
                          <w:p w14:paraId="22B997E6" w14:textId="45051BFC" w:rsidR="008F4FB3" w:rsidRDefault="008F4FB3" w:rsidP="00D209FA"/>
                          <w:p w14:paraId="700F6CAF" w14:textId="77777777" w:rsidR="008F4FB3" w:rsidRDefault="008F4FB3" w:rsidP="00D209FA"/>
                          <w:p w14:paraId="3DE1B514" w14:textId="16EC9ED4" w:rsidR="00D209FA" w:rsidRDefault="00D209FA" w:rsidP="00D209FA"/>
                          <w:p w14:paraId="0E95E756" w14:textId="27D88A30" w:rsidR="00D209FA" w:rsidRDefault="00D209FA" w:rsidP="00D209FA"/>
                          <w:p w14:paraId="393A12E7" w14:textId="03F3FBFE" w:rsidR="00D209FA" w:rsidRDefault="00D209FA" w:rsidP="00D209FA"/>
                          <w:p w14:paraId="4216EB1B" w14:textId="04464E9E" w:rsidR="00D209FA" w:rsidRDefault="00D209FA" w:rsidP="00D209FA"/>
                          <w:p w14:paraId="1842B4C7" w14:textId="521E04AB" w:rsidR="00D209FA" w:rsidRDefault="00D209FA" w:rsidP="00D209FA"/>
                          <w:p w14:paraId="64A5EDCF" w14:textId="4CA1084C" w:rsidR="00D209FA" w:rsidRDefault="00D209FA" w:rsidP="00D209FA"/>
                          <w:p w14:paraId="58C82D3D" w14:textId="127C7101" w:rsidR="00D209FA" w:rsidRDefault="00D209FA" w:rsidP="00D209FA"/>
                          <w:p w14:paraId="4B07DFCC" w14:textId="082163F0" w:rsidR="00D209FA" w:rsidRDefault="00D209FA" w:rsidP="00D209FA"/>
                          <w:p w14:paraId="0403A4F7" w14:textId="1ADC42BE" w:rsidR="00D209FA" w:rsidRDefault="00D209FA" w:rsidP="00D209FA"/>
                          <w:p w14:paraId="0EF9308B" w14:textId="08C7FCD9" w:rsidR="00D209FA" w:rsidRDefault="00D209FA" w:rsidP="00D209FA"/>
                          <w:p w14:paraId="7B3BB4B8" w14:textId="3C90F745" w:rsidR="00D209FA" w:rsidRDefault="00D209FA" w:rsidP="00D209FA"/>
                          <w:p w14:paraId="206AF8CC" w14:textId="42D75EB6" w:rsidR="00D209FA" w:rsidRDefault="00D209FA" w:rsidP="00D209FA"/>
                          <w:p w14:paraId="5B593339" w14:textId="080EFA03" w:rsidR="00D209FA" w:rsidRDefault="00D209FA" w:rsidP="00D209FA"/>
                          <w:p w14:paraId="4199F292" w14:textId="49FBAEB2" w:rsidR="00D209FA" w:rsidRDefault="00D209FA" w:rsidP="00D209FA"/>
                          <w:p w14:paraId="5769AC78" w14:textId="0C0A4E37" w:rsidR="00D209FA" w:rsidRDefault="00D209FA" w:rsidP="00D209FA"/>
                          <w:p w14:paraId="02674690" w14:textId="4F0AA6BA" w:rsidR="00D209FA" w:rsidRDefault="00D209FA" w:rsidP="00D209FA"/>
                          <w:p w14:paraId="66AB120D" w14:textId="4BE05D74" w:rsidR="00D209FA" w:rsidRDefault="00D209FA" w:rsidP="00D209FA"/>
                          <w:p w14:paraId="796E1815" w14:textId="0F9EE1E1" w:rsidR="00D209FA" w:rsidRDefault="00D209FA" w:rsidP="00D209FA"/>
                          <w:p w14:paraId="5D4C3F24" w14:textId="511F3014" w:rsidR="00D209FA" w:rsidRDefault="00D209FA" w:rsidP="00D209FA"/>
                          <w:p w14:paraId="34844D9A" w14:textId="52A1DAB8" w:rsidR="00D209FA" w:rsidRDefault="00D209FA" w:rsidP="00D209FA"/>
                          <w:p w14:paraId="2650B384" w14:textId="01038D4C" w:rsidR="00D209FA" w:rsidRDefault="00D209FA" w:rsidP="00D209FA"/>
                          <w:p w14:paraId="005054E2" w14:textId="24D52564" w:rsidR="00D209FA" w:rsidRDefault="00D209FA" w:rsidP="00D209FA"/>
                          <w:p w14:paraId="200830A7" w14:textId="753F3109" w:rsidR="00D209FA" w:rsidRDefault="00D209FA" w:rsidP="00D209FA"/>
                          <w:p w14:paraId="14491338" w14:textId="52730304" w:rsidR="00D209FA" w:rsidRDefault="00D209FA" w:rsidP="00D209FA"/>
                          <w:p w14:paraId="214788B9" w14:textId="5054D3A2" w:rsidR="00D209FA" w:rsidRDefault="00D209FA" w:rsidP="00D209FA"/>
                          <w:p w14:paraId="6147D10E" w14:textId="1B2BF2CF" w:rsidR="00D209FA" w:rsidRDefault="00D209FA" w:rsidP="00D209FA"/>
                          <w:p w14:paraId="000EB82F" w14:textId="4FBC9367" w:rsidR="00D209FA" w:rsidRDefault="00D209FA" w:rsidP="00D209FA"/>
                          <w:p w14:paraId="106FB655" w14:textId="28B288D0" w:rsidR="00D209FA" w:rsidRDefault="00D209FA" w:rsidP="00D209FA"/>
                          <w:p w14:paraId="6437544C" w14:textId="39A9E56A" w:rsidR="00D209FA" w:rsidRDefault="00D209FA" w:rsidP="00D209FA"/>
                          <w:p w14:paraId="45D2EC5F" w14:textId="47C2E2AF" w:rsidR="00D209FA" w:rsidRDefault="00D209FA" w:rsidP="00D209FA"/>
                          <w:p w14:paraId="1A7F3C2D" w14:textId="1E3453B4" w:rsidR="00D209FA" w:rsidRDefault="00D209FA" w:rsidP="00D209FA"/>
                          <w:p w14:paraId="587BF38F" w14:textId="263BA69E" w:rsidR="00D209FA" w:rsidRDefault="00D209FA" w:rsidP="00D209FA"/>
                          <w:p w14:paraId="5973C3EE" w14:textId="493054B5" w:rsidR="00D209FA" w:rsidRDefault="00D209FA" w:rsidP="00D209FA"/>
                          <w:p w14:paraId="5E2E7606" w14:textId="3772AEF4" w:rsidR="00D209FA" w:rsidRDefault="00D209FA" w:rsidP="00D209FA"/>
                          <w:p w14:paraId="45AE9A43" w14:textId="5660CB17" w:rsidR="00D209FA" w:rsidRDefault="00D209FA" w:rsidP="00D209FA"/>
                          <w:p w14:paraId="5A5C0786" w14:textId="1799752D" w:rsidR="00D209FA" w:rsidRDefault="00D209FA" w:rsidP="00D209FA"/>
                          <w:p w14:paraId="7530FC7C" w14:textId="735329A3" w:rsidR="00D209FA" w:rsidRDefault="00D209FA" w:rsidP="00D209FA"/>
                          <w:p w14:paraId="58715783" w14:textId="0F371BD4" w:rsidR="00D209FA" w:rsidRDefault="00D209FA" w:rsidP="00D209FA"/>
                          <w:p w14:paraId="50334252" w14:textId="5984275E" w:rsidR="00D209FA" w:rsidRDefault="00D209FA" w:rsidP="00D209FA"/>
                          <w:p w14:paraId="3DE72A59" w14:textId="68507311" w:rsidR="00D209FA" w:rsidRDefault="00D209FA" w:rsidP="00D209FA"/>
                          <w:p w14:paraId="715B521A" w14:textId="5769A41C" w:rsidR="00D209FA" w:rsidRDefault="00D209FA" w:rsidP="00D209FA"/>
                          <w:p w14:paraId="0AC998F9" w14:textId="72FE30EA" w:rsidR="00D209FA" w:rsidRDefault="00D209FA" w:rsidP="00D209FA"/>
                          <w:p w14:paraId="1CA78482" w14:textId="619340AC" w:rsidR="00D209FA" w:rsidRDefault="00D209FA" w:rsidP="00D209FA"/>
                          <w:p w14:paraId="6924F154" w14:textId="77777777" w:rsidR="00D209FA" w:rsidRDefault="00D209FA" w:rsidP="00D209FA"/>
                          <w:p w14:paraId="022D44F9" w14:textId="0BB8FEAA" w:rsidR="00D209FA" w:rsidRDefault="00D209FA" w:rsidP="00D209FA"/>
                          <w:p w14:paraId="530E8118" w14:textId="6E7B5E8A" w:rsidR="00D209FA" w:rsidRDefault="00D209FA" w:rsidP="00D209FA"/>
                          <w:p w14:paraId="0DE6D8C2" w14:textId="6C16516E" w:rsidR="00D209FA" w:rsidRDefault="00D209FA" w:rsidP="00D209FA"/>
                          <w:p w14:paraId="2F3EE9B0" w14:textId="1B97E12D" w:rsidR="00D209FA" w:rsidRDefault="00D209FA" w:rsidP="00D209FA"/>
                          <w:p w14:paraId="2CA645D4" w14:textId="01D19EA0" w:rsidR="00D209FA" w:rsidRDefault="00D209FA" w:rsidP="00D209FA"/>
                          <w:p w14:paraId="61BF13F9" w14:textId="7A6E2BF8" w:rsidR="00D209FA" w:rsidRDefault="00D209FA" w:rsidP="00D209FA"/>
                          <w:p w14:paraId="6F99CB3E" w14:textId="77777777" w:rsidR="00D209FA" w:rsidRDefault="00D209FA" w:rsidP="00D209F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4FD93" id="Rectangle 12" o:spid="_x0000_s1026" style="position:absolute;margin-left:-41.6pt;margin-top:-51pt;width:564pt;height:744.6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" fillcolor="#8496b0 [1951]" strokecolor="#1f3763 [1604]" strokeweight="1pt">
                <v:textbox>
                  <w:txbxContent>
                    <w:p w14:paraId="7A635112" w14:textId="2BDB886D" w:rsidR="00D209FA" w:rsidRDefault="00D209FA" w:rsidP="00D209FA">
                      <w:pPr>
                        <w:rPr>
                          <w:noProof/>
                        </w:rPr>
                      </w:pPr>
                    </w:p>
                    <w:p w14:paraId="200D7C77" w14:textId="02BFE7CC" w:rsidR="008F4FB3" w:rsidRDefault="008F4FB3" w:rsidP="00D209FA"/>
                    <w:p w14:paraId="172C244D" w14:textId="13795161" w:rsidR="008F4FB3" w:rsidRDefault="008F4FB3" w:rsidP="00D209FA"/>
                    <w:p w14:paraId="3033B195" w14:textId="100F8292" w:rsidR="008F4FB3" w:rsidRDefault="008F4FB3" w:rsidP="00D209FA">
                      <w:r>
                        <w:rPr>
                          <w:noProof/>
                        </w:rPr>
                        <w:drawing>
                          <wp:inline distT="0" distB="0" distL="0" distR="0" wp14:anchorId="7D79E906" wp14:editId="47A388D3">
                            <wp:extent cx="5181600" cy="8755380"/>
                            <wp:effectExtent l="0" t="0" r="0" b="7620"/>
                            <wp:docPr id="55" name="Picture 55" descr="Paperless Maintenance: Digital documentation for aircraft maintenance |  Aviation News - daily news dedicated to the global avia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perless Maintenance: Digital documentation for aircraft maintenance |  Aviation News - daily news dedicated to the global aviation indust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1600" cy="8755380"/>
                                    </a:xfrm>
                                    <a:prstGeom prst="rect">
                                      <a:avLst/>
                                    </a:prstGeom>
                                    <a:ln>
                                      <a:noFill/>
                                    </a:ln>
                                    <a:effectLst>
                                      <a:softEdge rad="112500"/>
                                    </a:effectLst>
                                  </pic:spPr>
                                </pic:pic>
                              </a:graphicData>
                            </a:graphic>
                          </wp:inline>
                        </w:drawing>
                      </w:r>
                    </w:p>
                    <w:p w14:paraId="325F8F12" w14:textId="28B9DAF8" w:rsidR="00D209FA" w:rsidRDefault="008F4FB3" w:rsidP="00D209FA">
                      <w:r>
                        <w:t xml:space="preserve">  </w:t>
                      </w:r>
                    </w:p>
                    <w:p w14:paraId="0221ED12" w14:textId="6A907CC4" w:rsidR="00D209FA" w:rsidRDefault="00D209FA" w:rsidP="00D209FA"/>
                    <w:p w14:paraId="440F5202" w14:textId="1AC9E94D" w:rsidR="00D209FA" w:rsidRDefault="00D209FA" w:rsidP="00D209FA"/>
                    <w:p w14:paraId="4F07E8E4" w14:textId="7D7E5C53" w:rsidR="00D209FA" w:rsidRDefault="00D209FA" w:rsidP="00D209FA"/>
                    <w:p w14:paraId="73A8D2C3" w14:textId="2EAA715C" w:rsidR="00D209FA" w:rsidRDefault="00D209FA" w:rsidP="00D209FA"/>
                    <w:p w14:paraId="5BCBAD43" w14:textId="2FC2D130" w:rsidR="00D209FA" w:rsidRDefault="00D209FA" w:rsidP="00D209FA"/>
                    <w:p w14:paraId="5FDFDCDA" w14:textId="2A287CCD" w:rsidR="00D209FA" w:rsidRDefault="00D209FA" w:rsidP="00D209FA"/>
                    <w:p w14:paraId="6E4883A2" w14:textId="6EEEE2C6" w:rsidR="00D209FA" w:rsidRDefault="00D209FA" w:rsidP="00D209FA"/>
                    <w:p w14:paraId="5D7EA8C2" w14:textId="2EC14E08" w:rsidR="00D209FA" w:rsidRDefault="00D209FA" w:rsidP="00D209FA"/>
                    <w:p w14:paraId="7833F24C" w14:textId="7BE344AB" w:rsidR="00D209FA" w:rsidRDefault="00D209FA" w:rsidP="00D209FA"/>
                    <w:p w14:paraId="58CE4616" w14:textId="7C639E78" w:rsidR="00D209FA" w:rsidRDefault="00D209FA" w:rsidP="00D209FA"/>
                    <w:p w14:paraId="14C351B0" w14:textId="24219C97" w:rsidR="00D209FA" w:rsidRDefault="00D209FA" w:rsidP="00D209FA"/>
                    <w:p w14:paraId="3881038E" w14:textId="487228FD" w:rsidR="00D209FA" w:rsidRDefault="00D209FA" w:rsidP="00D209FA"/>
                    <w:p w14:paraId="5E9B59E9" w14:textId="08D51DFC" w:rsidR="00D209FA" w:rsidRDefault="00D209FA" w:rsidP="00D209FA"/>
                    <w:p w14:paraId="72EBF3F5" w14:textId="60FAECAC" w:rsidR="00D209FA" w:rsidRDefault="00D209FA" w:rsidP="00D209FA"/>
                    <w:p w14:paraId="15566744" w14:textId="7C8409E0" w:rsidR="00D209FA" w:rsidRDefault="00D209FA" w:rsidP="00D209FA"/>
                    <w:p w14:paraId="707BC976" w14:textId="2B9739D8" w:rsidR="008F4FB3" w:rsidRDefault="008F4FB3" w:rsidP="00D209FA"/>
                    <w:p w14:paraId="6392DF98" w14:textId="1498B90A" w:rsidR="008F4FB3" w:rsidRDefault="008F4FB3" w:rsidP="00D209FA"/>
                    <w:p w14:paraId="41FF80E9" w14:textId="0201410A" w:rsidR="008F4FB3" w:rsidRDefault="008F4FB3" w:rsidP="00D209FA"/>
                    <w:p w14:paraId="0528E0AC" w14:textId="0C3FD745" w:rsidR="008F4FB3" w:rsidRDefault="008F4FB3" w:rsidP="00D209FA"/>
                    <w:p w14:paraId="08321FB1" w14:textId="05F68546" w:rsidR="008F4FB3" w:rsidRDefault="008F4FB3" w:rsidP="00D209FA"/>
                    <w:p w14:paraId="5D63954D" w14:textId="50639579" w:rsidR="008F4FB3" w:rsidRDefault="008F4FB3" w:rsidP="00D209FA"/>
                    <w:p w14:paraId="176A287D" w14:textId="5E9FFB9B" w:rsidR="008F4FB3" w:rsidRDefault="008F4FB3" w:rsidP="00D209FA"/>
                    <w:p w14:paraId="3A844BFD" w14:textId="00640B38" w:rsidR="008F4FB3" w:rsidRDefault="008F4FB3" w:rsidP="00D209FA"/>
                    <w:p w14:paraId="190F22D0" w14:textId="74B73344" w:rsidR="008F4FB3" w:rsidRDefault="008F4FB3" w:rsidP="00D209FA"/>
                    <w:p w14:paraId="3336BEA2" w14:textId="563C0D5D" w:rsidR="008F4FB3" w:rsidRDefault="008F4FB3" w:rsidP="00D209FA"/>
                    <w:p w14:paraId="58D991AF" w14:textId="2DB6CBCE" w:rsidR="008F4FB3" w:rsidRDefault="008F4FB3" w:rsidP="00D209FA"/>
                    <w:p w14:paraId="58B56085" w14:textId="4144C17B" w:rsidR="008F4FB3" w:rsidRDefault="008F4FB3" w:rsidP="00D209FA"/>
                    <w:p w14:paraId="05BF6C7F" w14:textId="1BB1EB54" w:rsidR="008F4FB3" w:rsidRDefault="008F4FB3" w:rsidP="00D209FA"/>
                    <w:p w14:paraId="139DA8EB" w14:textId="22660A14" w:rsidR="008F4FB3" w:rsidRDefault="008F4FB3" w:rsidP="00D209FA"/>
                    <w:p w14:paraId="3F9D586A" w14:textId="1255A85D" w:rsidR="008F4FB3" w:rsidRDefault="008F4FB3" w:rsidP="00D209FA"/>
                    <w:p w14:paraId="7B28A0B1" w14:textId="60A9AD3F" w:rsidR="008F4FB3" w:rsidRDefault="008F4FB3" w:rsidP="00D209FA"/>
                    <w:p w14:paraId="686828F8" w14:textId="7EF89F30" w:rsidR="008F4FB3" w:rsidRDefault="008F4FB3" w:rsidP="00D209FA"/>
                    <w:p w14:paraId="22FFE043" w14:textId="4D4B2C80" w:rsidR="008F4FB3" w:rsidRDefault="008F4FB3" w:rsidP="00D209FA"/>
                    <w:p w14:paraId="57F71340" w14:textId="3CAA558B" w:rsidR="008F4FB3" w:rsidRDefault="008F4FB3" w:rsidP="00D209FA"/>
                    <w:p w14:paraId="6DA0806C" w14:textId="416BA1A6" w:rsidR="008F4FB3" w:rsidRDefault="008F4FB3" w:rsidP="00D209FA"/>
                    <w:p w14:paraId="5925453B" w14:textId="05DDBFCE" w:rsidR="008F4FB3" w:rsidRDefault="008F4FB3" w:rsidP="00D209FA"/>
                    <w:p w14:paraId="2713ED5F" w14:textId="42861D71" w:rsidR="008F4FB3" w:rsidRDefault="008F4FB3" w:rsidP="00D209FA"/>
                    <w:p w14:paraId="2E246047" w14:textId="448E50AB" w:rsidR="008F4FB3" w:rsidRDefault="008F4FB3" w:rsidP="00D209FA"/>
                    <w:p w14:paraId="22B997E6" w14:textId="45051BFC" w:rsidR="008F4FB3" w:rsidRDefault="008F4FB3" w:rsidP="00D209FA"/>
                    <w:p w14:paraId="700F6CAF" w14:textId="77777777" w:rsidR="008F4FB3" w:rsidRDefault="008F4FB3" w:rsidP="00D209FA"/>
                    <w:p w14:paraId="3DE1B514" w14:textId="16EC9ED4" w:rsidR="00D209FA" w:rsidRDefault="00D209FA" w:rsidP="00D209FA"/>
                    <w:p w14:paraId="0E95E756" w14:textId="27D88A30" w:rsidR="00D209FA" w:rsidRDefault="00D209FA" w:rsidP="00D209FA"/>
                    <w:p w14:paraId="393A12E7" w14:textId="03F3FBFE" w:rsidR="00D209FA" w:rsidRDefault="00D209FA" w:rsidP="00D209FA"/>
                    <w:p w14:paraId="4216EB1B" w14:textId="04464E9E" w:rsidR="00D209FA" w:rsidRDefault="00D209FA" w:rsidP="00D209FA"/>
                    <w:p w14:paraId="1842B4C7" w14:textId="521E04AB" w:rsidR="00D209FA" w:rsidRDefault="00D209FA" w:rsidP="00D209FA"/>
                    <w:p w14:paraId="64A5EDCF" w14:textId="4CA1084C" w:rsidR="00D209FA" w:rsidRDefault="00D209FA" w:rsidP="00D209FA"/>
                    <w:p w14:paraId="58C82D3D" w14:textId="127C7101" w:rsidR="00D209FA" w:rsidRDefault="00D209FA" w:rsidP="00D209FA"/>
                    <w:p w14:paraId="4B07DFCC" w14:textId="082163F0" w:rsidR="00D209FA" w:rsidRDefault="00D209FA" w:rsidP="00D209FA"/>
                    <w:p w14:paraId="0403A4F7" w14:textId="1ADC42BE" w:rsidR="00D209FA" w:rsidRDefault="00D209FA" w:rsidP="00D209FA"/>
                    <w:p w14:paraId="0EF9308B" w14:textId="08C7FCD9" w:rsidR="00D209FA" w:rsidRDefault="00D209FA" w:rsidP="00D209FA"/>
                    <w:p w14:paraId="7B3BB4B8" w14:textId="3C90F745" w:rsidR="00D209FA" w:rsidRDefault="00D209FA" w:rsidP="00D209FA"/>
                    <w:p w14:paraId="206AF8CC" w14:textId="42D75EB6" w:rsidR="00D209FA" w:rsidRDefault="00D209FA" w:rsidP="00D209FA"/>
                    <w:p w14:paraId="5B593339" w14:textId="080EFA03" w:rsidR="00D209FA" w:rsidRDefault="00D209FA" w:rsidP="00D209FA"/>
                    <w:p w14:paraId="4199F292" w14:textId="49FBAEB2" w:rsidR="00D209FA" w:rsidRDefault="00D209FA" w:rsidP="00D209FA"/>
                    <w:p w14:paraId="5769AC78" w14:textId="0C0A4E37" w:rsidR="00D209FA" w:rsidRDefault="00D209FA" w:rsidP="00D209FA"/>
                    <w:p w14:paraId="02674690" w14:textId="4F0AA6BA" w:rsidR="00D209FA" w:rsidRDefault="00D209FA" w:rsidP="00D209FA"/>
                    <w:p w14:paraId="66AB120D" w14:textId="4BE05D74" w:rsidR="00D209FA" w:rsidRDefault="00D209FA" w:rsidP="00D209FA"/>
                    <w:p w14:paraId="796E1815" w14:textId="0F9EE1E1" w:rsidR="00D209FA" w:rsidRDefault="00D209FA" w:rsidP="00D209FA"/>
                    <w:p w14:paraId="5D4C3F24" w14:textId="511F3014" w:rsidR="00D209FA" w:rsidRDefault="00D209FA" w:rsidP="00D209FA"/>
                    <w:p w14:paraId="34844D9A" w14:textId="52A1DAB8" w:rsidR="00D209FA" w:rsidRDefault="00D209FA" w:rsidP="00D209FA"/>
                    <w:p w14:paraId="2650B384" w14:textId="01038D4C" w:rsidR="00D209FA" w:rsidRDefault="00D209FA" w:rsidP="00D209FA"/>
                    <w:p w14:paraId="005054E2" w14:textId="24D52564" w:rsidR="00D209FA" w:rsidRDefault="00D209FA" w:rsidP="00D209FA"/>
                    <w:p w14:paraId="200830A7" w14:textId="753F3109" w:rsidR="00D209FA" w:rsidRDefault="00D209FA" w:rsidP="00D209FA"/>
                    <w:p w14:paraId="14491338" w14:textId="52730304" w:rsidR="00D209FA" w:rsidRDefault="00D209FA" w:rsidP="00D209FA"/>
                    <w:p w14:paraId="214788B9" w14:textId="5054D3A2" w:rsidR="00D209FA" w:rsidRDefault="00D209FA" w:rsidP="00D209FA"/>
                    <w:p w14:paraId="6147D10E" w14:textId="1B2BF2CF" w:rsidR="00D209FA" w:rsidRDefault="00D209FA" w:rsidP="00D209FA"/>
                    <w:p w14:paraId="000EB82F" w14:textId="4FBC9367" w:rsidR="00D209FA" w:rsidRDefault="00D209FA" w:rsidP="00D209FA"/>
                    <w:p w14:paraId="106FB655" w14:textId="28B288D0" w:rsidR="00D209FA" w:rsidRDefault="00D209FA" w:rsidP="00D209FA"/>
                    <w:p w14:paraId="6437544C" w14:textId="39A9E56A" w:rsidR="00D209FA" w:rsidRDefault="00D209FA" w:rsidP="00D209FA"/>
                    <w:p w14:paraId="45D2EC5F" w14:textId="47C2E2AF" w:rsidR="00D209FA" w:rsidRDefault="00D209FA" w:rsidP="00D209FA"/>
                    <w:p w14:paraId="1A7F3C2D" w14:textId="1E3453B4" w:rsidR="00D209FA" w:rsidRDefault="00D209FA" w:rsidP="00D209FA"/>
                    <w:p w14:paraId="587BF38F" w14:textId="263BA69E" w:rsidR="00D209FA" w:rsidRDefault="00D209FA" w:rsidP="00D209FA"/>
                    <w:p w14:paraId="5973C3EE" w14:textId="493054B5" w:rsidR="00D209FA" w:rsidRDefault="00D209FA" w:rsidP="00D209FA"/>
                    <w:p w14:paraId="5E2E7606" w14:textId="3772AEF4" w:rsidR="00D209FA" w:rsidRDefault="00D209FA" w:rsidP="00D209FA"/>
                    <w:p w14:paraId="45AE9A43" w14:textId="5660CB17" w:rsidR="00D209FA" w:rsidRDefault="00D209FA" w:rsidP="00D209FA"/>
                    <w:p w14:paraId="5A5C0786" w14:textId="1799752D" w:rsidR="00D209FA" w:rsidRDefault="00D209FA" w:rsidP="00D209FA"/>
                    <w:p w14:paraId="7530FC7C" w14:textId="735329A3" w:rsidR="00D209FA" w:rsidRDefault="00D209FA" w:rsidP="00D209FA"/>
                    <w:p w14:paraId="58715783" w14:textId="0F371BD4" w:rsidR="00D209FA" w:rsidRDefault="00D209FA" w:rsidP="00D209FA"/>
                    <w:p w14:paraId="50334252" w14:textId="5984275E" w:rsidR="00D209FA" w:rsidRDefault="00D209FA" w:rsidP="00D209FA"/>
                    <w:p w14:paraId="3DE72A59" w14:textId="68507311" w:rsidR="00D209FA" w:rsidRDefault="00D209FA" w:rsidP="00D209FA"/>
                    <w:p w14:paraId="715B521A" w14:textId="5769A41C" w:rsidR="00D209FA" w:rsidRDefault="00D209FA" w:rsidP="00D209FA"/>
                    <w:p w14:paraId="0AC998F9" w14:textId="72FE30EA" w:rsidR="00D209FA" w:rsidRDefault="00D209FA" w:rsidP="00D209FA"/>
                    <w:p w14:paraId="1CA78482" w14:textId="619340AC" w:rsidR="00D209FA" w:rsidRDefault="00D209FA" w:rsidP="00D209FA"/>
                    <w:p w14:paraId="6924F154" w14:textId="77777777" w:rsidR="00D209FA" w:rsidRDefault="00D209FA" w:rsidP="00D209FA"/>
                    <w:p w14:paraId="022D44F9" w14:textId="0BB8FEAA" w:rsidR="00D209FA" w:rsidRDefault="00D209FA" w:rsidP="00D209FA"/>
                    <w:p w14:paraId="530E8118" w14:textId="6E7B5E8A" w:rsidR="00D209FA" w:rsidRDefault="00D209FA" w:rsidP="00D209FA"/>
                    <w:p w14:paraId="0DE6D8C2" w14:textId="6C16516E" w:rsidR="00D209FA" w:rsidRDefault="00D209FA" w:rsidP="00D209FA"/>
                    <w:p w14:paraId="2F3EE9B0" w14:textId="1B97E12D" w:rsidR="00D209FA" w:rsidRDefault="00D209FA" w:rsidP="00D209FA"/>
                    <w:p w14:paraId="2CA645D4" w14:textId="01D19EA0" w:rsidR="00D209FA" w:rsidRDefault="00D209FA" w:rsidP="00D209FA"/>
                    <w:p w14:paraId="61BF13F9" w14:textId="7A6E2BF8" w:rsidR="00D209FA" w:rsidRDefault="00D209FA" w:rsidP="00D209FA"/>
                    <w:p w14:paraId="6F99CB3E" w14:textId="77777777" w:rsidR="00D209FA" w:rsidRDefault="00D209FA" w:rsidP="00D209FA"/>
                  </w:txbxContent>
                </v:textbox>
                <w10:wrap anchorx="margin"/>
              </v:rect>
            </w:pict>
          </mc:Fallback>
        </mc:AlternateContent>
      </w:r>
    </w:p>
    <w:p w14:paraId="3A8C7C7C" w14:textId="29434818" w:rsidR="00D209FA" w:rsidRDefault="00D209FA" w:rsidP="00D02211">
      <w:pPr>
        <w:pStyle w:val="Heading1"/>
        <w:rPr>
          <w:color w:val="FFC000"/>
          <w:sz w:val="44"/>
        </w:rPr>
      </w:pPr>
    </w:p>
    <w:p w14:paraId="51EFBD58" w14:textId="79BD5370" w:rsidR="00D209FA" w:rsidRDefault="00D209FA" w:rsidP="00D02211">
      <w:pPr>
        <w:pStyle w:val="Heading1"/>
        <w:rPr>
          <w:color w:val="FFC000"/>
          <w:sz w:val="44"/>
        </w:rPr>
      </w:pPr>
    </w:p>
    <w:p w14:paraId="35201611" w14:textId="4E1A8F5D" w:rsidR="00D209FA" w:rsidRDefault="008F4FB3" w:rsidP="008F4FB3">
      <w:pPr>
        <w:pStyle w:val="Heading1"/>
        <w:tabs>
          <w:tab w:val="left" w:pos="408"/>
          <w:tab w:val="left" w:pos="3924"/>
        </w:tabs>
        <w:ind w:left="0"/>
        <w:rPr>
          <w:color w:val="FFC000"/>
          <w:sz w:val="44"/>
        </w:rPr>
      </w:pPr>
      <w:r>
        <w:rPr>
          <w:color w:val="FFC000"/>
          <w:sz w:val="44"/>
        </w:rPr>
        <w:tab/>
      </w:r>
    </w:p>
    <w:p w14:paraId="0786B2A8" w14:textId="2D9511C2" w:rsidR="00D209FA" w:rsidRDefault="00D209FA" w:rsidP="00D02211">
      <w:pPr>
        <w:pStyle w:val="Heading1"/>
        <w:rPr>
          <w:color w:val="FFC000"/>
          <w:sz w:val="44"/>
        </w:rPr>
      </w:pPr>
    </w:p>
    <w:p w14:paraId="40820110" w14:textId="44E5EA02" w:rsidR="00D209FA" w:rsidRDefault="00D209FA" w:rsidP="00D02211">
      <w:pPr>
        <w:pStyle w:val="Heading1"/>
        <w:rPr>
          <w:color w:val="FFC000"/>
          <w:sz w:val="44"/>
        </w:rPr>
      </w:pPr>
    </w:p>
    <w:p w14:paraId="0FF105D7" w14:textId="3AE0C08B" w:rsidR="00D209FA" w:rsidRDefault="00D209FA" w:rsidP="00D02211">
      <w:pPr>
        <w:pStyle w:val="Heading1"/>
        <w:rPr>
          <w:color w:val="FFC000"/>
          <w:sz w:val="44"/>
        </w:rPr>
      </w:pPr>
    </w:p>
    <w:p w14:paraId="542D9E58" w14:textId="5D498E1F" w:rsidR="00D209FA" w:rsidRDefault="00D209FA" w:rsidP="00D02211">
      <w:pPr>
        <w:pStyle w:val="Heading1"/>
        <w:rPr>
          <w:color w:val="FFC000"/>
          <w:sz w:val="44"/>
        </w:rPr>
      </w:pPr>
    </w:p>
    <w:p w14:paraId="7AC6EED7" w14:textId="52751AEE" w:rsidR="00D209FA" w:rsidRDefault="00D209FA" w:rsidP="00D02211">
      <w:pPr>
        <w:pStyle w:val="Heading1"/>
        <w:rPr>
          <w:color w:val="FFC000"/>
          <w:sz w:val="44"/>
        </w:rPr>
      </w:pPr>
    </w:p>
    <w:p w14:paraId="3CE9A37D" w14:textId="20B222FA" w:rsidR="00D209FA" w:rsidRDefault="00D209FA" w:rsidP="00D02211">
      <w:pPr>
        <w:pStyle w:val="Heading1"/>
        <w:rPr>
          <w:color w:val="FFC000"/>
          <w:sz w:val="44"/>
        </w:rPr>
      </w:pPr>
    </w:p>
    <w:p w14:paraId="10FA4182" w14:textId="6CF49D9F" w:rsidR="00D209FA" w:rsidRDefault="007C6C4F" w:rsidP="00D02211">
      <w:pPr>
        <w:pStyle w:val="Heading1"/>
        <w:rPr>
          <w:color w:val="FFC000"/>
          <w:sz w:val="44"/>
        </w:rPr>
      </w:pPr>
      <w:bookmarkStart w:id="0" w:name="_GoBack"/>
      <w:r w:rsidRPr="008F4FB3">
        <w:rPr>
          <w:noProof/>
        </w:rPr>
        <w:drawing>
          <wp:anchor distT="0" distB="0" distL="114300" distR="114300" simplePos="0" relativeHeight="251700224" behindDoc="0" locked="0" layoutInCell="1" allowOverlap="1" wp14:anchorId="67CA12C3" wp14:editId="730ECC4E">
            <wp:simplePos x="0" y="0"/>
            <wp:positionH relativeFrom="column">
              <wp:posOffset>4726940</wp:posOffset>
            </wp:positionH>
            <wp:positionV relativeFrom="paragraph">
              <wp:posOffset>34290</wp:posOffset>
            </wp:positionV>
            <wp:extent cx="1943100" cy="14478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3100" cy="1447800"/>
                    </a:xfrm>
                    <a:prstGeom prst="rect">
                      <a:avLst/>
                    </a:prstGeom>
                    <a:noFill/>
                    <a:ln>
                      <a:noFill/>
                    </a:ln>
                  </pic:spPr>
                </pic:pic>
              </a:graphicData>
            </a:graphic>
          </wp:anchor>
        </w:drawing>
      </w:r>
      <w:bookmarkEnd w:id="0"/>
    </w:p>
    <w:p w14:paraId="5096FC0A" w14:textId="4B4FE279" w:rsidR="00D209FA" w:rsidRDefault="00D209FA" w:rsidP="00D02211">
      <w:pPr>
        <w:pStyle w:val="Heading1"/>
        <w:rPr>
          <w:color w:val="FFC000"/>
          <w:sz w:val="44"/>
        </w:rPr>
      </w:pPr>
    </w:p>
    <w:p w14:paraId="52B029CD" w14:textId="4B408240" w:rsidR="00D209FA" w:rsidRDefault="00D209FA" w:rsidP="00D02211">
      <w:pPr>
        <w:pStyle w:val="Heading1"/>
        <w:rPr>
          <w:color w:val="FFC000"/>
          <w:sz w:val="44"/>
        </w:rPr>
      </w:pPr>
    </w:p>
    <w:p w14:paraId="04D1B6DB" w14:textId="7C60AEB8" w:rsidR="00D209FA" w:rsidRDefault="00D209FA" w:rsidP="00D02211">
      <w:pPr>
        <w:pStyle w:val="Heading1"/>
        <w:rPr>
          <w:color w:val="FFC000"/>
          <w:sz w:val="44"/>
        </w:rPr>
      </w:pPr>
    </w:p>
    <w:p w14:paraId="241BCDC5" w14:textId="59B1BB08" w:rsidR="00D209FA" w:rsidRDefault="00D209FA" w:rsidP="00D02211">
      <w:pPr>
        <w:pStyle w:val="Heading1"/>
        <w:rPr>
          <w:color w:val="FFC000"/>
          <w:sz w:val="44"/>
        </w:rPr>
      </w:pPr>
    </w:p>
    <w:p w14:paraId="12611227" w14:textId="31021964" w:rsidR="00D209FA" w:rsidRDefault="00D209FA" w:rsidP="00D02211">
      <w:pPr>
        <w:pStyle w:val="Heading1"/>
        <w:rPr>
          <w:color w:val="FFC000"/>
          <w:sz w:val="44"/>
        </w:rPr>
      </w:pPr>
    </w:p>
    <w:p w14:paraId="3894E626" w14:textId="434E0AF5" w:rsidR="00D209FA" w:rsidRDefault="00D209FA" w:rsidP="00D02211">
      <w:pPr>
        <w:pStyle w:val="Heading1"/>
        <w:rPr>
          <w:color w:val="FFC000"/>
          <w:sz w:val="44"/>
        </w:rPr>
      </w:pPr>
    </w:p>
    <w:p w14:paraId="240739F7" w14:textId="77777777" w:rsidR="00D209FA" w:rsidRDefault="00D209FA" w:rsidP="00D02211">
      <w:pPr>
        <w:pStyle w:val="Heading1"/>
        <w:rPr>
          <w:color w:val="FFC000"/>
          <w:sz w:val="44"/>
        </w:rPr>
      </w:pPr>
    </w:p>
    <w:p w14:paraId="3AEC6551" w14:textId="77777777" w:rsidR="008F4FB3" w:rsidRDefault="008F4FB3" w:rsidP="00D02211">
      <w:pPr>
        <w:pStyle w:val="Heading1"/>
        <w:rPr>
          <w:color w:val="FFC000"/>
          <w:sz w:val="44"/>
        </w:rPr>
      </w:pPr>
    </w:p>
    <w:p w14:paraId="4E77D1C7" w14:textId="77777777" w:rsidR="008F4FB3" w:rsidRDefault="008F4FB3" w:rsidP="00D02211">
      <w:pPr>
        <w:pStyle w:val="Heading1"/>
        <w:rPr>
          <w:color w:val="FFC000"/>
          <w:sz w:val="44"/>
        </w:rPr>
      </w:pPr>
    </w:p>
    <w:p w14:paraId="5268BD45" w14:textId="77777777" w:rsidR="008F4FB3" w:rsidRDefault="008F4FB3" w:rsidP="00D02211">
      <w:pPr>
        <w:pStyle w:val="Heading1"/>
        <w:rPr>
          <w:color w:val="FFC000"/>
          <w:sz w:val="44"/>
        </w:rPr>
      </w:pPr>
    </w:p>
    <w:p w14:paraId="6E398E2F" w14:textId="77777777" w:rsidR="008F4FB3" w:rsidRDefault="008F4FB3" w:rsidP="00D02211">
      <w:pPr>
        <w:pStyle w:val="Heading1"/>
        <w:rPr>
          <w:color w:val="FFC000"/>
          <w:sz w:val="44"/>
        </w:rPr>
      </w:pPr>
    </w:p>
    <w:p w14:paraId="6427E80F" w14:textId="77777777" w:rsidR="008F4FB3" w:rsidRDefault="008F4FB3" w:rsidP="00D02211">
      <w:pPr>
        <w:pStyle w:val="Heading1"/>
        <w:rPr>
          <w:color w:val="FFC000"/>
          <w:sz w:val="44"/>
        </w:rPr>
      </w:pPr>
    </w:p>
    <w:p w14:paraId="6ABDC25B" w14:textId="77777777" w:rsidR="008F4FB3" w:rsidRDefault="008F4FB3" w:rsidP="00D02211">
      <w:pPr>
        <w:pStyle w:val="Heading1"/>
        <w:rPr>
          <w:color w:val="FFC000"/>
          <w:sz w:val="44"/>
        </w:rPr>
      </w:pPr>
    </w:p>
    <w:p w14:paraId="546582AA" w14:textId="77777777" w:rsidR="008F4FB3" w:rsidRDefault="008F4FB3" w:rsidP="00D02211">
      <w:pPr>
        <w:pStyle w:val="Heading1"/>
        <w:rPr>
          <w:color w:val="FFC000"/>
          <w:sz w:val="44"/>
        </w:rPr>
      </w:pPr>
    </w:p>
    <w:p w14:paraId="4AFD88BE" w14:textId="723E202E" w:rsidR="00D02211" w:rsidRPr="000C2374" w:rsidRDefault="00D02211" w:rsidP="00D02211">
      <w:pPr>
        <w:pStyle w:val="Heading1"/>
        <w:rPr>
          <w:color w:val="FFC000"/>
          <w:sz w:val="44"/>
        </w:rPr>
      </w:pPr>
      <w:r w:rsidRPr="000C2374">
        <w:rPr>
          <w:color w:val="FFC000"/>
          <w:sz w:val="44"/>
        </w:rPr>
        <w:lastRenderedPageBreak/>
        <w:t>TABLE OF CONTENTS</w:t>
      </w:r>
    </w:p>
    <w:p w14:paraId="21646701" w14:textId="77777777" w:rsidR="00D02211" w:rsidRDefault="00D02211" w:rsidP="008F4FB3">
      <w:pPr>
        <w:pStyle w:val="Heading1"/>
        <w:ind w:left="0"/>
        <w:rPr>
          <w:color w:val="002060"/>
          <w:sz w:val="36"/>
          <w:szCs w:val="20"/>
        </w:rPr>
      </w:pPr>
    </w:p>
    <w:p w14:paraId="23D04BBC" w14:textId="77777777" w:rsidR="00D02211" w:rsidRPr="008F4FB3" w:rsidRDefault="00D02211" w:rsidP="008F4FB3">
      <w:pPr>
        <w:pStyle w:val="BodyText"/>
        <w:rPr>
          <w:sz w:val="32"/>
        </w:rPr>
      </w:pPr>
      <w:r w:rsidRPr="008F4FB3">
        <w:rPr>
          <w:sz w:val="32"/>
        </w:rPr>
        <w:t xml:space="preserve">1.Introduction </w:t>
      </w:r>
    </w:p>
    <w:p w14:paraId="08F631E2" w14:textId="77777777" w:rsidR="00D02211" w:rsidRPr="008F4FB3" w:rsidRDefault="00D02211" w:rsidP="008F4FB3">
      <w:pPr>
        <w:pStyle w:val="BodyText"/>
        <w:rPr>
          <w:color w:val="FFC000"/>
          <w:sz w:val="28"/>
        </w:rPr>
      </w:pPr>
      <w:r w:rsidRPr="008F4FB3">
        <w:rPr>
          <w:color w:val="FFC000"/>
          <w:sz w:val="28"/>
        </w:rPr>
        <w:t>1.1 Introduction of project</w:t>
      </w:r>
    </w:p>
    <w:p w14:paraId="67E4629F" w14:textId="77777777" w:rsidR="00D02211" w:rsidRPr="008F4FB3" w:rsidRDefault="00D02211" w:rsidP="008F4FB3">
      <w:pPr>
        <w:pStyle w:val="BodyText"/>
        <w:rPr>
          <w:color w:val="FFC000"/>
          <w:sz w:val="28"/>
        </w:rPr>
      </w:pPr>
      <w:r w:rsidRPr="008F4FB3">
        <w:rPr>
          <w:color w:val="FFC000"/>
          <w:sz w:val="28"/>
        </w:rPr>
        <w:t>1.2 Project Statement</w:t>
      </w:r>
    </w:p>
    <w:p w14:paraId="3FA85E74" w14:textId="77777777" w:rsidR="00D02211" w:rsidRPr="008F4FB3" w:rsidRDefault="00D02211" w:rsidP="008F4FB3">
      <w:pPr>
        <w:pStyle w:val="BodyText"/>
        <w:rPr>
          <w:color w:val="FFC000"/>
          <w:sz w:val="18"/>
        </w:rPr>
      </w:pPr>
    </w:p>
    <w:p w14:paraId="393C692C" w14:textId="77777777" w:rsidR="00D02211" w:rsidRPr="008F4FB3" w:rsidRDefault="00D02211" w:rsidP="008F4FB3">
      <w:pPr>
        <w:pStyle w:val="BodyText"/>
        <w:rPr>
          <w:sz w:val="32"/>
        </w:rPr>
      </w:pPr>
      <w:r w:rsidRPr="008F4FB3">
        <w:rPr>
          <w:sz w:val="32"/>
        </w:rPr>
        <w:t xml:space="preserve">2. Class Diagram </w:t>
      </w:r>
    </w:p>
    <w:p w14:paraId="5D9B9F70" w14:textId="77777777" w:rsidR="00D02211" w:rsidRPr="008F4FB3" w:rsidRDefault="00D02211" w:rsidP="008F4FB3">
      <w:pPr>
        <w:pStyle w:val="BodyText"/>
        <w:rPr>
          <w:color w:val="FFC000"/>
          <w:sz w:val="28"/>
        </w:rPr>
      </w:pPr>
      <w:r w:rsidRPr="008F4FB3">
        <w:rPr>
          <w:color w:val="FFC000"/>
          <w:sz w:val="28"/>
        </w:rPr>
        <w:t>2.1 Class Diagram</w:t>
      </w:r>
    </w:p>
    <w:p w14:paraId="36407F74" w14:textId="77777777" w:rsidR="00D02211" w:rsidRPr="008F4FB3" w:rsidRDefault="00D02211" w:rsidP="008F4FB3">
      <w:pPr>
        <w:pStyle w:val="BodyText"/>
        <w:rPr>
          <w:color w:val="FFC000"/>
          <w:sz w:val="18"/>
        </w:rPr>
      </w:pPr>
    </w:p>
    <w:p w14:paraId="636650F7" w14:textId="77777777" w:rsidR="00D02211" w:rsidRPr="008F4FB3" w:rsidRDefault="00D02211" w:rsidP="008F4FB3">
      <w:pPr>
        <w:pStyle w:val="BodyText"/>
        <w:rPr>
          <w:sz w:val="32"/>
        </w:rPr>
      </w:pPr>
      <w:r w:rsidRPr="008F4FB3">
        <w:rPr>
          <w:sz w:val="32"/>
        </w:rPr>
        <w:t>3.Entity Table</w:t>
      </w:r>
    </w:p>
    <w:p w14:paraId="673D0D0A" w14:textId="77777777" w:rsidR="00D02211" w:rsidRPr="008F4FB3" w:rsidRDefault="00D02211" w:rsidP="008F4FB3">
      <w:pPr>
        <w:pStyle w:val="BodyText"/>
        <w:rPr>
          <w:color w:val="FFC000"/>
          <w:sz w:val="28"/>
        </w:rPr>
      </w:pPr>
      <w:r w:rsidRPr="008F4FB3">
        <w:rPr>
          <w:color w:val="FFC000"/>
          <w:sz w:val="28"/>
        </w:rPr>
        <w:t>3.1 Entity Table</w:t>
      </w:r>
    </w:p>
    <w:p w14:paraId="2C2A1565" w14:textId="77777777" w:rsidR="00D02211" w:rsidRPr="008F4FB3" w:rsidRDefault="00D02211" w:rsidP="008F4FB3">
      <w:pPr>
        <w:pStyle w:val="BodyText"/>
        <w:rPr>
          <w:color w:val="FFC000"/>
          <w:sz w:val="18"/>
        </w:rPr>
      </w:pPr>
    </w:p>
    <w:p w14:paraId="65839895" w14:textId="77777777" w:rsidR="00D02211" w:rsidRPr="008F4FB3" w:rsidRDefault="00D02211" w:rsidP="008F4FB3">
      <w:pPr>
        <w:pStyle w:val="BodyText"/>
        <w:rPr>
          <w:sz w:val="32"/>
        </w:rPr>
      </w:pPr>
      <w:r w:rsidRPr="008F4FB3">
        <w:rPr>
          <w:sz w:val="32"/>
        </w:rPr>
        <w:t xml:space="preserve">4. Requirement </w:t>
      </w:r>
    </w:p>
    <w:p w14:paraId="0481849E" w14:textId="77777777" w:rsidR="00D02211" w:rsidRPr="008F4FB3" w:rsidRDefault="00D02211" w:rsidP="008F4FB3">
      <w:pPr>
        <w:pStyle w:val="BodyText"/>
        <w:rPr>
          <w:color w:val="FFC000"/>
          <w:sz w:val="28"/>
        </w:rPr>
      </w:pPr>
      <w:r w:rsidRPr="008F4FB3">
        <w:rPr>
          <w:color w:val="FFC000"/>
          <w:sz w:val="28"/>
        </w:rPr>
        <w:t xml:space="preserve">4.1 System Requirements </w:t>
      </w:r>
    </w:p>
    <w:p w14:paraId="77C957DE" w14:textId="77777777" w:rsidR="00D02211" w:rsidRPr="008F4FB3" w:rsidRDefault="00D02211" w:rsidP="008F4FB3">
      <w:pPr>
        <w:pStyle w:val="BodyText"/>
        <w:rPr>
          <w:color w:val="FFC000"/>
          <w:sz w:val="18"/>
        </w:rPr>
      </w:pPr>
    </w:p>
    <w:p w14:paraId="023CE1E1" w14:textId="77777777" w:rsidR="00D02211" w:rsidRPr="008F4FB3" w:rsidRDefault="00D02211" w:rsidP="008F4FB3">
      <w:pPr>
        <w:pStyle w:val="BodyText"/>
        <w:rPr>
          <w:color w:val="FFC000"/>
          <w:sz w:val="32"/>
        </w:rPr>
      </w:pPr>
      <w:r w:rsidRPr="008F4FB3">
        <w:rPr>
          <w:sz w:val="32"/>
        </w:rPr>
        <w:t>5. SQL Code</w:t>
      </w:r>
    </w:p>
    <w:p w14:paraId="74B21C86" w14:textId="77777777" w:rsidR="00D02211" w:rsidRPr="008F4FB3" w:rsidRDefault="00D02211" w:rsidP="008F4FB3">
      <w:pPr>
        <w:pStyle w:val="BodyText"/>
        <w:rPr>
          <w:color w:val="FFC000"/>
          <w:sz w:val="28"/>
        </w:rPr>
      </w:pPr>
      <w:r w:rsidRPr="008F4FB3">
        <w:rPr>
          <w:color w:val="FFC000"/>
          <w:sz w:val="28"/>
        </w:rPr>
        <w:t>5.1 SQL Code</w:t>
      </w:r>
    </w:p>
    <w:p w14:paraId="6FFD2BD4" w14:textId="77777777" w:rsidR="00D02211" w:rsidRPr="008F4FB3" w:rsidRDefault="00D02211" w:rsidP="008F4FB3">
      <w:pPr>
        <w:pStyle w:val="BodyText"/>
        <w:rPr>
          <w:color w:val="FFC000"/>
          <w:sz w:val="18"/>
        </w:rPr>
      </w:pPr>
      <w:r w:rsidRPr="008F4FB3">
        <w:rPr>
          <w:color w:val="FFC000"/>
          <w:sz w:val="18"/>
        </w:rPr>
        <w:t xml:space="preserve"> </w:t>
      </w:r>
    </w:p>
    <w:p w14:paraId="5E874B31" w14:textId="77777777" w:rsidR="00D02211" w:rsidRPr="008F4FB3" w:rsidRDefault="00D02211" w:rsidP="008F4FB3">
      <w:pPr>
        <w:pStyle w:val="BodyText"/>
        <w:rPr>
          <w:sz w:val="56"/>
          <w:szCs w:val="20"/>
        </w:rPr>
      </w:pPr>
      <w:r w:rsidRPr="008F4FB3">
        <w:rPr>
          <w:sz w:val="32"/>
        </w:rPr>
        <w:t>6. Questions</w:t>
      </w:r>
      <w:r w:rsidRPr="008F4FB3">
        <w:rPr>
          <w:sz w:val="56"/>
          <w:szCs w:val="20"/>
        </w:rPr>
        <w:t xml:space="preserve"> </w:t>
      </w:r>
    </w:p>
    <w:p w14:paraId="075C754A" w14:textId="77777777" w:rsidR="00D02211" w:rsidRPr="008F4FB3" w:rsidRDefault="00D02211" w:rsidP="008F4FB3">
      <w:pPr>
        <w:pStyle w:val="BodyText"/>
        <w:rPr>
          <w:color w:val="FFC000"/>
          <w:sz w:val="28"/>
        </w:rPr>
      </w:pPr>
      <w:r w:rsidRPr="008F4FB3">
        <w:rPr>
          <w:color w:val="FFC000"/>
          <w:sz w:val="28"/>
        </w:rPr>
        <w:t xml:space="preserve">6.1 Questions </w:t>
      </w:r>
    </w:p>
    <w:p w14:paraId="010C4D3C" w14:textId="77777777" w:rsidR="00D02211" w:rsidRPr="008F4FB3" w:rsidRDefault="00D02211" w:rsidP="008F4FB3">
      <w:pPr>
        <w:pStyle w:val="BodyText"/>
        <w:rPr>
          <w:sz w:val="36"/>
          <w:szCs w:val="20"/>
        </w:rPr>
      </w:pPr>
    </w:p>
    <w:p w14:paraId="3DD6BD52" w14:textId="3E845EF8" w:rsidR="00346444" w:rsidRPr="008F4FB3" w:rsidRDefault="00346444" w:rsidP="008F4FB3">
      <w:pPr>
        <w:pStyle w:val="BodyText"/>
        <w:rPr>
          <w:sz w:val="56"/>
          <w:szCs w:val="20"/>
        </w:rPr>
      </w:pPr>
      <w:r w:rsidRPr="008F4FB3">
        <w:rPr>
          <w:sz w:val="32"/>
        </w:rPr>
        <w:t>7. ERD</w:t>
      </w:r>
    </w:p>
    <w:p w14:paraId="7229C67B" w14:textId="424C590D" w:rsidR="00346444" w:rsidRPr="008F4FB3" w:rsidRDefault="00346444" w:rsidP="008F4FB3">
      <w:pPr>
        <w:pStyle w:val="BodyText"/>
        <w:rPr>
          <w:color w:val="FFC000"/>
          <w:sz w:val="28"/>
        </w:rPr>
      </w:pPr>
      <w:r w:rsidRPr="008F4FB3">
        <w:rPr>
          <w:color w:val="FFC000"/>
          <w:sz w:val="28"/>
        </w:rPr>
        <w:t xml:space="preserve">7.1 ERD </w:t>
      </w:r>
    </w:p>
    <w:p w14:paraId="06012BAE" w14:textId="75F57186" w:rsidR="008F4FB3" w:rsidRPr="008F4FB3" w:rsidRDefault="008F4FB3" w:rsidP="008F4FB3">
      <w:pPr>
        <w:pStyle w:val="BodyText"/>
        <w:rPr>
          <w:color w:val="FFC000"/>
          <w:sz w:val="28"/>
        </w:rPr>
      </w:pPr>
    </w:p>
    <w:p w14:paraId="64110E2D" w14:textId="7D59AEC8" w:rsidR="008F4FB3" w:rsidRDefault="008F4FB3" w:rsidP="008F4FB3">
      <w:pPr>
        <w:pStyle w:val="BodyText"/>
        <w:rPr>
          <w:color w:val="FFC000"/>
          <w:sz w:val="32"/>
        </w:rPr>
      </w:pPr>
    </w:p>
    <w:p w14:paraId="74933812" w14:textId="4EDB0FD6" w:rsidR="008F4FB3" w:rsidRDefault="008F4FB3" w:rsidP="008F4FB3">
      <w:pPr>
        <w:pStyle w:val="BodyText"/>
        <w:rPr>
          <w:color w:val="FFC000"/>
          <w:sz w:val="32"/>
        </w:rPr>
      </w:pPr>
    </w:p>
    <w:p w14:paraId="44FB63FA" w14:textId="7B37427C" w:rsidR="008F4FB3" w:rsidRDefault="008F4FB3" w:rsidP="008F4FB3">
      <w:pPr>
        <w:pStyle w:val="BodyText"/>
        <w:rPr>
          <w:color w:val="FFC000"/>
          <w:sz w:val="32"/>
        </w:rPr>
      </w:pPr>
    </w:p>
    <w:p w14:paraId="11FE98FE" w14:textId="6F400B2F" w:rsidR="008F4FB3" w:rsidRDefault="008F4FB3" w:rsidP="008F4FB3">
      <w:pPr>
        <w:pStyle w:val="BodyText"/>
        <w:rPr>
          <w:color w:val="FFC000"/>
          <w:sz w:val="32"/>
        </w:rPr>
      </w:pPr>
    </w:p>
    <w:p w14:paraId="06F9EBC9" w14:textId="3CD72C1A" w:rsidR="008F4FB3" w:rsidRDefault="008F4FB3" w:rsidP="008F4FB3">
      <w:pPr>
        <w:pStyle w:val="BodyText"/>
        <w:rPr>
          <w:color w:val="FFC000"/>
          <w:sz w:val="32"/>
        </w:rPr>
      </w:pPr>
    </w:p>
    <w:p w14:paraId="25C3B01F" w14:textId="5F486476" w:rsidR="008F4FB3" w:rsidRDefault="008F4FB3" w:rsidP="008F4FB3">
      <w:pPr>
        <w:pStyle w:val="BodyText"/>
        <w:rPr>
          <w:color w:val="FFC000"/>
          <w:sz w:val="32"/>
        </w:rPr>
      </w:pPr>
    </w:p>
    <w:p w14:paraId="7742DC7A" w14:textId="77777777" w:rsidR="008F4FB3" w:rsidRPr="008F4FB3" w:rsidRDefault="008F4FB3" w:rsidP="008F4FB3">
      <w:pPr>
        <w:pStyle w:val="BodyText"/>
        <w:rPr>
          <w:color w:val="FFC000"/>
          <w:sz w:val="32"/>
        </w:rPr>
      </w:pPr>
    </w:p>
    <w:p w14:paraId="4FFBB6DC" w14:textId="77777777" w:rsidR="00D02211" w:rsidRPr="00DE51A8" w:rsidRDefault="00D02211" w:rsidP="00D02211">
      <w:pPr>
        <w:spacing w:line="695" w:lineRule="exact"/>
        <w:ind w:left="500"/>
        <w:rPr>
          <w:rFonts w:ascii="Carlito"/>
          <w:b/>
          <w:sz w:val="60"/>
        </w:rPr>
      </w:pPr>
    </w:p>
    <w:p w14:paraId="06A2FB61" w14:textId="77777777" w:rsidR="00D02211" w:rsidRDefault="00D02211" w:rsidP="00D02211">
      <w:pPr>
        <w:spacing w:line="695" w:lineRule="exact"/>
        <w:ind w:left="500"/>
        <w:rPr>
          <w:rFonts w:ascii="Carlito"/>
          <w:sz w:val="60"/>
        </w:rPr>
      </w:pPr>
    </w:p>
    <w:p w14:paraId="359274EE" w14:textId="77777777" w:rsidR="00D02211" w:rsidRDefault="00D02211" w:rsidP="00D02211">
      <w:pPr>
        <w:spacing w:line="695" w:lineRule="exact"/>
        <w:ind w:left="500"/>
        <w:rPr>
          <w:rFonts w:ascii="Carlito"/>
          <w:sz w:val="60"/>
        </w:rPr>
      </w:pPr>
    </w:p>
    <w:p w14:paraId="4E9CAD3F" w14:textId="77777777" w:rsidR="00D02211" w:rsidRDefault="00D02211" w:rsidP="00D02211">
      <w:pPr>
        <w:pStyle w:val="Heading1"/>
        <w:rPr>
          <w:color w:val="FFC000"/>
          <w:sz w:val="32"/>
          <w:szCs w:val="18"/>
        </w:rPr>
      </w:pPr>
    </w:p>
    <w:p w14:paraId="6BAF1B1B" w14:textId="77777777" w:rsidR="00D02211" w:rsidRDefault="00D02211" w:rsidP="00D02211">
      <w:pPr>
        <w:pStyle w:val="Heading1"/>
        <w:rPr>
          <w:color w:val="FFC000"/>
          <w:sz w:val="32"/>
          <w:szCs w:val="18"/>
        </w:rPr>
      </w:pPr>
    </w:p>
    <w:p w14:paraId="37AFD71E" w14:textId="77777777" w:rsidR="00D02211" w:rsidRDefault="00D02211" w:rsidP="00D02211">
      <w:pPr>
        <w:pStyle w:val="Heading1"/>
        <w:rPr>
          <w:color w:val="FFC000"/>
          <w:sz w:val="24"/>
          <w:szCs w:val="14"/>
        </w:rPr>
      </w:pPr>
      <w:r w:rsidRPr="00437010">
        <w:rPr>
          <w:color w:val="FFC000"/>
          <w:sz w:val="32"/>
          <w:szCs w:val="18"/>
        </w:rPr>
        <w:t>CHAPTER 1</w:t>
      </w:r>
    </w:p>
    <w:p w14:paraId="6FDC5A8F" w14:textId="039C0EEA" w:rsidR="00D02211" w:rsidRDefault="00D02211" w:rsidP="00D02211">
      <w:pPr>
        <w:pStyle w:val="Heading1"/>
        <w:rPr>
          <w:color w:val="FFC000"/>
          <w:sz w:val="24"/>
          <w:szCs w:val="14"/>
        </w:rPr>
      </w:pPr>
      <w:r>
        <w:rPr>
          <w:noProof/>
        </w:rPr>
        <mc:AlternateContent>
          <mc:Choice Requires="wps">
            <w:drawing>
              <wp:anchor distT="0" distB="0" distL="114300" distR="114300" simplePos="0" relativeHeight="251683840" behindDoc="0" locked="0" layoutInCell="1" allowOverlap="1" wp14:anchorId="6A990A61" wp14:editId="00EF9E64">
                <wp:simplePos x="0" y="0"/>
                <wp:positionH relativeFrom="column">
                  <wp:posOffset>678180</wp:posOffset>
                </wp:positionH>
                <wp:positionV relativeFrom="paragraph">
                  <wp:posOffset>122555</wp:posOffset>
                </wp:positionV>
                <wp:extent cx="4770120" cy="759460"/>
                <wp:effectExtent l="0" t="0" r="0" b="254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70120" cy="759460"/>
                        </a:xfrm>
                        <a:prstGeom prst="rect">
                          <a:avLst/>
                        </a:prstGeom>
                        <a:noFill/>
                        <a:ln>
                          <a:noFill/>
                        </a:ln>
                      </wps:spPr>
                      <wps:txbx>
                        <w:txbxContent>
                          <w:p w14:paraId="223409D2" w14:textId="77777777" w:rsidR="00D209FA" w:rsidRPr="007746AB" w:rsidRDefault="00D209FA" w:rsidP="00D02211">
                            <w:pPr>
                              <w:pStyle w:val="Title"/>
                              <w:rPr>
                                <w:rFonts w:ascii="Berlin Sans FB Demi" w:hAnsi="Berlin Sans FB Demi"/>
                                <w:sz w:val="96"/>
                                <w:szCs w:val="56"/>
                              </w:rPr>
                            </w:pPr>
                            <w:r w:rsidRPr="00437010">
                              <w:rPr>
                                <w:rFonts w:ascii="Berlin Sans FB Demi" w:hAnsi="Berlin Sans FB Demi"/>
                                <w:color w:val="2F5496" w:themeColor="accent1" w:themeShade="BF"/>
                                <w:sz w:val="96"/>
                                <w:szCs w:val="56"/>
                              </w:rPr>
                              <w:t>INT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90A61" id="_x0000_t202" coordsize="21600,21600" o:spt="202" path="m,l,21600r21600,l21600,xe">
                <v:stroke joinstyle="miter"/>
                <v:path gradientshapeok="t" o:connecttype="rect"/>
              </v:shapetype>
              <v:shape id="Text Box 35" o:spid="_x0000_s1027" type="#_x0000_t202" style="position:absolute;left:0;text-align:left;margin-left:53.4pt;margin-top:9.65pt;width:375.6pt;height:59.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" filled="f" stroked="f">
                <v:textbox>
                  <w:txbxContent>
                    <w:p w14:paraId="223409D2" w14:textId="77777777" w:rsidR="00D209FA" w:rsidRPr="007746AB" w:rsidRDefault="00D209FA" w:rsidP="00D02211">
                      <w:pPr>
                        <w:pStyle w:val="Title"/>
                        <w:rPr>
                          <w:rFonts w:ascii="Berlin Sans FB Demi" w:hAnsi="Berlin Sans FB Demi"/>
                          <w:sz w:val="96"/>
                          <w:szCs w:val="56"/>
                        </w:rPr>
                      </w:pPr>
                      <w:r w:rsidRPr="00437010">
                        <w:rPr>
                          <w:rFonts w:ascii="Berlin Sans FB Demi" w:hAnsi="Berlin Sans FB Demi"/>
                          <w:color w:val="2F5496" w:themeColor="accent1" w:themeShade="BF"/>
                          <w:sz w:val="96"/>
                          <w:szCs w:val="56"/>
                        </w:rPr>
                        <w:t>INTRODUCTION</w:t>
                      </w:r>
                    </w:p>
                  </w:txbxContent>
                </v:textbox>
              </v:shape>
            </w:pict>
          </mc:Fallback>
        </mc:AlternateContent>
      </w:r>
    </w:p>
    <w:p w14:paraId="738B16C8" w14:textId="77777777" w:rsidR="00D02211" w:rsidRDefault="00D02211" w:rsidP="00D02211">
      <w:pPr>
        <w:pStyle w:val="Heading1"/>
        <w:rPr>
          <w:color w:val="FFC000"/>
          <w:sz w:val="24"/>
          <w:szCs w:val="14"/>
        </w:rPr>
      </w:pPr>
    </w:p>
    <w:p w14:paraId="39F5FA28" w14:textId="77777777" w:rsidR="00D02211" w:rsidRPr="00543AA8" w:rsidRDefault="00D02211" w:rsidP="00D02211">
      <w:pPr>
        <w:pStyle w:val="Heading1"/>
        <w:rPr>
          <w:color w:val="FFC000"/>
          <w:sz w:val="24"/>
          <w:szCs w:val="14"/>
        </w:rPr>
      </w:pPr>
    </w:p>
    <w:p w14:paraId="2C8AA1FB" w14:textId="77777777" w:rsidR="00D02211" w:rsidRDefault="00D02211" w:rsidP="00D02211">
      <w:pPr>
        <w:spacing w:line="259" w:lineRule="auto"/>
        <w:ind w:left="140" w:right="1092"/>
        <w:jc w:val="both"/>
        <w:rPr>
          <w:rFonts w:ascii="Carlito"/>
          <w:sz w:val="24"/>
        </w:rPr>
      </w:pPr>
    </w:p>
    <w:p w14:paraId="5D74DEAB" w14:textId="77777777" w:rsidR="00D02211" w:rsidRDefault="00D02211" w:rsidP="00D02211">
      <w:pPr>
        <w:spacing w:line="259" w:lineRule="auto"/>
        <w:ind w:left="140" w:right="1092"/>
        <w:jc w:val="both"/>
        <w:rPr>
          <w:rFonts w:ascii="Carlito"/>
          <w:sz w:val="24"/>
        </w:rPr>
      </w:pPr>
    </w:p>
    <w:p w14:paraId="678F20B5" w14:textId="77777777" w:rsidR="00D02211" w:rsidRDefault="00D02211" w:rsidP="00D02211">
      <w:pPr>
        <w:spacing w:line="259" w:lineRule="auto"/>
        <w:ind w:left="140" w:right="1092"/>
        <w:jc w:val="both"/>
        <w:rPr>
          <w:rFonts w:ascii="Carlito"/>
          <w:sz w:val="24"/>
        </w:rPr>
      </w:pPr>
    </w:p>
    <w:p w14:paraId="78E6B0BE" w14:textId="63BADFD5" w:rsidR="00D02211" w:rsidRDefault="00D02211" w:rsidP="00D02211">
      <w:pPr>
        <w:spacing w:line="259" w:lineRule="auto"/>
        <w:ind w:left="140" w:right="1092"/>
        <w:jc w:val="both"/>
        <w:rPr>
          <w:rFonts w:ascii="Carlito"/>
          <w:sz w:val="24"/>
        </w:rPr>
      </w:pPr>
      <w:r>
        <w:rPr>
          <w:rFonts w:ascii="Carlito"/>
          <w:sz w:val="24"/>
        </w:rPr>
        <w:t>The relations that are made are shown</w:t>
      </w:r>
      <w:r>
        <w:rPr>
          <w:rFonts w:ascii="Carlito"/>
          <w:spacing w:val="-11"/>
          <w:sz w:val="24"/>
        </w:rPr>
        <w:t xml:space="preserve"> </w:t>
      </w:r>
      <w:r>
        <w:rPr>
          <w:rFonts w:ascii="Carlito"/>
          <w:sz w:val="24"/>
        </w:rPr>
        <w:t>in</w:t>
      </w:r>
      <w:r>
        <w:rPr>
          <w:rFonts w:ascii="Carlito"/>
          <w:spacing w:val="-12"/>
          <w:sz w:val="24"/>
        </w:rPr>
        <w:t xml:space="preserve"> </w:t>
      </w:r>
      <w:r>
        <w:rPr>
          <w:rFonts w:ascii="Carlito"/>
          <w:sz w:val="24"/>
        </w:rPr>
        <w:t>the</w:t>
      </w:r>
      <w:r>
        <w:rPr>
          <w:rFonts w:ascii="Carlito"/>
          <w:spacing w:val="-9"/>
          <w:sz w:val="24"/>
        </w:rPr>
        <w:t xml:space="preserve"> </w:t>
      </w:r>
      <w:r>
        <w:rPr>
          <w:rFonts w:ascii="Carlito"/>
          <w:sz w:val="24"/>
        </w:rPr>
        <w:t>ERD</w:t>
      </w:r>
      <w:r>
        <w:rPr>
          <w:rFonts w:ascii="Carlito"/>
          <w:spacing w:val="-10"/>
          <w:sz w:val="24"/>
        </w:rPr>
        <w:t xml:space="preserve"> </w:t>
      </w:r>
      <w:r>
        <w:rPr>
          <w:rFonts w:ascii="Carlito"/>
          <w:sz w:val="24"/>
        </w:rPr>
        <w:t>and</w:t>
      </w:r>
      <w:r>
        <w:rPr>
          <w:rFonts w:ascii="Carlito"/>
          <w:spacing w:val="-10"/>
          <w:sz w:val="24"/>
        </w:rPr>
        <w:t xml:space="preserve"> </w:t>
      </w:r>
      <w:r>
        <w:rPr>
          <w:rFonts w:ascii="Carlito"/>
          <w:sz w:val="24"/>
        </w:rPr>
        <w:t>these</w:t>
      </w:r>
      <w:r>
        <w:rPr>
          <w:rFonts w:ascii="Carlito"/>
          <w:spacing w:val="-8"/>
          <w:sz w:val="24"/>
        </w:rPr>
        <w:t xml:space="preserve"> </w:t>
      </w:r>
      <w:r>
        <w:rPr>
          <w:rFonts w:ascii="Carlito"/>
          <w:sz w:val="24"/>
        </w:rPr>
        <w:t>relations</w:t>
      </w:r>
      <w:r>
        <w:rPr>
          <w:rFonts w:ascii="Carlito"/>
          <w:spacing w:val="-11"/>
          <w:sz w:val="24"/>
        </w:rPr>
        <w:t xml:space="preserve"> </w:t>
      </w:r>
      <w:r>
        <w:rPr>
          <w:rFonts w:ascii="Carlito"/>
          <w:sz w:val="24"/>
        </w:rPr>
        <w:t>are</w:t>
      </w:r>
      <w:r>
        <w:rPr>
          <w:rFonts w:ascii="Carlito"/>
          <w:spacing w:val="-13"/>
          <w:sz w:val="24"/>
        </w:rPr>
        <w:t xml:space="preserve"> </w:t>
      </w:r>
      <w:r>
        <w:rPr>
          <w:rFonts w:ascii="Carlito"/>
          <w:sz w:val="24"/>
        </w:rPr>
        <w:t>made</w:t>
      </w:r>
      <w:r>
        <w:rPr>
          <w:rFonts w:ascii="Carlito"/>
          <w:spacing w:val="-12"/>
          <w:sz w:val="24"/>
        </w:rPr>
        <w:t xml:space="preserve"> </w:t>
      </w:r>
      <w:r>
        <w:rPr>
          <w:rFonts w:ascii="Carlito"/>
          <w:sz w:val="24"/>
        </w:rPr>
        <w:t>by</w:t>
      </w:r>
      <w:r>
        <w:rPr>
          <w:rFonts w:ascii="Carlito"/>
          <w:spacing w:val="-12"/>
          <w:sz w:val="24"/>
        </w:rPr>
        <w:t xml:space="preserve"> </w:t>
      </w:r>
      <w:r>
        <w:rPr>
          <w:rFonts w:ascii="Carlito"/>
          <w:sz w:val="24"/>
        </w:rPr>
        <w:t>thinking</w:t>
      </w:r>
      <w:r>
        <w:rPr>
          <w:rFonts w:ascii="Carlito"/>
          <w:spacing w:val="-10"/>
          <w:sz w:val="24"/>
        </w:rPr>
        <w:t xml:space="preserve"> </w:t>
      </w:r>
      <w:r>
        <w:rPr>
          <w:rFonts w:ascii="Carlito"/>
          <w:sz w:val="24"/>
        </w:rPr>
        <w:t>carefully.</w:t>
      </w:r>
      <w:r>
        <w:rPr>
          <w:rFonts w:ascii="Carlito"/>
          <w:spacing w:val="-11"/>
          <w:sz w:val="24"/>
        </w:rPr>
        <w:t xml:space="preserve"> </w:t>
      </w:r>
      <w:r>
        <w:rPr>
          <w:rFonts w:ascii="Carlito"/>
          <w:sz w:val="24"/>
        </w:rPr>
        <w:t>According</w:t>
      </w:r>
      <w:r>
        <w:rPr>
          <w:rFonts w:ascii="Carlito"/>
          <w:spacing w:val="-14"/>
          <w:sz w:val="24"/>
        </w:rPr>
        <w:t xml:space="preserve"> </w:t>
      </w:r>
      <w:r>
        <w:rPr>
          <w:rFonts w:ascii="Carlito"/>
          <w:sz w:val="24"/>
        </w:rPr>
        <w:t>to</w:t>
      </w:r>
      <w:r>
        <w:rPr>
          <w:rFonts w:ascii="Carlito"/>
          <w:spacing w:val="-10"/>
          <w:sz w:val="24"/>
        </w:rPr>
        <w:t xml:space="preserve"> </w:t>
      </w:r>
      <w:r>
        <w:rPr>
          <w:rFonts w:ascii="Carlito"/>
          <w:sz w:val="24"/>
        </w:rPr>
        <w:t>these</w:t>
      </w:r>
      <w:r>
        <w:rPr>
          <w:rFonts w:ascii="Carlito"/>
          <w:spacing w:val="-11"/>
          <w:sz w:val="24"/>
        </w:rPr>
        <w:t xml:space="preserve"> </w:t>
      </w:r>
      <w:r>
        <w:rPr>
          <w:rFonts w:ascii="Carlito"/>
          <w:sz w:val="24"/>
        </w:rPr>
        <w:t>relations Flight</w:t>
      </w:r>
      <w:r>
        <w:rPr>
          <w:rFonts w:ascii="Carlito"/>
          <w:spacing w:val="-8"/>
          <w:sz w:val="24"/>
        </w:rPr>
        <w:t xml:space="preserve"> </w:t>
      </w:r>
      <w:r>
        <w:rPr>
          <w:rFonts w:ascii="Carlito"/>
          <w:sz w:val="24"/>
        </w:rPr>
        <w:t>manager</w:t>
      </w:r>
      <w:r>
        <w:rPr>
          <w:rFonts w:ascii="Carlito"/>
          <w:spacing w:val="-10"/>
          <w:sz w:val="24"/>
        </w:rPr>
        <w:t xml:space="preserve"> </w:t>
      </w:r>
      <w:r>
        <w:rPr>
          <w:rFonts w:ascii="Carlito"/>
          <w:sz w:val="24"/>
        </w:rPr>
        <w:t>will</w:t>
      </w:r>
      <w:r>
        <w:rPr>
          <w:rFonts w:ascii="Carlito"/>
          <w:spacing w:val="-9"/>
          <w:sz w:val="24"/>
        </w:rPr>
        <w:t xml:space="preserve"> </w:t>
      </w:r>
      <w:r>
        <w:rPr>
          <w:rFonts w:ascii="Carlito"/>
          <w:sz w:val="24"/>
        </w:rPr>
        <w:t>manage</w:t>
      </w:r>
      <w:r>
        <w:rPr>
          <w:rFonts w:ascii="Carlito"/>
          <w:spacing w:val="-7"/>
          <w:sz w:val="24"/>
        </w:rPr>
        <w:t xml:space="preserve"> </w:t>
      </w:r>
      <w:r>
        <w:rPr>
          <w:rFonts w:ascii="Carlito"/>
          <w:sz w:val="24"/>
        </w:rPr>
        <w:t>Flights</w:t>
      </w:r>
      <w:r>
        <w:rPr>
          <w:rFonts w:ascii="Carlito"/>
          <w:spacing w:val="-10"/>
          <w:sz w:val="24"/>
        </w:rPr>
        <w:t xml:space="preserve"> </w:t>
      </w:r>
      <w:r>
        <w:rPr>
          <w:rFonts w:ascii="Carlito"/>
          <w:sz w:val="24"/>
        </w:rPr>
        <w:t>and</w:t>
      </w:r>
      <w:r>
        <w:rPr>
          <w:rFonts w:ascii="Carlito"/>
          <w:spacing w:val="-8"/>
          <w:sz w:val="24"/>
        </w:rPr>
        <w:t xml:space="preserve"> </w:t>
      </w:r>
      <w:r>
        <w:rPr>
          <w:rFonts w:ascii="Carlito"/>
          <w:sz w:val="24"/>
        </w:rPr>
        <w:t>Travelers.</w:t>
      </w:r>
      <w:r>
        <w:rPr>
          <w:rFonts w:ascii="Carlito"/>
          <w:spacing w:val="-10"/>
          <w:sz w:val="24"/>
        </w:rPr>
        <w:t xml:space="preserve"> </w:t>
      </w:r>
      <w:r>
        <w:rPr>
          <w:rFonts w:ascii="Carlito"/>
          <w:sz w:val="24"/>
        </w:rPr>
        <w:t>The</w:t>
      </w:r>
      <w:r>
        <w:rPr>
          <w:rFonts w:ascii="Carlito"/>
          <w:spacing w:val="-8"/>
          <w:sz w:val="24"/>
        </w:rPr>
        <w:t xml:space="preserve"> </w:t>
      </w:r>
      <w:r>
        <w:rPr>
          <w:rFonts w:ascii="Carlito"/>
          <w:sz w:val="24"/>
        </w:rPr>
        <w:t>Travelers</w:t>
      </w:r>
      <w:r>
        <w:rPr>
          <w:rFonts w:ascii="Carlito"/>
          <w:spacing w:val="-11"/>
          <w:sz w:val="24"/>
        </w:rPr>
        <w:t xml:space="preserve"> </w:t>
      </w:r>
      <w:r>
        <w:rPr>
          <w:rFonts w:ascii="Carlito"/>
          <w:sz w:val="24"/>
        </w:rPr>
        <w:t>will</w:t>
      </w:r>
      <w:r>
        <w:rPr>
          <w:rFonts w:ascii="Carlito"/>
          <w:spacing w:val="-10"/>
          <w:sz w:val="24"/>
        </w:rPr>
        <w:t xml:space="preserve"> </w:t>
      </w:r>
      <w:r>
        <w:rPr>
          <w:rFonts w:ascii="Carlito"/>
          <w:sz w:val="24"/>
        </w:rPr>
        <w:t>take</w:t>
      </w:r>
      <w:r>
        <w:rPr>
          <w:rFonts w:ascii="Carlito"/>
          <w:spacing w:val="-8"/>
          <w:sz w:val="24"/>
        </w:rPr>
        <w:t xml:space="preserve"> </w:t>
      </w:r>
      <w:r>
        <w:rPr>
          <w:rFonts w:ascii="Carlito"/>
          <w:sz w:val="24"/>
        </w:rPr>
        <w:t>Flight</w:t>
      </w:r>
      <w:r>
        <w:rPr>
          <w:rFonts w:ascii="Carlito"/>
          <w:spacing w:val="-8"/>
          <w:sz w:val="24"/>
        </w:rPr>
        <w:t xml:space="preserve"> </w:t>
      </w:r>
      <w:r>
        <w:rPr>
          <w:rFonts w:ascii="Carlito"/>
          <w:sz w:val="24"/>
        </w:rPr>
        <w:t>and</w:t>
      </w:r>
      <w:r>
        <w:rPr>
          <w:rFonts w:ascii="Carlito"/>
          <w:spacing w:val="-10"/>
          <w:sz w:val="24"/>
        </w:rPr>
        <w:t xml:space="preserve"> </w:t>
      </w:r>
      <w:r>
        <w:rPr>
          <w:rFonts w:ascii="Carlito"/>
          <w:sz w:val="24"/>
        </w:rPr>
        <w:t>will</w:t>
      </w:r>
      <w:r>
        <w:rPr>
          <w:rFonts w:ascii="Carlito"/>
          <w:spacing w:val="-10"/>
          <w:sz w:val="24"/>
        </w:rPr>
        <w:t xml:space="preserve"> </w:t>
      </w:r>
      <w:r>
        <w:rPr>
          <w:rFonts w:ascii="Carlito"/>
          <w:sz w:val="24"/>
        </w:rPr>
        <w:t>travels</w:t>
      </w:r>
      <w:r>
        <w:rPr>
          <w:rFonts w:ascii="Carlito"/>
          <w:spacing w:val="-8"/>
          <w:sz w:val="24"/>
        </w:rPr>
        <w:t xml:space="preserve"> </w:t>
      </w:r>
      <w:r>
        <w:rPr>
          <w:rFonts w:ascii="Carlito"/>
          <w:sz w:val="24"/>
        </w:rPr>
        <w:t>on the</w:t>
      </w:r>
      <w:r>
        <w:rPr>
          <w:rFonts w:ascii="Carlito"/>
          <w:spacing w:val="-7"/>
          <w:sz w:val="24"/>
        </w:rPr>
        <w:t xml:space="preserve"> </w:t>
      </w:r>
      <w:r w:rsidR="00892F31">
        <w:rPr>
          <w:rFonts w:ascii="Carlito"/>
          <w:sz w:val="24"/>
        </w:rPr>
        <w:t>airplane</w:t>
      </w:r>
      <w:r w:rsidR="00892F31">
        <w:rPr>
          <w:rFonts w:ascii="Carlito"/>
          <w:spacing w:val="-6"/>
          <w:sz w:val="24"/>
        </w:rPr>
        <w:t>.</w:t>
      </w:r>
      <w:r>
        <w:rPr>
          <w:rFonts w:ascii="Carlito"/>
          <w:spacing w:val="-6"/>
          <w:sz w:val="24"/>
        </w:rPr>
        <w:t xml:space="preserve"> </w:t>
      </w:r>
      <w:r>
        <w:rPr>
          <w:rFonts w:ascii="Carlito"/>
          <w:sz w:val="24"/>
        </w:rPr>
        <w:t>Our</w:t>
      </w:r>
      <w:r>
        <w:rPr>
          <w:rFonts w:ascii="Carlito"/>
          <w:spacing w:val="-6"/>
          <w:sz w:val="24"/>
        </w:rPr>
        <w:t xml:space="preserve"> </w:t>
      </w:r>
      <w:r>
        <w:rPr>
          <w:rFonts w:ascii="Carlito"/>
          <w:sz w:val="24"/>
        </w:rPr>
        <w:t>project</w:t>
      </w:r>
      <w:r>
        <w:rPr>
          <w:rFonts w:ascii="Carlito"/>
          <w:spacing w:val="-8"/>
          <w:sz w:val="24"/>
        </w:rPr>
        <w:t xml:space="preserve"> </w:t>
      </w:r>
      <w:r>
        <w:rPr>
          <w:rFonts w:ascii="Carlito"/>
          <w:sz w:val="24"/>
        </w:rPr>
        <w:t>has</w:t>
      </w:r>
      <w:r>
        <w:rPr>
          <w:rFonts w:ascii="Carlito"/>
          <w:spacing w:val="-6"/>
          <w:sz w:val="24"/>
        </w:rPr>
        <w:t xml:space="preserve"> </w:t>
      </w:r>
      <w:r>
        <w:rPr>
          <w:rFonts w:ascii="Carlito"/>
          <w:sz w:val="24"/>
        </w:rPr>
        <w:t>an</w:t>
      </w:r>
      <w:r>
        <w:rPr>
          <w:rFonts w:ascii="Carlito"/>
          <w:spacing w:val="-5"/>
          <w:sz w:val="24"/>
        </w:rPr>
        <w:t xml:space="preserve"> </w:t>
      </w:r>
      <w:r>
        <w:rPr>
          <w:rFonts w:ascii="Carlito"/>
          <w:sz w:val="24"/>
        </w:rPr>
        <w:t>additional</w:t>
      </w:r>
      <w:r>
        <w:rPr>
          <w:rFonts w:ascii="Carlito"/>
          <w:spacing w:val="-7"/>
          <w:sz w:val="24"/>
        </w:rPr>
        <w:t xml:space="preserve"> </w:t>
      </w:r>
      <w:r>
        <w:rPr>
          <w:rFonts w:ascii="Carlito"/>
          <w:sz w:val="24"/>
        </w:rPr>
        <w:t>feature</w:t>
      </w:r>
      <w:r>
        <w:rPr>
          <w:rFonts w:ascii="Carlito"/>
          <w:spacing w:val="-6"/>
          <w:sz w:val="24"/>
        </w:rPr>
        <w:t xml:space="preserve"> </w:t>
      </w:r>
      <w:r>
        <w:rPr>
          <w:rFonts w:ascii="Carlito"/>
          <w:sz w:val="24"/>
        </w:rPr>
        <w:t>which</w:t>
      </w:r>
      <w:r>
        <w:rPr>
          <w:rFonts w:ascii="Carlito"/>
          <w:spacing w:val="-8"/>
          <w:sz w:val="24"/>
        </w:rPr>
        <w:t xml:space="preserve"> </w:t>
      </w:r>
      <w:r>
        <w:rPr>
          <w:rFonts w:ascii="Carlito"/>
          <w:sz w:val="24"/>
        </w:rPr>
        <w:t>is</w:t>
      </w:r>
      <w:r>
        <w:rPr>
          <w:rFonts w:ascii="Carlito"/>
          <w:spacing w:val="-3"/>
          <w:sz w:val="24"/>
        </w:rPr>
        <w:t xml:space="preserve"> </w:t>
      </w:r>
      <w:r>
        <w:rPr>
          <w:rFonts w:ascii="Carlito"/>
          <w:sz w:val="24"/>
        </w:rPr>
        <w:t>that</w:t>
      </w:r>
      <w:r>
        <w:rPr>
          <w:rFonts w:ascii="Carlito"/>
          <w:spacing w:val="-5"/>
          <w:sz w:val="24"/>
        </w:rPr>
        <w:t xml:space="preserve"> </w:t>
      </w:r>
      <w:r>
        <w:rPr>
          <w:rFonts w:ascii="Carlito"/>
          <w:sz w:val="24"/>
        </w:rPr>
        <w:t>airplane</w:t>
      </w:r>
      <w:r>
        <w:rPr>
          <w:rFonts w:ascii="Carlito"/>
          <w:spacing w:val="-8"/>
          <w:sz w:val="24"/>
        </w:rPr>
        <w:t xml:space="preserve"> </w:t>
      </w:r>
      <w:r>
        <w:rPr>
          <w:rFonts w:ascii="Carlito"/>
          <w:sz w:val="24"/>
        </w:rPr>
        <w:t>management</w:t>
      </w:r>
      <w:r>
        <w:rPr>
          <w:rFonts w:ascii="Carlito"/>
          <w:spacing w:val="-6"/>
          <w:sz w:val="24"/>
        </w:rPr>
        <w:t xml:space="preserve"> </w:t>
      </w:r>
      <w:r>
        <w:rPr>
          <w:rFonts w:ascii="Carlito"/>
          <w:sz w:val="24"/>
        </w:rPr>
        <w:t>will</w:t>
      </w:r>
      <w:r>
        <w:rPr>
          <w:rFonts w:ascii="Carlito"/>
          <w:spacing w:val="-7"/>
          <w:sz w:val="24"/>
        </w:rPr>
        <w:t xml:space="preserve"> </w:t>
      </w:r>
      <w:r>
        <w:rPr>
          <w:rFonts w:ascii="Carlito"/>
          <w:sz w:val="24"/>
        </w:rPr>
        <w:t>serve a meal to its</w:t>
      </w:r>
      <w:r>
        <w:rPr>
          <w:rFonts w:ascii="Carlito"/>
          <w:spacing w:val="-4"/>
          <w:sz w:val="24"/>
        </w:rPr>
        <w:t xml:space="preserve"> </w:t>
      </w:r>
      <w:r>
        <w:rPr>
          <w:rFonts w:ascii="Carlito"/>
          <w:sz w:val="24"/>
        </w:rPr>
        <w:t>attendants.</w:t>
      </w:r>
    </w:p>
    <w:p w14:paraId="451765EE" w14:textId="461E3F88" w:rsidR="00D02211" w:rsidRDefault="00D02211" w:rsidP="00D02211">
      <w:pPr>
        <w:spacing w:before="159" w:line="259" w:lineRule="auto"/>
        <w:ind w:left="140" w:right="1094"/>
        <w:jc w:val="both"/>
        <w:rPr>
          <w:rFonts w:ascii="Carlito"/>
          <w:sz w:val="24"/>
        </w:rPr>
      </w:pPr>
      <w:r>
        <w:rPr>
          <w:rFonts w:ascii="Carlito"/>
          <w:sz w:val="24"/>
        </w:rPr>
        <w:t xml:space="preserve">The flight table contains information about flight number, Departure Location date and time, Arrival location date and </w:t>
      </w:r>
      <w:r w:rsidR="00892F31">
        <w:rPr>
          <w:rFonts w:ascii="Carlito"/>
          <w:sz w:val="24"/>
        </w:rPr>
        <w:t>time,</w:t>
      </w:r>
      <w:r>
        <w:rPr>
          <w:rFonts w:ascii="Carlito"/>
          <w:sz w:val="24"/>
        </w:rPr>
        <w:t xml:space="preserve"> flight status like the flight is delayed or </w:t>
      </w:r>
      <w:r w:rsidR="00892F31">
        <w:rPr>
          <w:rFonts w:ascii="Carlito"/>
          <w:sz w:val="24"/>
        </w:rPr>
        <w:t>not,</w:t>
      </w:r>
      <w:r>
        <w:rPr>
          <w:rFonts w:ascii="Carlito"/>
          <w:sz w:val="24"/>
        </w:rPr>
        <w:t xml:space="preserve"> flight type that the flight is connecting or direct and this table has a foreign key of the admin and the airplane.</w:t>
      </w:r>
    </w:p>
    <w:p w14:paraId="2DAE2D82" w14:textId="4B1886EF" w:rsidR="00D02211" w:rsidRDefault="00D02211" w:rsidP="00D02211">
      <w:pPr>
        <w:spacing w:before="159" w:line="259" w:lineRule="auto"/>
        <w:ind w:left="140" w:right="1094" w:firstLine="55"/>
        <w:jc w:val="both"/>
        <w:rPr>
          <w:rFonts w:ascii="Carlito"/>
          <w:sz w:val="24"/>
        </w:rPr>
      </w:pPr>
      <w:r>
        <w:rPr>
          <w:rFonts w:ascii="Carlito"/>
          <w:sz w:val="24"/>
        </w:rPr>
        <w:t xml:space="preserve">The Airplane table contains Air Bus no, Air bus Type like domestic or the foreign, Airline name what is the name of the </w:t>
      </w:r>
      <w:r w:rsidR="00892F31">
        <w:rPr>
          <w:rFonts w:ascii="Carlito"/>
          <w:sz w:val="24"/>
        </w:rPr>
        <w:t>airline, seats</w:t>
      </w:r>
      <w:r>
        <w:rPr>
          <w:rFonts w:ascii="Carlito"/>
          <w:sz w:val="24"/>
        </w:rPr>
        <w:t xml:space="preserve"> the seating capacity of the airplane and this table has a flight duration as the foreign key. It will help us to know which type of food will be served.</w:t>
      </w:r>
    </w:p>
    <w:p w14:paraId="0E14AA19" w14:textId="77777777" w:rsidR="00D02211" w:rsidRDefault="00D02211" w:rsidP="00D02211">
      <w:pPr>
        <w:spacing w:before="160" w:line="259" w:lineRule="auto"/>
        <w:ind w:left="140" w:right="1094"/>
        <w:jc w:val="both"/>
        <w:rPr>
          <w:rFonts w:ascii="Carlito"/>
          <w:sz w:val="24"/>
        </w:rPr>
      </w:pPr>
      <w:r>
        <w:rPr>
          <w:rFonts w:ascii="Carlito"/>
          <w:sz w:val="24"/>
        </w:rPr>
        <w:t>The traveler table contains information about first name, last name , address of the person , id card number , reservation status whether the ticket is purchased or booked, and this table has a foreign key of the admin table which will let us know about the admin that who is managing , Airplane table which will tell on which airplane he/she is travelling and the Flight table that will tell all the information about the flight.</w:t>
      </w:r>
    </w:p>
    <w:p w14:paraId="49CE3AB4" w14:textId="4C8BB995" w:rsidR="00D02211" w:rsidRDefault="00D02211" w:rsidP="00D02211">
      <w:pPr>
        <w:spacing w:before="158" w:line="259" w:lineRule="auto"/>
        <w:ind w:left="140" w:right="1096"/>
        <w:jc w:val="both"/>
        <w:rPr>
          <w:rFonts w:ascii="Carlito"/>
          <w:sz w:val="24"/>
        </w:rPr>
      </w:pPr>
      <w:r>
        <w:rPr>
          <w:rFonts w:ascii="Carlito"/>
          <w:sz w:val="24"/>
        </w:rPr>
        <w:t xml:space="preserve">The admin table contains the information about the first </w:t>
      </w:r>
      <w:r w:rsidR="00892F31">
        <w:rPr>
          <w:rFonts w:ascii="Carlito"/>
          <w:sz w:val="24"/>
        </w:rPr>
        <w:t>name,</w:t>
      </w:r>
      <w:r>
        <w:rPr>
          <w:rFonts w:ascii="Carlito"/>
          <w:sz w:val="24"/>
        </w:rPr>
        <w:t xml:space="preserve"> last </w:t>
      </w:r>
      <w:r w:rsidR="00892F31">
        <w:rPr>
          <w:rFonts w:ascii="Carlito"/>
          <w:sz w:val="24"/>
        </w:rPr>
        <w:t>name,</w:t>
      </w:r>
      <w:r>
        <w:rPr>
          <w:rFonts w:ascii="Carlito"/>
          <w:sz w:val="24"/>
        </w:rPr>
        <w:t xml:space="preserve"> age and telephone number of the admin of that airport that are managing and observing the </w:t>
      </w:r>
      <w:r w:rsidR="00892F31">
        <w:rPr>
          <w:rFonts w:ascii="Carlito"/>
          <w:sz w:val="24"/>
        </w:rPr>
        <w:t>flights.</w:t>
      </w:r>
    </w:p>
    <w:p w14:paraId="07AED905" w14:textId="61078605" w:rsidR="00D02211" w:rsidRPr="000C2374" w:rsidRDefault="00D02211" w:rsidP="00D02211">
      <w:pPr>
        <w:spacing w:before="162" w:line="256" w:lineRule="auto"/>
        <w:ind w:left="140" w:right="1102"/>
        <w:jc w:val="both"/>
        <w:rPr>
          <w:rFonts w:ascii="Carlito"/>
          <w:sz w:val="24"/>
        </w:rPr>
      </w:pPr>
      <w:r>
        <w:rPr>
          <w:rFonts w:ascii="Carlito"/>
          <w:sz w:val="24"/>
        </w:rPr>
        <w:t xml:space="preserve">The Meal table includes the int number as the primary key that will return the meal type to the airplane. The data entered in our system is according to only use of the one airport like the departures location is Lahore and the arrival location is change for every flight and nothing is repeated. So, we can say that this database system can be used by only one </w:t>
      </w:r>
      <w:r w:rsidR="00892F31">
        <w:rPr>
          <w:rFonts w:ascii="Carlito"/>
          <w:sz w:val="24"/>
        </w:rPr>
        <w:t>airport.</w:t>
      </w:r>
      <w:r>
        <w:rPr>
          <w:rFonts w:ascii="Carlito"/>
          <w:sz w:val="24"/>
        </w:rPr>
        <w:t xml:space="preserve"> We can take an example that this project is just a demo made for of the Alama Iqbal International Airport </w:t>
      </w:r>
      <w:r w:rsidR="00892F31">
        <w:rPr>
          <w:rFonts w:ascii="Carlito"/>
          <w:sz w:val="24"/>
        </w:rPr>
        <w:t>Lahore.</w:t>
      </w:r>
      <w:r>
        <w:rPr>
          <w:rFonts w:ascii="Carlito"/>
          <w:sz w:val="24"/>
        </w:rPr>
        <w:t xml:space="preserve"> As the flight</w:t>
      </w:r>
      <w:r>
        <w:rPr>
          <w:rFonts w:ascii="Carlito"/>
          <w:spacing w:val="-10"/>
          <w:sz w:val="24"/>
        </w:rPr>
        <w:t xml:space="preserve"> </w:t>
      </w:r>
      <w:r>
        <w:rPr>
          <w:rFonts w:ascii="Carlito"/>
          <w:sz w:val="24"/>
        </w:rPr>
        <w:t>management</w:t>
      </w:r>
      <w:r>
        <w:rPr>
          <w:rFonts w:ascii="Carlito"/>
          <w:spacing w:val="-8"/>
          <w:sz w:val="24"/>
        </w:rPr>
        <w:t xml:space="preserve"> </w:t>
      </w:r>
      <w:r>
        <w:rPr>
          <w:rFonts w:ascii="Carlito"/>
          <w:sz w:val="24"/>
        </w:rPr>
        <w:t>is</w:t>
      </w:r>
      <w:r>
        <w:rPr>
          <w:rFonts w:ascii="Carlito"/>
          <w:spacing w:val="-8"/>
          <w:sz w:val="24"/>
        </w:rPr>
        <w:t xml:space="preserve"> </w:t>
      </w:r>
      <w:r>
        <w:rPr>
          <w:rFonts w:ascii="Carlito"/>
          <w:sz w:val="24"/>
        </w:rPr>
        <w:t>very</w:t>
      </w:r>
      <w:r>
        <w:rPr>
          <w:rFonts w:ascii="Carlito"/>
          <w:spacing w:val="-8"/>
          <w:sz w:val="24"/>
        </w:rPr>
        <w:t xml:space="preserve"> </w:t>
      </w:r>
      <w:r>
        <w:rPr>
          <w:rFonts w:ascii="Carlito"/>
          <w:sz w:val="24"/>
        </w:rPr>
        <w:t>technical</w:t>
      </w:r>
      <w:r>
        <w:rPr>
          <w:rFonts w:ascii="Carlito"/>
          <w:spacing w:val="-10"/>
          <w:sz w:val="24"/>
        </w:rPr>
        <w:t xml:space="preserve"> </w:t>
      </w:r>
      <w:r>
        <w:rPr>
          <w:rFonts w:ascii="Carlito"/>
          <w:sz w:val="24"/>
        </w:rPr>
        <w:t>and</w:t>
      </w:r>
      <w:r>
        <w:rPr>
          <w:rFonts w:ascii="Carlito"/>
          <w:spacing w:val="-8"/>
          <w:sz w:val="24"/>
        </w:rPr>
        <w:t xml:space="preserve"> </w:t>
      </w:r>
      <w:r>
        <w:rPr>
          <w:rFonts w:ascii="Carlito"/>
          <w:sz w:val="24"/>
        </w:rPr>
        <w:t>broad</w:t>
      </w:r>
      <w:r>
        <w:rPr>
          <w:rFonts w:ascii="Carlito"/>
          <w:spacing w:val="-5"/>
          <w:sz w:val="24"/>
        </w:rPr>
        <w:t xml:space="preserve"> </w:t>
      </w:r>
      <w:r>
        <w:rPr>
          <w:rFonts w:ascii="Carlito"/>
          <w:sz w:val="24"/>
        </w:rPr>
        <w:t>so</w:t>
      </w:r>
      <w:r>
        <w:rPr>
          <w:rFonts w:ascii="Carlito"/>
          <w:spacing w:val="-11"/>
          <w:sz w:val="24"/>
        </w:rPr>
        <w:t xml:space="preserve"> </w:t>
      </w:r>
      <w:r>
        <w:rPr>
          <w:rFonts w:ascii="Carlito"/>
          <w:sz w:val="24"/>
        </w:rPr>
        <w:t>that</w:t>
      </w:r>
      <w:r>
        <w:rPr>
          <w:rFonts w:ascii="Carlito"/>
          <w:spacing w:val="-6"/>
          <w:sz w:val="24"/>
        </w:rPr>
        <w:t xml:space="preserve"> </w:t>
      </w:r>
      <w:r>
        <w:rPr>
          <w:rFonts w:ascii="Carlito"/>
          <w:sz w:val="24"/>
        </w:rPr>
        <w:t>it</w:t>
      </w:r>
      <w:r>
        <w:rPr>
          <w:rFonts w:ascii="Carlito"/>
          <w:spacing w:val="-10"/>
          <w:sz w:val="24"/>
        </w:rPr>
        <w:t xml:space="preserve"> </w:t>
      </w:r>
      <w:r>
        <w:rPr>
          <w:rFonts w:ascii="Carlito"/>
          <w:sz w:val="24"/>
        </w:rPr>
        <w:t>will</w:t>
      </w:r>
      <w:r>
        <w:rPr>
          <w:rFonts w:ascii="Carlito"/>
          <w:spacing w:val="-10"/>
          <w:sz w:val="24"/>
        </w:rPr>
        <w:t xml:space="preserve"> </w:t>
      </w:r>
      <w:r>
        <w:rPr>
          <w:rFonts w:ascii="Carlito"/>
          <w:sz w:val="24"/>
        </w:rPr>
        <w:t>have</w:t>
      </w:r>
      <w:r>
        <w:rPr>
          <w:rFonts w:ascii="Carlito"/>
          <w:spacing w:val="-9"/>
          <w:sz w:val="24"/>
        </w:rPr>
        <w:t xml:space="preserve"> </w:t>
      </w:r>
      <w:r>
        <w:rPr>
          <w:rFonts w:ascii="Carlito"/>
          <w:sz w:val="24"/>
        </w:rPr>
        <w:t>many</w:t>
      </w:r>
      <w:r>
        <w:rPr>
          <w:rFonts w:ascii="Carlito"/>
          <w:spacing w:val="-8"/>
          <w:sz w:val="24"/>
        </w:rPr>
        <w:t xml:space="preserve"> </w:t>
      </w:r>
      <w:r>
        <w:rPr>
          <w:rFonts w:ascii="Carlito"/>
          <w:sz w:val="24"/>
        </w:rPr>
        <w:t>details</w:t>
      </w:r>
      <w:r>
        <w:rPr>
          <w:rFonts w:ascii="Carlito"/>
          <w:spacing w:val="-9"/>
          <w:sz w:val="24"/>
        </w:rPr>
        <w:t xml:space="preserve"> </w:t>
      </w:r>
      <w:r>
        <w:rPr>
          <w:rFonts w:ascii="Carlito"/>
          <w:sz w:val="24"/>
        </w:rPr>
        <w:t>that</w:t>
      </w:r>
      <w:r>
        <w:rPr>
          <w:rFonts w:ascii="Carlito"/>
          <w:spacing w:val="-9"/>
          <w:sz w:val="24"/>
        </w:rPr>
        <w:t xml:space="preserve"> </w:t>
      </w:r>
      <w:r>
        <w:rPr>
          <w:rFonts w:ascii="Carlito"/>
          <w:sz w:val="24"/>
        </w:rPr>
        <w:t>will</w:t>
      </w:r>
      <w:r>
        <w:rPr>
          <w:rFonts w:ascii="Carlito"/>
          <w:spacing w:val="-9"/>
          <w:sz w:val="24"/>
        </w:rPr>
        <w:t xml:space="preserve"> </w:t>
      </w:r>
      <w:r>
        <w:rPr>
          <w:rFonts w:ascii="Carlito"/>
          <w:sz w:val="24"/>
        </w:rPr>
        <w:t>make</w:t>
      </w:r>
      <w:r>
        <w:rPr>
          <w:rFonts w:ascii="Carlito"/>
          <w:spacing w:val="-9"/>
          <w:sz w:val="24"/>
        </w:rPr>
        <w:t xml:space="preserve"> </w:t>
      </w:r>
      <w:r>
        <w:rPr>
          <w:rFonts w:ascii="Carlito"/>
          <w:sz w:val="24"/>
        </w:rPr>
        <w:t>our project very difficult and lengthy. We have used only 9 flights and 7 airplanes in our data and almost 90 entries are made for the travelers. There are five meal types and four admins used</w:t>
      </w:r>
      <w:r>
        <w:rPr>
          <w:rFonts w:ascii="Carlito"/>
          <w:spacing w:val="45"/>
          <w:sz w:val="24"/>
        </w:rPr>
        <w:t xml:space="preserve"> </w:t>
      </w:r>
      <w:r>
        <w:rPr>
          <w:rFonts w:ascii="Carlito"/>
          <w:sz w:val="24"/>
        </w:rPr>
        <w:t>in</w:t>
      </w:r>
      <w:r>
        <w:rPr>
          <w:noProof/>
          <w:sz w:val="19"/>
        </w:rPr>
        <mc:AlternateContent>
          <mc:Choice Requires="wps">
            <w:drawing>
              <wp:anchor distT="0" distB="0" distL="0" distR="0" simplePos="0" relativeHeight="251673600" behindDoc="1" locked="0" layoutInCell="1" allowOverlap="1" wp14:anchorId="0C3025F9" wp14:editId="04741288">
                <wp:simplePos x="0" y="0"/>
                <wp:positionH relativeFrom="page">
                  <wp:posOffset>896620</wp:posOffset>
                </wp:positionH>
                <wp:positionV relativeFrom="paragraph">
                  <wp:posOffset>133985</wp:posOffset>
                </wp:positionV>
                <wp:extent cx="5981065" cy="6350"/>
                <wp:effectExtent l="1270" t="0" r="0" b="0"/>
                <wp:wrapTopAndBottom/>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156E7" id="Rectangle 34" o:spid="_x0000_s1026" style="position:absolute;margin-left:70.6pt;margin-top:10.55pt;width:470.95pt;height:.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" fillcolor="#d9d9d9" stroked="f">
                <w10:wrap type="topAndBottom" anchorx="page"/>
              </v:rect>
            </w:pict>
          </mc:Fallback>
        </mc:AlternateContent>
      </w:r>
      <w:r>
        <w:rPr>
          <w:rFonts w:ascii="Carlito"/>
          <w:sz w:val="24"/>
        </w:rPr>
        <w:t xml:space="preserve"> our data. These entries are dependent on the present time frame and the data entered is very recent.</w:t>
      </w:r>
    </w:p>
    <w:p w14:paraId="59C84F2F" w14:textId="77777777" w:rsidR="00D02211" w:rsidRDefault="00D02211" w:rsidP="00D02211">
      <w:pPr>
        <w:spacing w:before="160" w:line="259" w:lineRule="auto"/>
        <w:ind w:left="140" w:right="1092"/>
        <w:jc w:val="both"/>
        <w:rPr>
          <w:rFonts w:ascii="Carlito"/>
          <w:sz w:val="24"/>
        </w:rPr>
      </w:pPr>
      <w:r>
        <w:rPr>
          <w:rFonts w:ascii="Carlito"/>
          <w:sz w:val="24"/>
        </w:rPr>
        <w:t>The project is not unique from others there will be just difference of the data distribution and the data entered or some entities will be less or more from the other project as this project is made</w:t>
      </w:r>
      <w:r>
        <w:rPr>
          <w:rFonts w:ascii="Carlito"/>
          <w:spacing w:val="-11"/>
          <w:sz w:val="24"/>
        </w:rPr>
        <w:t xml:space="preserve"> </w:t>
      </w:r>
      <w:r>
        <w:rPr>
          <w:rFonts w:ascii="Carlito"/>
          <w:sz w:val="24"/>
        </w:rPr>
        <w:t>without</w:t>
      </w:r>
      <w:r>
        <w:rPr>
          <w:rFonts w:ascii="Carlito"/>
          <w:spacing w:val="-8"/>
          <w:sz w:val="24"/>
        </w:rPr>
        <w:t xml:space="preserve"> </w:t>
      </w:r>
      <w:r>
        <w:rPr>
          <w:rFonts w:ascii="Carlito"/>
          <w:sz w:val="24"/>
        </w:rPr>
        <w:t>any</w:t>
      </w:r>
      <w:r>
        <w:rPr>
          <w:rFonts w:ascii="Carlito"/>
          <w:spacing w:val="-7"/>
          <w:sz w:val="24"/>
        </w:rPr>
        <w:t xml:space="preserve"> </w:t>
      </w:r>
      <w:r>
        <w:rPr>
          <w:rFonts w:ascii="Carlito"/>
          <w:sz w:val="24"/>
        </w:rPr>
        <w:t>help</w:t>
      </w:r>
      <w:r>
        <w:rPr>
          <w:rFonts w:ascii="Carlito"/>
          <w:spacing w:val="-10"/>
          <w:sz w:val="24"/>
        </w:rPr>
        <w:t xml:space="preserve"> </w:t>
      </w:r>
      <w:r>
        <w:rPr>
          <w:rFonts w:ascii="Carlito"/>
          <w:sz w:val="24"/>
        </w:rPr>
        <w:t>from</w:t>
      </w:r>
      <w:r>
        <w:rPr>
          <w:rFonts w:ascii="Carlito"/>
          <w:spacing w:val="-8"/>
          <w:sz w:val="24"/>
        </w:rPr>
        <w:t xml:space="preserve"> </w:t>
      </w:r>
      <w:r>
        <w:rPr>
          <w:rFonts w:ascii="Carlito"/>
          <w:sz w:val="24"/>
        </w:rPr>
        <w:t>any</w:t>
      </w:r>
      <w:r>
        <w:rPr>
          <w:rFonts w:ascii="Carlito"/>
          <w:spacing w:val="-11"/>
          <w:sz w:val="24"/>
        </w:rPr>
        <w:t xml:space="preserve"> </w:t>
      </w:r>
      <w:r>
        <w:rPr>
          <w:rFonts w:ascii="Carlito"/>
          <w:sz w:val="24"/>
        </w:rPr>
        <w:t>previous</w:t>
      </w:r>
      <w:r>
        <w:rPr>
          <w:rFonts w:ascii="Carlito"/>
          <w:spacing w:val="-9"/>
          <w:sz w:val="24"/>
        </w:rPr>
        <w:t xml:space="preserve"> </w:t>
      </w:r>
      <w:r>
        <w:rPr>
          <w:rFonts w:ascii="Carlito"/>
          <w:sz w:val="24"/>
        </w:rPr>
        <w:t>project</w:t>
      </w:r>
      <w:r>
        <w:rPr>
          <w:rFonts w:ascii="Carlito"/>
          <w:spacing w:val="-9"/>
          <w:sz w:val="24"/>
        </w:rPr>
        <w:t xml:space="preserve"> </w:t>
      </w:r>
      <w:r>
        <w:rPr>
          <w:rFonts w:ascii="Carlito"/>
          <w:sz w:val="24"/>
        </w:rPr>
        <w:t>made</w:t>
      </w:r>
      <w:r>
        <w:rPr>
          <w:rFonts w:ascii="Carlito"/>
          <w:spacing w:val="-8"/>
          <w:sz w:val="24"/>
        </w:rPr>
        <w:t xml:space="preserve"> </w:t>
      </w:r>
      <w:r>
        <w:rPr>
          <w:rFonts w:ascii="Carlito"/>
          <w:sz w:val="24"/>
        </w:rPr>
        <w:t>on</w:t>
      </w:r>
      <w:r>
        <w:rPr>
          <w:rFonts w:ascii="Carlito"/>
          <w:spacing w:val="-7"/>
          <w:sz w:val="24"/>
        </w:rPr>
        <w:t xml:space="preserve"> </w:t>
      </w:r>
      <w:r>
        <w:rPr>
          <w:rFonts w:ascii="Carlito"/>
          <w:sz w:val="24"/>
        </w:rPr>
        <w:t>this.</w:t>
      </w:r>
      <w:r>
        <w:rPr>
          <w:rFonts w:ascii="Carlito"/>
          <w:spacing w:val="-8"/>
          <w:sz w:val="24"/>
        </w:rPr>
        <w:t xml:space="preserve"> </w:t>
      </w:r>
      <w:r>
        <w:rPr>
          <w:rFonts w:ascii="Carlito"/>
          <w:sz w:val="24"/>
        </w:rPr>
        <w:t>The</w:t>
      </w:r>
      <w:r>
        <w:rPr>
          <w:rFonts w:ascii="Carlito"/>
          <w:spacing w:val="-8"/>
          <w:sz w:val="24"/>
        </w:rPr>
        <w:t xml:space="preserve"> </w:t>
      </w:r>
      <w:r>
        <w:rPr>
          <w:rFonts w:ascii="Carlito"/>
          <w:sz w:val="24"/>
        </w:rPr>
        <w:t>only</w:t>
      </w:r>
      <w:r>
        <w:rPr>
          <w:rFonts w:ascii="Carlito"/>
          <w:spacing w:val="-8"/>
          <w:sz w:val="24"/>
        </w:rPr>
        <w:t xml:space="preserve"> </w:t>
      </w:r>
      <w:r>
        <w:rPr>
          <w:rFonts w:ascii="Carlito"/>
          <w:sz w:val="24"/>
        </w:rPr>
        <w:t>uniqueness</w:t>
      </w:r>
      <w:r>
        <w:rPr>
          <w:rFonts w:ascii="Carlito"/>
          <w:spacing w:val="-11"/>
          <w:sz w:val="24"/>
        </w:rPr>
        <w:t xml:space="preserve"> </w:t>
      </w:r>
      <w:r>
        <w:rPr>
          <w:rFonts w:ascii="Carlito"/>
          <w:sz w:val="24"/>
        </w:rPr>
        <w:t>that</w:t>
      </w:r>
      <w:r>
        <w:rPr>
          <w:rFonts w:ascii="Carlito"/>
          <w:spacing w:val="-9"/>
          <w:sz w:val="24"/>
        </w:rPr>
        <w:t xml:space="preserve"> </w:t>
      </w:r>
      <w:r>
        <w:rPr>
          <w:rFonts w:ascii="Carlito"/>
          <w:sz w:val="24"/>
        </w:rPr>
        <w:t>we</w:t>
      </w:r>
      <w:r>
        <w:rPr>
          <w:rFonts w:ascii="Carlito"/>
          <w:spacing w:val="-7"/>
          <w:sz w:val="24"/>
        </w:rPr>
        <w:t xml:space="preserve"> </w:t>
      </w:r>
      <w:r>
        <w:rPr>
          <w:rFonts w:ascii="Carlito"/>
          <w:sz w:val="24"/>
        </w:rPr>
        <w:t xml:space="preserve">can </w:t>
      </w:r>
      <w:r>
        <w:rPr>
          <w:rFonts w:ascii="Carlito"/>
          <w:sz w:val="24"/>
        </w:rPr>
        <w:lastRenderedPageBreak/>
        <w:t>claim is that this is 100% made from scratch without seeing any content related to</w:t>
      </w:r>
      <w:r>
        <w:rPr>
          <w:rFonts w:ascii="Carlito"/>
          <w:spacing w:val="-17"/>
          <w:sz w:val="24"/>
        </w:rPr>
        <w:t xml:space="preserve"> </w:t>
      </w:r>
      <w:r>
        <w:rPr>
          <w:rFonts w:ascii="Carlito"/>
          <w:sz w:val="24"/>
        </w:rPr>
        <w:t>this.</w:t>
      </w:r>
    </w:p>
    <w:p w14:paraId="7492AB04" w14:textId="1A36AD25" w:rsidR="00D02211" w:rsidRDefault="00D02211" w:rsidP="00D02211">
      <w:pPr>
        <w:pStyle w:val="BodyText"/>
        <w:spacing w:before="10"/>
        <w:rPr>
          <w:rFonts w:ascii="Carlito"/>
        </w:rPr>
      </w:pPr>
      <w:r>
        <w:rPr>
          <w:noProof/>
        </w:rPr>
        <mc:AlternateContent>
          <mc:Choice Requires="wps">
            <w:drawing>
              <wp:anchor distT="0" distB="0" distL="114300" distR="114300" simplePos="0" relativeHeight="251693056" behindDoc="0" locked="0" layoutInCell="1" allowOverlap="1" wp14:anchorId="2E2D892A" wp14:editId="7797EB9C">
                <wp:simplePos x="0" y="0"/>
                <wp:positionH relativeFrom="column">
                  <wp:posOffset>247650</wp:posOffset>
                </wp:positionH>
                <wp:positionV relativeFrom="paragraph">
                  <wp:posOffset>19050</wp:posOffset>
                </wp:positionV>
                <wp:extent cx="4630420" cy="607695"/>
                <wp:effectExtent l="0" t="0" r="0" b="190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30420" cy="607695"/>
                        </a:xfrm>
                        <a:prstGeom prst="rect">
                          <a:avLst/>
                        </a:prstGeom>
                        <a:noFill/>
                        <a:ln>
                          <a:noFill/>
                        </a:ln>
                      </wps:spPr>
                      <wps:txbx>
                        <w:txbxContent>
                          <w:p w14:paraId="0611F5A1" w14:textId="77777777" w:rsidR="00D209FA" w:rsidRPr="000C2374" w:rsidRDefault="00D209FA" w:rsidP="00D02211">
                            <w:pPr>
                              <w:rPr>
                                <w:rFonts w:ascii="Berlin Sans FB Demi" w:hAnsi="Berlin Sans FB Demi"/>
                                <w:bCs/>
                                <w:color w:val="4472C4" w:themeColor="accent1"/>
                                <w:sz w:val="72"/>
                                <w:szCs w:val="72"/>
                              </w:rPr>
                            </w:pPr>
                            <w:r w:rsidRPr="000C2374">
                              <w:rPr>
                                <w:rFonts w:ascii="Berlin Sans FB Demi" w:hAnsi="Berlin Sans FB Demi"/>
                                <w:bCs/>
                                <w:color w:val="4472C4" w:themeColor="accent1"/>
                                <w:sz w:val="72"/>
                                <w:szCs w:val="72"/>
                              </w:rPr>
                              <w:t>PROJECT STAT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E2D892A" id="Text Box 25" o:spid="_x0000_s1028" type="#_x0000_t202" style="position:absolute;margin-left:19.5pt;margin-top:1.5pt;width:364.6pt;height:47.85pt;z-index:251693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" filled="f" stroked="f">
                <v:textbox style="mso-fit-shape-to-text:t">
                  <w:txbxContent>
                    <w:p w14:paraId="0611F5A1" w14:textId="77777777" w:rsidR="00D209FA" w:rsidRPr="000C2374" w:rsidRDefault="00D209FA" w:rsidP="00D02211">
                      <w:pPr>
                        <w:rPr>
                          <w:rFonts w:ascii="Berlin Sans FB Demi" w:hAnsi="Berlin Sans FB Demi"/>
                          <w:bCs/>
                          <w:color w:val="4472C4" w:themeColor="accent1"/>
                          <w:sz w:val="72"/>
                          <w:szCs w:val="72"/>
                        </w:rPr>
                      </w:pPr>
                      <w:r w:rsidRPr="000C2374">
                        <w:rPr>
                          <w:rFonts w:ascii="Berlin Sans FB Demi" w:hAnsi="Berlin Sans FB Demi"/>
                          <w:bCs/>
                          <w:color w:val="4472C4" w:themeColor="accent1"/>
                          <w:sz w:val="72"/>
                          <w:szCs w:val="72"/>
                        </w:rPr>
                        <w:t>PROJECT STATEMENT</w:t>
                      </w:r>
                    </w:p>
                  </w:txbxContent>
                </v:textbox>
              </v:shape>
            </w:pict>
          </mc:Fallback>
        </mc:AlternateContent>
      </w:r>
    </w:p>
    <w:p w14:paraId="39B7BCB4" w14:textId="77777777" w:rsidR="00D02211" w:rsidRDefault="00D02211" w:rsidP="00D02211">
      <w:pPr>
        <w:pStyle w:val="BodyText"/>
        <w:spacing w:before="10"/>
        <w:rPr>
          <w:rFonts w:ascii="Carlito"/>
        </w:rPr>
      </w:pPr>
    </w:p>
    <w:p w14:paraId="58CF0FCB" w14:textId="77777777" w:rsidR="00D02211" w:rsidRDefault="00D02211" w:rsidP="00D02211">
      <w:pPr>
        <w:pStyle w:val="BodyText"/>
        <w:spacing w:before="10"/>
        <w:rPr>
          <w:rFonts w:ascii="Carlito"/>
        </w:rPr>
      </w:pPr>
    </w:p>
    <w:p w14:paraId="1A9DC6C0" w14:textId="77777777" w:rsidR="00D02211" w:rsidRDefault="00D02211" w:rsidP="00D02211">
      <w:pPr>
        <w:pStyle w:val="BodyText"/>
        <w:spacing w:before="10"/>
        <w:rPr>
          <w:rFonts w:ascii="Carlito"/>
        </w:rPr>
      </w:pPr>
    </w:p>
    <w:p w14:paraId="31DE6BB9" w14:textId="77777777" w:rsidR="00D02211" w:rsidRDefault="00D02211" w:rsidP="00D02211">
      <w:pPr>
        <w:pStyle w:val="BodyText"/>
        <w:spacing w:before="10"/>
        <w:rPr>
          <w:rFonts w:ascii="Carlito"/>
        </w:rPr>
      </w:pPr>
    </w:p>
    <w:p w14:paraId="225B7FE8" w14:textId="77777777" w:rsidR="0025176D" w:rsidRPr="0025176D" w:rsidRDefault="0025176D" w:rsidP="0025176D">
      <w:pPr>
        <w:pStyle w:val="Title"/>
        <w:jc w:val="both"/>
        <w:rPr>
          <w:rFonts w:ascii="Times New Roman" w:hAnsi="Times New Roman" w:cs="Times New Roman"/>
          <w:b w:val="0"/>
          <w:bCs w:val="0"/>
          <w:color w:val="auto"/>
          <w:sz w:val="28"/>
          <w:szCs w:val="28"/>
          <w:u w:val="single"/>
        </w:rPr>
      </w:pPr>
      <w:r w:rsidRPr="0025176D">
        <w:rPr>
          <w:rFonts w:ascii="Times New Roman" w:hAnsi="Times New Roman" w:cs="Times New Roman"/>
          <w:color w:val="auto"/>
          <w:sz w:val="28"/>
          <w:szCs w:val="28"/>
          <w:u w:val="single"/>
        </w:rPr>
        <w:t>PROBLEM STATEMENT</w:t>
      </w:r>
    </w:p>
    <w:p w14:paraId="2B46ADB7" w14:textId="77777777" w:rsidR="0025176D" w:rsidRPr="00AC5736" w:rsidRDefault="0025176D" w:rsidP="0025176D">
      <w:pPr>
        <w:pStyle w:val="Subtitle"/>
        <w:jc w:val="both"/>
        <w:rPr>
          <w:rFonts w:ascii="Times New Roman" w:hAnsi="Times New Roman" w:cs="Times New Roman"/>
          <w:color w:val="202124"/>
          <w:sz w:val="28"/>
          <w:szCs w:val="28"/>
          <w:shd w:val="clear" w:color="auto" w:fill="FFFFFF"/>
        </w:rPr>
      </w:pPr>
      <w:r w:rsidRPr="00AC5736">
        <w:rPr>
          <w:rFonts w:ascii="Times New Roman" w:hAnsi="Times New Roman" w:cs="Times New Roman"/>
          <w:sz w:val="28"/>
          <w:szCs w:val="28"/>
        </w:rPr>
        <w:t>The Airplane Company wants System for them because</w:t>
      </w:r>
      <w:r w:rsidRPr="00AC5736">
        <w:rPr>
          <w:rFonts w:ascii="Times New Roman" w:hAnsi="Times New Roman" w:cs="Times New Roman"/>
          <w:color w:val="202124"/>
          <w:sz w:val="28"/>
          <w:szCs w:val="28"/>
          <w:shd w:val="clear" w:color="auto" w:fill="FFFFFF"/>
        </w:rPr>
        <w:t xml:space="preserve"> there are many problems in existing systems like</w:t>
      </w:r>
    </w:p>
    <w:p w14:paraId="5183156E"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Manpower </w:t>
      </w:r>
    </w:p>
    <w:p w14:paraId="2CD9EF89"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High cost </w:t>
      </w:r>
    </w:p>
    <w:p w14:paraId="3FC714B0"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Time and speed </w:t>
      </w:r>
    </w:p>
    <w:p w14:paraId="53718D70"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Security </w:t>
      </w:r>
    </w:p>
    <w:p w14:paraId="464BD1F0"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Complexity </w:t>
      </w:r>
    </w:p>
    <w:p w14:paraId="65C1AC44"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Maintenance </w:t>
      </w:r>
    </w:p>
    <w:p w14:paraId="51FAA2DD"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Accuracy  </w:t>
      </w:r>
    </w:p>
    <w:p w14:paraId="1746E349" w14:textId="77777777" w:rsidR="0025176D" w:rsidRPr="00AC5736" w:rsidRDefault="0025176D" w:rsidP="0025176D">
      <w:pPr>
        <w:pStyle w:val="Subtitle"/>
        <w:numPr>
          <w:ilvl w:val="0"/>
          <w:numId w:val="7"/>
        </w:numPr>
        <w:jc w:val="both"/>
        <w:rPr>
          <w:rFonts w:ascii="Times New Roman" w:hAnsi="Times New Roman" w:cs="Times New Roman"/>
          <w:color w:val="202124"/>
          <w:sz w:val="28"/>
          <w:szCs w:val="28"/>
          <w:shd w:val="clear" w:color="auto" w:fill="FFFFFF"/>
        </w:rPr>
      </w:pPr>
      <w:r w:rsidRPr="00AC5736">
        <w:rPr>
          <w:rFonts w:ascii="Times New Roman" w:hAnsi="Times New Roman" w:cs="Times New Roman"/>
          <w:color w:val="202124"/>
          <w:sz w:val="28"/>
          <w:szCs w:val="28"/>
          <w:shd w:val="clear" w:color="auto" w:fill="FFFFFF"/>
        </w:rPr>
        <w:t xml:space="preserve">Storing </w:t>
      </w:r>
    </w:p>
    <w:p w14:paraId="158A29AF" w14:textId="77777777" w:rsidR="0025176D" w:rsidRPr="00AC5736" w:rsidRDefault="0025176D" w:rsidP="0025176D">
      <w:pPr>
        <w:pStyle w:val="Subtitle"/>
        <w:numPr>
          <w:ilvl w:val="0"/>
          <w:numId w:val="7"/>
        </w:numPr>
        <w:jc w:val="both"/>
        <w:rPr>
          <w:rFonts w:ascii="Times New Roman" w:hAnsi="Times New Roman" w:cs="Times New Roman"/>
          <w:sz w:val="28"/>
          <w:szCs w:val="28"/>
        </w:rPr>
      </w:pPr>
      <w:r w:rsidRPr="00AC5736">
        <w:rPr>
          <w:rFonts w:ascii="Times New Roman" w:hAnsi="Times New Roman" w:cs="Times New Roman"/>
          <w:color w:val="202124"/>
          <w:sz w:val="28"/>
          <w:szCs w:val="28"/>
          <w:shd w:val="clear" w:color="auto" w:fill="FFFFFF"/>
        </w:rPr>
        <w:t xml:space="preserve">Records might get lost </w:t>
      </w:r>
    </w:p>
    <w:p w14:paraId="4F5C2F64" w14:textId="77777777" w:rsidR="0025176D" w:rsidRPr="0025176D" w:rsidRDefault="0025176D" w:rsidP="0025176D">
      <w:pPr>
        <w:pStyle w:val="Title"/>
        <w:jc w:val="both"/>
        <w:rPr>
          <w:rFonts w:ascii="Times New Roman" w:hAnsi="Times New Roman" w:cs="Times New Roman"/>
          <w:b w:val="0"/>
          <w:bCs w:val="0"/>
          <w:color w:val="auto"/>
          <w:sz w:val="28"/>
          <w:szCs w:val="28"/>
          <w:u w:val="single"/>
        </w:rPr>
      </w:pPr>
      <w:r w:rsidRPr="0025176D">
        <w:rPr>
          <w:rFonts w:ascii="Times New Roman" w:hAnsi="Times New Roman" w:cs="Times New Roman"/>
          <w:color w:val="auto"/>
          <w:sz w:val="28"/>
          <w:szCs w:val="28"/>
          <w:u w:val="single"/>
        </w:rPr>
        <w:t>OBJECTIVES</w:t>
      </w:r>
    </w:p>
    <w:p w14:paraId="1E92F036" w14:textId="77777777" w:rsidR="0025176D" w:rsidRDefault="0025176D" w:rsidP="0025176D">
      <w:pPr>
        <w:pStyle w:val="ListParagraph"/>
        <w:widowControl/>
        <w:numPr>
          <w:ilvl w:val="0"/>
          <w:numId w:val="8"/>
        </w:numPr>
        <w:autoSpaceDE/>
        <w:autoSpaceDN/>
        <w:spacing w:after="160" w:line="256" w:lineRule="auto"/>
        <w:contextualSpacing/>
        <w:rPr>
          <w:rFonts w:ascii="Times New Roman" w:hAnsi="Times New Roman" w:cs="Times New Roman"/>
          <w:bCs/>
          <w:sz w:val="28"/>
          <w:szCs w:val="32"/>
        </w:rPr>
      </w:pPr>
      <w:r w:rsidRPr="00BA2F9E">
        <w:rPr>
          <w:rFonts w:ascii="Times New Roman" w:hAnsi="Times New Roman" w:cs="Times New Roman"/>
          <w:bCs/>
          <w:sz w:val="28"/>
          <w:szCs w:val="32"/>
        </w:rPr>
        <w:t>SAVE TIME</w:t>
      </w:r>
    </w:p>
    <w:p w14:paraId="06161C24" w14:textId="77777777" w:rsidR="0025176D" w:rsidRPr="00BA2F9E" w:rsidRDefault="0025176D" w:rsidP="0025176D">
      <w:pPr>
        <w:ind w:firstLine="450"/>
        <w:rPr>
          <w:rFonts w:ascii="Times New Roman" w:hAnsi="Times New Roman" w:cs="Times New Roman"/>
          <w:bCs/>
          <w:sz w:val="28"/>
          <w:szCs w:val="32"/>
        </w:rPr>
      </w:pPr>
      <w:r>
        <w:rPr>
          <w:rFonts w:ascii="Times New Roman" w:hAnsi="Times New Roman" w:cs="Times New Roman"/>
          <w:bCs/>
          <w:sz w:val="28"/>
          <w:szCs w:val="32"/>
        </w:rPr>
        <w:t>Data entry with the help of our system will be very easy which will save huge amount of time</w:t>
      </w:r>
    </w:p>
    <w:p w14:paraId="1942405C" w14:textId="77777777" w:rsidR="0025176D" w:rsidRPr="00BA2F9E" w:rsidRDefault="0025176D" w:rsidP="0025176D">
      <w:pPr>
        <w:pStyle w:val="ListParagraph"/>
        <w:widowControl/>
        <w:numPr>
          <w:ilvl w:val="0"/>
          <w:numId w:val="8"/>
        </w:numPr>
        <w:shd w:val="clear" w:color="auto" w:fill="FFFFFF"/>
        <w:autoSpaceDE/>
        <w:autoSpaceDN/>
        <w:spacing w:before="100" w:beforeAutospacing="1" w:after="100" w:afterAutospacing="1"/>
        <w:contextualSpacing/>
        <w:rPr>
          <w:rFonts w:ascii="Times New Roman" w:eastAsia="Times New Roman" w:hAnsi="Times New Roman" w:cs="Times New Roman"/>
          <w:bCs/>
          <w:sz w:val="28"/>
          <w:szCs w:val="32"/>
        </w:rPr>
      </w:pPr>
      <w:r w:rsidRPr="00BA2F9E">
        <w:rPr>
          <w:rFonts w:ascii="Times New Roman" w:eastAsia="Times New Roman" w:hAnsi="Times New Roman" w:cs="Times New Roman"/>
          <w:bCs/>
          <w:sz w:val="28"/>
          <w:szCs w:val="32"/>
        </w:rPr>
        <w:t>GRAPHICAL USER INTERFACE</w:t>
      </w:r>
    </w:p>
    <w:p w14:paraId="1DABD481" w14:textId="77777777" w:rsidR="0025176D" w:rsidRDefault="0025176D" w:rsidP="0025176D">
      <w:pPr>
        <w:pStyle w:val="ListParagraph"/>
        <w:shd w:val="clear" w:color="auto" w:fill="FFFFFF"/>
        <w:spacing w:before="100" w:beforeAutospacing="1" w:after="100" w:afterAutospacing="1"/>
        <w:ind w:left="450"/>
        <w:rPr>
          <w:rFonts w:ascii="Times New Roman" w:eastAsia="Times New Roman" w:hAnsi="Times New Roman" w:cs="Times New Roman"/>
          <w:color w:val="000000" w:themeColor="text1"/>
          <w:sz w:val="27"/>
          <w:szCs w:val="27"/>
        </w:rPr>
      </w:pPr>
      <w:r w:rsidRPr="00BA2F9E">
        <w:rPr>
          <w:rFonts w:ascii="Times New Roman" w:eastAsia="Times New Roman" w:hAnsi="Times New Roman" w:cs="Times New Roman"/>
          <w:color w:val="000000" w:themeColor="text1"/>
          <w:sz w:val="27"/>
          <w:szCs w:val="27"/>
        </w:rPr>
        <w:t>User can view products in effective graphical user interface.</w:t>
      </w:r>
    </w:p>
    <w:p w14:paraId="0A5FF706" w14:textId="77777777" w:rsidR="0025176D" w:rsidRPr="00BA2F9E" w:rsidRDefault="0025176D" w:rsidP="0025176D">
      <w:pPr>
        <w:pStyle w:val="ListParagraph"/>
        <w:widowControl/>
        <w:numPr>
          <w:ilvl w:val="0"/>
          <w:numId w:val="8"/>
        </w:numPr>
        <w:shd w:val="clear" w:color="auto" w:fill="FFFFFF"/>
        <w:autoSpaceDE/>
        <w:autoSpaceDN/>
        <w:spacing w:before="100" w:beforeAutospacing="1" w:after="100" w:afterAutospacing="1"/>
        <w:contextualSpacing/>
        <w:rPr>
          <w:rFonts w:ascii="Times New Roman" w:eastAsia="Times New Roman" w:hAnsi="Times New Roman" w:cs="Times New Roman"/>
          <w:bCs/>
          <w:sz w:val="28"/>
          <w:szCs w:val="32"/>
        </w:rPr>
      </w:pPr>
      <w:r w:rsidRPr="00BA2F9E">
        <w:rPr>
          <w:rFonts w:ascii="Times New Roman" w:eastAsia="Times New Roman" w:hAnsi="Times New Roman" w:cs="Times New Roman"/>
          <w:bCs/>
          <w:sz w:val="28"/>
          <w:szCs w:val="32"/>
        </w:rPr>
        <w:t>SAVE ENERGY</w:t>
      </w:r>
    </w:p>
    <w:p w14:paraId="1E944BF7" w14:textId="77777777" w:rsidR="0025176D" w:rsidRDefault="0025176D" w:rsidP="0025176D">
      <w:pPr>
        <w:pStyle w:val="ListParagraph"/>
        <w:ind w:left="450"/>
        <w:rPr>
          <w:rFonts w:ascii="Times New Roman" w:hAnsi="Times New Roman" w:cs="Times New Roman"/>
          <w:color w:val="000000" w:themeColor="text1"/>
          <w:sz w:val="27"/>
          <w:szCs w:val="27"/>
        </w:rPr>
      </w:pPr>
      <w:r w:rsidRPr="00BA2F9E">
        <w:rPr>
          <w:rFonts w:ascii="Times New Roman" w:hAnsi="Times New Roman" w:cs="Times New Roman"/>
          <w:color w:val="000000" w:themeColor="text1"/>
          <w:sz w:val="27"/>
          <w:szCs w:val="27"/>
        </w:rPr>
        <w:t>This will help in saving the energy and fuel needed to do shopping by going to the shops.</w:t>
      </w:r>
    </w:p>
    <w:p w14:paraId="3A3311B5" w14:textId="77777777" w:rsidR="0025176D" w:rsidRPr="00BA2F9E" w:rsidRDefault="0025176D" w:rsidP="0025176D">
      <w:pPr>
        <w:pStyle w:val="ListParagraph"/>
        <w:ind w:left="450"/>
        <w:rPr>
          <w:rFonts w:ascii="Times New Roman" w:hAnsi="Times New Roman" w:cs="Times New Roman"/>
          <w:color w:val="000000" w:themeColor="text1"/>
          <w:sz w:val="27"/>
          <w:szCs w:val="27"/>
        </w:rPr>
      </w:pPr>
    </w:p>
    <w:p w14:paraId="543B1176" w14:textId="77777777" w:rsidR="0025176D" w:rsidRPr="00BA2F9E" w:rsidRDefault="0025176D" w:rsidP="0025176D">
      <w:pPr>
        <w:pStyle w:val="ListParagraph"/>
        <w:widowControl/>
        <w:numPr>
          <w:ilvl w:val="0"/>
          <w:numId w:val="8"/>
        </w:numPr>
        <w:autoSpaceDE/>
        <w:autoSpaceDN/>
        <w:spacing w:after="160" w:line="256" w:lineRule="auto"/>
        <w:contextualSpacing/>
        <w:rPr>
          <w:rFonts w:ascii="Times New Roman" w:hAnsi="Times New Roman" w:cs="Times New Roman"/>
          <w:bCs/>
          <w:sz w:val="28"/>
          <w:szCs w:val="32"/>
        </w:rPr>
      </w:pPr>
      <w:r w:rsidRPr="00BA2F9E">
        <w:rPr>
          <w:rFonts w:ascii="Times New Roman" w:hAnsi="Times New Roman" w:cs="Times New Roman"/>
          <w:bCs/>
          <w:sz w:val="28"/>
          <w:szCs w:val="32"/>
        </w:rPr>
        <w:t>USER FRIENDLY</w:t>
      </w:r>
    </w:p>
    <w:p w14:paraId="6D9B6D0C" w14:textId="42FB9AAE" w:rsidR="0025176D" w:rsidRDefault="0025176D" w:rsidP="0025176D">
      <w:pPr>
        <w:pStyle w:val="ListParagraph"/>
        <w:ind w:left="450"/>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T</w:t>
      </w:r>
      <w:r w:rsidRPr="00BA2F9E">
        <w:rPr>
          <w:rFonts w:ascii="Times New Roman" w:hAnsi="Times New Roman" w:cs="Times New Roman"/>
          <w:color w:val="000000" w:themeColor="text1"/>
          <w:sz w:val="27"/>
          <w:szCs w:val="27"/>
        </w:rPr>
        <w:t>he system will be easy to understand since it will be user friendly.</w:t>
      </w:r>
    </w:p>
    <w:p w14:paraId="4969E5F1" w14:textId="7EA73B7E" w:rsidR="0025176D" w:rsidRDefault="0025176D" w:rsidP="0025176D">
      <w:pPr>
        <w:pStyle w:val="ListParagraph"/>
        <w:ind w:left="450"/>
        <w:rPr>
          <w:rFonts w:ascii="Times New Roman" w:hAnsi="Times New Roman" w:cs="Times New Roman"/>
          <w:color w:val="000000" w:themeColor="text1"/>
          <w:sz w:val="27"/>
          <w:szCs w:val="27"/>
        </w:rPr>
      </w:pPr>
    </w:p>
    <w:p w14:paraId="70A25505" w14:textId="1EA49196" w:rsidR="0025176D" w:rsidRDefault="0025176D" w:rsidP="0025176D">
      <w:pPr>
        <w:pStyle w:val="ListParagraph"/>
        <w:ind w:left="450"/>
        <w:rPr>
          <w:rFonts w:ascii="Times New Roman" w:hAnsi="Times New Roman" w:cs="Times New Roman"/>
          <w:color w:val="000000" w:themeColor="text1"/>
          <w:sz w:val="27"/>
          <w:szCs w:val="27"/>
        </w:rPr>
      </w:pPr>
    </w:p>
    <w:p w14:paraId="2A71E935" w14:textId="6F0C5531" w:rsidR="0025176D" w:rsidRDefault="0025176D" w:rsidP="0025176D">
      <w:pPr>
        <w:pStyle w:val="ListParagraph"/>
        <w:ind w:left="450"/>
        <w:rPr>
          <w:rFonts w:ascii="Times New Roman" w:hAnsi="Times New Roman" w:cs="Times New Roman"/>
          <w:color w:val="000000" w:themeColor="text1"/>
          <w:sz w:val="27"/>
          <w:szCs w:val="27"/>
        </w:rPr>
      </w:pPr>
    </w:p>
    <w:p w14:paraId="472D28D2" w14:textId="2A83C90C" w:rsidR="0025176D" w:rsidRDefault="0025176D" w:rsidP="0025176D">
      <w:pPr>
        <w:pStyle w:val="ListParagraph"/>
        <w:ind w:left="450"/>
        <w:rPr>
          <w:rFonts w:ascii="Times New Roman" w:hAnsi="Times New Roman" w:cs="Times New Roman"/>
          <w:color w:val="000000" w:themeColor="text1"/>
          <w:sz w:val="27"/>
          <w:szCs w:val="27"/>
        </w:rPr>
      </w:pPr>
    </w:p>
    <w:p w14:paraId="1CC49326" w14:textId="3C4DDEB7" w:rsidR="0025176D" w:rsidRDefault="0025176D" w:rsidP="0025176D">
      <w:pPr>
        <w:pStyle w:val="ListParagraph"/>
        <w:ind w:left="450"/>
        <w:rPr>
          <w:rFonts w:ascii="Times New Roman" w:hAnsi="Times New Roman" w:cs="Times New Roman"/>
          <w:color w:val="000000" w:themeColor="text1"/>
          <w:sz w:val="27"/>
          <w:szCs w:val="27"/>
        </w:rPr>
      </w:pPr>
    </w:p>
    <w:p w14:paraId="1265D804" w14:textId="681CDA82" w:rsidR="0025176D" w:rsidRDefault="0025176D" w:rsidP="0025176D">
      <w:pPr>
        <w:pStyle w:val="ListParagraph"/>
        <w:ind w:left="450"/>
        <w:rPr>
          <w:rFonts w:ascii="Times New Roman" w:hAnsi="Times New Roman" w:cs="Times New Roman"/>
          <w:color w:val="000000" w:themeColor="text1"/>
          <w:sz w:val="27"/>
          <w:szCs w:val="27"/>
        </w:rPr>
      </w:pPr>
    </w:p>
    <w:p w14:paraId="35F78AE3" w14:textId="77777777" w:rsidR="0025176D" w:rsidRDefault="0025176D" w:rsidP="0025176D">
      <w:pPr>
        <w:pStyle w:val="ListParagraph"/>
        <w:ind w:left="450"/>
        <w:rPr>
          <w:rFonts w:ascii="Times New Roman" w:hAnsi="Times New Roman" w:cs="Times New Roman"/>
          <w:color w:val="000000" w:themeColor="text1"/>
          <w:sz w:val="27"/>
          <w:szCs w:val="27"/>
        </w:rPr>
      </w:pPr>
    </w:p>
    <w:p w14:paraId="3CD765FC" w14:textId="77777777" w:rsidR="00D02211" w:rsidRDefault="00D02211" w:rsidP="00D02211">
      <w:pPr>
        <w:pStyle w:val="BodyText"/>
        <w:spacing w:before="10"/>
        <w:rPr>
          <w:rFonts w:ascii="Carlito"/>
        </w:rPr>
      </w:pPr>
    </w:p>
    <w:p w14:paraId="2E703CDB" w14:textId="77777777" w:rsidR="00D02211" w:rsidRDefault="00D02211" w:rsidP="00D02211">
      <w:pPr>
        <w:pStyle w:val="BodyText"/>
        <w:spacing w:before="10"/>
        <w:rPr>
          <w:rFonts w:ascii="Carlito"/>
        </w:rPr>
      </w:pPr>
    </w:p>
    <w:p w14:paraId="22DB5BE7" w14:textId="77777777" w:rsidR="00D02211" w:rsidRDefault="00D02211" w:rsidP="00D02211">
      <w:pPr>
        <w:tabs>
          <w:tab w:val="left" w:pos="1032"/>
        </w:tabs>
        <w:jc w:val="both"/>
        <w:rPr>
          <w:color w:val="FFC000"/>
          <w:sz w:val="44"/>
          <w:szCs w:val="36"/>
        </w:rPr>
      </w:pPr>
      <w:r w:rsidRPr="00437010">
        <w:rPr>
          <w:color w:val="FFC000"/>
          <w:sz w:val="44"/>
          <w:szCs w:val="36"/>
        </w:rPr>
        <w:t>CHAPTER 2</w:t>
      </w:r>
    </w:p>
    <w:p w14:paraId="54616530" w14:textId="1BED0C0F" w:rsidR="00D02211" w:rsidRDefault="00D02211" w:rsidP="00D02211">
      <w:pPr>
        <w:tabs>
          <w:tab w:val="left" w:pos="1032"/>
        </w:tabs>
        <w:jc w:val="both"/>
        <w:rPr>
          <w:color w:val="FFC000"/>
          <w:sz w:val="44"/>
          <w:szCs w:val="36"/>
        </w:rPr>
      </w:pPr>
      <w:r>
        <w:rPr>
          <w:noProof/>
        </w:rPr>
        <mc:AlternateContent>
          <mc:Choice Requires="wps">
            <w:drawing>
              <wp:anchor distT="0" distB="0" distL="114300" distR="114300" simplePos="0" relativeHeight="251684864" behindDoc="0" locked="0" layoutInCell="1" allowOverlap="1" wp14:anchorId="23F3E395" wp14:editId="13EA3B2E">
                <wp:simplePos x="0" y="0"/>
                <wp:positionH relativeFrom="margin">
                  <wp:align>left</wp:align>
                </wp:positionH>
                <wp:positionV relativeFrom="paragraph">
                  <wp:posOffset>13970</wp:posOffset>
                </wp:positionV>
                <wp:extent cx="5806440" cy="779780"/>
                <wp:effectExtent l="0" t="0" r="0" b="127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6440" cy="779780"/>
                        </a:xfrm>
                        <a:prstGeom prst="rect">
                          <a:avLst/>
                        </a:prstGeom>
                        <a:noFill/>
                        <a:ln>
                          <a:noFill/>
                        </a:ln>
                      </wps:spPr>
                      <wps:txbx>
                        <w:txbxContent>
                          <w:p w14:paraId="3DD0D112" w14:textId="77777777" w:rsidR="00D209FA" w:rsidRPr="003C072B" w:rsidRDefault="00D209FA" w:rsidP="00D02211">
                            <w:pPr>
                              <w:tabs>
                                <w:tab w:val="left" w:pos="1032"/>
                              </w:tabs>
                              <w:jc w:val="center"/>
                              <w:rPr>
                                <w:rFonts w:ascii="Berlin Sans FB Demi" w:hAnsi="Berlin Sans FB Demi"/>
                                <w:bCs/>
                                <w:color w:val="4472C4" w:themeColor="accent1"/>
                                <w:sz w:val="96"/>
                                <w:szCs w:val="96"/>
                              </w:rPr>
                            </w:pPr>
                            <w:r>
                              <w:rPr>
                                <w:rFonts w:ascii="Berlin Sans FB Demi" w:hAnsi="Berlin Sans FB Demi"/>
                                <w:bCs/>
                                <w:color w:val="4472C4" w:themeColor="accent1"/>
                                <w:sz w:val="96"/>
                                <w:szCs w:val="96"/>
                              </w:rPr>
                              <w:t>CLASS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23F3E395" id="Text Box 23" o:spid="_x0000_s1029" type="#_x0000_t202" style="position:absolute;left:0;text-align:left;margin-left:0;margin-top:1.1pt;width:457.2pt;height:61.4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" filled="f" stroked="f">
                <v:textbox style="mso-fit-shape-to-text:t">
                  <w:txbxContent>
                    <w:p w14:paraId="3DD0D112" w14:textId="77777777" w:rsidR="00D209FA" w:rsidRPr="003C072B" w:rsidRDefault="00D209FA" w:rsidP="00D02211">
                      <w:pPr>
                        <w:tabs>
                          <w:tab w:val="left" w:pos="1032"/>
                        </w:tabs>
                        <w:jc w:val="center"/>
                        <w:rPr>
                          <w:rFonts w:ascii="Berlin Sans FB Demi" w:hAnsi="Berlin Sans FB Demi"/>
                          <w:bCs/>
                          <w:color w:val="4472C4" w:themeColor="accent1"/>
                          <w:sz w:val="96"/>
                          <w:szCs w:val="96"/>
                        </w:rPr>
                      </w:pPr>
                      <w:r>
                        <w:rPr>
                          <w:rFonts w:ascii="Berlin Sans FB Demi" w:hAnsi="Berlin Sans FB Demi"/>
                          <w:bCs/>
                          <w:color w:val="4472C4" w:themeColor="accent1"/>
                          <w:sz w:val="96"/>
                          <w:szCs w:val="96"/>
                        </w:rPr>
                        <w:t>CLASS DIAGRAM</w:t>
                      </w:r>
                    </w:p>
                  </w:txbxContent>
                </v:textbox>
                <w10:wrap anchorx="margin"/>
              </v:shape>
            </w:pict>
          </mc:Fallback>
        </mc:AlternateContent>
      </w:r>
    </w:p>
    <w:p w14:paraId="3773CC16" w14:textId="77777777" w:rsidR="00D02211" w:rsidRPr="00236415" w:rsidRDefault="00D02211" w:rsidP="00D02211">
      <w:pPr>
        <w:rPr>
          <w:sz w:val="44"/>
          <w:szCs w:val="36"/>
        </w:rPr>
      </w:pPr>
    </w:p>
    <w:p w14:paraId="7069462D" w14:textId="77777777" w:rsidR="00D02211" w:rsidRPr="00236415" w:rsidRDefault="00D02211" w:rsidP="00D02211">
      <w:pPr>
        <w:rPr>
          <w:sz w:val="44"/>
          <w:szCs w:val="36"/>
        </w:rPr>
      </w:pPr>
    </w:p>
    <w:p w14:paraId="11B6128E" w14:textId="77777777" w:rsidR="00D02211" w:rsidRPr="000C2374" w:rsidRDefault="00D02211" w:rsidP="00D02211">
      <w:pPr>
        <w:rPr>
          <w:sz w:val="44"/>
          <w:szCs w:val="36"/>
        </w:rPr>
      </w:pPr>
      <w:r>
        <w:rPr>
          <w:noProof/>
        </w:rPr>
        <w:drawing>
          <wp:anchor distT="0" distB="0" distL="0" distR="0" simplePos="0" relativeHeight="251659264" behindDoc="0" locked="0" layoutInCell="1" allowOverlap="1" wp14:anchorId="1F23F8D5" wp14:editId="420DBF2C">
            <wp:simplePos x="0" y="0"/>
            <wp:positionH relativeFrom="page">
              <wp:posOffset>828675</wp:posOffset>
            </wp:positionH>
            <wp:positionV relativeFrom="paragraph">
              <wp:posOffset>497205</wp:posOffset>
            </wp:positionV>
            <wp:extent cx="6324600" cy="4700270"/>
            <wp:effectExtent l="0" t="0" r="0" b="0"/>
            <wp:wrapTopAndBottom/>
            <wp:docPr id="3" name="image2.jpeg" descr="Graphical user interface, application, Team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6324600" cy="4700270"/>
                    </a:xfrm>
                    <a:prstGeom prst="rect">
                      <a:avLst/>
                    </a:prstGeom>
                  </pic:spPr>
                </pic:pic>
              </a:graphicData>
            </a:graphic>
            <wp14:sizeRelH relativeFrom="margin">
              <wp14:pctWidth>0</wp14:pctWidth>
            </wp14:sizeRelH>
            <wp14:sizeRelV relativeFrom="margin">
              <wp14:pctHeight>0</wp14:pctHeight>
            </wp14:sizeRelV>
          </wp:anchor>
        </w:drawing>
      </w:r>
    </w:p>
    <w:p w14:paraId="10F27BC6" w14:textId="2EECDAF1" w:rsidR="00D02211" w:rsidRDefault="00D02211" w:rsidP="00D02211">
      <w:pPr>
        <w:pStyle w:val="BodyText"/>
        <w:spacing w:before="6"/>
        <w:rPr>
          <w:rFonts w:ascii="Carlito"/>
          <w:sz w:val="27"/>
        </w:rPr>
      </w:pPr>
    </w:p>
    <w:p w14:paraId="4F980C9E" w14:textId="1728E4AA" w:rsidR="00200620" w:rsidRDefault="00200620" w:rsidP="00D02211">
      <w:pPr>
        <w:pStyle w:val="BodyText"/>
        <w:spacing w:before="6"/>
        <w:rPr>
          <w:rFonts w:ascii="Carlito"/>
          <w:sz w:val="27"/>
        </w:rPr>
      </w:pPr>
    </w:p>
    <w:p w14:paraId="16D90A61" w14:textId="1F6FDCB1" w:rsidR="00200620" w:rsidRDefault="00200620" w:rsidP="00D02211">
      <w:pPr>
        <w:pStyle w:val="BodyText"/>
        <w:spacing w:before="6"/>
        <w:rPr>
          <w:rFonts w:ascii="Carlito"/>
          <w:sz w:val="27"/>
        </w:rPr>
      </w:pPr>
    </w:p>
    <w:p w14:paraId="217247A5" w14:textId="38335A83" w:rsidR="00200620" w:rsidRDefault="00200620" w:rsidP="00D02211">
      <w:pPr>
        <w:pStyle w:val="BodyText"/>
        <w:spacing w:before="6"/>
        <w:rPr>
          <w:rFonts w:ascii="Carlito"/>
          <w:sz w:val="27"/>
        </w:rPr>
      </w:pPr>
    </w:p>
    <w:p w14:paraId="252417B4" w14:textId="77777777" w:rsidR="00200620" w:rsidRDefault="00200620" w:rsidP="00D02211">
      <w:pPr>
        <w:pStyle w:val="BodyText"/>
        <w:spacing w:before="6"/>
        <w:rPr>
          <w:rFonts w:ascii="Carlito"/>
          <w:sz w:val="27"/>
        </w:rPr>
      </w:pPr>
    </w:p>
    <w:p w14:paraId="41831885" w14:textId="77777777" w:rsidR="00D02211" w:rsidRDefault="00D02211" w:rsidP="00D02211">
      <w:pPr>
        <w:pStyle w:val="BodyText"/>
        <w:spacing w:before="6"/>
        <w:rPr>
          <w:rFonts w:ascii="Carlito"/>
          <w:sz w:val="27"/>
        </w:rPr>
      </w:pPr>
    </w:p>
    <w:p w14:paraId="5D508BFE" w14:textId="44717BFF" w:rsidR="00D02211" w:rsidRDefault="00D02211" w:rsidP="00D02211">
      <w:pPr>
        <w:pStyle w:val="BodyText"/>
        <w:spacing w:before="6"/>
        <w:rPr>
          <w:rFonts w:ascii="Carlito"/>
          <w:sz w:val="27"/>
        </w:rPr>
      </w:pPr>
      <w:r>
        <w:rPr>
          <w:noProof/>
        </w:rPr>
        <mc:AlternateContent>
          <mc:Choice Requires="wps">
            <w:drawing>
              <wp:anchor distT="0" distB="0" distL="0" distR="0" simplePos="0" relativeHeight="251674624" behindDoc="1" locked="0" layoutInCell="1" allowOverlap="1" wp14:anchorId="5E6E7E01" wp14:editId="4239F4CF">
                <wp:simplePos x="0" y="0"/>
                <wp:positionH relativeFrom="page">
                  <wp:posOffset>896620</wp:posOffset>
                </wp:positionH>
                <wp:positionV relativeFrom="paragraph">
                  <wp:posOffset>121920</wp:posOffset>
                </wp:positionV>
                <wp:extent cx="5981065" cy="6350"/>
                <wp:effectExtent l="1270" t="3175" r="0" b="0"/>
                <wp:wrapTopAndBottom/>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B01D6" id="Rectangle 21" o:spid="_x0000_s1026" style="position:absolute;margin-left:70.6pt;margin-top:9.6pt;width:470.95pt;height:.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" fillcolor="#d9d9d9" stroked="f">
                <w10:wrap type="topAndBottom" anchorx="page"/>
              </v:rect>
            </w:pict>
          </mc:Fallback>
        </mc:AlternateContent>
      </w:r>
    </w:p>
    <w:p w14:paraId="76177BC4" w14:textId="77777777" w:rsidR="00D02211" w:rsidRDefault="00D02211" w:rsidP="00D02211">
      <w:pPr>
        <w:rPr>
          <w:rFonts w:cstheme="minorHAnsi"/>
          <w:color w:val="FFC000"/>
          <w:sz w:val="44"/>
          <w:szCs w:val="36"/>
        </w:rPr>
      </w:pPr>
      <w:r>
        <w:rPr>
          <w:rFonts w:cstheme="minorHAnsi"/>
          <w:color w:val="FFC000"/>
          <w:sz w:val="44"/>
          <w:szCs w:val="36"/>
        </w:rPr>
        <w:lastRenderedPageBreak/>
        <w:t>CHAPTER 3</w:t>
      </w:r>
    </w:p>
    <w:p w14:paraId="7DF40F00" w14:textId="4685BE4A" w:rsidR="00D02211" w:rsidRDefault="00D02211" w:rsidP="00D02211">
      <w:pPr>
        <w:rPr>
          <w:rFonts w:cstheme="minorHAnsi"/>
          <w:color w:val="FFC000"/>
          <w:sz w:val="44"/>
          <w:szCs w:val="36"/>
        </w:rPr>
      </w:pPr>
      <w:r>
        <w:rPr>
          <w:noProof/>
        </w:rPr>
        <mc:AlternateContent>
          <mc:Choice Requires="wps">
            <w:drawing>
              <wp:anchor distT="0" distB="0" distL="114300" distR="114300" simplePos="0" relativeHeight="251686912" behindDoc="0" locked="0" layoutInCell="1" allowOverlap="1" wp14:anchorId="4FE4D304" wp14:editId="3C849CF2">
                <wp:simplePos x="0" y="0"/>
                <wp:positionH relativeFrom="column">
                  <wp:posOffset>-251460</wp:posOffset>
                </wp:positionH>
                <wp:positionV relativeFrom="paragraph">
                  <wp:posOffset>1178560</wp:posOffset>
                </wp:positionV>
                <wp:extent cx="347345" cy="584835"/>
                <wp:effectExtent l="0" t="0" r="0" b="571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345" cy="584835"/>
                        </a:xfrm>
                        <a:prstGeom prst="rect">
                          <a:avLst/>
                        </a:prstGeom>
                        <a:noFill/>
                        <a:ln>
                          <a:noFill/>
                        </a:ln>
                      </wps:spPr>
                      <wps:txbx>
                        <w:txbxContent>
                          <w:p w14:paraId="5EC4E730" w14:textId="77777777" w:rsidR="00D209FA" w:rsidRPr="003C072B" w:rsidRDefault="00D209FA" w:rsidP="00D02211">
                            <w:pPr>
                              <w:pStyle w:val="NormalWeb"/>
                              <w:shd w:val="clear" w:color="auto" w:fill="FFFFFF"/>
                              <w:spacing w:line="384" w:lineRule="atLeast"/>
                              <w:jc w:val="center"/>
                              <w:rPr>
                                <w:rFonts w:ascii="Berlin Sans FB Demi" w:hAnsi="Berlin Sans FB Demi" w:cstheme="minorHAnsi"/>
                                <w:color w:val="FFC000"/>
                                <w:sz w:val="44"/>
                                <w:szCs w:val="4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FE4D304" id="Text Box 33" o:spid="_x0000_s1030" type="#_x0000_t202" style="position:absolute;margin-left:-19.8pt;margin-top:92.8pt;width:27.35pt;height:46.05pt;z-index:25168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" filled="f" stroked="f">
                <v:textbox style="mso-fit-shape-to-text:t">
                  <w:txbxContent>
                    <w:p w14:paraId="5EC4E730" w14:textId="77777777" w:rsidR="00D209FA" w:rsidRPr="003C072B" w:rsidRDefault="00D209FA" w:rsidP="00D02211">
                      <w:pPr>
                        <w:pStyle w:val="NormalWeb"/>
                        <w:shd w:val="clear" w:color="auto" w:fill="FFFFFF"/>
                        <w:spacing w:line="384" w:lineRule="atLeast"/>
                        <w:jc w:val="center"/>
                        <w:rPr>
                          <w:rFonts w:ascii="Berlin Sans FB Demi" w:hAnsi="Berlin Sans FB Demi" w:cstheme="minorHAnsi"/>
                          <w:color w:val="FFC000"/>
                          <w:sz w:val="44"/>
                          <w:szCs w:val="44"/>
                        </w:rPr>
                      </w:pP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18801473" wp14:editId="091438A7">
                <wp:simplePos x="0" y="0"/>
                <wp:positionH relativeFrom="column">
                  <wp:posOffset>441960</wp:posOffset>
                </wp:positionH>
                <wp:positionV relativeFrom="paragraph">
                  <wp:posOffset>99060</wp:posOffset>
                </wp:positionV>
                <wp:extent cx="4493895" cy="906780"/>
                <wp:effectExtent l="0" t="0" r="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3895" cy="906780"/>
                        </a:xfrm>
                        <a:prstGeom prst="rect">
                          <a:avLst/>
                        </a:prstGeom>
                        <a:noFill/>
                        <a:ln>
                          <a:noFill/>
                        </a:ln>
                      </wps:spPr>
                      <wps:txbx>
                        <w:txbxContent>
                          <w:p w14:paraId="0D02FE00" w14:textId="77777777" w:rsidR="00D209FA" w:rsidRPr="00A63DB8" w:rsidRDefault="00D209FA" w:rsidP="00D02211">
                            <w:pPr>
                              <w:pStyle w:val="Title"/>
                              <w:rPr>
                                <w:rFonts w:ascii="Berlin Sans FB Demi" w:hAnsi="Berlin Sans FB Demi"/>
                                <w:color w:val="2F5496" w:themeColor="accent1" w:themeShade="BF"/>
                                <w:sz w:val="96"/>
                                <w:szCs w:val="56"/>
                              </w:rPr>
                            </w:pPr>
                            <w:r>
                              <w:rPr>
                                <w:rFonts w:ascii="Berlin Sans FB Demi" w:hAnsi="Berlin Sans FB Demi"/>
                                <w:color w:val="2F5496" w:themeColor="accent1" w:themeShade="BF"/>
                                <w:sz w:val="96"/>
                                <w:szCs w:val="56"/>
                              </w:rPr>
                              <w:t>ENTITY TABE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801473" id="Text Box 19" o:spid="_x0000_s1031" type="#_x0000_t202" style="position:absolute;margin-left:34.8pt;margin-top:7.8pt;width:353.85pt;height:71.4pt;z-index:251685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" filled="f" stroked="f">
                <v:textbox style="mso-fit-shape-to-text:t">
                  <w:txbxContent>
                    <w:p w14:paraId="0D02FE00" w14:textId="77777777" w:rsidR="00D209FA" w:rsidRPr="00A63DB8" w:rsidRDefault="00D209FA" w:rsidP="00D02211">
                      <w:pPr>
                        <w:pStyle w:val="Title"/>
                        <w:rPr>
                          <w:rFonts w:ascii="Berlin Sans FB Demi" w:hAnsi="Berlin Sans FB Demi"/>
                          <w:color w:val="2F5496" w:themeColor="accent1" w:themeShade="BF"/>
                          <w:sz w:val="96"/>
                          <w:szCs w:val="56"/>
                        </w:rPr>
                      </w:pPr>
                      <w:r>
                        <w:rPr>
                          <w:rFonts w:ascii="Berlin Sans FB Demi" w:hAnsi="Berlin Sans FB Demi"/>
                          <w:color w:val="2F5496" w:themeColor="accent1" w:themeShade="BF"/>
                          <w:sz w:val="96"/>
                          <w:szCs w:val="56"/>
                        </w:rPr>
                        <w:t>ENTITY TABELE</w:t>
                      </w:r>
                    </w:p>
                  </w:txbxContent>
                </v:textbox>
              </v:shape>
            </w:pict>
          </mc:Fallback>
        </mc:AlternateContent>
      </w:r>
    </w:p>
    <w:p w14:paraId="16F07C7F" w14:textId="77777777" w:rsidR="00D02211" w:rsidRPr="00A63DB8" w:rsidRDefault="00D02211" w:rsidP="00D02211">
      <w:pPr>
        <w:rPr>
          <w:rFonts w:cstheme="minorHAnsi"/>
          <w:sz w:val="44"/>
          <w:szCs w:val="36"/>
        </w:rPr>
      </w:pPr>
    </w:p>
    <w:p w14:paraId="22E4D39A" w14:textId="77777777" w:rsidR="00D02211" w:rsidRDefault="00D02211" w:rsidP="00D02211">
      <w:pPr>
        <w:pStyle w:val="BodyText"/>
        <w:spacing w:before="10"/>
        <w:rPr>
          <w:rFonts w:ascii="Carlito"/>
          <w:sz w:val="1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2160"/>
        <w:gridCol w:w="2338"/>
        <w:gridCol w:w="2338"/>
      </w:tblGrid>
      <w:tr w:rsidR="00D02211" w14:paraId="775FDE61" w14:textId="77777777" w:rsidTr="00FC4D07">
        <w:trPr>
          <w:trHeight w:val="633"/>
        </w:trPr>
        <w:tc>
          <w:tcPr>
            <w:tcW w:w="2516" w:type="dxa"/>
          </w:tcPr>
          <w:p w14:paraId="3F968F04" w14:textId="77777777" w:rsidR="00D02211" w:rsidRDefault="00D02211" w:rsidP="00FC4D07">
            <w:pPr>
              <w:pStyle w:val="TableParagraph"/>
              <w:rPr>
                <w:sz w:val="28"/>
              </w:rPr>
            </w:pPr>
            <w:r>
              <w:rPr>
                <w:sz w:val="28"/>
              </w:rPr>
              <w:t>Entity / Table Name</w:t>
            </w:r>
          </w:p>
        </w:tc>
        <w:tc>
          <w:tcPr>
            <w:tcW w:w="2160" w:type="dxa"/>
          </w:tcPr>
          <w:p w14:paraId="0DF95EA7" w14:textId="77777777" w:rsidR="00D02211" w:rsidRDefault="00D02211" w:rsidP="00FC4D07">
            <w:pPr>
              <w:pStyle w:val="TableParagraph"/>
              <w:rPr>
                <w:sz w:val="28"/>
              </w:rPr>
            </w:pPr>
            <w:r>
              <w:rPr>
                <w:sz w:val="28"/>
              </w:rPr>
              <w:t>Primary key</w:t>
            </w:r>
          </w:p>
        </w:tc>
        <w:tc>
          <w:tcPr>
            <w:tcW w:w="2338" w:type="dxa"/>
          </w:tcPr>
          <w:p w14:paraId="32B0EA1C" w14:textId="77777777" w:rsidR="00D02211" w:rsidRDefault="00D02211" w:rsidP="00FC4D07">
            <w:pPr>
              <w:pStyle w:val="TableParagraph"/>
              <w:rPr>
                <w:sz w:val="28"/>
              </w:rPr>
            </w:pPr>
            <w:r>
              <w:rPr>
                <w:sz w:val="28"/>
              </w:rPr>
              <w:t>No. of Attributes</w:t>
            </w:r>
          </w:p>
        </w:tc>
        <w:tc>
          <w:tcPr>
            <w:tcW w:w="2338" w:type="dxa"/>
          </w:tcPr>
          <w:p w14:paraId="48120BEA" w14:textId="77777777" w:rsidR="00D02211" w:rsidRDefault="00D02211" w:rsidP="00FC4D07">
            <w:pPr>
              <w:pStyle w:val="TableParagraph"/>
              <w:rPr>
                <w:sz w:val="28"/>
              </w:rPr>
            </w:pPr>
            <w:r>
              <w:rPr>
                <w:sz w:val="28"/>
              </w:rPr>
              <w:t>No. of records</w:t>
            </w:r>
          </w:p>
        </w:tc>
      </w:tr>
      <w:tr w:rsidR="0022032E" w14:paraId="28E3C19F" w14:textId="77777777" w:rsidTr="00FC4D07">
        <w:trPr>
          <w:trHeight w:val="633"/>
        </w:trPr>
        <w:tc>
          <w:tcPr>
            <w:tcW w:w="2516" w:type="dxa"/>
          </w:tcPr>
          <w:p w14:paraId="3FA93454" w14:textId="5232CFEC" w:rsidR="0022032E" w:rsidRDefault="0022032E" w:rsidP="00FC4D07">
            <w:pPr>
              <w:pStyle w:val="TableParagraph"/>
              <w:rPr>
                <w:sz w:val="28"/>
              </w:rPr>
            </w:pPr>
            <w:r>
              <w:rPr>
                <w:sz w:val="28"/>
              </w:rPr>
              <w:t>Login</w:t>
            </w:r>
          </w:p>
        </w:tc>
        <w:tc>
          <w:tcPr>
            <w:tcW w:w="2160" w:type="dxa"/>
          </w:tcPr>
          <w:p w14:paraId="5949516E" w14:textId="46A04C30" w:rsidR="0022032E" w:rsidRDefault="00D52D90" w:rsidP="00FC4D07">
            <w:pPr>
              <w:pStyle w:val="TableParagraph"/>
              <w:rPr>
                <w:sz w:val="28"/>
              </w:rPr>
            </w:pPr>
            <w:r>
              <w:rPr>
                <w:sz w:val="28"/>
              </w:rPr>
              <w:t>AdminID</w:t>
            </w:r>
          </w:p>
        </w:tc>
        <w:tc>
          <w:tcPr>
            <w:tcW w:w="2338" w:type="dxa"/>
          </w:tcPr>
          <w:p w14:paraId="6CC5DDC6" w14:textId="0E97B97D" w:rsidR="0022032E" w:rsidRDefault="00D52D90" w:rsidP="00FC4D07">
            <w:pPr>
              <w:pStyle w:val="TableParagraph"/>
              <w:rPr>
                <w:sz w:val="28"/>
              </w:rPr>
            </w:pPr>
            <w:r>
              <w:rPr>
                <w:sz w:val="28"/>
              </w:rPr>
              <w:t>2</w:t>
            </w:r>
          </w:p>
        </w:tc>
        <w:tc>
          <w:tcPr>
            <w:tcW w:w="2338" w:type="dxa"/>
          </w:tcPr>
          <w:p w14:paraId="7DD9D595" w14:textId="6DB3A109" w:rsidR="0022032E" w:rsidRDefault="00D52D90" w:rsidP="00FC4D07">
            <w:pPr>
              <w:pStyle w:val="TableParagraph"/>
              <w:rPr>
                <w:sz w:val="28"/>
              </w:rPr>
            </w:pPr>
            <w:r>
              <w:rPr>
                <w:sz w:val="28"/>
              </w:rPr>
              <w:t>4</w:t>
            </w:r>
          </w:p>
        </w:tc>
      </w:tr>
      <w:tr w:rsidR="00D02211" w14:paraId="198F226B" w14:textId="77777777" w:rsidTr="00FC4D07">
        <w:trPr>
          <w:trHeight w:val="633"/>
        </w:trPr>
        <w:tc>
          <w:tcPr>
            <w:tcW w:w="2516" w:type="dxa"/>
          </w:tcPr>
          <w:p w14:paraId="33E32F4B" w14:textId="77777777" w:rsidR="00D02211" w:rsidRDefault="00D02211" w:rsidP="00FC4D07">
            <w:pPr>
              <w:pStyle w:val="TableParagraph"/>
              <w:rPr>
                <w:sz w:val="28"/>
              </w:rPr>
            </w:pPr>
            <w:r>
              <w:rPr>
                <w:sz w:val="28"/>
              </w:rPr>
              <w:t>Flight manager</w:t>
            </w:r>
          </w:p>
        </w:tc>
        <w:tc>
          <w:tcPr>
            <w:tcW w:w="2160" w:type="dxa"/>
          </w:tcPr>
          <w:p w14:paraId="2D9A140F" w14:textId="77777777" w:rsidR="00D02211" w:rsidRDefault="00D02211" w:rsidP="00FC4D07">
            <w:pPr>
              <w:pStyle w:val="TableParagraph"/>
              <w:rPr>
                <w:sz w:val="28"/>
              </w:rPr>
            </w:pPr>
            <w:r>
              <w:rPr>
                <w:sz w:val="28"/>
              </w:rPr>
              <w:t>AdminID</w:t>
            </w:r>
          </w:p>
        </w:tc>
        <w:tc>
          <w:tcPr>
            <w:tcW w:w="2338" w:type="dxa"/>
          </w:tcPr>
          <w:p w14:paraId="0B0045B0" w14:textId="64AEF09B" w:rsidR="00D02211" w:rsidRDefault="00D52D90" w:rsidP="00FC4D07">
            <w:pPr>
              <w:pStyle w:val="TableParagraph"/>
              <w:rPr>
                <w:sz w:val="28"/>
              </w:rPr>
            </w:pPr>
            <w:r>
              <w:rPr>
                <w:sz w:val="28"/>
              </w:rPr>
              <w:t>6</w:t>
            </w:r>
          </w:p>
        </w:tc>
        <w:tc>
          <w:tcPr>
            <w:tcW w:w="2338" w:type="dxa"/>
          </w:tcPr>
          <w:p w14:paraId="247E3A4B" w14:textId="77777777" w:rsidR="00D02211" w:rsidRDefault="00D02211" w:rsidP="00FC4D07">
            <w:pPr>
              <w:pStyle w:val="TableParagraph"/>
              <w:rPr>
                <w:sz w:val="28"/>
              </w:rPr>
            </w:pPr>
            <w:r>
              <w:rPr>
                <w:sz w:val="28"/>
              </w:rPr>
              <w:t>4</w:t>
            </w:r>
          </w:p>
        </w:tc>
      </w:tr>
      <w:tr w:rsidR="00D02211" w14:paraId="0077E3DA" w14:textId="77777777" w:rsidTr="00FC4D07">
        <w:trPr>
          <w:trHeight w:val="631"/>
        </w:trPr>
        <w:tc>
          <w:tcPr>
            <w:tcW w:w="2516" w:type="dxa"/>
          </w:tcPr>
          <w:p w14:paraId="23282E2D" w14:textId="77777777" w:rsidR="00D02211" w:rsidRDefault="00D02211" w:rsidP="00FC4D07">
            <w:pPr>
              <w:pStyle w:val="TableParagraph"/>
              <w:rPr>
                <w:sz w:val="28"/>
              </w:rPr>
            </w:pPr>
            <w:r>
              <w:rPr>
                <w:sz w:val="28"/>
              </w:rPr>
              <w:t>Flight</w:t>
            </w:r>
          </w:p>
        </w:tc>
        <w:tc>
          <w:tcPr>
            <w:tcW w:w="2160" w:type="dxa"/>
          </w:tcPr>
          <w:p w14:paraId="57803CE1" w14:textId="77777777" w:rsidR="00D02211" w:rsidRDefault="00D02211" w:rsidP="00FC4D07">
            <w:pPr>
              <w:pStyle w:val="TableParagraph"/>
              <w:rPr>
                <w:sz w:val="28"/>
              </w:rPr>
            </w:pPr>
            <w:r>
              <w:rPr>
                <w:sz w:val="28"/>
              </w:rPr>
              <w:t>FlightNo</w:t>
            </w:r>
          </w:p>
        </w:tc>
        <w:tc>
          <w:tcPr>
            <w:tcW w:w="2338" w:type="dxa"/>
          </w:tcPr>
          <w:p w14:paraId="6DAC56FB" w14:textId="77777777" w:rsidR="00D02211" w:rsidRDefault="00D02211" w:rsidP="00FC4D07">
            <w:pPr>
              <w:pStyle w:val="TableParagraph"/>
              <w:rPr>
                <w:sz w:val="28"/>
              </w:rPr>
            </w:pPr>
            <w:r>
              <w:rPr>
                <w:sz w:val="28"/>
              </w:rPr>
              <w:t>9</w:t>
            </w:r>
          </w:p>
        </w:tc>
        <w:tc>
          <w:tcPr>
            <w:tcW w:w="2338" w:type="dxa"/>
          </w:tcPr>
          <w:p w14:paraId="0791D3D2" w14:textId="77777777" w:rsidR="00D02211" w:rsidRDefault="00D02211" w:rsidP="00FC4D07">
            <w:pPr>
              <w:pStyle w:val="TableParagraph"/>
              <w:rPr>
                <w:sz w:val="28"/>
              </w:rPr>
            </w:pPr>
            <w:r>
              <w:rPr>
                <w:sz w:val="28"/>
              </w:rPr>
              <w:t>10</w:t>
            </w:r>
          </w:p>
        </w:tc>
      </w:tr>
      <w:tr w:rsidR="00D02211" w14:paraId="6A978947" w14:textId="77777777" w:rsidTr="00FC4D07">
        <w:trPr>
          <w:trHeight w:val="633"/>
        </w:trPr>
        <w:tc>
          <w:tcPr>
            <w:tcW w:w="2516" w:type="dxa"/>
          </w:tcPr>
          <w:p w14:paraId="126CDD64" w14:textId="77777777" w:rsidR="00D02211" w:rsidRDefault="00D02211" w:rsidP="00FC4D07">
            <w:pPr>
              <w:pStyle w:val="TableParagraph"/>
              <w:spacing w:before="244"/>
              <w:rPr>
                <w:sz w:val="28"/>
              </w:rPr>
            </w:pPr>
            <w:r>
              <w:rPr>
                <w:sz w:val="28"/>
              </w:rPr>
              <w:t>Airplane</w:t>
            </w:r>
          </w:p>
        </w:tc>
        <w:tc>
          <w:tcPr>
            <w:tcW w:w="2160" w:type="dxa"/>
          </w:tcPr>
          <w:p w14:paraId="75760BD5" w14:textId="77777777" w:rsidR="00D02211" w:rsidRDefault="00D02211" w:rsidP="00FC4D07">
            <w:pPr>
              <w:pStyle w:val="TableParagraph"/>
              <w:spacing w:before="244"/>
              <w:rPr>
                <w:sz w:val="28"/>
              </w:rPr>
            </w:pPr>
            <w:r>
              <w:rPr>
                <w:sz w:val="28"/>
              </w:rPr>
              <w:t>AirBusNo</w:t>
            </w:r>
          </w:p>
        </w:tc>
        <w:tc>
          <w:tcPr>
            <w:tcW w:w="2338" w:type="dxa"/>
          </w:tcPr>
          <w:p w14:paraId="4CB0F329" w14:textId="77777777" w:rsidR="00D02211" w:rsidRDefault="00D02211" w:rsidP="00FC4D07">
            <w:pPr>
              <w:pStyle w:val="TableParagraph"/>
              <w:spacing w:before="244"/>
              <w:rPr>
                <w:sz w:val="28"/>
              </w:rPr>
            </w:pPr>
            <w:r>
              <w:rPr>
                <w:sz w:val="28"/>
              </w:rPr>
              <w:t>5</w:t>
            </w:r>
          </w:p>
        </w:tc>
        <w:tc>
          <w:tcPr>
            <w:tcW w:w="2338" w:type="dxa"/>
          </w:tcPr>
          <w:p w14:paraId="3B6D4908" w14:textId="77777777" w:rsidR="00D02211" w:rsidRDefault="00D02211" w:rsidP="00FC4D07">
            <w:pPr>
              <w:pStyle w:val="TableParagraph"/>
              <w:spacing w:before="244"/>
              <w:rPr>
                <w:sz w:val="28"/>
              </w:rPr>
            </w:pPr>
            <w:r>
              <w:rPr>
                <w:sz w:val="28"/>
              </w:rPr>
              <w:t>10</w:t>
            </w:r>
          </w:p>
        </w:tc>
      </w:tr>
      <w:tr w:rsidR="00D02211" w14:paraId="74649E8C" w14:textId="77777777" w:rsidTr="00FC4D07">
        <w:trPr>
          <w:trHeight w:val="633"/>
        </w:trPr>
        <w:tc>
          <w:tcPr>
            <w:tcW w:w="2516" w:type="dxa"/>
          </w:tcPr>
          <w:p w14:paraId="527A4CAC" w14:textId="77777777" w:rsidR="00D02211" w:rsidRDefault="00D02211" w:rsidP="00FC4D07">
            <w:pPr>
              <w:pStyle w:val="TableParagraph"/>
              <w:spacing w:before="244"/>
              <w:rPr>
                <w:sz w:val="28"/>
              </w:rPr>
            </w:pPr>
            <w:r>
              <w:rPr>
                <w:sz w:val="28"/>
              </w:rPr>
              <w:t>Meal</w:t>
            </w:r>
          </w:p>
        </w:tc>
        <w:tc>
          <w:tcPr>
            <w:tcW w:w="2160" w:type="dxa"/>
          </w:tcPr>
          <w:p w14:paraId="38DC4132" w14:textId="77777777" w:rsidR="00D02211" w:rsidRDefault="00D02211" w:rsidP="00FC4D07">
            <w:pPr>
              <w:pStyle w:val="TableParagraph"/>
              <w:spacing w:before="244"/>
              <w:rPr>
                <w:sz w:val="28"/>
              </w:rPr>
            </w:pPr>
            <w:r>
              <w:rPr>
                <w:sz w:val="28"/>
              </w:rPr>
              <w:t>MealNumber</w:t>
            </w:r>
          </w:p>
        </w:tc>
        <w:tc>
          <w:tcPr>
            <w:tcW w:w="2338" w:type="dxa"/>
          </w:tcPr>
          <w:p w14:paraId="74BDE56A" w14:textId="77777777" w:rsidR="00D02211" w:rsidRDefault="00D02211" w:rsidP="00FC4D07">
            <w:pPr>
              <w:pStyle w:val="TableParagraph"/>
              <w:spacing w:before="244"/>
              <w:rPr>
                <w:sz w:val="28"/>
              </w:rPr>
            </w:pPr>
            <w:r>
              <w:rPr>
                <w:sz w:val="28"/>
              </w:rPr>
              <w:t>2</w:t>
            </w:r>
          </w:p>
        </w:tc>
        <w:tc>
          <w:tcPr>
            <w:tcW w:w="2338" w:type="dxa"/>
          </w:tcPr>
          <w:p w14:paraId="341713F0" w14:textId="77777777" w:rsidR="00D02211" w:rsidRDefault="00D02211" w:rsidP="00FC4D07">
            <w:pPr>
              <w:pStyle w:val="TableParagraph"/>
              <w:spacing w:before="244"/>
              <w:rPr>
                <w:sz w:val="28"/>
              </w:rPr>
            </w:pPr>
            <w:r>
              <w:rPr>
                <w:sz w:val="28"/>
              </w:rPr>
              <w:t>5</w:t>
            </w:r>
          </w:p>
        </w:tc>
      </w:tr>
      <w:tr w:rsidR="00D02211" w14:paraId="50493BC6" w14:textId="77777777" w:rsidTr="00FC4D07">
        <w:trPr>
          <w:trHeight w:val="633"/>
        </w:trPr>
        <w:tc>
          <w:tcPr>
            <w:tcW w:w="2516" w:type="dxa"/>
          </w:tcPr>
          <w:p w14:paraId="5323622F" w14:textId="77EDC753" w:rsidR="00D02211" w:rsidRDefault="00D02211" w:rsidP="00FC4D07">
            <w:pPr>
              <w:pStyle w:val="TableParagraph"/>
              <w:spacing w:before="244"/>
              <w:rPr>
                <w:sz w:val="28"/>
              </w:rPr>
            </w:pPr>
            <w:r>
              <w:rPr>
                <w:sz w:val="28"/>
              </w:rPr>
              <w:t>Trave</w:t>
            </w:r>
            <w:r w:rsidR="00D52D90">
              <w:rPr>
                <w:sz w:val="28"/>
              </w:rPr>
              <w:t>l</w:t>
            </w:r>
            <w:r>
              <w:rPr>
                <w:sz w:val="28"/>
              </w:rPr>
              <w:t>lers</w:t>
            </w:r>
          </w:p>
        </w:tc>
        <w:tc>
          <w:tcPr>
            <w:tcW w:w="2160" w:type="dxa"/>
          </w:tcPr>
          <w:p w14:paraId="0F7A92B3" w14:textId="77777777" w:rsidR="00D02211" w:rsidRDefault="00D02211" w:rsidP="00FC4D07">
            <w:pPr>
              <w:pStyle w:val="TableParagraph"/>
              <w:spacing w:before="244"/>
              <w:rPr>
                <w:sz w:val="28"/>
              </w:rPr>
            </w:pPr>
            <w:r>
              <w:rPr>
                <w:sz w:val="28"/>
              </w:rPr>
              <w:t>TravelersID</w:t>
            </w:r>
          </w:p>
        </w:tc>
        <w:tc>
          <w:tcPr>
            <w:tcW w:w="2338" w:type="dxa"/>
          </w:tcPr>
          <w:p w14:paraId="6C5A8689" w14:textId="16B55DD8" w:rsidR="00D02211" w:rsidRDefault="00D52D90" w:rsidP="00FC4D07">
            <w:pPr>
              <w:pStyle w:val="TableParagraph"/>
              <w:spacing w:before="244"/>
              <w:rPr>
                <w:sz w:val="28"/>
              </w:rPr>
            </w:pPr>
            <w:r>
              <w:rPr>
                <w:sz w:val="28"/>
              </w:rPr>
              <w:t>10</w:t>
            </w:r>
          </w:p>
        </w:tc>
        <w:tc>
          <w:tcPr>
            <w:tcW w:w="2338" w:type="dxa"/>
          </w:tcPr>
          <w:p w14:paraId="67E827BC" w14:textId="21273375" w:rsidR="00D02211" w:rsidRDefault="00D52D90" w:rsidP="00FC4D07">
            <w:pPr>
              <w:pStyle w:val="TableParagraph"/>
              <w:spacing w:before="244"/>
              <w:rPr>
                <w:sz w:val="28"/>
              </w:rPr>
            </w:pPr>
            <w:r>
              <w:rPr>
                <w:sz w:val="28"/>
              </w:rPr>
              <w:t>100</w:t>
            </w:r>
          </w:p>
        </w:tc>
      </w:tr>
    </w:tbl>
    <w:p w14:paraId="24870B06" w14:textId="77777777" w:rsidR="00D02211" w:rsidRDefault="00D02211" w:rsidP="00D02211">
      <w:pPr>
        <w:pStyle w:val="BodyText"/>
        <w:rPr>
          <w:rFonts w:ascii="Carlito"/>
          <w:sz w:val="20"/>
        </w:rPr>
      </w:pPr>
    </w:p>
    <w:p w14:paraId="6BBEB4D3" w14:textId="77777777" w:rsidR="00D02211" w:rsidRDefault="00D02211" w:rsidP="00D02211">
      <w:pPr>
        <w:rPr>
          <w:rFonts w:cstheme="minorHAnsi"/>
          <w:color w:val="FFC000"/>
          <w:sz w:val="40"/>
          <w:szCs w:val="32"/>
        </w:rPr>
      </w:pPr>
      <w:r w:rsidRPr="0070717D">
        <w:rPr>
          <w:rFonts w:cstheme="minorHAnsi"/>
          <w:color w:val="FFC000"/>
          <w:sz w:val="40"/>
          <w:szCs w:val="32"/>
        </w:rPr>
        <w:t xml:space="preserve">CHAPTER </w:t>
      </w:r>
      <w:r>
        <w:rPr>
          <w:rFonts w:cstheme="minorHAnsi"/>
          <w:color w:val="FFC000"/>
          <w:sz w:val="40"/>
          <w:szCs w:val="32"/>
        </w:rPr>
        <w:t>4</w:t>
      </w:r>
    </w:p>
    <w:p w14:paraId="0E2C0614" w14:textId="2FC966B9" w:rsidR="00D02211" w:rsidRDefault="00D02211" w:rsidP="00D02211">
      <w:pPr>
        <w:rPr>
          <w:rFonts w:cstheme="minorHAnsi"/>
          <w:color w:val="FFC000"/>
          <w:sz w:val="40"/>
          <w:szCs w:val="32"/>
        </w:rPr>
      </w:pPr>
      <w:r>
        <w:rPr>
          <w:noProof/>
        </w:rPr>
        <mc:AlternateContent>
          <mc:Choice Requires="wps">
            <w:drawing>
              <wp:anchor distT="0" distB="0" distL="114300" distR="114300" simplePos="0" relativeHeight="251687936" behindDoc="0" locked="0" layoutInCell="1" allowOverlap="1" wp14:anchorId="049D4B02" wp14:editId="493C77B6">
                <wp:simplePos x="0" y="0"/>
                <wp:positionH relativeFrom="column">
                  <wp:posOffset>701040</wp:posOffset>
                </wp:positionH>
                <wp:positionV relativeFrom="paragraph">
                  <wp:posOffset>158115</wp:posOffset>
                </wp:positionV>
                <wp:extent cx="4573905" cy="779780"/>
                <wp:effectExtent l="0" t="0" r="0" b="127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3905" cy="779780"/>
                        </a:xfrm>
                        <a:prstGeom prst="rect">
                          <a:avLst/>
                        </a:prstGeom>
                        <a:noFill/>
                        <a:ln>
                          <a:noFill/>
                        </a:ln>
                      </wps:spPr>
                      <wps:txbx>
                        <w:txbxContent>
                          <w:p w14:paraId="411384A5" w14:textId="77777777" w:rsidR="00D209FA" w:rsidRPr="003C072B" w:rsidRDefault="00D209FA" w:rsidP="00D02211">
                            <w:pPr>
                              <w:jc w:val="center"/>
                              <w:rPr>
                                <w:rFonts w:ascii="Berlin Sans FB Demi" w:hAnsi="Berlin Sans FB Demi" w:cstheme="minorHAnsi"/>
                                <w:bCs/>
                                <w:color w:val="4472C4" w:themeColor="accent1"/>
                                <w:sz w:val="96"/>
                                <w:szCs w:val="96"/>
                              </w:rPr>
                            </w:pPr>
                            <w:r w:rsidRPr="003C072B">
                              <w:rPr>
                                <w:rFonts w:ascii="Berlin Sans FB Demi" w:hAnsi="Berlin Sans FB Demi" w:cstheme="minorHAnsi"/>
                                <w:bCs/>
                                <w:color w:val="4472C4" w:themeColor="accent1"/>
                                <w:sz w:val="96"/>
                                <w:szCs w:val="96"/>
                              </w:rPr>
                              <w:t>REQUIREMEN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49D4B02" id="Text Box 17" o:spid="_x0000_s1032" type="#_x0000_t202" style="position:absolute;margin-left:55.2pt;margin-top:12.45pt;width:360.15pt;height:61.4pt;z-index:25168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" filled="f" stroked="f">
                <v:textbox style="mso-fit-shape-to-text:t">
                  <w:txbxContent>
                    <w:p w14:paraId="411384A5" w14:textId="77777777" w:rsidR="00D209FA" w:rsidRPr="003C072B" w:rsidRDefault="00D209FA" w:rsidP="00D02211">
                      <w:pPr>
                        <w:jc w:val="center"/>
                        <w:rPr>
                          <w:rFonts w:ascii="Berlin Sans FB Demi" w:hAnsi="Berlin Sans FB Demi" w:cstheme="minorHAnsi"/>
                          <w:bCs/>
                          <w:color w:val="4472C4" w:themeColor="accent1"/>
                          <w:sz w:val="96"/>
                          <w:szCs w:val="96"/>
                        </w:rPr>
                      </w:pPr>
                      <w:r w:rsidRPr="003C072B">
                        <w:rPr>
                          <w:rFonts w:ascii="Berlin Sans FB Demi" w:hAnsi="Berlin Sans FB Demi" w:cstheme="minorHAnsi"/>
                          <w:bCs/>
                          <w:color w:val="4472C4" w:themeColor="accent1"/>
                          <w:sz w:val="96"/>
                          <w:szCs w:val="96"/>
                        </w:rPr>
                        <w:t>REQUIREMENTS</w:t>
                      </w:r>
                    </w:p>
                  </w:txbxContent>
                </v:textbox>
              </v:shape>
            </w:pict>
          </mc:Fallback>
        </mc:AlternateContent>
      </w:r>
    </w:p>
    <w:p w14:paraId="49F1F7D2" w14:textId="77777777" w:rsidR="00D02211" w:rsidRDefault="00D02211" w:rsidP="00D02211">
      <w:pPr>
        <w:rPr>
          <w:rFonts w:cstheme="minorHAnsi"/>
          <w:color w:val="FFC000"/>
          <w:sz w:val="40"/>
          <w:szCs w:val="32"/>
        </w:rPr>
      </w:pPr>
      <w:r>
        <w:rPr>
          <w:rFonts w:cstheme="minorHAnsi"/>
          <w:color w:val="FFC000"/>
          <w:sz w:val="40"/>
          <w:szCs w:val="32"/>
        </w:rPr>
        <w:t xml:space="preserve"> </w:t>
      </w:r>
    </w:p>
    <w:p w14:paraId="62BD02DC" w14:textId="77777777" w:rsidR="00D02211" w:rsidRDefault="00D02211" w:rsidP="00D02211">
      <w:pPr>
        <w:rPr>
          <w:rFonts w:cstheme="minorHAnsi"/>
          <w:sz w:val="40"/>
          <w:szCs w:val="32"/>
        </w:rPr>
      </w:pPr>
    </w:p>
    <w:p w14:paraId="0823AE62" w14:textId="77777777" w:rsidR="00D02211" w:rsidRPr="0070717D" w:rsidRDefault="00D02211" w:rsidP="00D02211">
      <w:pPr>
        <w:rPr>
          <w:rFonts w:cstheme="minorHAnsi"/>
          <w:sz w:val="40"/>
          <w:szCs w:val="32"/>
        </w:rPr>
      </w:pPr>
    </w:p>
    <w:p w14:paraId="5BE58DC3" w14:textId="77777777" w:rsidR="00D02211" w:rsidRDefault="00D02211" w:rsidP="00D02211">
      <w:pPr>
        <w:rPr>
          <w:rFonts w:ascii="Berlin Sans FB Demi" w:hAnsi="Berlin Sans FB Demi" w:cstheme="minorHAnsi"/>
          <w:color w:val="FFC000"/>
          <w:sz w:val="44"/>
          <w:szCs w:val="36"/>
        </w:rPr>
      </w:pPr>
      <w:r w:rsidRPr="00F033F4">
        <w:rPr>
          <w:rFonts w:ascii="Berlin Sans FB Demi" w:hAnsi="Berlin Sans FB Demi" w:cstheme="minorHAnsi"/>
          <w:color w:val="FFC000"/>
          <w:sz w:val="44"/>
          <w:szCs w:val="36"/>
        </w:rPr>
        <w:t>HARDWARE COMPONENTS</w:t>
      </w:r>
    </w:p>
    <w:p w14:paraId="107C5978" w14:textId="77777777" w:rsidR="00D02211" w:rsidRPr="00F033F4" w:rsidRDefault="00D02211" w:rsidP="00D02211">
      <w:pPr>
        <w:pStyle w:val="ListParagraph"/>
        <w:widowControl/>
        <w:numPr>
          <w:ilvl w:val="0"/>
          <w:numId w:val="5"/>
        </w:numPr>
        <w:suppressAutoHyphens/>
        <w:autoSpaceDE/>
        <w:autoSpaceDN/>
        <w:spacing w:after="200" w:line="276" w:lineRule="auto"/>
        <w:contextualSpacing/>
        <w:rPr>
          <w:rFonts w:ascii="Times New Roman" w:eastAsia="Times New Roman" w:hAnsi="Times New Roman" w:cs="Times New Roman"/>
          <w:b/>
          <w:sz w:val="40"/>
          <w:szCs w:val="40"/>
        </w:rPr>
      </w:pPr>
      <w:r w:rsidRPr="00F033F4">
        <w:rPr>
          <w:rFonts w:ascii="Times New Roman" w:eastAsia="Times New Roman" w:hAnsi="Times New Roman" w:cs="Times New Roman"/>
          <w:sz w:val="40"/>
          <w:szCs w:val="40"/>
        </w:rPr>
        <w:t>Processor – i3</w:t>
      </w:r>
    </w:p>
    <w:p w14:paraId="0D810C17" w14:textId="77777777" w:rsidR="00D02211" w:rsidRPr="00F033F4" w:rsidRDefault="00D02211" w:rsidP="00D02211">
      <w:pPr>
        <w:pStyle w:val="ListParagraph"/>
        <w:widowControl/>
        <w:numPr>
          <w:ilvl w:val="0"/>
          <w:numId w:val="5"/>
        </w:numPr>
        <w:suppressAutoHyphens/>
        <w:autoSpaceDE/>
        <w:autoSpaceDN/>
        <w:spacing w:after="200" w:line="276" w:lineRule="auto"/>
        <w:contextualSpacing/>
        <w:rPr>
          <w:rFonts w:ascii="Times New Roman" w:eastAsia="Times New Roman" w:hAnsi="Times New Roman" w:cs="Times New Roman"/>
          <w:sz w:val="40"/>
          <w:szCs w:val="40"/>
        </w:rPr>
      </w:pPr>
      <w:r w:rsidRPr="00F033F4">
        <w:rPr>
          <w:rFonts w:ascii="Times New Roman" w:eastAsia="Times New Roman" w:hAnsi="Times New Roman" w:cs="Times New Roman"/>
          <w:sz w:val="40"/>
          <w:szCs w:val="40"/>
        </w:rPr>
        <w:t>Hard Disk – 5 GB</w:t>
      </w:r>
    </w:p>
    <w:p w14:paraId="2AB98A60" w14:textId="77777777" w:rsidR="00D02211" w:rsidRPr="00624E21" w:rsidRDefault="00D02211" w:rsidP="00D02211">
      <w:pPr>
        <w:pStyle w:val="ListParagraph"/>
        <w:widowControl/>
        <w:numPr>
          <w:ilvl w:val="0"/>
          <w:numId w:val="5"/>
        </w:numPr>
        <w:suppressAutoHyphens/>
        <w:autoSpaceDE/>
        <w:autoSpaceDN/>
        <w:spacing w:after="200" w:line="276" w:lineRule="auto"/>
        <w:contextualSpacing/>
        <w:rPr>
          <w:rFonts w:cstheme="minorHAnsi"/>
          <w:color w:val="FFC000"/>
          <w:sz w:val="40"/>
          <w:szCs w:val="32"/>
        </w:rPr>
      </w:pPr>
      <w:r w:rsidRPr="00624E21">
        <w:rPr>
          <w:rFonts w:ascii="Times New Roman" w:eastAsia="Times New Roman" w:hAnsi="Times New Roman" w:cs="Times New Roman"/>
          <w:sz w:val="40"/>
          <w:szCs w:val="40"/>
        </w:rPr>
        <w:t>Memory – 1GB RAM</w:t>
      </w:r>
    </w:p>
    <w:p w14:paraId="2AFE4B4F" w14:textId="77777777" w:rsidR="00D02211" w:rsidRDefault="00D02211" w:rsidP="00D02211">
      <w:pPr>
        <w:rPr>
          <w:rFonts w:ascii="Berlin Sans FB Demi" w:hAnsi="Berlin Sans FB Demi" w:cstheme="minorHAnsi"/>
          <w:color w:val="FFC000"/>
          <w:sz w:val="44"/>
          <w:szCs w:val="36"/>
        </w:rPr>
      </w:pPr>
      <w:r w:rsidRPr="00F033F4">
        <w:rPr>
          <w:rFonts w:ascii="Berlin Sans FB Demi" w:hAnsi="Berlin Sans FB Demi" w:cstheme="minorHAnsi"/>
          <w:color w:val="FFC000"/>
          <w:sz w:val="44"/>
          <w:szCs w:val="36"/>
        </w:rPr>
        <w:t>SOFTWARE REQUIRMENTS</w:t>
      </w:r>
    </w:p>
    <w:p w14:paraId="789BE5A5" w14:textId="77777777" w:rsidR="00D02211" w:rsidRDefault="00D02211" w:rsidP="00D02211">
      <w:pPr>
        <w:rPr>
          <w:rFonts w:ascii="Berlin Sans FB Demi" w:hAnsi="Berlin Sans FB Demi" w:cstheme="minorHAnsi"/>
          <w:color w:val="FFC000"/>
          <w:sz w:val="44"/>
          <w:szCs w:val="36"/>
        </w:rPr>
      </w:pPr>
    </w:p>
    <w:p w14:paraId="0FC5E3E1" w14:textId="77777777" w:rsidR="00D02211" w:rsidRPr="00F033F4" w:rsidRDefault="00D02211" w:rsidP="00D02211">
      <w:pPr>
        <w:pStyle w:val="ListParagraph"/>
        <w:widowControl/>
        <w:numPr>
          <w:ilvl w:val="0"/>
          <w:numId w:val="6"/>
        </w:numPr>
        <w:suppressAutoHyphens/>
        <w:autoSpaceDE/>
        <w:autoSpaceDN/>
        <w:spacing w:after="200" w:line="276" w:lineRule="auto"/>
        <w:contextualSpacing/>
        <w:rPr>
          <w:rFonts w:ascii="Times New Roman" w:eastAsia="Times New Roman" w:hAnsi="Times New Roman" w:cs="Times New Roman"/>
          <w:b/>
          <w:sz w:val="36"/>
          <w:szCs w:val="36"/>
        </w:rPr>
      </w:pPr>
      <w:r w:rsidRPr="00F033F4">
        <w:rPr>
          <w:rFonts w:ascii="Times New Roman" w:eastAsia="Times New Roman" w:hAnsi="Times New Roman" w:cs="Times New Roman"/>
          <w:sz w:val="36"/>
          <w:szCs w:val="36"/>
        </w:rPr>
        <w:t>Windows Xp, Windows 7(ultimate, enterprise)</w:t>
      </w:r>
    </w:p>
    <w:p w14:paraId="4250444C" w14:textId="77777777" w:rsidR="00200620" w:rsidRDefault="00D02211" w:rsidP="00D02211">
      <w:pPr>
        <w:pStyle w:val="ListParagraph"/>
        <w:widowControl/>
        <w:numPr>
          <w:ilvl w:val="0"/>
          <w:numId w:val="6"/>
        </w:numPr>
        <w:suppressAutoHyphens/>
        <w:autoSpaceDE/>
        <w:autoSpaceDN/>
        <w:spacing w:after="200" w:line="276" w:lineRule="auto"/>
        <w:contextualSpacing/>
        <w:rPr>
          <w:rFonts w:ascii="Times New Roman" w:eastAsia="Times New Roman" w:hAnsi="Times New Roman" w:cs="Times New Roman"/>
          <w:sz w:val="36"/>
          <w:szCs w:val="36"/>
        </w:rPr>
      </w:pPr>
      <w:r w:rsidRPr="00F033F4">
        <w:rPr>
          <w:rFonts w:ascii="Times New Roman" w:eastAsia="Times New Roman" w:hAnsi="Times New Roman" w:cs="Times New Roman"/>
          <w:sz w:val="36"/>
          <w:szCs w:val="36"/>
        </w:rPr>
        <w:t>Sql 2008</w:t>
      </w:r>
    </w:p>
    <w:p w14:paraId="154C3085" w14:textId="1200C347" w:rsidR="00D02211" w:rsidRPr="00200620" w:rsidRDefault="00D02211" w:rsidP="00200620">
      <w:pPr>
        <w:pStyle w:val="ListParagraph"/>
        <w:widowControl/>
        <w:suppressAutoHyphens/>
        <w:autoSpaceDE/>
        <w:autoSpaceDN/>
        <w:spacing w:after="200" w:line="276" w:lineRule="auto"/>
        <w:ind w:left="720"/>
        <w:contextualSpacing/>
        <w:rPr>
          <w:rFonts w:ascii="Times New Roman" w:eastAsia="Times New Roman" w:hAnsi="Times New Roman" w:cs="Times New Roman"/>
          <w:sz w:val="36"/>
          <w:szCs w:val="36"/>
        </w:rPr>
      </w:pPr>
      <w:r w:rsidRPr="00200620">
        <w:rPr>
          <w:rFonts w:asciiTheme="majorHAnsi" w:hAnsiTheme="majorHAnsi" w:cstheme="majorHAnsi"/>
          <w:color w:val="FFC000"/>
          <w:sz w:val="44"/>
          <w:szCs w:val="32"/>
        </w:rPr>
        <w:lastRenderedPageBreak/>
        <w:t>CHAPTER 5</w:t>
      </w:r>
    </w:p>
    <w:p w14:paraId="26EE2713" w14:textId="246E9A17" w:rsidR="00D02211" w:rsidRDefault="00D02211" w:rsidP="00D02211">
      <w:pPr>
        <w:rPr>
          <w:rFonts w:asciiTheme="majorHAnsi" w:hAnsiTheme="majorHAnsi" w:cstheme="majorHAnsi"/>
          <w:color w:val="FFC000"/>
          <w:sz w:val="40"/>
          <w:szCs w:val="32"/>
        </w:rPr>
      </w:pPr>
      <w:r>
        <w:rPr>
          <w:noProof/>
        </w:rPr>
        <mc:AlternateContent>
          <mc:Choice Requires="wps">
            <w:drawing>
              <wp:anchor distT="0" distB="0" distL="114300" distR="114300" simplePos="0" relativeHeight="251688960" behindDoc="0" locked="0" layoutInCell="1" allowOverlap="1" wp14:anchorId="13C8E741" wp14:editId="323E8B31">
                <wp:simplePos x="0" y="0"/>
                <wp:positionH relativeFrom="column">
                  <wp:posOffset>464820</wp:posOffset>
                </wp:positionH>
                <wp:positionV relativeFrom="paragraph">
                  <wp:posOffset>66675</wp:posOffset>
                </wp:positionV>
                <wp:extent cx="5283200" cy="779780"/>
                <wp:effectExtent l="4445" t="381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779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AE7B35" w14:textId="77777777" w:rsidR="00D209FA" w:rsidRPr="00FD6138" w:rsidRDefault="00D209FA" w:rsidP="00D02211">
                            <w:pPr>
                              <w:jc w:val="center"/>
                              <w:rPr>
                                <w:rFonts w:ascii="Berlin Sans FB Demi" w:hAnsi="Berlin Sans FB Demi" w:cstheme="majorHAnsi"/>
                                <w:bCs/>
                                <w:color w:val="4472C4" w:themeColor="accent1"/>
                                <w:sz w:val="96"/>
                                <w:szCs w:val="72"/>
                              </w:rPr>
                            </w:pPr>
                            <w:r w:rsidRPr="00FD6138">
                              <w:rPr>
                                <w:rFonts w:ascii="Berlin Sans FB Demi" w:hAnsi="Berlin Sans FB Demi" w:cstheme="majorHAnsi"/>
                                <w:bCs/>
                                <w:color w:val="4472C4" w:themeColor="accent1"/>
                                <w:sz w:val="96"/>
                                <w:szCs w:val="72"/>
                              </w:rPr>
                              <w:t>SQL COD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3C8E741" id="Text Box 13" o:spid="_x0000_s1033" type="#_x0000_t202" style="position:absolute;margin-left:36.6pt;margin-top:5.25pt;width:416pt;height:61.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" filled="f" stroked="f">
                <v:textbox style="mso-fit-shape-to-text:t">
                  <w:txbxContent>
                    <w:p w14:paraId="0AAE7B35" w14:textId="77777777" w:rsidR="00D209FA" w:rsidRPr="00FD6138" w:rsidRDefault="00D209FA" w:rsidP="00D02211">
                      <w:pPr>
                        <w:jc w:val="center"/>
                        <w:rPr>
                          <w:rFonts w:ascii="Berlin Sans FB Demi" w:hAnsi="Berlin Sans FB Demi" w:cstheme="majorHAnsi"/>
                          <w:bCs/>
                          <w:color w:val="4472C4" w:themeColor="accent1"/>
                          <w:sz w:val="96"/>
                          <w:szCs w:val="72"/>
                        </w:rPr>
                      </w:pPr>
                      <w:r w:rsidRPr="00FD6138">
                        <w:rPr>
                          <w:rFonts w:ascii="Berlin Sans FB Demi" w:hAnsi="Berlin Sans FB Demi" w:cstheme="majorHAnsi"/>
                          <w:bCs/>
                          <w:color w:val="4472C4" w:themeColor="accent1"/>
                          <w:sz w:val="96"/>
                          <w:szCs w:val="72"/>
                        </w:rPr>
                        <w:t>SQL CODE</w:t>
                      </w:r>
                    </w:p>
                  </w:txbxContent>
                </v:textbox>
              </v:shape>
            </w:pict>
          </mc:Fallback>
        </mc:AlternateContent>
      </w:r>
    </w:p>
    <w:p w14:paraId="195DC5B1" w14:textId="77777777" w:rsidR="00D02211" w:rsidRDefault="00D02211" w:rsidP="00D02211">
      <w:pPr>
        <w:rPr>
          <w:rFonts w:asciiTheme="majorHAnsi" w:hAnsiTheme="majorHAnsi" w:cstheme="majorHAnsi"/>
          <w:color w:val="FFC000"/>
          <w:sz w:val="40"/>
          <w:szCs w:val="32"/>
        </w:rPr>
      </w:pPr>
    </w:p>
    <w:p w14:paraId="3D75DD36" w14:textId="77777777" w:rsidR="00D02211" w:rsidRDefault="00D02211" w:rsidP="00D02211">
      <w:pPr>
        <w:pStyle w:val="BodyText"/>
        <w:rPr>
          <w:b/>
          <w:sz w:val="24"/>
        </w:rPr>
      </w:pPr>
    </w:p>
    <w:p w14:paraId="7058DB3E" w14:textId="77777777" w:rsidR="00D32C4E" w:rsidRPr="0025176D" w:rsidRDefault="00D32C4E" w:rsidP="00D32C4E">
      <w:pPr>
        <w:rPr>
          <w:sz w:val="28"/>
          <w:szCs w:val="28"/>
        </w:rPr>
      </w:pPr>
      <w:r w:rsidRPr="0025176D">
        <w:rPr>
          <w:sz w:val="28"/>
          <w:szCs w:val="28"/>
        </w:rPr>
        <w:t>Create Database Project;</w:t>
      </w:r>
    </w:p>
    <w:p w14:paraId="1BDFDD06" w14:textId="77777777" w:rsidR="00D32C4E" w:rsidRPr="0025176D" w:rsidRDefault="00D32C4E" w:rsidP="00D32C4E">
      <w:pPr>
        <w:rPr>
          <w:sz w:val="28"/>
          <w:szCs w:val="28"/>
        </w:rPr>
      </w:pPr>
      <w:r w:rsidRPr="0025176D">
        <w:rPr>
          <w:sz w:val="28"/>
          <w:szCs w:val="28"/>
        </w:rPr>
        <w:t>Use Project;</w:t>
      </w:r>
    </w:p>
    <w:p w14:paraId="762F00A0" w14:textId="77777777" w:rsidR="00D32C4E" w:rsidRPr="0025176D" w:rsidRDefault="00D32C4E" w:rsidP="00D32C4E">
      <w:pPr>
        <w:rPr>
          <w:sz w:val="28"/>
          <w:szCs w:val="28"/>
        </w:rPr>
      </w:pPr>
    </w:p>
    <w:p w14:paraId="0437E4FA" w14:textId="77777777" w:rsidR="00D32C4E" w:rsidRPr="0025176D" w:rsidRDefault="00D32C4E" w:rsidP="00D32C4E">
      <w:pPr>
        <w:rPr>
          <w:b/>
          <w:sz w:val="28"/>
          <w:szCs w:val="28"/>
        </w:rPr>
      </w:pPr>
      <w:r w:rsidRPr="0025176D">
        <w:rPr>
          <w:b/>
          <w:sz w:val="28"/>
          <w:szCs w:val="28"/>
        </w:rPr>
        <w:t>-------------Login Table----------------</w:t>
      </w:r>
    </w:p>
    <w:p w14:paraId="6F57FF31" w14:textId="77777777" w:rsidR="00D32C4E" w:rsidRPr="0025176D" w:rsidRDefault="00D32C4E" w:rsidP="00D32C4E">
      <w:pPr>
        <w:rPr>
          <w:b/>
          <w:sz w:val="28"/>
          <w:szCs w:val="28"/>
        </w:rPr>
      </w:pPr>
      <w:r w:rsidRPr="0025176D">
        <w:rPr>
          <w:b/>
          <w:sz w:val="28"/>
          <w:szCs w:val="28"/>
        </w:rPr>
        <w:t>Create Table Login</w:t>
      </w:r>
    </w:p>
    <w:p w14:paraId="1DE5F9BB" w14:textId="77777777" w:rsidR="00D32C4E" w:rsidRPr="0025176D" w:rsidRDefault="00D32C4E" w:rsidP="00D32C4E">
      <w:pPr>
        <w:rPr>
          <w:sz w:val="28"/>
          <w:szCs w:val="28"/>
        </w:rPr>
      </w:pPr>
      <w:r w:rsidRPr="0025176D">
        <w:rPr>
          <w:sz w:val="28"/>
          <w:szCs w:val="28"/>
        </w:rPr>
        <w:t>(</w:t>
      </w:r>
    </w:p>
    <w:p w14:paraId="1AAA4963" w14:textId="108D127A" w:rsidR="00D32C4E" w:rsidRPr="0025176D" w:rsidRDefault="00892F31" w:rsidP="00D32C4E">
      <w:pPr>
        <w:rPr>
          <w:sz w:val="28"/>
          <w:szCs w:val="28"/>
        </w:rPr>
      </w:pPr>
      <w:r w:rsidRPr="0025176D">
        <w:rPr>
          <w:sz w:val="28"/>
          <w:szCs w:val="28"/>
        </w:rPr>
        <w:t>AdminID varchar (</w:t>
      </w:r>
      <w:r w:rsidR="00D32C4E" w:rsidRPr="0025176D">
        <w:rPr>
          <w:sz w:val="28"/>
          <w:szCs w:val="28"/>
        </w:rPr>
        <w:t>5</w:t>
      </w:r>
      <w:r w:rsidRPr="0025176D">
        <w:rPr>
          <w:sz w:val="28"/>
          <w:szCs w:val="28"/>
        </w:rPr>
        <w:t>) primary key</w:t>
      </w:r>
      <w:r w:rsidR="00D32C4E" w:rsidRPr="0025176D">
        <w:rPr>
          <w:sz w:val="28"/>
          <w:szCs w:val="28"/>
        </w:rPr>
        <w:t>,</w:t>
      </w:r>
    </w:p>
    <w:p w14:paraId="11CE1543" w14:textId="79C86DDC" w:rsidR="00D32C4E" w:rsidRPr="0025176D" w:rsidRDefault="00D32C4E" w:rsidP="00D32C4E">
      <w:pPr>
        <w:rPr>
          <w:sz w:val="28"/>
          <w:szCs w:val="28"/>
        </w:rPr>
      </w:pPr>
      <w:r w:rsidRPr="0025176D">
        <w:rPr>
          <w:sz w:val="28"/>
          <w:szCs w:val="28"/>
        </w:rPr>
        <w:t xml:space="preserve">Password </w:t>
      </w:r>
      <w:r w:rsidR="00892F31" w:rsidRPr="0025176D">
        <w:rPr>
          <w:sz w:val="28"/>
          <w:szCs w:val="28"/>
        </w:rPr>
        <w:t>varchar (</w:t>
      </w:r>
      <w:r w:rsidRPr="0025176D">
        <w:rPr>
          <w:sz w:val="28"/>
          <w:szCs w:val="28"/>
        </w:rPr>
        <w:t>15),</w:t>
      </w:r>
    </w:p>
    <w:p w14:paraId="2A126AF5" w14:textId="77777777" w:rsidR="00D32C4E" w:rsidRPr="0025176D" w:rsidRDefault="00D32C4E" w:rsidP="00D32C4E">
      <w:pPr>
        <w:rPr>
          <w:sz w:val="28"/>
          <w:szCs w:val="28"/>
        </w:rPr>
      </w:pPr>
      <w:r w:rsidRPr="0025176D">
        <w:rPr>
          <w:sz w:val="28"/>
          <w:szCs w:val="28"/>
        </w:rPr>
        <w:t>);</w:t>
      </w:r>
    </w:p>
    <w:p w14:paraId="1F9DF4A6" w14:textId="77777777" w:rsidR="00D32C4E" w:rsidRPr="0025176D" w:rsidRDefault="00D32C4E" w:rsidP="00D32C4E">
      <w:pPr>
        <w:rPr>
          <w:sz w:val="28"/>
          <w:szCs w:val="28"/>
        </w:rPr>
      </w:pPr>
    </w:p>
    <w:p w14:paraId="09BF4E43" w14:textId="637B4252" w:rsidR="00D32C4E" w:rsidRPr="0025176D" w:rsidRDefault="00D32C4E" w:rsidP="00D32C4E">
      <w:pPr>
        <w:rPr>
          <w:b/>
          <w:sz w:val="28"/>
          <w:szCs w:val="28"/>
        </w:rPr>
      </w:pPr>
      <w:r w:rsidRPr="0025176D">
        <w:rPr>
          <w:b/>
          <w:sz w:val="28"/>
          <w:szCs w:val="28"/>
        </w:rPr>
        <w:t>---------------Triggers-------------</w:t>
      </w:r>
    </w:p>
    <w:p w14:paraId="0B2A1E89" w14:textId="77777777" w:rsidR="00D32C4E" w:rsidRPr="0025176D" w:rsidRDefault="00D32C4E" w:rsidP="00D32C4E">
      <w:pPr>
        <w:rPr>
          <w:b/>
          <w:sz w:val="28"/>
          <w:szCs w:val="28"/>
        </w:rPr>
      </w:pPr>
      <w:r w:rsidRPr="0025176D">
        <w:rPr>
          <w:b/>
          <w:sz w:val="28"/>
          <w:szCs w:val="28"/>
        </w:rPr>
        <w:t xml:space="preserve">CREATE TRIGGER </w:t>
      </w:r>
    </w:p>
    <w:p w14:paraId="69E2181A" w14:textId="77777777" w:rsidR="00D32C4E" w:rsidRPr="0025176D" w:rsidRDefault="00D32C4E" w:rsidP="00D32C4E">
      <w:pPr>
        <w:rPr>
          <w:sz w:val="28"/>
          <w:szCs w:val="28"/>
        </w:rPr>
      </w:pPr>
      <w:r w:rsidRPr="0025176D">
        <w:rPr>
          <w:sz w:val="28"/>
          <w:szCs w:val="28"/>
        </w:rPr>
        <w:t>NEW_ADMIN_ADD on Login</w:t>
      </w:r>
    </w:p>
    <w:p w14:paraId="21C38F57" w14:textId="77777777" w:rsidR="00D32C4E" w:rsidRPr="0025176D" w:rsidRDefault="00D32C4E" w:rsidP="00D32C4E">
      <w:pPr>
        <w:rPr>
          <w:sz w:val="28"/>
          <w:szCs w:val="28"/>
        </w:rPr>
      </w:pPr>
      <w:r w:rsidRPr="0025176D">
        <w:rPr>
          <w:sz w:val="28"/>
          <w:szCs w:val="28"/>
        </w:rPr>
        <w:t xml:space="preserve">After Insert as </w:t>
      </w:r>
    </w:p>
    <w:p w14:paraId="665EB3AD" w14:textId="77777777" w:rsidR="00D32C4E" w:rsidRPr="0025176D" w:rsidRDefault="00D32C4E" w:rsidP="00D32C4E">
      <w:pPr>
        <w:rPr>
          <w:sz w:val="28"/>
          <w:szCs w:val="28"/>
        </w:rPr>
      </w:pPr>
      <w:r w:rsidRPr="0025176D">
        <w:rPr>
          <w:sz w:val="28"/>
          <w:szCs w:val="28"/>
        </w:rPr>
        <w:t xml:space="preserve">begin print 'New Admin Added' </w:t>
      </w:r>
    </w:p>
    <w:p w14:paraId="5A1FE118" w14:textId="77777777" w:rsidR="00D32C4E" w:rsidRPr="0025176D" w:rsidRDefault="00D32C4E" w:rsidP="00D32C4E">
      <w:pPr>
        <w:rPr>
          <w:sz w:val="28"/>
          <w:szCs w:val="28"/>
        </w:rPr>
      </w:pPr>
      <w:r w:rsidRPr="0025176D">
        <w:rPr>
          <w:sz w:val="28"/>
          <w:szCs w:val="28"/>
        </w:rPr>
        <w:t>end;</w:t>
      </w:r>
    </w:p>
    <w:p w14:paraId="140B291E" w14:textId="77777777" w:rsidR="00D32C4E" w:rsidRPr="0025176D" w:rsidRDefault="00D32C4E" w:rsidP="00D32C4E">
      <w:pPr>
        <w:rPr>
          <w:sz w:val="28"/>
          <w:szCs w:val="28"/>
        </w:rPr>
      </w:pPr>
    </w:p>
    <w:p w14:paraId="0B351DBF" w14:textId="77777777" w:rsidR="00D32C4E" w:rsidRPr="0025176D" w:rsidRDefault="00D32C4E" w:rsidP="00D32C4E">
      <w:pPr>
        <w:rPr>
          <w:b/>
          <w:sz w:val="28"/>
          <w:szCs w:val="28"/>
        </w:rPr>
      </w:pPr>
      <w:r w:rsidRPr="0025176D">
        <w:rPr>
          <w:b/>
          <w:sz w:val="28"/>
          <w:szCs w:val="28"/>
        </w:rPr>
        <w:t xml:space="preserve">CREATE TRIGGER </w:t>
      </w:r>
    </w:p>
    <w:p w14:paraId="0FC2E48F" w14:textId="77777777" w:rsidR="00D32C4E" w:rsidRPr="0025176D" w:rsidRDefault="00D32C4E" w:rsidP="00D32C4E">
      <w:pPr>
        <w:rPr>
          <w:sz w:val="28"/>
          <w:szCs w:val="28"/>
        </w:rPr>
      </w:pPr>
      <w:r w:rsidRPr="0025176D">
        <w:rPr>
          <w:sz w:val="28"/>
          <w:szCs w:val="28"/>
        </w:rPr>
        <w:t>Admin_Delete on Login</w:t>
      </w:r>
    </w:p>
    <w:p w14:paraId="42C6EFF5" w14:textId="77777777" w:rsidR="00D32C4E" w:rsidRPr="0025176D" w:rsidRDefault="00D32C4E" w:rsidP="00D32C4E">
      <w:pPr>
        <w:rPr>
          <w:sz w:val="28"/>
          <w:szCs w:val="28"/>
        </w:rPr>
      </w:pPr>
      <w:r w:rsidRPr="0025176D">
        <w:rPr>
          <w:sz w:val="28"/>
          <w:szCs w:val="28"/>
        </w:rPr>
        <w:t xml:space="preserve">After Delete as </w:t>
      </w:r>
    </w:p>
    <w:p w14:paraId="64F051B5" w14:textId="77777777" w:rsidR="00D32C4E" w:rsidRPr="0025176D" w:rsidRDefault="00D32C4E" w:rsidP="00D32C4E">
      <w:pPr>
        <w:rPr>
          <w:sz w:val="28"/>
          <w:szCs w:val="28"/>
        </w:rPr>
      </w:pPr>
      <w:r w:rsidRPr="0025176D">
        <w:rPr>
          <w:sz w:val="28"/>
          <w:szCs w:val="28"/>
        </w:rPr>
        <w:t xml:space="preserve">begin print 'Admin Deleted' </w:t>
      </w:r>
    </w:p>
    <w:p w14:paraId="727B866F" w14:textId="77777777" w:rsidR="00D32C4E" w:rsidRPr="0025176D" w:rsidRDefault="00D32C4E" w:rsidP="00D32C4E">
      <w:pPr>
        <w:rPr>
          <w:sz w:val="28"/>
          <w:szCs w:val="28"/>
        </w:rPr>
      </w:pPr>
      <w:r w:rsidRPr="0025176D">
        <w:rPr>
          <w:sz w:val="28"/>
          <w:szCs w:val="28"/>
        </w:rPr>
        <w:t>end;</w:t>
      </w:r>
    </w:p>
    <w:p w14:paraId="07E14FEE" w14:textId="77777777" w:rsidR="00D32C4E" w:rsidRPr="0025176D" w:rsidRDefault="00D32C4E" w:rsidP="00D32C4E">
      <w:pPr>
        <w:rPr>
          <w:sz w:val="28"/>
          <w:szCs w:val="28"/>
        </w:rPr>
      </w:pPr>
    </w:p>
    <w:p w14:paraId="69C41DD2" w14:textId="77777777" w:rsidR="00D32C4E" w:rsidRPr="0025176D" w:rsidRDefault="00D32C4E" w:rsidP="00D32C4E">
      <w:pPr>
        <w:rPr>
          <w:b/>
          <w:sz w:val="28"/>
          <w:szCs w:val="28"/>
        </w:rPr>
      </w:pPr>
      <w:r w:rsidRPr="0025176D">
        <w:rPr>
          <w:b/>
          <w:sz w:val="28"/>
          <w:szCs w:val="28"/>
        </w:rPr>
        <w:t xml:space="preserve">CREATE TRIGGER </w:t>
      </w:r>
    </w:p>
    <w:p w14:paraId="23B9029E" w14:textId="77777777" w:rsidR="00D32C4E" w:rsidRPr="0025176D" w:rsidRDefault="00D32C4E" w:rsidP="00D32C4E">
      <w:pPr>
        <w:rPr>
          <w:sz w:val="28"/>
          <w:szCs w:val="28"/>
        </w:rPr>
      </w:pPr>
      <w:r w:rsidRPr="0025176D">
        <w:rPr>
          <w:sz w:val="28"/>
          <w:szCs w:val="28"/>
        </w:rPr>
        <w:t>Admin_Updated on Login</w:t>
      </w:r>
    </w:p>
    <w:p w14:paraId="0BA62E82" w14:textId="77777777" w:rsidR="00D32C4E" w:rsidRPr="0025176D" w:rsidRDefault="00D32C4E" w:rsidP="00D32C4E">
      <w:pPr>
        <w:rPr>
          <w:sz w:val="28"/>
          <w:szCs w:val="28"/>
        </w:rPr>
      </w:pPr>
      <w:r w:rsidRPr="0025176D">
        <w:rPr>
          <w:sz w:val="28"/>
          <w:szCs w:val="28"/>
        </w:rPr>
        <w:t xml:space="preserve">After Update as </w:t>
      </w:r>
    </w:p>
    <w:p w14:paraId="0152F32B" w14:textId="77777777" w:rsidR="00D32C4E" w:rsidRPr="0025176D" w:rsidRDefault="00D32C4E" w:rsidP="00D32C4E">
      <w:pPr>
        <w:rPr>
          <w:sz w:val="28"/>
          <w:szCs w:val="28"/>
        </w:rPr>
      </w:pPr>
      <w:r w:rsidRPr="0025176D">
        <w:rPr>
          <w:sz w:val="28"/>
          <w:szCs w:val="28"/>
        </w:rPr>
        <w:t xml:space="preserve">begin print 'Admin Updated' </w:t>
      </w:r>
    </w:p>
    <w:p w14:paraId="6647661A" w14:textId="77777777" w:rsidR="00D32C4E" w:rsidRPr="0025176D" w:rsidRDefault="00D32C4E" w:rsidP="00D32C4E">
      <w:pPr>
        <w:rPr>
          <w:sz w:val="28"/>
          <w:szCs w:val="28"/>
        </w:rPr>
      </w:pPr>
      <w:r w:rsidRPr="0025176D">
        <w:rPr>
          <w:sz w:val="28"/>
          <w:szCs w:val="28"/>
        </w:rPr>
        <w:t>end;</w:t>
      </w:r>
    </w:p>
    <w:p w14:paraId="5C24D71A" w14:textId="77777777" w:rsidR="00D32C4E" w:rsidRPr="0025176D" w:rsidRDefault="00D32C4E" w:rsidP="00D32C4E">
      <w:pPr>
        <w:rPr>
          <w:sz w:val="28"/>
          <w:szCs w:val="28"/>
        </w:rPr>
      </w:pPr>
    </w:p>
    <w:p w14:paraId="0C5CD5B8" w14:textId="77777777" w:rsidR="00D32C4E" w:rsidRPr="0025176D" w:rsidRDefault="00D32C4E" w:rsidP="00D32C4E">
      <w:pPr>
        <w:rPr>
          <w:b/>
          <w:sz w:val="28"/>
          <w:szCs w:val="28"/>
        </w:rPr>
      </w:pPr>
      <w:r w:rsidRPr="0025176D">
        <w:rPr>
          <w:b/>
          <w:sz w:val="28"/>
          <w:szCs w:val="28"/>
        </w:rPr>
        <w:t>Insert into Login values</w:t>
      </w:r>
    </w:p>
    <w:p w14:paraId="607F9C14" w14:textId="77777777" w:rsidR="00D32C4E" w:rsidRPr="0025176D" w:rsidRDefault="00D32C4E" w:rsidP="00D32C4E">
      <w:pPr>
        <w:rPr>
          <w:sz w:val="28"/>
          <w:szCs w:val="28"/>
        </w:rPr>
      </w:pPr>
      <w:r w:rsidRPr="0025176D">
        <w:rPr>
          <w:sz w:val="28"/>
          <w:szCs w:val="28"/>
        </w:rPr>
        <w:t>('Fm001', '12345'),</w:t>
      </w:r>
    </w:p>
    <w:p w14:paraId="1A9399DD" w14:textId="77777777" w:rsidR="00D32C4E" w:rsidRPr="0025176D" w:rsidRDefault="00D32C4E" w:rsidP="00D32C4E">
      <w:pPr>
        <w:rPr>
          <w:sz w:val="28"/>
          <w:szCs w:val="28"/>
        </w:rPr>
      </w:pPr>
      <w:r w:rsidRPr="0025176D">
        <w:rPr>
          <w:sz w:val="28"/>
          <w:szCs w:val="28"/>
        </w:rPr>
        <w:t>('Fm002', '54321'),</w:t>
      </w:r>
    </w:p>
    <w:p w14:paraId="2B826AA9" w14:textId="77777777" w:rsidR="00D32C4E" w:rsidRPr="0025176D" w:rsidRDefault="00D32C4E" w:rsidP="00D32C4E">
      <w:pPr>
        <w:rPr>
          <w:sz w:val="28"/>
          <w:szCs w:val="28"/>
        </w:rPr>
      </w:pPr>
      <w:r w:rsidRPr="0025176D">
        <w:rPr>
          <w:sz w:val="28"/>
          <w:szCs w:val="28"/>
        </w:rPr>
        <w:t>('Fm003', '13579'),</w:t>
      </w:r>
    </w:p>
    <w:p w14:paraId="454291C9" w14:textId="77777777" w:rsidR="00D32C4E" w:rsidRPr="0025176D" w:rsidRDefault="00D32C4E" w:rsidP="00D32C4E">
      <w:pPr>
        <w:rPr>
          <w:sz w:val="28"/>
          <w:szCs w:val="28"/>
        </w:rPr>
      </w:pPr>
      <w:r w:rsidRPr="0025176D">
        <w:rPr>
          <w:sz w:val="28"/>
          <w:szCs w:val="28"/>
        </w:rPr>
        <w:t>('Fm004', '24680');</w:t>
      </w:r>
    </w:p>
    <w:p w14:paraId="25DFB54C" w14:textId="77777777" w:rsidR="00D32C4E" w:rsidRPr="0025176D" w:rsidRDefault="00D32C4E" w:rsidP="00D32C4E">
      <w:pPr>
        <w:rPr>
          <w:sz w:val="28"/>
          <w:szCs w:val="28"/>
        </w:rPr>
      </w:pPr>
    </w:p>
    <w:p w14:paraId="2462B36A" w14:textId="308C06D9" w:rsidR="00D32C4E" w:rsidRPr="0025176D" w:rsidRDefault="00D32C4E" w:rsidP="00D32C4E">
      <w:pPr>
        <w:rPr>
          <w:sz w:val="28"/>
          <w:szCs w:val="28"/>
        </w:rPr>
      </w:pPr>
      <w:r w:rsidRPr="0025176D">
        <w:rPr>
          <w:sz w:val="28"/>
          <w:szCs w:val="28"/>
        </w:rPr>
        <w:t>Select * from Login;</w:t>
      </w:r>
    </w:p>
    <w:p w14:paraId="31D94461" w14:textId="77777777" w:rsidR="00D32C4E" w:rsidRPr="0025176D" w:rsidRDefault="00D32C4E" w:rsidP="00D32C4E">
      <w:pPr>
        <w:rPr>
          <w:sz w:val="28"/>
          <w:szCs w:val="28"/>
        </w:rPr>
      </w:pPr>
    </w:p>
    <w:p w14:paraId="77AE6815" w14:textId="77777777" w:rsidR="00D32C4E" w:rsidRPr="0025176D" w:rsidRDefault="00D32C4E" w:rsidP="00D32C4E">
      <w:pPr>
        <w:rPr>
          <w:sz w:val="28"/>
          <w:szCs w:val="28"/>
        </w:rPr>
      </w:pPr>
    </w:p>
    <w:p w14:paraId="78DBE2AA" w14:textId="098DA818" w:rsidR="00D32C4E" w:rsidRPr="0025176D" w:rsidRDefault="00D32C4E" w:rsidP="00D32C4E">
      <w:pPr>
        <w:rPr>
          <w:b/>
          <w:sz w:val="28"/>
          <w:szCs w:val="28"/>
        </w:rPr>
      </w:pPr>
      <w:r w:rsidRPr="0025176D">
        <w:rPr>
          <w:b/>
          <w:sz w:val="28"/>
          <w:szCs w:val="28"/>
        </w:rPr>
        <w:t>-----------------------Test Data-------------------------------</w:t>
      </w:r>
    </w:p>
    <w:p w14:paraId="26938979" w14:textId="122DE3CE" w:rsidR="00D32C4E" w:rsidRPr="0025176D" w:rsidRDefault="00D32C4E" w:rsidP="00D32C4E">
      <w:pPr>
        <w:rPr>
          <w:sz w:val="28"/>
          <w:szCs w:val="28"/>
        </w:rPr>
      </w:pPr>
      <w:r w:rsidRPr="0025176D">
        <w:rPr>
          <w:sz w:val="28"/>
          <w:szCs w:val="28"/>
        </w:rPr>
        <w:t xml:space="preserve">Insert into </w:t>
      </w:r>
      <w:r w:rsidR="00892F31" w:rsidRPr="0025176D">
        <w:rPr>
          <w:sz w:val="28"/>
          <w:szCs w:val="28"/>
        </w:rPr>
        <w:t>Login values (</w:t>
      </w:r>
      <w:r w:rsidRPr="0025176D">
        <w:rPr>
          <w:sz w:val="28"/>
          <w:szCs w:val="28"/>
        </w:rPr>
        <w:t>'Fm122', '123@#$#6');</w:t>
      </w:r>
    </w:p>
    <w:p w14:paraId="050DA839" w14:textId="77777777" w:rsidR="00D32C4E" w:rsidRPr="0025176D" w:rsidRDefault="00D32C4E" w:rsidP="00D32C4E">
      <w:pPr>
        <w:rPr>
          <w:sz w:val="28"/>
          <w:szCs w:val="28"/>
        </w:rPr>
      </w:pPr>
      <w:r w:rsidRPr="0025176D">
        <w:rPr>
          <w:sz w:val="28"/>
          <w:szCs w:val="28"/>
        </w:rPr>
        <w:t>Select * from Login;</w:t>
      </w:r>
    </w:p>
    <w:p w14:paraId="77FB4E32" w14:textId="42E79269" w:rsidR="00D32C4E" w:rsidRPr="0025176D" w:rsidRDefault="00D32C4E" w:rsidP="00D32C4E">
      <w:pPr>
        <w:rPr>
          <w:sz w:val="28"/>
          <w:szCs w:val="28"/>
        </w:rPr>
      </w:pPr>
      <w:r w:rsidRPr="0025176D">
        <w:rPr>
          <w:sz w:val="28"/>
          <w:szCs w:val="28"/>
        </w:rPr>
        <w:t>Update Login SET Password='</w:t>
      </w:r>
      <w:r w:rsidR="00892F31" w:rsidRPr="0025176D">
        <w:rPr>
          <w:sz w:val="28"/>
          <w:szCs w:val="28"/>
        </w:rPr>
        <w:t>43534! @</w:t>
      </w:r>
      <w:r w:rsidRPr="0025176D">
        <w:rPr>
          <w:sz w:val="28"/>
          <w:szCs w:val="28"/>
        </w:rPr>
        <w:t xml:space="preserve">$#11111' </w:t>
      </w:r>
      <w:r w:rsidR="00892F31" w:rsidRPr="0025176D">
        <w:rPr>
          <w:sz w:val="28"/>
          <w:szCs w:val="28"/>
        </w:rPr>
        <w:t>where AdminID</w:t>
      </w:r>
      <w:r w:rsidRPr="0025176D">
        <w:rPr>
          <w:sz w:val="28"/>
          <w:szCs w:val="28"/>
        </w:rPr>
        <w:t>='Fm122';</w:t>
      </w:r>
    </w:p>
    <w:p w14:paraId="7EF3DCE8" w14:textId="77777777" w:rsidR="00D32C4E" w:rsidRPr="0025176D" w:rsidRDefault="00D32C4E" w:rsidP="00D32C4E">
      <w:pPr>
        <w:rPr>
          <w:sz w:val="28"/>
          <w:szCs w:val="28"/>
        </w:rPr>
      </w:pPr>
      <w:r w:rsidRPr="0025176D">
        <w:rPr>
          <w:sz w:val="28"/>
          <w:szCs w:val="28"/>
        </w:rPr>
        <w:t>Delete from Login where AdminID='Fm122';</w:t>
      </w:r>
    </w:p>
    <w:p w14:paraId="6C6E9D26" w14:textId="77777777" w:rsidR="00D32C4E" w:rsidRPr="0025176D" w:rsidRDefault="00D32C4E" w:rsidP="00D32C4E">
      <w:pPr>
        <w:rPr>
          <w:sz w:val="28"/>
          <w:szCs w:val="28"/>
        </w:rPr>
      </w:pPr>
      <w:r w:rsidRPr="0025176D">
        <w:rPr>
          <w:sz w:val="28"/>
          <w:szCs w:val="28"/>
        </w:rPr>
        <w:t>Select * from Login;</w:t>
      </w:r>
    </w:p>
    <w:p w14:paraId="6A8FB828" w14:textId="77777777" w:rsidR="00D32C4E" w:rsidRPr="0025176D" w:rsidRDefault="00D32C4E" w:rsidP="00D32C4E">
      <w:pPr>
        <w:rPr>
          <w:sz w:val="28"/>
          <w:szCs w:val="28"/>
        </w:rPr>
      </w:pPr>
      <w:r w:rsidRPr="0025176D">
        <w:rPr>
          <w:sz w:val="28"/>
          <w:szCs w:val="28"/>
        </w:rPr>
        <w:t>Select * from Travellers;</w:t>
      </w:r>
    </w:p>
    <w:p w14:paraId="2698D264" w14:textId="77777777" w:rsidR="00D32C4E" w:rsidRPr="0025176D" w:rsidRDefault="00D32C4E" w:rsidP="00D32C4E">
      <w:pPr>
        <w:rPr>
          <w:sz w:val="28"/>
          <w:szCs w:val="28"/>
        </w:rPr>
      </w:pPr>
    </w:p>
    <w:p w14:paraId="4FCC0378" w14:textId="77777777" w:rsidR="00D32C4E" w:rsidRPr="0025176D" w:rsidRDefault="00D32C4E" w:rsidP="00D32C4E">
      <w:pPr>
        <w:rPr>
          <w:b/>
          <w:sz w:val="28"/>
          <w:szCs w:val="28"/>
        </w:rPr>
      </w:pPr>
      <w:r w:rsidRPr="0025176D">
        <w:rPr>
          <w:b/>
          <w:sz w:val="28"/>
          <w:szCs w:val="28"/>
        </w:rPr>
        <w:t>-----------Flight Manager Table--------------</w:t>
      </w:r>
    </w:p>
    <w:p w14:paraId="60ADF4D3" w14:textId="603D5769" w:rsidR="00D32C4E" w:rsidRPr="0025176D" w:rsidRDefault="00892F31" w:rsidP="00D32C4E">
      <w:pPr>
        <w:rPr>
          <w:b/>
          <w:sz w:val="28"/>
          <w:szCs w:val="28"/>
        </w:rPr>
      </w:pPr>
      <w:r w:rsidRPr="0025176D">
        <w:rPr>
          <w:b/>
          <w:sz w:val="28"/>
          <w:szCs w:val="28"/>
        </w:rPr>
        <w:t>Create Table FlightManager</w:t>
      </w:r>
    </w:p>
    <w:p w14:paraId="0C962184" w14:textId="77777777" w:rsidR="00D32C4E" w:rsidRPr="0025176D" w:rsidRDefault="00D32C4E" w:rsidP="00D32C4E">
      <w:pPr>
        <w:rPr>
          <w:sz w:val="28"/>
          <w:szCs w:val="28"/>
        </w:rPr>
      </w:pPr>
      <w:r w:rsidRPr="0025176D">
        <w:rPr>
          <w:sz w:val="28"/>
          <w:szCs w:val="28"/>
        </w:rPr>
        <w:t>(</w:t>
      </w:r>
    </w:p>
    <w:p w14:paraId="769076C7" w14:textId="0E14D84E" w:rsidR="00D32C4E" w:rsidRPr="0025176D" w:rsidRDefault="00892F31" w:rsidP="00D32C4E">
      <w:pPr>
        <w:rPr>
          <w:sz w:val="28"/>
          <w:szCs w:val="28"/>
        </w:rPr>
      </w:pPr>
      <w:r w:rsidRPr="0025176D">
        <w:rPr>
          <w:sz w:val="28"/>
          <w:szCs w:val="28"/>
        </w:rPr>
        <w:t>AdminID varchar (</w:t>
      </w:r>
      <w:r w:rsidR="00D32C4E" w:rsidRPr="0025176D">
        <w:rPr>
          <w:sz w:val="28"/>
          <w:szCs w:val="28"/>
        </w:rPr>
        <w:t>5</w:t>
      </w:r>
      <w:r w:rsidRPr="0025176D">
        <w:rPr>
          <w:sz w:val="28"/>
          <w:szCs w:val="28"/>
        </w:rPr>
        <w:t>) primary key</w:t>
      </w:r>
      <w:r w:rsidR="00D32C4E" w:rsidRPr="0025176D">
        <w:rPr>
          <w:sz w:val="28"/>
          <w:szCs w:val="28"/>
        </w:rPr>
        <w:t>,</w:t>
      </w:r>
    </w:p>
    <w:p w14:paraId="1F29A87B" w14:textId="392E1129" w:rsidR="00D32C4E" w:rsidRPr="0025176D" w:rsidRDefault="00D32C4E" w:rsidP="00D32C4E">
      <w:pPr>
        <w:rPr>
          <w:sz w:val="28"/>
          <w:szCs w:val="28"/>
        </w:rPr>
      </w:pPr>
      <w:r w:rsidRPr="0025176D">
        <w:rPr>
          <w:sz w:val="28"/>
          <w:szCs w:val="28"/>
        </w:rPr>
        <w:t xml:space="preserve">FName    </w:t>
      </w:r>
      <w:r w:rsidR="00892F31" w:rsidRPr="0025176D">
        <w:rPr>
          <w:sz w:val="28"/>
          <w:szCs w:val="28"/>
        </w:rPr>
        <w:t>varchar (</w:t>
      </w:r>
      <w:r w:rsidRPr="0025176D">
        <w:rPr>
          <w:sz w:val="28"/>
          <w:szCs w:val="28"/>
        </w:rPr>
        <w:t>15</w:t>
      </w:r>
      <w:r w:rsidR="00892F31" w:rsidRPr="0025176D">
        <w:rPr>
          <w:sz w:val="28"/>
          <w:szCs w:val="28"/>
        </w:rPr>
        <w:t>) not null</w:t>
      </w:r>
      <w:r w:rsidRPr="0025176D">
        <w:rPr>
          <w:sz w:val="28"/>
          <w:szCs w:val="28"/>
        </w:rPr>
        <w:t>,</w:t>
      </w:r>
    </w:p>
    <w:p w14:paraId="1C3137A6" w14:textId="2C0A0359" w:rsidR="00D32C4E" w:rsidRPr="0025176D" w:rsidRDefault="00D32C4E" w:rsidP="00D32C4E">
      <w:pPr>
        <w:rPr>
          <w:sz w:val="28"/>
          <w:szCs w:val="28"/>
        </w:rPr>
      </w:pPr>
      <w:r w:rsidRPr="0025176D">
        <w:rPr>
          <w:sz w:val="28"/>
          <w:szCs w:val="28"/>
        </w:rPr>
        <w:t xml:space="preserve">LName    </w:t>
      </w:r>
      <w:r w:rsidR="00892F31" w:rsidRPr="0025176D">
        <w:rPr>
          <w:sz w:val="28"/>
          <w:szCs w:val="28"/>
        </w:rPr>
        <w:t>varchar (</w:t>
      </w:r>
      <w:r w:rsidRPr="0025176D">
        <w:rPr>
          <w:sz w:val="28"/>
          <w:szCs w:val="28"/>
        </w:rPr>
        <w:t>15),</w:t>
      </w:r>
    </w:p>
    <w:p w14:paraId="2730A14A" w14:textId="53640AA9" w:rsidR="00D32C4E" w:rsidRPr="0025176D" w:rsidRDefault="00D32C4E" w:rsidP="00D32C4E">
      <w:pPr>
        <w:rPr>
          <w:sz w:val="28"/>
          <w:szCs w:val="28"/>
        </w:rPr>
      </w:pPr>
      <w:r w:rsidRPr="0025176D">
        <w:rPr>
          <w:sz w:val="28"/>
          <w:szCs w:val="28"/>
        </w:rPr>
        <w:t xml:space="preserve">Age      </w:t>
      </w:r>
      <w:r w:rsidR="00892F31" w:rsidRPr="0025176D">
        <w:rPr>
          <w:sz w:val="28"/>
          <w:szCs w:val="28"/>
        </w:rPr>
        <w:t>int check</w:t>
      </w:r>
      <w:r w:rsidRPr="0025176D">
        <w:rPr>
          <w:sz w:val="28"/>
          <w:szCs w:val="28"/>
        </w:rPr>
        <w:t>(age&gt;=18</w:t>
      </w:r>
      <w:r w:rsidR="00892F31" w:rsidRPr="0025176D">
        <w:rPr>
          <w:sz w:val="28"/>
          <w:szCs w:val="28"/>
        </w:rPr>
        <w:t xml:space="preserve">) </w:t>
      </w:r>
      <w:r w:rsidR="002108EE" w:rsidRPr="0025176D">
        <w:rPr>
          <w:sz w:val="28"/>
          <w:szCs w:val="28"/>
        </w:rPr>
        <w:t>not null</w:t>
      </w:r>
      <w:r w:rsidRPr="0025176D">
        <w:rPr>
          <w:sz w:val="28"/>
          <w:szCs w:val="28"/>
        </w:rPr>
        <w:t>,</w:t>
      </w:r>
    </w:p>
    <w:p w14:paraId="0FA86063" w14:textId="3A9186CA" w:rsidR="00D32C4E" w:rsidRPr="0025176D" w:rsidRDefault="00D32C4E" w:rsidP="00D32C4E">
      <w:pPr>
        <w:rPr>
          <w:sz w:val="28"/>
          <w:szCs w:val="28"/>
        </w:rPr>
      </w:pPr>
      <w:r w:rsidRPr="0025176D">
        <w:rPr>
          <w:sz w:val="28"/>
          <w:szCs w:val="28"/>
        </w:rPr>
        <w:t xml:space="preserve">TellNo   </w:t>
      </w:r>
      <w:r w:rsidR="002108EE" w:rsidRPr="0025176D">
        <w:rPr>
          <w:sz w:val="28"/>
          <w:szCs w:val="28"/>
        </w:rPr>
        <w:t>varchar (</w:t>
      </w:r>
      <w:r w:rsidRPr="0025176D">
        <w:rPr>
          <w:sz w:val="28"/>
          <w:szCs w:val="28"/>
        </w:rPr>
        <w:t>15),</w:t>
      </w:r>
    </w:p>
    <w:p w14:paraId="49867AE6" w14:textId="0BAFEDB6" w:rsidR="00D32C4E" w:rsidRPr="0025176D" w:rsidRDefault="00D32C4E" w:rsidP="00D32C4E">
      <w:pPr>
        <w:rPr>
          <w:sz w:val="28"/>
          <w:szCs w:val="28"/>
        </w:rPr>
      </w:pPr>
      <w:r w:rsidRPr="0025176D">
        <w:rPr>
          <w:sz w:val="28"/>
          <w:szCs w:val="28"/>
        </w:rPr>
        <w:t xml:space="preserve">Password </w:t>
      </w:r>
      <w:r w:rsidR="002108EE" w:rsidRPr="0025176D">
        <w:rPr>
          <w:sz w:val="28"/>
          <w:szCs w:val="28"/>
        </w:rPr>
        <w:t>varchar (</w:t>
      </w:r>
      <w:r w:rsidRPr="0025176D">
        <w:rPr>
          <w:sz w:val="28"/>
          <w:szCs w:val="28"/>
        </w:rPr>
        <w:t>15)</w:t>
      </w:r>
    </w:p>
    <w:p w14:paraId="4725A797" w14:textId="77777777" w:rsidR="00D32C4E" w:rsidRPr="0025176D" w:rsidRDefault="00D32C4E" w:rsidP="00D32C4E">
      <w:pPr>
        <w:rPr>
          <w:sz w:val="28"/>
          <w:szCs w:val="28"/>
        </w:rPr>
      </w:pPr>
      <w:r w:rsidRPr="0025176D">
        <w:rPr>
          <w:sz w:val="28"/>
          <w:szCs w:val="28"/>
        </w:rPr>
        <w:t>);</w:t>
      </w:r>
    </w:p>
    <w:p w14:paraId="0A9B2420" w14:textId="77777777" w:rsidR="00D32C4E" w:rsidRPr="0025176D" w:rsidRDefault="00D32C4E" w:rsidP="00D32C4E">
      <w:pPr>
        <w:rPr>
          <w:sz w:val="28"/>
          <w:szCs w:val="28"/>
        </w:rPr>
      </w:pPr>
    </w:p>
    <w:p w14:paraId="7CC5920C" w14:textId="706B2D07" w:rsidR="00D32C4E" w:rsidRPr="0025176D" w:rsidRDefault="00D32C4E" w:rsidP="00D32C4E">
      <w:pPr>
        <w:rPr>
          <w:b/>
          <w:sz w:val="28"/>
          <w:szCs w:val="28"/>
        </w:rPr>
      </w:pPr>
      <w:r w:rsidRPr="0025176D">
        <w:rPr>
          <w:b/>
          <w:sz w:val="28"/>
          <w:szCs w:val="28"/>
        </w:rPr>
        <w:t>---------------Triggers-------------</w:t>
      </w:r>
    </w:p>
    <w:p w14:paraId="4280DFEE" w14:textId="77777777" w:rsidR="00D32C4E" w:rsidRPr="0025176D" w:rsidRDefault="00D32C4E" w:rsidP="00D32C4E">
      <w:pPr>
        <w:rPr>
          <w:b/>
          <w:sz w:val="28"/>
          <w:szCs w:val="28"/>
        </w:rPr>
      </w:pPr>
      <w:r w:rsidRPr="0025176D">
        <w:rPr>
          <w:b/>
          <w:sz w:val="28"/>
          <w:szCs w:val="28"/>
        </w:rPr>
        <w:t xml:space="preserve">CREATE TRIGGER </w:t>
      </w:r>
    </w:p>
    <w:p w14:paraId="651B73D1" w14:textId="77777777" w:rsidR="00D32C4E" w:rsidRPr="0025176D" w:rsidRDefault="00D32C4E" w:rsidP="00D32C4E">
      <w:pPr>
        <w:rPr>
          <w:sz w:val="28"/>
          <w:szCs w:val="28"/>
        </w:rPr>
      </w:pPr>
      <w:r w:rsidRPr="0025176D">
        <w:rPr>
          <w:sz w:val="28"/>
          <w:szCs w:val="28"/>
        </w:rPr>
        <w:t>New_FlightManager_ADD on FlightManager</w:t>
      </w:r>
    </w:p>
    <w:p w14:paraId="69370844" w14:textId="77777777" w:rsidR="00D32C4E" w:rsidRPr="0025176D" w:rsidRDefault="00D32C4E" w:rsidP="00D32C4E">
      <w:pPr>
        <w:rPr>
          <w:sz w:val="28"/>
          <w:szCs w:val="28"/>
        </w:rPr>
      </w:pPr>
      <w:r w:rsidRPr="0025176D">
        <w:rPr>
          <w:sz w:val="28"/>
          <w:szCs w:val="28"/>
        </w:rPr>
        <w:t xml:space="preserve">After Insert as </w:t>
      </w:r>
    </w:p>
    <w:p w14:paraId="7F4515C1" w14:textId="77777777" w:rsidR="00D32C4E" w:rsidRPr="0025176D" w:rsidRDefault="00D32C4E" w:rsidP="00D32C4E">
      <w:pPr>
        <w:rPr>
          <w:sz w:val="28"/>
          <w:szCs w:val="28"/>
        </w:rPr>
      </w:pPr>
      <w:r w:rsidRPr="0025176D">
        <w:rPr>
          <w:sz w:val="28"/>
          <w:szCs w:val="28"/>
        </w:rPr>
        <w:t xml:space="preserve">begin print 'New FlightManager Added' </w:t>
      </w:r>
    </w:p>
    <w:p w14:paraId="18609363" w14:textId="77777777" w:rsidR="00D32C4E" w:rsidRPr="0025176D" w:rsidRDefault="00D32C4E" w:rsidP="00D32C4E">
      <w:pPr>
        <w:rPr>
          <w:sz w:val="28"/>
          <w:szCs w:val="28"/>
        </w:rPr>
      </w:pPr>
      <w:r w:rsidRPr="0025176D">
        <w:rPr>
          <w:sz w:val="28"/>
          <w:szCs w:val="28"/>
        </w:rPr>
        <w:t>end;</w:t>
      </w:r>
    </w:p>
    <w:p w14:paraId="4C03039F" w14:textId="77777777" w:rsidR="00D32C4E" w:rsidRPr="0025176D" w:rsidRDefault="00D32C4E" w:rsidP="00D32C4E">
      <w:pPr>
        <w:rPr>
          <w:sz w:val="28"/>
          <w:szCs w:val="28"/>
        </w:rPr>
      </w:pPr>
    </w:p>
    <w:p w14:paraId="2AAECF9E" w14:textId="77777777" w:rsidR="00D32C4E" w:rsidRPr="0025176D" w:rsidRDefault="00D32C4E" w:rsidP="00D32C4E">
      <w:pPr>
        <w:rPr>
          <w:b/>
          <w:sz w:val="28"/>
          <w:szCs w:val="28"/>
        </w:rPr>
      </w:pPr>
      <w:r w:rsidRPr="0025176D">
        <w:rPr>
          <w:b/>
          <w:sz w:val="28"/>
          <w:szCs w:val="28"/>
        </w:rPr>
        <w:t xml:space="preserve">CREATE TRIGGER </w:t>
      </w:r>
    </w:p>
    <w:p w14:paraId="0F5FA69C" w14:textId="77777777" w:rsidR="00D32C4E" w:rsidRPr="0025176D" w:rsidRDefault="00D32C4E" w:rsidP="00D32C4E">
      <w:pPr>
        <w:rPr>
          <w:sz w:val="28"/>
          <w:szCs w:val="28"/>
        </w:rPr>
      </w:pPr>
      <w:r w:rsidRPr="0025176D">
        <w:rPr>
          <w:sz w:val="28"/>
          <w:szCs w:val="28"/>
        </w:rPr>
        <w:t>FlightManager_Delete on FlightManager</w:t>
      </w:r>
    </w:p>
    <w:p w14:paraId="638769B7" w14:textId="77777777" w:rsidR="00D32C4E" w:rsidRPr="0025176D" w:rsidRDefault="00D32C4E" w:rsidP="00D32C4E">
      <w:pPr>
        <w:rPr>
          <w:sz w:val="28"/>
          <w:szCs w:val="28"/>
        </w:rPr>
      </w:pPr>
      <w:r w:rsidRPr="0025176D">
        <w:rPr>
          <w:sz w:val="28"/>
          <w:szCs w:val="28"/>
        </w:rPr>
        <w:t xml:space="preserve">After Delete as </w:t>
      </w:r>
    </w:p>
    <w:p w14:paraId="5CEF706A" w14:textId="77777777" w:rsidR="00D32C4E" w:rsidRPr="0025176D" w:rsidRDefault="00D32C4E" w:rsidP="00D32C4E">
      <w:pPr>
        <w:rPr>
          <w:sz w:val="28"/>
          <w:szCs w:val="28"/>
        </w:rPr>
      </w:pPr>
      <w:r w:rsidRPr="0025176D">
        <w:rPr>
          <w:sz w:val="28"/>
          <w:szCs w:val="28"/>
        </w:rPr>
        <w:t xml:space="preserve">begin print 'FlightManager Deleted' </w:t>
      </w:r>
    </w:p>
    <w:p w14:paraId="68B871AA" w14:textId="77777777" w:rsidR="00D32C4E" w:rsidRPr="0025176D" w:rsidRDefault="00D32C4E" w:rsidP="00D32C4E">
      <w:pPr>
        <w:rPr>
          <w:sz w:val="28"/>
          <w:szCs w:val="28"/>
        </w:rPr>
      </w:pPr>
      <w:r w:rsidRPr="0025176D">
        <w:rPr>
          <w:sz w:val="28"/>
          <w:szCs w:val="28"/>
        </w:rPr>
        <w:t>end;</w:t>
      </w:r>
    </w:p>
    <w:p w14:paraId="06ED7AD3" w14:textId="77777777" w:rsidR="00D32C4E" w:rsidRPr="0025176D" w:rsidRDefault="00D32C4E" w:rsidP="00D32C4E">
      <w:pPr>
        <w:rPr>
          <w:sz w:val="28"/>
          <w:szCs w:val="28"/>
        </w:rPr>
      </w:pPr>
    </w:p>
    <w:p w14:paraId="5F8DB1FD" w14:textId="77777777" w:rsidR="00D32C4E" w:rsidRPr="0025176D" w:rsidRDefault="00D32C4E" w:rsidP="00D32C4E">
      <w:pPr>
        <w:rPr>
          <w:b/>
          <w:sz w:val="28"/>
          <w:szCs w:val="28"/>
        </w:rPr>
      </w:pPr>
      <w:r w:rsidRPr="0025176D">
        <w:rPr>
          <w:b/>
          <w:sz w:val="28"/>
          <w:szCs w:val="28"/>
        </w:rPr>
        <w:t xml:space="preserve">CREATE TRIGGER </w:t>
      </w:r>
    </w:p>
    <w:p w14:paraId="59F21FBC" w14:textId="77777777" w:rsidR="00D32C4E" w:rsidRPr="0025176D" w:rsidRDefault="00D32C4E" w:rsidP="00D32C4E">
      <w:pPr>
        <w:rPr>
          <w:sz w:val="28"/>
          <w:szCs w:val="28"/>
        </w:rPr>
      </w:pPr>
      <w:r w:rsidRPr="0025176D">
        <w:rPr>
          <w:sz w:val="28"/>
          <w:szCs w:val="28"/>
        </w:rPr>
        <w:t>FlightManager_Updated on FlightManager</w:t>
      </w:r>
    </w:p>
    <w:p w14:paraId="38B84D8F" w14:textId="77777777" w:rsidR="00D32C4E" w:rsidRPr="0025176D" w:rsidRDefault="00D32C4E" w:rsidP="00D32C4E">
      <w:pPr>
        <w:rPr>
          <w:sz w:val="28"/>
          <w:szCs w:val="28"/>
        </w:rPr>
      </w:pPr>
      <w:r w:rsidRPr="0025176D">
        <w:rPr>
          <w:sz w:val="28"/>
          <w:szCs w:val="28"/>
        </w:rPr>
        <w:t xml:space="preserve">After Update as </w:t>
      </w:r>
    </w:p>
    <w:p w14:paraId="11842DC2" w14:textId="77777777" w:rsidR="00D32C4E" w:rsidRPr="0025176D" w:rsidRDefault="00D32C4E" w:rsidP="00D32C4E">
      <w:pPr>
        <w:rPr>
          <w:sz w:val="28"/>
          <w:szCs w:val="28"/>
        </w:rPr>
      </w:pPr>
      <w:r w:rsidRPr="0025176D">
        <w:rPr>
          <w:sz w:val="28"/>
          <w:szCs w:val="28"/>
        </w:rPr>
        <w:t xml:space="preserve">begin print 'FlightManager Updated' </w:t>
      </w:r>
    </w:p>
    <w:p w14:paraId="16DC37E8" w14:textId="77777777" w:rsidR="00D32C4E" w:rsidRPr="0025176D" w:rsidRDefault="00D32C4E" w:rsidP="00D32C4E">
      <w:pPr>
        <w:rPr>
          <w:sz w:val="28"/>
          <w:szCs w:val="28"/>
        </w:rPr>
      </w:pPr>
      <w:r w:rsidRPr="0025176D">
        <w:rPr>
          <w:sz w:val="28"/>
          <w:szCs w:val="28"/>
        </w:rPr>
        <w:lastRenderedPageBreak/>
        <w:t>end;</w:t>
      </w:r>
    </w:p>
    <w:p w14:paraId="19597D40" w14:textId="77777777" w:rsidR="00D32C4E" w:rsidRPr="0025176D" w:rsidRDefault="00D32C4E" w:rsidP="00D32C4E">
      <w:pPr>
        <w:rPr>
          <w:sz w:val="28"/>
          <w:szCs w:val="28"/>
        </w:rPr>
      </w:pPr>
    </w:p>
    <w:p w14:paraId="1926BC0C" w14:textId="5AEA059A" w:rsidR="00D32C4E" w:rsidRPr="0025176D" w:rsidRDefault="002108EE" w:rsidP="00D32C4E">
      <w:pPr>
        <w:rPr>
          <w:b/>
          <w:sz w:val="28"/>
          <w:szCs w:val="28"/>
        </w:rPr>
      </w:pPr>
      <w:r w:rsidRPr="0025176D">
        <w:rPr>
          <w:b/>
          <w:sz w:val="28"/>
          <w:szCs w:val="28"/>
        </w:rPr>
        <w:t>Insert into FlightManager values</w:t>
      </w:r>
      <w:r w:rsidR="00D32C4E" w:rsidRPr="0025176D">
        <w:rPr>
          <w:b/>
          <w:sz w:val="28"/>
          <w:szCs w:val="28"/>
        </w:rPr>
        <w:t xml:space="preserve"> </w:t>
      </w:r>
    </w:p>
    <w:p w14:paraId="7E08C9E2" w14:textId="6A4BADAC" w:rsidR="00D32C4E" w:rsidRPr="0025176D" w:rsidRDefault="00D32C4E" w:rsidP="00D32C4E">
      <w:pPr>
        <w:rPr>
          <w:sz w:val="28"/>
          <w:szCs w:val="28"/>
        </w:rPr>
      </w:pPr>
      <w:r w:rsidRPr="0025176D">
        <w:rPr>
          <w:sz w:val="28"/>
          <w:szCs w:val="28"/>
        </w:rPr>
        <w:t>('Fm001','Azfar','Asif</w:t>
      </w:r>
      <w:r w:rsidR="002108EE" w:rsidRPr="0025176D">
        <w:rPr>
          <w:sz w:val="28"/>
          <w:szCs w:val="28"/>
        </w:rPr>
        <w:t>’, 21</w:t>
      </w:r>
      <w:r w:rsidRPr="0025176D">
        <w:rPr>
          <w:sz w:val="28"/>
          <w:szCs w:val="28"/>
        </w:rPr>
        <w:t>,'03211-841227', '12345'),</w:t>
      </w:r>
    </w:p>
    <w:p w14:paraId="3235E5C7" w14:textId="1BB76ECF" w:rsidR="00D32C4E" w:rsidRPr="0025176D" w:rsidRDefault="00D32C4E" w:rsidP="00D32C4E">
      <w:pPr>
        <w:rPr>
          <w:sz w:val="28"/>
          <w:szCs w:val="28"/>
        </w:rPr>
      </w:pPr>
      <w:r w:rsidRPr="0025176D">
        <w:rPr>
          <w:sz w:val="28"/>
          <w:szCs w:val="28"/>
        </w:rPr>
        <w:t>('Fm002','Abdul','Rehman</w:t>
      </w:r>
      <w:r w:rsidR="002108EE" w:rsidRPr="0025176D">
        <w:rPr>
          <w:sz w:val="28"/>
          <w:szCs w:val="28"/>
        </w:rPr>
        <w:t>’, 35</w:t>
      </w:r>
      <w:r w:rsidRPr="0025176D">
        <w:rPr>
          <w:sz w:val="28"/>
          <w:szCs w:val="28"/>
        </w:rPr>
        <w:t>,'0309-6124112', '54321'),</w:t>
      </w:r>
    </w:p>
    <w:p w14:paraId="58BCD4BD" w14:textId="77777777" w:rsidR="00D32C4E" w:rsidRPr="0025176D" w:rsidRDefault="00D32C4E" w:rsidP="00D32C4E">
      <w:pPr>
        <w:rPr>
          <w:sz w:val="28"/>
          <w:szCs w:val="28"/>
        </w:rPr>
      </w:pPr>
      <w:r w:rsidRPr="0025176D">
        <w:rPr>
          <w:sz w:val="28"/>
          <w:szCs w:val="28"/>
        </w:rPr>
        <w:t>('Fm003','Muzzamil','Habib',20,'0322-8123441', '13579'),</w:t>
      </w:r>
    </w:p>
    <w:p w14:paraId="5F3A4182" w14:textId="77777777" w:rsidR="00D32C4E" w:rsidRPr="0025176D" w:rsidRDefault="00D32C4E" w:rsidP="00D32C4E">
      <w:pPr>
        <w:rPr>
          <w:sz w:val="28"/>
          <w:szCs w:val="28"/>
        </w:rPr>
      </w:pPr>
      <w:r w:rsidRPr="0025176D">
        <w:rPr>
          <w:sz w:val="28"/>
          <w:szCs w:val="28"/>
        </w:rPr>
        <w:t>('Fm004','Muhammad','Asad', 23,'0345-9188221', '24680');</w:t>
      </w:r>
    </w:p>
    <w:p w14:paraId="58EFF2D0" w14:textId="77777777" w:rsidR="00D32C4E" w:rsidRPr="0025176D" w:rsidRDefault="00D32C4E" w:rsidP="00D32C4E">
      <w:pPr>
        <w:rPr>
          <w:sz w:val="28"/>
          <w:szCs w:val="28"/>
        </w:rPr>
      </w:pPr>
    </w:p>
    <w:p w14:paraId="0843068F" w14:textId="3A76DECB" w:rsidR="00D32C4E" w:rsidRPr="0025176D" w:rsidRDefault="00D32C4E" w:rsidP="00D32C4E">
      <w:pPr>
        <w:rPr>
          <w:sz w:val="28"/>
          <w:szCs w:val="28"/>
        </w:rPr>
      </w:pPr>
      <w:r w:rsidRPr="0025176D">
        <w:rPr>
          <w:sz w:val="28"/>
          <w:szCs w:val="28"/>
        </w:rPr>
        <w:t xml:space="preserve">Select * </w:t>
      </w:r>
      <w:r w:rsidR="002108EE" w:rsidRPr="0025176D">
        <w:rPr>
          <w:sz w:val="28"/>
          <w:szCs w:val="28"/>
        </w:rPr>
        <w:t>from FlightManager</w:t>
      </w:r>
      <w:r w:rsidRPr="0025176D">
        <w:rPr>
          <w:sz w:val="28"/>
          <w:szCs w:val="28"/>
        </w:rPr>
        <w:t>;</w:t>
      </w:r>
    </w:p>
    <w:p w14:paraId="0E5F4C22" w14:textId="77777777" w:rsidR="00D32C4E" w:rsidRPr="0025176D" w:rsidRDefault="00D32C4E" w:rsidP="00D32C4E">
      <w:pPr>
        <w:rPr>
          <w:sz w:val="28"/>
          <w:szCs w:val="28"/>
        </w:rPr>
      </w:pPr>
      <w:r w:rsidRPr="0025176D">
        <w:rPr>
          <w:sz w:val="28"/>
          <w:szCs w:val="28"/>
        </w:rPr>
        <w:t>Drop Table FlightManager;</w:t>
      </w:r>
    </w:p>
    <w:p w14:paraId="78F85FF5" w14:textId="77777777" w:rsidR="00D32C4E" w:rsidRPr="0025176D" w:rsidRDefault="00D32C4E" w:rsidP="00D32C4E">
      <w:pPr>
        <w:rPr>
          <w:sz w:val="28"/>
          <w:szCs w:val="28"/>
        </w:rPr>
      </w:pPr>
    </w:p>
    <w:p w14:paraId="6B862F44" w14:textId="0FF8EDCC" w:rsidR="00D32C4E" w:rsidRPr="0025176D" w:rsidRDefault="00D32C4E" w:rsidP="00D32C4E">
      <w:pPr>
        <w:rPr>
          <w:b/>
          <w:sz w:val="28"/>
          <w:szCs w:val="28"/>
        </w:rPr>
      </w:pPr>
      <w:r w:rsidRPr="0025176D">
        <w:rPr>
          <w:b/>
          <w:sz w:val="28"/>
          <w:szCs w:val="28"/>
        </w:rPr>
        <w:t>---------------------------Views for ALL DATA from Login &amp; Flight Manager table----------------------</w:t>
      </w:r>
    </w:p>
    <w:p w14:paraId="15D027E3" w14:textId="77777777" w:rsidR="00D32C4E" w:rsidRPr="0025176D" w:rsidRDefault="00D32C4E" w:rsidP="00D32C4E">
      <w:pPr>
        <w:rPr>
          <w:sz w:val="28"/>
          <w:szCs w:val="28"/>
        </w:rPr>
      </w:pPr>
    </w:p>
    <w:p w14:paraId="6D96DD65" w14:textId="5B2C5E2C" w:rsidR="00D32C4E" w:rsidRPr="0025176D" w:rsidRDefault="002108EE" w:rsidP="00D32C4E">
      <w:pPr>
        <w:rPr>
          <w:sz w:val="28"/>
          <w:szCs w:val="28"/>
        </w:rPr>
      </w:pPr>
      <w:r w:rsidRPr="0025176D">
        <w:rPr>
          <w:sz w:val="28"/>
          <w:szCs w:val="28"/>
        </w:rPr>
        <w:t>SELECT L. ADMINID</w:t>
      </w:r>
      <w:r w:rsidR="00D32C4E" w:rsidRPr="0025176D">
        <w:rPr>
          <w:sz w:val="28"/>
          <w:szCs w:val="28"/>
        </w:rPr>
        <w:t xml:space="preserve">, </w:t>
      </w:r>
      <w:r w:rsidRPr="0025176D">
        <w:rPr>
          <w:sz w:val="28"/>
          <w:szCs w:val="28"/>
        </w:rPr>
        <w:t>L. PASSWORD</w:t>
      </w:r>
      <w:r w:rsidR="00D32C4E" w:rsidRPr="0025176D">
        <w:rPr>
          <w:sz w:val="28"/>
          <w:szCs w:val="28"/>
        </w:rPr>
        <w:t xml:space="preserve">, </w:t>
      </w:r>
      <w:r w:rsidRPr="0025176D">
        <w:rPr>
          <w:sz w:val="28"/>
          <w:szCs w:val="28"/>
        </w:rPr>
        <w:t>F. ADMINID</w:t>
      </w:r>
      <w:r w:rsidR="00D32C4E" w:rsidRPr="0025176D">
        <w:rPr>
          <w:sz w:val="28"/>
          <w:szCs w:val="28"/>
        </w:rPr>
        <w:t xml:space="preserve">, </w:t>
      </w:r>
      <w:r w:rsidRPr="0025176D">
        <w:rPr>
          <w:sz w:val="28"/>
          <w:szCs w:val="28"/>
        </w:rPr>
        <w:t>F. FNAME</w:t>
      </w:r>
      <w:r w:rsidR="00D32C4E" w:rsidRPr="0025176D">
        <w:rPr>
          <w:sz w:val="28"/>
          <w:szCs w:val="28"/>
        </w:rPr>
        <w:t xml:space="preserve">, </w:t>
      </w:r>
      <w:r w:rsidRPr="0025176D">
        <w:rPr>
          <w:sz w:val="28"/>
          <w:szCs w:val="28"/>
        </w:rPr>
        <w:t>F. LNAME</w:t>
      </w:r>
      <w:r w:rsidR="00D32C4E" w:rsidRPr="0025176D">
        <w:rPr>
          <w:sz w:val="28"/>
          <w:szCs w:val="28"/>
        </w:rPr>
        <w:t xml:space="preserve"> FROM LOGIN L FULL OUTER JOIN FlightManager F ON </w:t>
      </w:r>
      <w:r w:rsidRPr="0025176D">
        <w:rPr>
          <w:sz w:val="28"/>
          <w:szCs w:val="28"/>
        </w:rPr>
        <w:t>L. ADMINID</w:t>
      </w:r>
      <w:r w:rsidR="00D32C4E" w:rsidRPr="0025176D">
        <w:rPr>
          <w:sz w:val="28"/>
          <w:szCs w:val="28"/>
        </w:rPr>
        <w:t xml:space="preserve"> =</w:t>
      </w:r>
      <w:r w:rsidRPr="0025176D">
        <w:rPr>
          <w:sz w:val="28"/>
          <w:szCs w:val="28"/>
        </w:rPr>
        <w:t>F. ADMINID</w:t>
      </w:r>
      <w:r w:rsidR="00D32C4E" w:rsidRPr="0025176D">
        <w:rPr>
          <w:sz w:val="28"/>
          <w:szCs w:val="28"/>
        </w:rPr>
        <w:t xml:space="preserve">  </w:t>
      </w:r>
    </w:p>
    <w:p w14:paraId="4FB852CB" w14:textId="77777777" w:rsidR="00D32C4E" w:rsidRPr="0025176D" w:rsidRDefault="00D32C4E" w:rsidP="00D32C4E">
      <w:pPr>
        <w:rPr>
          <w:sz w:val="28"/>
          <w:szCs w:val="28"/>
        </w:rPr>
      </w:pPr>
    </w:p>
    <w:p w14:paraId="6D4D0D2F" w14:textId="77777777" w:rsidR="00D32C4E" w:rsidRPr="0025176D" w:rsidRDefault="00D32C4E" w:rsidP="00D32C4E">
      <w:pPr>
        <w:rPr>
          <w:sz w:val="28"/>
          <w:szCs w:val="28"/>
        </w:rPr>
      </w:pPr>
    </w:p>
    <w:p w14:paraId="3FFFC34E" w14:textId="64B24D24" w:rsidR="00D32C4E" w:rsidRPr="0025176D" w:rsidRDefault="00D32C4E" w:rsidP="00D32C4E">
      <w:pPr>
        <w:rPr>
          <w:b/>
          <w:sz w:val="28"/>
          <w:szCs w:val="28"/>
        </w:rPr>
      </w:pPr>
      <w:r w:rsidRPr="0025176D">
        <w:rPr>
          <w:b/>
          <w:sz w:val="28"/>
          <w:szCs w:val="28"/>
        </w:rPr>
        <w:t>-----------------------------Test Data--------------------------------------------</w:t>
      </w:r>
    </w:p>
    <w:p w14:paraId="51F44B4C" w14:textId="79820976" w:rsidR="00D32C4E" w:rsidRPr="0025176D" w:rsidRDefault="00D32C4E" w:rsidP="00D32C4E">
      <w:pPr>
        <w:rPr>
          <w:sz w:val="28"/>
          <w:szCs w:val="28"/>
        </w:rPr>
      </w:pPr>
      <w:r w:rsidRPr="0025176D">
        <w:rPr>
          <w:sz w:val="28"/>
          <w:szCs w:val="28"/>
        </w:rPr>
        <w:t xml:space="preserve">Insert into </w:t>
      </w:r>
      <w:r w:rsidR="002108EE" w:rsidRPr="0025176D">
        <w:rPr>
          <w:sz w:val="28"/>
          <w:szCs w:val="28"/>
        </w:rPr>
        <w:t>FlightManager values (</w:t>
      </w:r>
      <w:r w:rsidRPr="0025176D">
        <w:rPr>
          <w:sz w:val="28"/>
          <w:szCs w:val="28"/>
        </w:rPr>
        <w:t>'Fm324','Junaid','Asif</w:t>
      </w:r>
      <w:r w:rsidR="002108EE" w:rsidRPr="0025176D">
        <w:rPr>
          <w:sz w:val="28"/>
          <w:szCs w:val="28"/>
        </w:rPr>
        <w:t>’, 71</w:t>
      </w:r>
      <w:r w:rsidRPr="0025176D">
        <w:rPr>
          <w:sz w:val="28"/>
          <w:szCs w:val="28"/>
        </w:rPr>
        <w:t>,'03211-841227', '12@R$%45');</w:t>
      </w:r>
    </w:p>
    <w:p w14:paraId="23F972C9" w14:textId="77777777" w:rsidR="00D32C4E" w:rsidRPr="0025176D" w:rsidRDefault="00D32C4E" w:rsidP="00D32C4E">
      <w:pPr>
        <w:rPr>
          <w:sz w:val="28"/>
          <w:szCs w:val="28"/>
        </w:rPr>
      </w:pPr>
      <w:r w:rsidRPr="0025176D">
        <w:rPr>
          <w:sz w:val="28"/>
          <w:szCs w:val="28"/>
        </w:rPr>
        <w:t>Select * from FlightManager;</w:t>
      </w:r>
    </w:p>
    <w:p w14:paraId="33B54A22" w14:textId="670DF945" w:rsidR="00D32C4E" w:rsidRPr="0025176D" w:rsidRDefault="00D32C4E" w:rsidP="00D32C4E">
      <w:pPr>
        <w:rPr>
          <w:sz w:val="28"/>
          <w:szCs w:val="28"/>
        </w:rPr>
      </w:pPr>
      <w:r w:rsidRPr="0025176D">
        <w:rPr>
          <w:sz w:val="28"/>
          <w:szCs w:val="28"/>
        </w:rPr>
        <w:t>Update FlightManager SET Password='</w:t>
      </w:r>
      <w:r w:rsidR="002108EE" w:rsidRPr="0025176D">
        <w:rPr>
          <w:sz w:val="28"/>
          <w:szCs w:val="28"/>
        </w:rPr>
        <w:t>43534! @</w:t>
      </w:r>
      <w:r w:rsidRPr="0025176D">
        <w:rPr>
          <w:sz w:val="28"/>
          <w:szCs w:val="28"/>
        </w:rPr>
        <w:t xml:space="preserve">$#11111' </w:t>
      </w:r>
      <w:r w:rsidR="002108EE" w:rsidRPr="0025176D">
        <w:rPr>
          <w:sz w:val="28"/>
          <w:szCs w:val="28"/>
        </w:rPr>
        <w:t>where AdminID</w:t>
      </w:r>
      <w:r w:rsidRPr="0025176D">
        <w:rPr>
          <w:sz w:val="28"/>
          <w:szCs w:val="28"/>
        </w:rPr>
        <w:t>='Fm324';</w:t>
      </w:r>
    </w:p>
    <w:p w14:paraId="4CE9CE45" w14:textId="77777777" w:rsidR="00D32C4E" w:rsidRPr="0025176D" w:rsidRDefault="00D32C4E" w:rsidP="00D32C4E">
      <w:pPr>
        <w:rPr>
          <w:sz w:val="28"/>
          <w:szCs w:val="28"/>
        </w:rPr>
      </w:pPr>
      <w:r w:rsidRPr="0025176D">
        <w:rPr>
          <w:sz w:val="28"/>
          <w:szCs w:val="28"/>
        </w:rPr>
        <w:t>Select * from FlightManager;</w:t>
      </w:r>
    </w:p>
    <w:p w14:paraId="409B17B1" w14:textId="77777777" w:rsidR="00D32C4E" w:rsidRPr="0025176D" w:rsidRDefault="00D32C4E" w:rsidP="00D32C4E">
      <w:pPr>
        <w:rPr>
          <w:sz w:val="28"/>
          <w:szCs w:val="28"/>
        </w:rPr>
      </w:pPr>
      <w:r w:rsidRPr="0025176D">
        <w:rPr>
          <w:sz w:val="28"/>
          <w:szCs w:val="28"/>
        </w:rPr>
        <w:t>Delete from FlightManager where AdminID='Fm324';</w:t>
      </w:r>
    </w:p>
    <w:p w14:paraId="18E8A6FD" w14:textId="77777777" w:rsidR="00D32C4E" w:rsidRPr="0025176D" w:rsidRDefault="00D32C4E" w:rsidP="00D32C4E">
      <w:pPr>
        <w:rPr>
          <w:sz w:val="28"/>
          <w:szCs w:val="28"/>
        </w:rPr>
      </w:pPr>
      <w:r w:rsidRPr="0025176D">
        <w:rPr>
          <w:sz w:val="28"/>
          <w:szCs w:val="28"/>
        </w:rPr>
        <w:t>Select * from FlightManager;</w:t>
      </w:r>
    </w:p>
    <w:p w14:paraId="305AE88A" w14:textId="77777777" w:rsidR="00D32C4E" w:rsidRPr="0025176D" w:rsidRDefault="00D32C4E" w:rsidP="00D32C4E">
      <w:pPr>
        <w:rPr>
          <w:sz w:val="28"/>
          <w:szCs w:val="28"/>
        </w:rPr>
      </w:pPr>
    </w:p>
    <w:p w14:paraId="2A97CB8D" w14:textId="77777777" w:rsidR="00D32C4E" w:rsidRPr="0025176D" w:rsidRDefault="00D32C4E" w:rsidP="00D32C4E">
      <w:pPr>
        <w:rPr>
          <w:sz w:val="28"/>
          <w:szCs w:val="28"/>
        </w:rPr>
      </w:pPr>
    </w:p>
    <w:p w14:paraId="1C68BCC3" w14:textId="77777777" w:rsidR="00D32C4E" w:rsidRPr="0025176D" w:rsidRDefault="00D32C4E" w:rsidP="00D32C4E">
      <w:pPr>
        <w:rPr>
          <w:sz w:val="28"/>
          <w:szCs w:val="28"/>
        </w:rPr>
      </w:pPr>
    </w:p>
    <w:p w14:paraId="791E44D3" w14:textId="4F45DCBA" w:rsidR="00D32C4E" w:rsidRPr="0025176D" w:rsidRDefault="00D32C4E" w:rsidP="00D32C4E">
      <w:pPr>
        <w:rPr>
          <w:b/>
          <w:sz w:val="28"/>
          <w:szCs w:val="28"/>
        </w:rPr>
      </w:pPr>
      <w:r w:rsidRPr="0025176D">
        <w:rPr>
          <w:b/>
          <w:sz w:val="28"/>
          <w:szCs w:val="28"/>
        </w:rPr>
        <w:t>------------AirPlane Table-----------------</w:t>
      </w:r>
    </w:p>
    <w:p w14:paraId="19435781" w14:textId="678C0FCD" w:rsidR="00D32C4E" w:rsidRPr="0025176D" w:rsidRDefault="00D32C4E" w:rsidP="00D32C4E">
      <w:pPr>
        <w:rPr>
          <w:b/>
          <w:sz w:val="28"/>
          <w:szCs w:val="28"/>
        </w:rPr>
      </w:pPr>
      <w:r w:rsidRPr="0025176D">
        <w:rPr>
          <w:b/>
          <w:sz w:val="28"/>
          <w:szCs w:val="28"/>
        </w:rPr>
        <w:t xml:space="preserve">Create </w:t>
      </w:r>
      <w:r w:rsidR="002108EE" w:rsidRPr="0025176D">
        <w:rPr>
          <w:b/>
          <w:sz w:val="28"/>
          <w:szCs w:val="28"/>
        </w:rPr>
        <w:t>Table AirPlane</w:t>
      </w:r>
    </w:p>
    <w:p w14:paraId="4780A549" w14:textId="77777777" w:rsidR="00D32C4E" w:rsidRPr="0025176D" w:rsidRDefault="00D32C4E" w:rsidP="00D32C4E">
      <w:pPr>
        <w:rPr>
          <w:sz w:val="28"/>
          <w:szCs w:val="28"/>
        </w:rPr>
      </w:pPr>
      <w:r w:rsidRPr="0025176D">
        <w:rPr>
          <w:sz w:val="28"/>
          <w:szCs w:val="28"/>
        </w:rPr>
        <w:t>(</w:t>
      </w:r>
    </w:p>
    <w:p w14:paraId="2D51CEEB" w14:textId="0B221E70" w:rsidR="00D32C4E" w:rsidRPr="0025176D" w:rsidRDefault="002108EE" w:rsidP="00D32C4E">
      <w:pPr>
        <w:rPr>
          <w:sz w:val="28"/>
          <w:szCs w:val="28"/>
        </w:rPr>
      </w:pPr>
      <w:r w:rsidRPr="0025176D">
        <w:rPr>
          <w:sz w:val="28"/>
          <w:szCs w:val="28"/>
        </w:rPr>
        <w:t>AirBusNo varchar (</w:t>
      </w:r>
      <w:r w:rsidR="00D32C4E" w:rsidRPr="0025176D">
        <w:rPr>
          <w:sz w:val="28"/>
          <w:szCs w:val="28"/>
        </w:rPr>
        <w:t>5</w:t>
      </w:r>
      <w:r w:rsidRPr="0025176D">
        <w:rPr>
          <w:sz w:val="28"/>
          <w:szCs w:val="28"/>
        </w:rPr>
        <w:t>) primary key</w:t>
      </w:r>
      <w:r w:rsidR="00D32C4E" w:rsidRPr="0025176D">
        <w:rPr>
          <w:sz w:val="28"/>
          <w:szCs w:val="28"/>
        </w:rPr>
        <w:t>,</w:t>
      </w:r>
    </w:p>
    <w:p w14:paraId="367BC857" w14:textId="5AC98BC3" w:rsidR="00D32C4E" w:rsidRPr="0025176D" w:rsidRDefault="002108EE" w:rsidP="00D32C4E">
      <w:pPr>
        <w:rPr>
          <w:sz w:val="28"/>
          <w:szCs w:val="28"/>
        </w:rPr>
      </w:pPr>
      <w:r w:rsidRPr="0025176D">
        <w:rPr>
          <w:sz w:val="28"/>
          <w:szCs w:val="28"/>
        </w:rPr>
        <w:t>AirBusType varchar (</w:t>
      </w:r>
      <w:r w:rsidR="00D32C4E" w:rsidRPr="0025176D">
        <w:rPr>
          <w:sz w:val="28"/>
          <w:szCs w:val="28"/>
        </w:rPr>
        <w:t>15</w:t>
      </w:r>
      <w:r w:rsidRPr="0025176D">
        <w:rPr>
          <w:sz w:val="28"/>
          <w:szCs w:val="28"/>
        </w:rPr>
        <w:t>) check (airbustype =</w:t>
      </w:r>
      <w:r w:rsidR="00D32C4E" w:rsidRPr="0025176D">
        <w:rPr>
          <w:sz w:val="28"/>
          <w:szCs w:val="28"/>
        </w:rPr>
        <w:t>'domestic</w:t>
      </w:r>
      <w:r w:rsidRPr="0025176D">
        <w:rPr>
          <w:sz w:val="28"/>
          <w:szCs w:val="28"/>
        </w:rPr>
        <w:t>’ or airbustype =</w:t>
      </w:r>
      <w:r w:rsidR="00D32C4E" w:rsidRPr="0025176D">
        <w:rPr>
          <w:sz w:val="28"/>
          <w:szCs w:val="28"/>
        </w:rPr>
        <w:t>'foreign'),</w:t>
      </w:r>
    </w:p>
    <w:p w14:paraId="45C18992" w14:textId="4C891875" w:rsidR="00D32C4E" w:rsidRPr="0025176D" w:rsidRDefault="002108EE" w:rsidP="00D32C4E">
      <w:pPr>
        <w:rPr>
          <w:sz w:val="28"/>
          <w:szCs w:val="28"/>
        </w:rPr>
      </w:pPr>
      <w:r w:rsidRPr="0025176D">
        <w:rPr>
          <w:sz w:val="28"/>
          <w:szCs w:val="28"/>
        </w:rPr>
        <w:t>AirlineName varchar (</w:t>
      </w:r>
      <w:r w:rsidR="00D32C4E" w:rsidRPr="0025176D">
        <w:rPr>
          <w:sz w:val="28"/>
          <w:szCs w:val="28"/>
        </w:rPr>
        <w:t>40</w:t>
      </w:r>
      <w:r w:rsidRPr="0025176D">
        <w:rPr>
          <w:sz w:val="28"/>
          <w:szCs w:val="28"/>
        </w:rPr>
        <w:t>) not null</w:t>
      </w:r>
      <w:r w:rsidR="00D32C4E" w:rsidRPr="0025176D">
        <w:rPr>
          <w:sz w:val="28"/>
          <w:szCs w:val="28"/>
        </w:rPr>
        <w:t>,</w:t>
      </w:r>
    </w:p>
    <w:p w14:paraId="2CC78952" w14:textId="251F7CF7" w:rsidR="00D32C4E" w:rsidRPr="0025176D" w:rsidRDefault="002108EE" w:rsidP="00D32C4E">
      <w:pPr>
        <w:rPr>
          <w:sz w:val="28"/>
          <w:szCs w:val="28"/>
        </w:rPr>
      </w:pPr>
      <w:r w:rsidRPr="0025176D">
        <w:rPr>
          <w:sz w:val="28"/>
          <w:szCs w:val="28"/>
        </w:rPr>
        <w:t>Seats int check</w:t>
      </w:r>
      <w:r w:rsidR="00D32C4E" w:rsidRPr="0025176D">
        <w:rPr>
          <w:sz w:val="28"/>
          <w:szCs w:val="28"/>
        </w:rPr>
        <w:t>(seats&gt;</w:t>
      </w:r>
      <w:r w:rsidRPr="0025176D">
        <w:rPr>
          <w:sz w:val="28"/>
          <w:szCs w:val="28"/>
        </w:rPr>
        <w:t>0 and seats</w:t>
      </w:r>
      <w:r w:rsidR="00D32C4E" w:rsidRPr="0025176D">
        <w:rPr>
          <w:sz w:val="28"/>
          <w:szCs w:val="28"/>
        </w:rPr>
        <w:t>&lt;500)</w:t>
      </w:r>
      <w:r w:rsidR="00D32C4E" w:rsidRPr="0025176D">
        <w:rPr>
          <w:sz w:val="28"/>
          <w:szCs w:val="28"/>
        </w:rPr>
        <w:tab/>
      </w:r>
      <w:r w:rsidRPr="0025176D">
        <w:rPr>
          <w:sz w:val="28"/>
          <w:szCs w:val="28"/>
        </w:rPr>
        <w:t>not null</w:t>
      </w:r>
      <w:r w:rsidR="00D32C4E" w:rsidRPr="0025176D">
        <w:rPr>
          <w:sz w:val="28"/>
          <w:szCs w:val="28"/>
        </w:rPr>
        <w:t>,</w:t>
      </w:r>
    </w:p>
    <w:p w14:paraId="7DEBDC1D" w14:textId="09D3BF4C" w:rsidR="00D32C4E" w:rsidRPr="0025176D" w:rsidRDefault="00CB7D92" w:rsidP="00D32C4E">
      <w:pPr>
        <w:rPr>
          <w:sz w:val="28"/>
          <w:szCs w:val="28"/>
        </w:rPr>
      </w:pPr>
      <w:r w:rsidRPr="0025176D">
        <w:rPr>
          <w:sz w:val="28"/>
          <w:szCs w:val="28"/>
        </w:rPr>
        <w:t>MealNumber int foreign key references Meal (MealNumber) not null</w:t>
      </w:r>
    </w:p>
    <w:p w14:paraId="5C682FC2" w14:textId="77777777" w:rsidR="00D32C4E" w:rsidRPr="0025176D" w:rsidRDefault="00D32C4E" w:rsidP="00D32C4E">
      <w:pPr>
        <w:rPr>
          <w:sz w:val="28"/>
          <w:szCs w:val="28"/>
        </w:rPr>
      </w:pPr>
      <w:r w:rsidRPr="0025176D">
        <w:rPr>
          <w:sz w:val="28"/>
          <w:szCs w:val="28"/>
        </w:rPr>
        <w:t>);</w:t>
      </w:r>
    </w:p>
    <w:p w14:paraId="23FCFC9F" w14:textId="06EF7752" w:rsidR="00D32C4E" w:rsidRDefault="00D32C4E" w:rsidP="00D32C4E">
      <w:pPr>
        <w:rPr>
          <w:sz w:val="28"/>
          <w:szCs w:val="28"/>
        </w:rPr>
      </w:pPr>
    </w:p>
    <w:p w14:paraId="2BC13904" w14:textId="2EB51915" w:rsidR="0025176D" w:rsidRDefault="0025176D" w:rsidP="00D32C4E">
      <w:pPr>
        <w:rPr>
          <w:sz w:val="28"/>
          <w:szCs w:val="28"/>
        </w:rPr>
      </w:pPr>
    </w:p>
    <w:p w14:paraId="7490112B" w14:textId="77777777" w:rsidR="0025176D" w:rsidRPr="0025176D" w:rsidRDefault="0025176D" w:rsidP="00D32C4E">
      <w:pPr>
        <w:rPr>
          <w:sz w:val="28"/>
          <w:szCs w:val="28"/>
        </w:rPr>
      </w:pPr>
    </w:p>
    <w:p w14:paraId="3B741CC1" w14:textId="4DECF562" w:rsidR="00D32C4E" w:rsidRPr="0025176D" w:rsidRDefault="00D32C4E" w:rsidP="00D32C4E">
      <w:pPr>
        <w:rPr>
          <w:b/>
          <w:sz w:val="28"/>
          <w:szCs w:val="28"/>
        </w:rPr>
      </w:pPr>
      <w:r w:rsidRPr="0025176D">
        <w:rPr>
          <w:b/>
          <w:sz w:val="28"/>
          <w:szCs w:val="28"/>
        </w:rPr>
        <w:t>--------------Triggers-----------</w:t>
      </w:r>
    </w:p>
    <w:p w14:paraId="707FEC68" w14:textId="77777777" w:rsidR="00D32C4E" w:rsidRPr="0025176D" w:rsidRDefault="00D32C4E" w:rsidP="00D32C4E">
      <w:pPr>
        <w:rPr>
          <w:b/>
          <w:sz w:val="28"/>
          <w:szCs w:val="28"/>
        </w:rPr>
      </w:pPr>
      <w:r w:rsidRPr="0025176D">
        <w:rPr>
          <w:b/>
          <w:sz w:val="28"/>
          <w:szCs w:val="28"/>
        </w:rPr>
        <w:t xml:space="preserve">CREATE TRIGGER </w:t>
      </w:r>
    </w:p>
    <w:p w14:paraId="769D38E1" w14:textId="77777777" w:rsidR="00D32C4E" w:rsidRPr="0025176D" w:rsidRDefault="00D32C4E" w:rsidP="00D32C4E">
      <w:pPr>
        <w:rPr>
          <w:sz w:val="28"/>
          <w:szCs w:val="28"/>
        </w:rPr>
      </w:pPr>
      <w:r w:rsidRPr="0025176D">
        <w:rPr>
          <w:sz w:val="28"/>
          <w:szCs w:val="28"/>
        </w:rPr>
        <w:t>New_AirPlane_ADD on AirPlane</w:t>
      </w:r>
    </w:p>
    <w:p w14:paraId="089C0D8C" w14:textId="77777777" w:rsidR="00D32C4E" w:rsidRPr="0025176D" w:rsidRDefault="00D32C4E" w:rsidP="00D32C4E">
      <w:pPr>
        <w:rPr>
          <w:sz w:val="28"/>
          <w:szCs w:val="28"/>
        </w:rPr>
      </w:pPr>
      <w:r w:rsidRPr="0025176D">
        <w:rPr>
          <w:sz w:val="28"/>
          <w:szCs w:val="28"/>
        </w:rPr>
        <w:t xml:space="preserve">After Insert as </w:t>
      </w:r>
    </w:p>
    <w:p w14:paraId="65C0666F" w14:textId="77777777" w:rsidR="00D32C4E" w:rsidRPr="0025176D" w:rsidRDefault="00D32C4E" w:rsidP="00D32C4E">
      <w:pPr>
        <w:rPr>
          <w:sz w:val="28"/>
          <w:szCs w:val="28"/>
        </w:rPr>
      </w:pPr>
      <w:r w:rsidRPr="0025176D">
        <w:rPr>
          <w:sz w:val="28"/>
          <w:szCs w:val="28"/>
        </w:rPr>
        <w:t xml:space="preserve">begin print 'New AirPlane Added' </w:t>
      </w:r>
    </w:p>
    <w:p w14:paraId="2126A178" w14:textId="77777777" w:rsidR="00D32C4E" w:rsidRPr="0025176D" w:rsidRDefault="00D32C4E" w:rsidP="00D32C4E">
      <w:pPr>
        <w:rPr>
          <w:sz w:val="28"/>
          <w:szCs w:val="28"/>
        </w:rPr>
      </w:pPr>
      <w:r w:rsidRPr="0025176D">
        <w:rPr>
          <w:sz w:val="28"/>
          <w:szCs w:val="28"/>
        </w:rPr>
        <w:t>end;</w:t>
      </w:r>
    </w:p>
    <w:p w14:paraId="620D36B5" w14:textId="77777777" w:rsidR="00D32C4E" w:rsidRPr="0025176D" w:rsidRDefault="00D32C4E" w:rsidP="00D32C4E">
      <w:pPr>
        <w:rPr>
          <w:sz w:val="28"/>
          <w:szCs w:val="28"/>
        </w:rPr>
      </w:pPr>
    </w:p>
    <w:p w14:paraId="2FF8ADD9" w14:textId="77777777" w:rsidR="00D32C4E" w:rsidRPr="0025176D" w:rsidRDefault="00D32C4E" w:rsidP="00D32C4E">
      <w:pPr>
        <w:rPr>
          <w:b/>
          <w:sz w:val="28"/>
          <w:szCs w:val="28"/>
        </w:rPr>
      </w:pPr>
      <w:r w:rsidRPr="0025176D">
        <w:rPr>
          <w:b/>
          <w:sz w:val="28"/>
          <w:szCs w:val="28"/>
        </w:rPr>
        <w:t xml:space="preserve">CREATE TRIGGER </w:t>
      </w:r>
    </w:p>
    <w:p w14:paraId="72322D7A" w14:textId="77777777" w:rsidR="00D32C4E" w:rsidRPr="0025176D" w:rsidRDefault="00D32C4E" w:rsidP="00D32C4E">
      <w:pPr>
        <w:rPr>
          <w:sz w:val="28"/>
          <w:szCs w:val="28"/>
        </w:rPr>
      </w:pPr>
      <w:r w:rsidRPr="0025176D">
        <w:rPr>
          <w:sz w:val="28"/>
          <w:szCs w:val="28"/>
        </w:rPr>
        <w:t>AirPlane_Delete on AirPlane</w:t>
      </w:r>
    </w:p>
    <w:p w14:paraId="0A07A4C0" w14:textId="77777777" w:rsidR="00D32C4E" w:rsidRPr="0025176D" w:rsidRDefault="00D32C4E" w:rsidP="00D32C4E">
      <w:pPr>
        <w:rPr>
          <w:sz w:val="28"/>
          <w:szCs w:val="28"/>
        </w:rPr>
      </w:pPr>
      <w:r w:rsidRPr="0025176D">
        <w:rPr>
          <w:sz w:val="28"/>
          <w:szCs w:val="28"/>
        </w:rPr>
        <w:t xml:space="preserve">After Delete as </w:t>
      </w:r>
    </w:p>
    <w:p w14:paraId="6247FDF0" w14:textId="77777777" w:rsidR="00D32C4E" w:rsidRPr="0025176D" w:rsidRDefault="00D32C4E" w:rsidP="00D32C4E">
      <w:pPr>
        <w:rPr>
          <w:sz w:val="28"/>
          <w:szCs w:val="28"/>
        </w:rPr>
      </w:pPr>
      <w:r w:rsidRPr="0025176D">
        <w:rPr>
          <w:sz w:val="28"/>
          <w:szCs w:val="28"/>
        </w:rPr>
        <w:t xml:space="preserve">begin print 'AirPlane Deleted' </w:t>
      </w:r>
    </w:p>
    <w:p w14:paraId="7EE5D61F" w14:textId="77777777" w:rsidR="00D32C4E" w:rsidRPr="0025176D" w:rsidRDefault="00D32C4E" w:rsidP="00D32C4E">
      <w:pPr>
        <w:rPr>
          <w:sz w:val="28"/>
          <w:szCs w:val="28"/>
        </w:rPr>
      </w:pPr>
      <w:r w:rsidRPr="0025176D">
        <w:rPr>
          <w:sz w:val="28"/>
          <w:szCs w:val="28"/>
        </w:rPr>
        <w:t>end;</w:t>
      </w:r>
    </w:p>
    <w:p w14:paraId="52545FB8" w14:textId="77777777" w:rsidR="00D32C4E" w:rsidRPr="0025176D" w:rsidRDefault="00D32C4E" w:rsidP="00D32C4E">
      <w:pPr>
        <w:rPr>
          <w:sz w:val="28"/>
          <w:szCs w:val="28"/>
        </w:rPr>
      </w:pPr>
    </w:p>
    <w:p w14:paraId="09E8E472" w14:textId="77777777" w:rsidR="00D32C4E" w:rsidRPr="0025176D" w:rsidRDefault="00D32C4E" w:rsidP="00D32C4E">
      <w:pPr>
        <w:rPr>
          <w:b/>
          <w:sz w:val="28"/>
          <w:szCs w:val="28"/>
        </w:rPr>
      </w:pPr>
      <w:r w:rsidRPr="0025176D">
        <w:rPr>
          <w:b/>
          <w:sz w:val="28"/>
          <w:szCs w:val="28"/>
        </w:rPr>
        <w:t xml:space="preserve">CREATE TRIGGER </w:t>
      </w:r>
    </w:p>
    <w:p w14:paraId="4690B1A5" w14:textId="77777777" w:rsidR="00D32C4E" w:rsidRPr="0025176D" w:rsidRDefault="00D32C4E" w:rsidP="00D32C4E">
      <w:pPr>
        <w:rPr>
          <w:sz w:val="28"/>
          <w:szCs w:val="28"/>
        </w:rPr>
      </w:pPr>
      <w:r w:rsidRPr="0025176D">
        <w:rPr>
          <w:sz w:val="28"/>
          <w:szCs w:val="28"/>
        </w:rPr>
        <w:t>AirPlane_Updated on AirPlane</w:t>
      </w:r>
    </w:p>
    <w:p w14:paraId="37FBE4AD" w14:textId="77777777" w:rsidR="00D32C4E" w:rsidRPr="0025176D" w:rsidRDefault="00D32C4E" w:rsidP="00D32C4E">
      <w:pPr>
        <w:rPr>
          <w:sz w:val="28"/>
          <w:szCs w:val="28"/>
        </w:rPr>
      </w:pPr>
      <w:r w:rsidRPr="0025176D">
        <w:rPr>
          <w:sz w:val="28"/>
          <w:szCs w:val="28"/>
        </w:rPr>
        <w:t xml:space="preserve">After Update as </w:t>
      </w:r>
    </w:p>
    <w:p w14:paraId="5580A39A" w14:textId="77777777" w:rsidR="00D32C4E" w:rsidRPr="0025176D" w:rsidRDefault="00D32C4E" w:rsidP="00D32C4E">
      <w:pPr>
        <w:rPr>
          <w:sz w:val="28"/>
          <w:szCs w:val="28"/>
        </w:rPr>
      </w:pPr>
      <w:r w:rsidRPr="0025176D">
        <w:rPr>
          <w:sz w:val="28"/>
          <w:szCs w:val="28"/>
        </w:rPr>
        <w:t xml:space="preserve">begin print 'AirPlane Updated' </w:t>
      </w:r>
    </w:p>
    <w:p w14:paraId="43113438" w14:textId="77777777" w:rsidR="00D32C4E" w:rsidRPr="0025176D" w:rsidRDefault="00D32C4E" w:rsidP="00D32C4E">
      <w:pPr>
        <w:rPr>
          <w:sz w:val="28"/>
          <w:szCs w:val="28"/>
        </w:rPr>
      </w:pPr>
      <w:r w:rsidRPr="0025176D">
        <w:rPr>
          <w:sz w:val="28"/>
          <w:szCs w:val="28"/>
        </w:rPr>
        <w:t>end;</w:t>
      </w:r>
    </w:p>
    <w:p w14:paraId="060D2A0E" w14:textId="77777777" w:rsidR="00D32C4E" w:rsidRPr="0025176D" w:rsidRDefault="00D32C4E" w:rsidP="00D32C4E">
      <w:pPr>
        <w:rPr>
          <w:sz w:val="28"/>
          <w:szCs w:val="28"/>
        </w:rPr>
      </w:pPr>
      <w:r w:rsidRPr="0025176D">
        <w:rPr>
          <w:sz w:val="28"/>
          <w:szCs w:val="28"/>
        </w:rPr>
        <w:t xml:space="preserve"> </w:t>
      </w:r>
    </w:p>
    <w:p w14:paraId="4213092B" w14:textId="168E838D" w:rsidR="00D32C4E" w:rsidRPr="0025176D" w:rsidRDefault="00D32C4E" w:rsidP="00D32C4E">
      <w:pPr>
        <w:rPr>
          <w:sz w:val="28"/>
          <w:szCs w:val="28"/>
        </w:rPr>
      </w:pPr>
    </w:p>
    <w:p w14:paraId="74596E9E" w14:textId="77777777" w:rsidR="00D32C4E" w:rsidRPr="0025176D" w:rsidRDefault="00D32C4E" w:rsidP="00D32C4E">
      <w:pPr>
        <w:rPr>
          <w:sz w:val="28"/>
          <w:szCs w:val="28"/>
        </w:rPr>
      </w:pPr>
    </w:p>
    <w:p w14:paraId="6F53854B" w14:textId="01392BF4" w:rsidR="00D32C4E" w:rsidRPr="0025176D" w:rsidRDefault="002108EE" w:rsidP="00D32C4E">
      <w:pPr>
        <w:rPr>
          <w:b/>
          <w:sz w:val="28"/>
          <w:szCs w:val="28"/>
        </w:rPr>
      </w:pPr>
      <w:r w:rsidRPr="0025176D">
        <w:rPr>
          <w:b/>
          <w:sz w:val="28"/>
          <w:szCs w:val="28"/>
        </w:rPr>
        <w:t>Insert into AirPlane values</w:t>
      </w:r>
      <w:r w:rsidR="00D32C4E" w:rsidRPr="0025176D">
        <w:rPr>
          <w:b/>
          <w:sz w:val="28"/>
          <w:szCs w:val="28"/>
        </w:rPr>
        <w:t xml:space="preserve"> </w:t>
      </w:r>
    </w:p>
    <w:p w14:paraId="722D83CE" w14:textId="77777777" w:rsidR="00D32C4E" w:rsidRPr="0025176D" w:rsidRDefault="00D32C4E" w:rsidP="00D32C4E">
      <w:pPr>
        <w:rPr>
          <w:sz w:val="28"/>
          <w:szCs w:val="28"/>
        </w:rPr>
      </w:pPr>
      <w:r w:rsidRPr="0025176D">
        <w:rPr>
          <w:sz w:val="28"/>
          <w:szCs w:val="28"/>
        </w:rPr>
        <w:t>('Sh225','Domestic', 'Shaheen',100,1),</w:t>
      </w:r>
    </w:p>
    <w:p w14:paraId="572675E3" w14:textId="031D86F3" w:rsidR="00D32C4E" w:rsidRPr="0025176D" w:rsidRDefault="00D32C4E" w:rsidP="00D32C4E">
      <w:pPr>
        <w:rPr>
          <w:sz w:val="28"/>
          <w:szCs w:val="28"/>
        </w:rPr>
      </w:pPr>
      <w:r w:rsidRPr="0025176D">
        <w:rPr>
          <w:sz w:val="28"/>
          <w:szCs w:val="28"/>
        </w:rPr>
        <w:t>('Pia12','Domestic', '</w:t>
      </w:r>
      <w:r w:rsidR="002108EE" w:rsidRPr="0025176D">
        <w:rPr>
          <w:sz w:val="28"/>
          <w:szCs w:val="28"/>
        </w:rPr>
        <w:t>Pakistan International Airline</w:t>
      </w:r>
      <w:r w:rsidRPr="0025176D">
        <w:rPr>
          <w:sz w:val="28"/>
          <w:szCs w:val="28"/>
        </w:rPr>
        <w:t>',120,4),</w:t>
      </w:r>
    </w:p>
    <w:p w14:paraId="79856FA3" w14:textId="379D0206" w:rsidR="00D32C4E" w:rsidRPr="0025176D" w:rsidRDefault="00D32C4E" w:rsidP="00D32C4E">
      <w:pPr>
        <w:rPr>
          <w:sz w:val="28"/>
          <w:szCs w:val="28"/>
        </w:rPr>
      </w:pPr>
      <w:r w:rsidRPr="0025176D">
        <w:rPr>
          <w:sz w:val="28"/>
          <w:szCs w:val="28"/>
        </w:rPr>
        <w:t>('Qtr12','Foreign</w:t>
      </w:r>
      <w:r w:rsidR="002108EE" w:rsidRPr="0025176D">
        <w:rPr>
          <w:sz w:val="28"/>
          <w:szCs w:val="28"/>
        </w:rPr>
        <w:t>’, ‘Qatar Airlines</w:t>
      </w:r>
      <w:r w:rsidRPr="0025176D">
        <w:rPr>
          <w:sz w:val="28"/>
          <w:szCs w:val="28"/>
        </w:rPr>
        <w:t>',300,2),</w:t>
      </w:r>
    </w:p>
    <w:p w14:paraId="0F18A8D1" w14:textId="098123B2" w:rsidR="00D32C4E" w:rsidRPr="0025176D" w:rsidRDefault="00D32C4E" w:rsidP="00D32C4E">
      <w:pPr>
        <w:rPr>
          <w:sz w:val="28"/>
          <w:szCs w:val="28"/>
        </w:rPr>
      </w:pPr>
      <w:r w:rsidRPr="0025176D">
        <w:rPr>
          <w:sz w:val="28"/>
          <w:szCs w:val="28"/>
        </w:rPr>
        <w:t>('Emr11','Foreign</w:t>
      </w:r>
      <w:r w:rsidR="002108EE" w:rsidRPr="0025176D">
        <w:rPr>
          <w:sz w:val="28"/>
          <w:szCs w:val="28"/>
        </w:rPr>
        <w:t>’, ‘</w:t>
      </w:r>
      <w:r w:rsidRPr="0025176D">
        <w:rPr>
          <w:sz w:val="28"/>
          <w:szCs w:val="28"/>
        </w:rPr>
        <w:t>Emirates',320,2),</w:t>
      </w:r>
    </w:p>
    <w:p w14:paraId="40112348" w14:textId="39578336" w:rsidR="00D32C4E" w:rsidRPr="0025176D" w:rsidRDefault="00D32C4E" w:rsidP="00D32C4E">
      <w:pPr>
        <w:rPr>
          <w:sz w:val="28"/>
          <w:szCs w:val="28"/>
        </w:rPr>
      </w:pPr>
      <w:r w:rsidRPr="0025176D">
        <w:rPr>
          <w:sz w:val="28"/>
          <w:szCs w:val="28"/>
        </w:rPr>
        <w:t>('Ab123','Domestic', '</w:t>
      </w:r>
      <w:r w:rsidR="002108EE" w:rsidRPr="0025176D">
        <w:rPr>
          <w:sz w:val="28"/>
          <w:szCs w:val="28"/>
        </w:rPr>
        <w:t>Air Blue</w:t>
      </w:r>
      <w:r w:rsidRPr="0025176D">
        <w:rPr>
          <w:sz w:val="28"/>
          <w:szCs w:val="28"/>
        </w:rPr>
        <w:t>',150,1),</w:t>
      </w:r>
    </w:p>
    <w:p w14:paraId="6C835453" w14:textId="430468D6" w:rsidR="00D32C4E" w:rsidRPr="0025176D" w:rsidRDefault="00D32C4E" w:rsidP="00D32C4E">
      <w:pPr>
        <w:rPr>
          <w:sz w:val="28"/>
          <w:szCs w:val="28"/>
        </w:rPr>
      </w:pPr>
      <w:r w:rsidRPr="0025176D">
        <w:rPr>
          <w:sz w:val="28"/>
          <w:szCs w:val="28"/>
        </w:rPr>
        <w:t>('Sa123','Foreign</w:t>
      </w:r>
      <w:r w:rsidR="002108EE" w:rsidRPr="0025176D">
        <w:rPr>
          <w:sz w:val="28"/>
          <w:szCs w:val="28"/>
        </w:rPr>
        <w:t>’, ‘Saudi Airline</w:t>
      </w:r>
      <w:r w:rsidRPr="0025176D">
        <w:rPr>
          <w:sz w:val="28"/>
          <w:szCs w:val="28"/>
        </w:rPr>
        <w:t>',250,2),</w:t>
      </w:r>
    </w:p>
    <w:p w14:paraId="0546E5D3" w14:textId="199D4EF2" w:rsidR="00D32C4E" w:rsidRPr="0025176D" w:rsidRDefault="00D32C4E" w:rsidP="00D32C4E">
      <w:pPr>
        <w:rPr>
          <w:sz w:val="28"/>
          <w:szCs w:val="28"/>
        </w:rPr>
      </w:pPr>
      <w:r w:rsidRPr="0025176D">
        <w:rPr>
          <w:sz w:val="28"/>
          <w:szCs w:val="28"/>
        </w:rPr>
        <w:t>('As123','Foreign</w:t>
      </w:r>
      <w:r w:rsidR="002108EE" w:rsidRPr="0025176D">
        <w:rPr>
          <w:sz w:val="28"/>
          <w:szCs w:val="28"/>
        </w:rPr>
        <w:t>’, ‘</w:t>
      </w:r>
      <w:r w:rsidRPr="0025176D">
        <w:rPr>
          <w:sz w:val="28"/>
          <w:szCs w:val="28"/>
        </w:rPr>
        <w:t>AirSian',250,5),</w:t>
      </w:r>
    </w:p>
    <w:p w14:paraId="0BEB71E6" w14:textId="75B2A2A5" w:rsidR="00D32C4E" w:rsidRPr="0025176D" w:rsidRDefault="00D32C4E" w:rsidP="00D32C4E">
      <w:pPr>
        <w:rPr>
          <w:sz w:val="28"/>
          <w:szCs w:val="28"/>
        </w:rPr>
      </w:pPr>
      <w:r w:rsidRPr="0025176D">
        <w:rPr>
          <w:sz w:val="28"/>
          <w:szCs w:val="28"/>
        </w:rPr>
        <w:t>('TK714','Foreign</w:t>
      </w:r>
      <w:r w:rsidR="002108EE" w:rsidRPr="0025176D">
        <w:rPr>
          <w:sz w:val="28"/>
          <w:szCs w:val="28"/>
        </w:rPr>
        <w:t>’, ‘Turkish Airline</w:t>
      </w:r>
      <w:r w:rsidRPr="0025176D">
        <w:rPr>
          <w:sz w:val="28"/>
          <w:szCs w:val="28"/>
        </w:rPr>
        <w:t>',250,2),</w:t>
      </w:r>
    </w:p>
    <w:p w14:paraId="627D3867" w14:textId="362D9001" w:rsidR="00D32C4E" w:rsidRPr="0025176D" w:rsidRDefault="00D32C4E" w:rsidP="00D32C4E">
      <w:pPr>
        <w:rPr>
          <w:sz w:val="28"/>
          <w:szCs w:val="28"/>
        </w:rPr>
      </w:pPr>
      <w:r w:rsidRPr="0025176D">
        <w:rPr>
          <w:sz w:val="28"/>
          <w:szCs w:val="28"/>
        </w:rPr>
        <w:t>('DAL12','Foreign</w:t>
      </w:r>
      <w:r w:rsidR="002108EE" w:rsidRPr="0025176D">
        <w:rPr>
          <w:sz w:val="28"/>
          <w:szCs w:val="28"/>
        </w:rPr>
        <w:t>’, ‘</w:t>
      </w:r>
      <w:r w:rsidRPr="0025176D">
        <w:rPr>
          <w:sz w:val="28"/>
          <w:szCs w:val="28"/>
        </w:rPr>
        <w:t>Delta Air Lines',250,5),</w:t>
      </w:r>
    </w:p>
    <w:p w14:paraId="78E9BBEE" w14:textId="7A3708CF" w:rsidR="00D32C4E" w:rsidRPr="0025176D" w:rsidRDefault="00D32C4E" w:rsidP="00D32C4E">
      <w:pPr>
        <w:rPr>
          <w:sz w:val="28"/>
          <w:szCs w:val="28"/>
        </w:rPr>
      </w:pPr>
      <w:r w:rsidRPr="0025176D">
        <w:rPr>
          <w:sz w:val="28"/>
          <w:szCs w:val="28"/>
        </w:rPr>
        <w:t>('BA12', 'Foreign</w:t>
      </w:r>
      <w:r w:rsidR="002108EE" w:rsidRPr="0025176D">
        <w:rPr>
          <w:sz w:val="28"/>
          <w:szCs w:val="28"/>
        </w:rPr>
        <w:t>’, ‘</w:t>
      </w:r>
      <w:r w:rsidRPr="0025176D">
        <w:rPr>
          <w:sz w:val="28"/>
          <w:szCs w:val="28"/>
        </w:rPr>
        <w:t>British Airways',300,2);</w:t>
      </w:r>
    </w:p>
    <w:p w14:paraId="39DB849C" w14:textId="77777777" w:rsidR="00D32C4E" w:rsidRPr="0025176D" w:rsidRDefault="00D32C4E" w:rsidP="00D32C4E">
      <w:pPr>
        <w:rPr>
          <w:sz w:val="28"/>
          <w:szCs w:val="28"/>
        </w:rPr>
      </w:pPr>
    </w:p>
    <w:p w14:paraId="357B24EC" w14:textId="77777777" w:rsidR="00D32C4E" w:rsidRPr="0025176D" w:rsidRDefault="00D32C4E" w:rsidP="00D32C4E">
      <w:pPr>
        <w:rPr>
          <w:sz w:val="28"/>
          <w:szCs w:val="28"/>
        </w:rPr>
      </w:pPr>
      <w:r w:rsidRPr="0025176D">
        <w:rPr>
          <w:sz w:val="28"/>
          <w:szCs w:val="28"/>
        </w:rPr>
        <w:t>Drop Table AirPlane;</w:t>
      </w:r>
    </w:p>
    <w:p w14:paraId="504439D1" w14:textId="77777777" w:rsidR="00D32C4E" w:rsidRPr="0025176D" w:rsidRDefault="00D32C4E" w:rsidP="00D32C4E">
      <w:pPr>
        <w:rPr>
          <w:sz w:val="28"/>
          <w:szCs w:val="28"/>
        </w:rPr>
      </w:pPr>
      <w:r w:rsidRPr="0025176D">
        <w:rPr>
          <w:sz w:val="28"/>
          <w:szCs w:val="28"/>
        </w:rPr>
        <w:t>Select * from AirPlane;</w:t>
      </w:r>
    </w:p>
    <w:p w14:paraId="646AD6B9" w14:textId="55EF96F4" w:rsidR="00D32C4E" w:rsidRDefault="00D32C4E" w:rsidP="00D32C4E">
      <w:pPr>
        <w:rPr>
          <w:sz w:val="28"/>
          <w:szCs w:val="28"/>
        </w:rPr>
      </w:pPr>
    </w:p>
    <w:p w14:paraId="637F040D" w14:textId="1ACB58C4" w:rsidR="0025176D" w:rsidRDefault="0025176D" w:rsidP="00D32C4E">
      <w:pPr>
        <w:rPr>
          <w:sz w:val="28"/>
          <w:szCs w:val="28"/>
        </w:rPr>
      </w:pPr>
    </w:p>
    <w:p w14:paraId="06191C37" w14:textId="0C5C28A0" w:rsidR="0025176D" w:rsidRDefault="0025176D" w:rsidP="00D32C4E">
      <w:pPr>
        <w:rPr>
          <w:sz w:val="28"/>
          <w:szCs w:val="28"/>
        </w:rPr>
      </w:pPr>
    </w:p>
    <w:p w14:paraId="468F2FE8" w14:textId="7E2DB071" w:rsidR="0025176D" w:rsidRDefault="0025176D" w:rsidP="00D32C4E">
      <w:pPr>
        <w:rPr>
          <w:sz w:val="28"/>
          <w:szCs w:val="28"/>
        </w:rPr>
      </w:pPr>
    </w:p>
    <w:p w14:paraId="39D6E519" w14:textId="77777777" w:rsidR="0025176D" w:rsidRPr="0025176D" w:rsidRDefault="0025176D" w:rsidP="00D32C4E">
      <w:pPr>
        <w:rPr>
          <w:sz w:val="28"/>
          <w:szCs w:val="28"/>
        </w:rPr>
      </w:pPr>
    </w:p>
    <w:p w14:paraId="71BC6234" w14:textId="213C45E1" w:rsidR="00D32C4E" w:rsidRPr="0025176D" w:rsidRDefault="00D32C4E" w:rsidP="00D32C4E">
      <w:pPr>
        <w:rPr>
          <w:b/>
          <w:sz w:val="28"/>
          <w:szCs w:val="28"/>
        </w:rPr>
      </w:pPr>
      <w:r w:rsidRPr="0025176D">
        <w:rPr>
          <w:b/>
          <w:sz w:val="28"/>
          <w:szCs w:val="28"/>
        </w:rPr>
        <w:t>------------------Test Data----------------------------------------------</w:t>
      </w:r>
    </w:p>
    <w:p w14:paraId="63104D6A" w14:textId="64658235" w:rsidR="00D32C4E" w:rsidRPr="0025176D" w:rsidRDefault="00D32C4E" w:rsidP="00D32C4E">
      <w:pPr>
        <w:rPr>
          <w:sz w:val="28"/>
          <w:szCs w:val="28"/>
        </w:rPr>
      </w:pPr>
      <w:r w:rsidRPr="0025176D">
        <w:rPr>
          <w:sz w:val="28"/>
          <w:szCs w:val="28"/>
        </w:rPr>
        <w:t xml:space="preserve">Insert </w:t>
      </w:r>
      <w:r w:rsidR="002108EE" w:rsidRPr="0025176D">
        <w:rPr>
          <w:sz w:val="28"/>
          <w:szCs w:val="28"/>
        </w:rPr>
        <w:t>into AirPlane</w:t>
      </w:r>
      <w:r w:rsidRPr="0025176D">
        <w:rPr>
          <w:sz w:val="28"/>
          <w:szCs w:val="28"/>
        </w:rPr>
        <w:t xml:space="preserve">   </w:t>
      </w:r>
      <w:r w:rsidR="002108EE" w:rsidRPr="0025176D">
        <w:rPr>
          <w:sz w:val="28"/>
          <w:szCs w:val="28"/>
        </w:rPr>
        <w:t>values (</w:t>
      </w:r>
      <w:r w:rsidRPr="0025176D">
        <w:rPr>
          <w:sz w:val="28"/>
          <w:szCs w:val="28"/>
        </w:rPr>
        <w:t>'xyx','Domestic', 'lolo',100,1);</w:t>
      </w:r>
    </w:p>
    <w:p w14:paraId="0376C456" w14:textId="320093D9" w:rsidR="00D32C4E" w:rsidRPr="0025176D" w:rsidRDefault="00D32C4E" w:rsidP="00D32C4E">
      <w:pPr>
        <w:rPr>
          <w:sz w:val="28"/>
          <w:szCs w:val="28"/>
        </w:rPr>
      </w:pPr>
      <w:r w:rsidRPr="0025176D">
        <w:rPr>
          <w:sz w:val="28"/>
          <w:szCs w:val="28"/>
        </w:rPr>
        <w:t xml:space="preserve">Select * </w:t>
      </w:r>
      <w:r w:rsidR="00CB7D92" w:rsidRPr="0025176D">
        <w:rPr>
          <w:sz w:val="28"/>
          <w:szCs w:val="28"/>
        </w:rPr>
        <w:t>from AirPlane;</w:t>
      </w:r>
    </w:p>
    <w:p w14:paraId="7E56CF23" w14:textId="7C5B0961" w:rsidR="00D32C4E" w:rsidRPr="0025176D" w:rsidRDefault="002108EE" w:rsidP="00D32C4E">
      <w:pPr>
        <w:rPr>
          <w:sz w:val="28"/>
          <w:szCs w:val="28"/>
        </w:rPr>
      </w:pPr>
      <w:r w:rsidRPr="0025176D">
        <w:rPr>
          <w:sz w:val="28"/>
          <w:szCs w:val="28"/>
        </w:rPr>
        <w:t>Update AirPlane SET</w:t>
      </w:r>
      <w:r w:rsidR="00D32C4E" w:rsidRPr="0025176D">
        <w:rPr>
          <w:sz w:val="28"/>
          <w:szCs w:val="28"/>
        </w:rPr>
        <w:t xml:space="preserve"> AirBusType='Foreign' </w:t>
      </w:r>
      <w:r w:rsidRPr="0025176D">
        <w:rPr>
          <w:sz w:val="28"/>
          <w:szCs w:val="28"/>
        </w:rPr>
        <w:t>where AirBusNo</w:t>
      </w:r>
      <w:r w:rsidR="00D32C4E" w:rsidRPr="0025176D">
        <w:rPr>
          <w:sz w:val="28"/>
          <w:szCs w:val="28"/>
        </w:rPr>
        <w:t>='xyx';</w:t>
      </w:r>
    </w:p>
    <w:p w14:paraId="63555EE2" w14:textId="42E8A8F2" w:rsidR="00D32C4E" w:rsidRPr="0025176D" w:rsidRDefault="00D32C4E" w:rsidP="00D32C4E">
      <w:pPr>
        <w:rPr>
          <w:sz w:val="28"/>
          <w:szCs w:val="28"/>
        </w:rPr>
      </w:pPr>
      <w:r w:rsidRPr="0025176D">
        <w:rPr>
          <w:sz w:val="28"/>
          <w:szCs w:val="28"/>
        </w:rPr>
        <w:t xml:space="preserve">Select * </w:t>
      </w:r>
      <w:r w:rsidR="002108EE" w:rsidRPr="0025176D">
        <w:rPr>
          <w:sz w:val="28"/>
          <w:szCs w:val="28"/>
        </w:rPr>
        <w:t>from AirPlane;</w:t>
      </w:r>
    </w:p>
    <w:p w14:paraId="5D25F6F7" w14:textId="0AEBAFF6" w:rsidR="00D32C4E" w:rsidRPr="0025176D" w:rsidRDefault="00D32C4E" w:rsidP="00D32C4E">
      <w:pPr>
        <w:rPr>
          <w:sz w:val="28"/>
          <w:szCs w:val="28"/>
        </w:rPr>
      </w:pPr>
      <w:r w:rsidRPr="0025176D">
        <w:rPr>
          <w:sz w:val="28"/>
          <w:szCs w:val="28"/>
        </w:rPr>
        <w:t xml:space="preserve">Delete </w:t>
      </w:r>
      <w:r w:rsidR="002108EE" w:rsidRPr="0025176D">
        <w:rPr>
          <w:sz w:val="28"/>
          <w:szCs w:val="28"/>
        </w:rPr>
        <w:t>from AirPlane where AirBusNo</w:t>
      </w:r>
      <w:r w:rsidRPr="0025176D">
        <w:rPr>
          <w:sz w:val="28"/>
          <w:szCs w:val="28"/>
        </w:rPr>
        <w:t>='xyx';</w:t>
      </w:r>
    </w:p>
    <w:p w14:paraId="14804D08" w14:textId="2EC97536" w:rsidR="00D32C4E" w:rsidRPr="0025176D" w:rsidRDefault="00D32C4E" w:rsidP="00D32C4E">
      <w:pPr>
        <w:rPr>
          <w:sz w:val="28"/>
          <w:szCs w:val="28"/>
        </w:rPr>
      </w:pPr>
      <w:r w:rsidRPr="0025176D">
        <w:rPr>
          <w:sz w:val="28"/>
          <w:szCs w:val="28"/>
        </w:rPr>
        <w:t xml:space="preserve">Select * </w:t>
      </w:r>
      <w:r w:rsidR="002108EE" w:rsidRPr="0025176D">
        <w:rPr>
          <w:sz w:val="28"/>
          <w:szCs w:val="28"/>
        </w:rPr>
        <w:t>from AirPlane;</w:t>
      </w:r>
    </w:p>
    <w:p w14:paraId="1917E395" w14:textId="77777777" w:rsidR="00D32C4E" w:rsidRPr="0025176D" w:rsidRDefault="00D32C4E" w:rsidP="00D32C4E">
      <w:pPr>
        <w:rPr>
          <w:sz w:val="28"/>
          <w:szCs w:val="28"/>
        </w:rPr>
      </w:pPr>
    </w:p>
    <w:p w14:paraId="44827D08" w14:textId="4FAC821E" w:rsidR="00D32C4E" w:rsidRPr="0025176D" w:rsidRDefault="00D32C4E" w:rsidP="00D32C4E">
      <w:pPr>
        <w:rPr>
          <w:b/>
          <w:sz w:val="28"/>
          <w:szCs w:val="28"/>
        </w:rPr>
      </w:pPr>
      <w:r w:rsidRPr="0025176D">
        <w:rPr>
          <w:b/>
          <w:sz w:val="28"/>
          <w:szCs w:val="28"/>
        </w:rPr>
        <w:t>-----------------------Join to see FlightManger, Airplanr-----------------------------------</w:t>
      </w:r>
    </w:p>
    <w:p w14:paraId="5D0374B2" w14:textId="11063093" w:rsidR="00D32C4E" w:rsidRPr="0025176D" w:rsidRDefault="002108EE" w:rsidP="00D32C4E">
      <w:pPr>
        <w:rPr>
          <w:sz w:val="28"/>
          <w:szCs w:val="28"/>
        </w:rPr>
      </w:pPr>
      <w:r w:rsidRPr="0025176D">
        <w:rPr>
          <w:sz w:val="28"/>
          <w:szCs w:val="28"/>
        </w:rPr>
        <w:t>SELECT F. ADMINID</w:t>
      </w:r>
      <w:r w:rsidR="00D32C4E" w:rsidRPr="0025176D">
        <w:rPr>
          <w:sz w:val="28"/>
          <w:szCs w:val="28"/>
        </w:rPr>
        <w:t xml:space="preserve">, </w:t>
      </w:r>
      <w:r w:rsidRPr="0025176D">
        <w:rPr>
          <w:sz w:val="28"/>
          <w:szCs w:val="28"/>
        </w:rPr>
        <w:t>F. FNAME</w:t>
      </w:r>
      <w:r w:rsidR="00D32C4E" w:rsidRPr="0025176D">
        <w:rPr>
          <w:sz w:val="28"/>
          <w:szCs w:val="28"/>
        </w:rPr>
        <w:t xml:space="preserve">, </w:t>
      </w:r>
      <w:r w:rsidRPr="0025176D">
        <w:rPr>
          <w:sz w:val="28"/>
          <w:szCs w:val="28"/>
        </w:rPr>
        <w:t>F. LNAME</w:t>
      </w:r>
      <w:r w:rsidR="00D32C4E" w:rsidRPr="0025176D">
        <w:rPr>
          <w:sz w:val="28"/>
          <w:szCs w:val="28"/>
        </w:rPr>
        <w:t xml:space="preserve">, </w:t>
      </w:r>
      <w:r w:rsidRPr="0025176D">
        <w:rPr>
          <w:sz w:val="28"/>
          <w:szCs w:val="28"/>
        </w:rPr>
        <w:t>A. AIRBUSNO</w:t>
      </w:r>
      <w:r w:rsidR="00D32C4E" w:rsidRPr="0025176D">
        <w:rPr>
          <w:sz w:val="28"/>
          <w:szCs w:val="28"/>
        </w:rPr>
        <w:t xml:space="preserve">, </w:t>
      </w:r>
      <w:r w:rsidRPr="0025176D">
        <w:rPr>
          <w:sz w:val="28"/>
          <w:szCs w:val="28"/>
        </w:rPr>
        <w:t>A. AIRBUSTYPE</w:t>
      </w:r>
      <w:r w:rsidR="00D32C4E" w:rsidRPr="0025176D">
        <w:rPr>
          <w:sz w:val="28"/>
          <w:szCs w:val="28"/>
        </w:rPr>
        <w:t xml:space="preserve"> FROM FlightManager F FULL OUTER </w:t>
      </w:r>
      <w:r w:rsidRPr="0025176D">
        <w:rPr>
          <w:sz w:val="28"/>
          <w:szCs w:val="28"/>
        </w:rPr>
        <w:t>JOIN AirPlane</w:t>
      </w:r>
      <w:r w:rsidR="00D32C4E" w:rsidRPr="0025176D">
        <w:rPr>
          <w:sz w:val="28"/>
          <w:szCs w:val="28"/>
        </w:rPr>
        <w:t xml:space="preserve"> </w:t>
      </w:r>
      <w:r w:rsidRPr="0025176D">
        <w:rPr>
          <w:sz w:val="28"/>
          <w:szCs w:val="28"/>
        </w:rPr>
        <w:t>A ON F. ADMINID</w:t>
      </w:r>
      <w:r w:rsidR="00D32C4E" w:rsidRPr="0025176D">
        <w:rPr>
          <w:sz w:val="28"/>
          <w:szCs w:val="28"/>
        </w:rPr>
        <w:t xml:space="preserve">= </w:t>
      </w:r>
      <w:r w:rsidRPr="0025176D">
        <w:rPr>
          <w:sz w:val="28"/>
          <w:szCs w:val="28"/>
        </w:rPr>
        <w:t>A. AIRBUSNO</w:t>
      </w:r>
      <w:r w:rsidR="00D32C4E" w:rsidRPr="0025176D">
        <w:rPr>
          <w:sz w:val="28"/>
          <w:szCs w:val="28"/>
        </w:rPr>
        <w:t xml:space="preserve"> </w:t>
      </w:r>
    </w:p>
    <w:p w14:paraId="68A0B3DE" w14:textId="77777777" w:rsidR="00D32C4E" w:rsidRPr="0025176D" w:rsidRDefault="00D32C4E" w:rsidP="00D32C4E">
      <w:pPr>
        <w:rPr>
          <w:sz w:val="28"/>
          <w:szCs w:val="28"/>
        </w:rPr>
      </w:pPr>
    </w:p>
    <w:p w14:paraId="7821385E" w14:textId="77777777" w:rsidR="00D32C4E" w:rsidRPr="0025176D" w:rsidRDefault="00D32C4E" w:rsidP="00D32C4E">
      <w:pPr>
        <w:rPr>
          <w:sz w:val="28"/>
          <w:szCs w:val="28"/>
        </w:rPr>
      </w:pPr>
    </w:p>
    <w:p w14:paraId="2D7C5D7E" w14:textId="4F458079" w:rsidR="00D32C4E" w:rsidRPr="0025176D" w:rsidRDefault="00D32C4E" w:rsidP="00D32C4E">
      <w:pPr>
        <w:rPr>
          <w:b/>
          <w:sz w:val="28"/>
          <w:szCs w:val="28"/>
        </w:rPr>
      </w:pPr>
      <w:r w:rsidRPr="0025176D">
        <w:rPr>
          <w:b/>
          <w:sz w:val="28"/>
          <w:szCs w:val="28"/>
        </w:rPr>
        <w:t>-----------------Meal Table--------------------</w:t>
      </w:r>
    </w:p>
    <w:p w14:paraId="171B819E" w14:textId="7B9B3E52" w:rsidR="00D32C4E" w:rsidRPr="0025176D" w:rsidRDefault="002108EE" w:rsidP="00D32C4E">
      <w:pPr>
        <w:rPr>
          <w:b/>
          <w:sz w:val="28"/>
          <w:szCs w:val="28"/>
        </w:rPr>
      </w:pPr>
      <w:r w:rsidRPr="0025176D">
        <w:rPr>
          <w:b/>
          <w:sz w:val="28"/>
          <w:szCs w:val="28"/>
        </w:rPr>
        <w:t>Create Table Meal</w:t>
      </w:r>
    </w:p>
    <w:p w14:paraId="154851E2" w14:textId="77777777" w:rsidR="00D32C4E" w:rsidRPr="0025176D" w:rsidRDefault="00D32C4E" w:rsidP="00D32C4E">
      <w:pPr>
        <w:rPr>
          <w:sz w:val="28"/>
          <w:szCs w:val="28"/>
        </w:rPr>
      </w:pPr>
      <w:r w:rsidRPr="0025176D">
        <w:rPr>
          <w:sz w:val="28"/>
          <w:szCs w:val="28"/>
        </w:rPr>
        <w:t>(</w:t>
      </w:r>
    </w:p>
    <w:p w14:paraId="127A0985" w14:textId="1F83A974" w:rsidR="00D32C4E" w:rsidRPr="0025176D" w:rsidRDefault="002108EE" w:rsidP="00D32C4E">
      <w:pPr>
        <w:rPr>
          <w:sz w:val="28"/>
          <w:szCs w:val="28"/>
        </w:rPr>
      </w:pPr>
      <w:r w:rsidRPr="0025176D">
        <w:rPr>
          <w:sz w:val="28"/>
          <w:szCs w:val="28"/>
        </w:rPr>
        <w:t>MealNumber int primary key</w:t>
      </w:r>
      <w:r w:rsidR="00D32C4E" w:rsidRPr="0025176D">
        <w:rPr>
          <w:sz w:val="28"/>
          <w:szCs w:val="28"/>
        </w:rPr>
        <w:t xml:space="preserve"> NOT </w:t>
      </w:r>
      <w:r w:rsidRPr="0025176D">
        <w:rPr>
          <w:sz w:val="28"/>
          <w:szCs w:val="28"/>
        </w:rPr>
        <w:t>NULL,</w:t>
      </w:r>
    </w:p>
    <w:p w14:paraId="6ECBF28E" w14:textId="733CE8A5" w:rsidR="00D32C4E" w:rsidRPr="0025176D" w:rsidRDefault="002108EE" w:rsidP="00D32C4E">
      <w:pPr>
        <w:rPr>
          <w:sz w:val="28"/>
          <w:szCs w:val="28"/>
        </w:rPr>
      </w:pPr>
      <w:r w:rsidRPr="0025176D">
        <w:rPr>
          <w:sz w:val="28"/>
          <w:szCs w:val="28"/>
        </w:rPr>
        <w:t>MealType varchar (</w:t>
      </w:r>
      <w:r w:rsidR="00D32C4E" w:rsidRPr="0025176D">
        <w:rPr>
          <w:sz w:val="28"/>
          <w:szCs w:val="28"/>
        </w:rPr>
        <w:t xml:space="preserve">30)  </w:t>
      </w:r>
    </w:p>
    <w:p w14:paraId="2125171E" w14:textId="77777777" w:rsidR="00D32C4E" w:rsidRPr="0025176D" w:rsidRDefault="00D32C4E" w:rsidP="00D32C4E">
      <w:pPr>
        <w:rPr>
          <w:sz w:val="28"/>
          <w:szCs w:val="28"/>
        </w:rPr>
      </w:pPr>
      <w:r w:rsidRPr="0025176D">
        <w:rPr>
          <w:sz w:val="28"/>
          <w:szCs w:val="28"/>
        </w:rPr>
        <w:t>);</w:t>
      </w:r>
    </w:p>
    <w:p w14:paraId="26F4922C" w14:textId="77777777" w:rsidR="00D32C4E" w:rsidRPr="0025176D" w:rsidRDefault="00D32C4E" w:rsidP="00D32C4E">
      <w:pPr>
        <w:rPr>
          <w:sz w:val="28"/>
          <w:szCs w:val="28"/>
        </w:rPr>
      </w:pPr>
    </w:p>
    <w:p w14:paraId="0F986546" w14:textId="75087104" w:rsidR="00D32C4E" w:rsidRPr="0025176D" w:rsidRDefault="00D32C4E" w:rsidP="00D32C4E">
      <w:pPr>
        <w:rPr>
          <w:b/>
          <w:sz w:val="28"/>
          <w:szCs w:val="28"/>
        </w:rPr>
      </w:pPr>
      <w:r w:rsidRPr="0025176D">
        <w:rPr>
          <w:b/>
          <w:sz w:val="28"/>
          <w:szCs w:val="28"/>
        </w:rPr>
        <w:t>-----------Triggers----------</w:t>
      </w:r>
    </w:p>
    <w:p w14:paraId="6471E640" w14:textId="77777777" w:rsidR="00D32C4E" w:rsidRPr="0025176D" w:rsidRDefault="00D32C4E" w:rsidP="00D32C4E">
      <w:pPr>
        <w:rPr>
          <w:b/>
          <w:sz w:val="28"/>
          <w:szCs w:val="28"/>
        </w:rPr>
      </w:pPr>
      <w:r w:rsidRPr="0025176D">
        <w:rPr>
          <w:b/>
          <w:sz w:val="28"/>
          <w:szCs w:val="28"/>
        </w:rPr>
        <w:t xml:space="preserve">CREATE TRIGGER </w:t>
      </w:r>
    </w:p>
    <w:p w14:paraId="009B0B75" w14:textId="77777777" w:rsidR="00D32C4E" w:rsidRPr="0025176D" w:rsidRDefault="00D32C4E" w:rsidP="00D32C4E">
      <w:pPr>
        <w:rPr>
          <w:sz w:val="28"/>
          <w:szCs w:val="28"/>
        </w:rPr>
      </w:pPr>
      <w:r w:rsidRPr="0025176D">
        <w:rPr>
          <w:sz w:val="28"/>
          <w:szCs w:val="28"/>
        </w:rPr>
        <w:t>New_Meal_ADD on Meal</w:t>
      </w:r>
    </w:p>
    <w:p w14:paraId="571331B0" w14:textId="77777777" w:rsidR="00D32C4E" w:rsidRPr="0025176D" w:rsidRDefault="00D32C4E" w:rsidP="00D32C4E">
      <w:pPr>
        <w:rPr>
          <w:sz w:val="28"/>
          <w:szCs w:val="28"/>
        </w:rPr>
      </w:pPr>
      <w:r w:rsidRPr="0025176D">
        <w:rPr>
          <w:sz w:val="28"/>
          <w:szCs w:val="28"/>
        </w:rPr>
        <w:t xml:space="preserve">After Insert as </w:t>
      </w:r>
    </w:p>
    <w:p w14:paraId="166610E5" w14:textId="77777777" w:rsidR="00D32C4E" w:rsidRPr="0025176D" w:rsidRDefault="00D32C4E" w:rsidP="00D32C4E">
      <w:pPr>
        <w:rPr>
          <w:sz w:val="28"/>
          <w:szCs w:val="28"/>
        </w:rPr>
      </w:pPr>
      <w:r w:rsidRPr="0025176D">
        <w:rPr>
          <w:sz w:val="28"/>
          <w:szCs w:val="28"/>
        </w:rPr>
        <w:t xml:space="preserve">begin print 'New Meal Added' </w:t>
      </w:r>
    </w:p>
    <w:p w14:paraId="64A2EBF8" w14:textId="77777777" w:rsidR="00D32C4E" w:rsidRPr="0025176D" w:rsidRDefault="00D32C4E" w:rsidP="00D32C4E">
      <w:pPr>
        <w:rPr>
          <w:sz w:val="28"/>
          <w:szCs w:val="28"/>
        </w:rPr>
      </w:pPr>
      <w:r w:rsidRPr="0025176D">
        <w:rPr>
          <w:sz w:val="28"/>
          <w:szCs w:val="28"/>
        </w:rPr>
        <w:t>end;</w:t>
      </w:r>
    </w:p>
    <w:p w14:paraId="59436D92" w14:textId="77777777" w:rsidR="00D32C4E" w:rsidRPr="0025176D" w:rsidRDefault="00D32C4E" w:rsidP="00D32C4E">
      <w:pPr>
        <w:rPr>
          <w:sz w:val="28"/>
          <w:szCs w:val="28"/>
        </w:rPr>
      </w:pPr>
    </w:p>
    <w:p w14:paraId="0ACF6A23" w14:textId="77777777" w:rsidR="00D32C4E" w:rsidRPr="0025176D" w:rsidRDefault="00D32C4E" w:rsidP="00D32C4E">
      <w:pPr>
        <w:rPr>
          <w:b/>
          <w:sz w:val="28"/>
          <w:szCs w:val="28"/>
        </w:rPr>
      </w:pPr>
      <w:r w:rsidRPr="0025176D">
        <w:rPr>
          <w:b/>
          <w:sz w:val="28"/>
          <w:szCs w:val="28"/>
        </w:rPr>
        <w:t xml:space="preserve">CREATE TRIGGER </w:t>
      </w:r>
    </w:p>
    <w:p w14:paraId="52276A00" w14:textId="77777777" w:rsidR="00D32C4E" w:rsidRPr="0025176D" w:rsidRDefault="00D32C4E" w:rsidP="00D32C4E">
      <w:pPr>
        <w:rPr>
          <w:sz w:val="28"/>
          <w:szCs w:val="28"/>
        </w:rPr>
      </w:pPr>
      <w:r w:rsidRPr="0025176D">
        <w:rPr>
          <w:sz w:val="28"/>
          <w:szCs w:val="28"/>
        </w:rPr>
        <w:t>Meal_Delete on Meal</w:t>
      </w:r>
    </w:p>
    <w:p w14:paraId="4D1A5F0F" w14:textId="77777777" w:rsidR="00D32C4E" w:rsidRPr="0025176D" w:rsidRDefault="00D32C4E" w:rsidP="00D32C4E">
      <w:pPr>
        <w:rPr>
          <w:sz w:val="28"/>
          <w:szCs w:val="28"/>
        </w:rPr>
      </w:pPr>
      <w:r w:rsidRPr="0025176D">
        <w:rPr>
          <w:sz w:val="28"/>
          <w:szCs w:val="28"/>
        </w:rPr>
        <w:t xml:space="preserve">After Delete as </w:t>
      </w:r>
    </w:p>
    <w:p w14:paraId="07BDB338" w14:textId="77777777" w:rsidR="00D32C4E" w:rsidRPr="0025176D" w:rsidRDefault="00D32C4E" w:rsidP="00D32C4E">
      <w:pPr>
        <w:rPr>
          <w:sz w:val="28"/>
          <w:szCs w:val="28"/>
        </w:rPr>
      </w:pPr>
      <w:r w:rsidRPr="0025176D">
        <w:rPr>
          <w:sz w:val="28"/>
          <w:szCs w:val="28"/>
        </w:rPr>
        <w:t xml:space="preserve">begin print 'Meal Deleted' </w:t>
      </w:r>
    </w:p>
    <w:p w14:paraId="13912CFC" w14:textId="77777777" w:rsidR="00D32C4E" w:rsidRPr="0025176D" w:rsidRDefault="00D32C4E" w:rsidP="00D32C4E">
      <w:pPr>
        <w:rPr>
          <w:sz w:val="28"/>
          <w:szCs w:val="28"/>
        </w:rPr>
      </w:pPr>
      <w:r w:rsidRPr="0025176D">
        <w:rPr>
          <w:sz w:val="28"/>
          <w:szCs w:val="28"/>
        </w:rPr>
        <w:t>end;</w:t>
      </w:r>
    </w:p>
    <w:p w14:paraId="43777785" w14:textId="77777777" w:rsidR="00D32C4E" w:rsidRPr="0025176D" w:rsidRDefault="00D32C4E" w:rsidP="00D32C4E">
      <w:pPr>
        <w:rPr>
          <w:sz w:val="28"/>
          <w:szCs w:val="28"/>
        </w:rPr>
      </w:pPr>
    </w:p>
    <w:p w14:paraId="5930F717" w14:textId="77777777" w:rsidR="00D32C4E" w:rsidRPr="0025176D" w:rsidRDefault="00D32C4E" w:rsidP="00D32C4E">
      <w:pPr>
        <w:rPr>
          <w:b/>
          <w:sz w:val="28"/>
          <w:szCs w:val="28"/>
        </w:rPr>
      </w:pPr>
      <w:r w:rsidRPr="0025176D">
        <w:rPr>
          <w:b/>
          <w:sz w:val="28"/>
          <w:szCs w:val="28"/>
        </w:rPr>
        <w:t xml:space="preserve">CREATE TRIGGER </w:t>
      </w:r>
    </w:p>
    <w:p w14:paraId="46841C06" w14:textId="77777777" w:rsidR="00D32C4E" w:rsidRPr="0025176D" w:rsidRDefault="00D32C4E" w:rsidP="00D32C4E">
      <w:pPr>
        <w:rPr>
          <w:sz w:val="28"/>
          <w:szCs w:val="28"/>
        </w:rPr>
      </w:pPr>
      <w:r w:rsidRPr="0025176D">
        <w:rPr>
          <w:sz w:val="28"/>
          <w:szCs w:val="28"/>
        </w:rPr>
        <w:t>Meal_Updated on Meal</w:t>
      </w:r>
    </w:p>
    <w:p w14:paraId="5533F6E2" w14:textId="77777777" w:rsidR="00D32C4E" w:rsidRPr="0025176D" w:rsidRDefault="00D32C4E" w:rsidP="00D32C4E">
      <w:pPr>
        <w:rPr>
          <w:sz w:val="28"/>
          <w:szCs w:val="28"/>
        </w:rPr>
      </w:pPr>
      <w:r w:rsidRPr="0025176D">
        <w:rPr>
          <w:sz w:val="28"/>
          <w:szCs w:val="28"/>
        </w:rPr>
        <w:t xml:space="preserve">After Update as </w:t>
      </w:r>
    </w:p>
    <w:p w14:paraId="45931ABC" w14:textId="77777777" w:rsidR="00D32C4E" w:rsidRPr="0025176D" w:rsidRDefault="00D32C4E" w:rsidP="00D32C4E">
      <w:pPr>
        <w:rPr>
          <w:sz w:val="28"/>
          <w:szCs w:val="28"/>
        </w:rPr>
      </w:pPr>
      <w:r w:rsidRPr="0025176D">
        <w:rPr>
          <w:sz w:val="28"/>
          <w:szCs w:val="28"/>
        </w:rPr>
        <w:t xml:space="preserve">begin print 'Meal Updated' </w:t>
      </w:r>
    </w:p>
    <w:p w14:paraId="377587F2" w14:textId="77777777" w:rsidR="00D32C4E" w:rsidRPr="0025176D" w:rsidRDefault="00D32C4E" w:rsidP="00D32C4E">
      <w:pPr>
        <w:rPr>
          <w:sz w:val="28"/>
          <w:szCs w:val="28"/>
        </w:rPr>
      </w:pPr>
      <w:r w:rsidRPr="0025176D">
        <w:rPr>
          <w:sz w:val="28"/>
          <w:szCs w:val="28"/>
        </w:rPr>
        <w:t>end;</w:t>
      </w:r>
    </w:p>
    <w:p w14:paraId="4FE7FE49" w14:textId="77777777" w:rsidR="00D32C4E" w:rsidRPr="0025176D" w:rsidRDefault="00D32C4E" w:rsidP="00D32C4E">
      <w:pPr>
        <w:rPr>
          <w:sz w:val="28"/>
          <w:szCs w:val="28"/>
        </w:rPr>
      </w:pPr>
    </w:p>
    <w:p w14:paraId="12130712" w14:textId="77777777" w:rsidR="00D32C4E" w:rsidRPr="0025176D" w:rsidRDefault="00D32C4E" w:rsidP="00D32C4E">
      <w:pPr>
        <w:rPr>
          <w:b/>
          <w:sz w:val="28"/>
          <w:szCs w:val="28"/>
        </w:rPr>
      </w:pPr>
      <w:r w:rsidRPr="0025176D">
        <w:rPr>
          <w:b/>
          <w:sz w:val="28"/>
          <w:szCs w:val="28"/>
        </w:rPr>
        <w:t>Insert into Meal Values</w:t>
      </w:r>
    </w:p>
    <w:p w14:paraId="7F02FB20" w14:textId="5C78BF09" w:rsidR="00D32C4E" w:rsidRPr="0025176D" w:rsidRDefault="00D32C4E" w:rsidP="00D32C4E">
      <w:pPr>
        <w:rPr>
          <w:sz w:val="28"/>
          <w:szCs w:val="28"/>
        </w:rPr>
      </w:pPr>
      <w:r w:rsidRPr="0025176D">
        <w:rPr>
          <w:sz w:val="28"/>
          <w:szCs w:val="28"/>
        </w:rPr>
        <w:t xml:space="preserve">(1, 'Bevrages </w:t>
      </w:r>
      <w:r w:rsidR="002108EE" w:rsidRPr="0025176D">
        <w:rPr>
          <w:sz w:val="28"/>
          <w:szCs w:val="28"/>
        </w:rPr>
        <w:t>with fast food</w:t>
      </w:r>
      <w:r w:rsidRPr="0025176D">
        <w:rPr>
          <w:sz w:val="28"/>
          <w:szCs w:val="28"/>
        </w:rPr>
        <w:t>'),</w:t>
      </w:r>
    </w:p>
    <w:p w14:paraId="306906AB" w14:textId="4CC49486" w:rsidR="00D32C4E" w:rsidRPr="0025176D" w:rsidRDefault="00D32C4E" w:rsidP="00D32C4E">
      <w:pPr>
        <w:rPr>
          <w:sz w:val="28"/>
          <w:szCs w:val="28"/>
        </w:rPr>
      </w:pPr>
      <w:r w:rsidRPr="0025176D">
        <w:rPr>
          <w:sz w:val="28"/>
          <w:szCs w:val="28"/>
        </w:rPr>
        <w:t>(2, '</w:t>
      </w:r>
      <w:r w:rsidR="002108EE" w:rsidRPr="0025176D">
        <w:rPr>
          <w:sz w:val="28"/>
          <w:szCs w:val="28"/>
        </w:rPr>
        <w:t>CHINESE FOOD</w:t>
      </w:r>
      <w:r w:rsidRPr="0025176D">
        <w:rPr>
          <w:sz w:val="28"/>
          <w:szCs w:val="28"/>
        </w:rPr>
        <w:t>'),</w:t>
      </w:r>
    </w:p>
    <w:p w14:paraId="48319454" w14:textId="2C974F09" w:rsidR="00D32C4E" w:rsidRPr="0025176D" w:rsidRDefault="00D32C4E" w:rsidP="00D32C4E">
      <w:pPr>
        <w:rPr>
          <w:sz w:val="28"/>
          <w:szCs w:val="28"/>
        </w:rPr>
      </w:pPr>
      <w:r w:rsidRPr="0025176D">
        <w:rPr>
          <w:sz w:val="28"/>
          <w:szCs w:val="28"/>
        </w:rPr>
        <w:t>(3, '</w:t>
      </w:r>
      <w:r w:rsidR="002108EE" w:rsidRPr="0025176D">
        <w:rPr>
          <w:sz w:val="28"/>
          <w:szCs w:val="28"/>
        </w:rPr>
        <w:t>MEXICAN FOOD</w:t>
      </w:r>
      <w:r w:rsidRPr="0025176D">
        <w:rPr>
          <w:sz w:val="28"/>
          <w:szCs w:val="28"/>
        </w:rPr>
        <w:t>'),</w:t>
      </w:r>
    </w:p>
    <w:p w14:paraId="31143BEC" w14:textId="39E95114" w:rsidR="00D32C4E" w:rsidRPr="0025176D" w:rsidRDefault="00D32C4E" w:rsidP="00D32C4E">
      <w:pPr>
        <w:rPr>
          <w:sz w:val="28"/>
          <w:szCs w:val="28"/>
        </w:rPr>
      </w:pPr>
      <w:r w:rsidRPr="0025176D">
        <w:rPr>
          <w:sz w:val="28"/>
          <w:szCs w:val="28"/>
        </w:rPr>
        <w:t>(4, '</w:t>
      </w:r>
      <w:r w:rsidR="002108EE" w:rsidRPr="0025176D">
        <w:rPr>
          <w:sz w:val="28"/>
          <w:szCs w:val="28"/>
        </w:rPr>
        <w:t>Biryani with soft drink</w:t>
      </w:r>
      <w:r w:rsidRPr="0025176D">
        <w:rPr>
          <w:sz w:val="28"/>
          <w:szCs w:val="28"/>
        </w:rPr>
        <w:t>'),</w:t>
      </w:r>
    </w:p>
    <w:p w14:paraId="704BABAA" w14:textId="47058F76" w:rsidR="00D32C4E" w:rsidRPr="0025176D" w:rsidRDefault="00D32C4E" w:rsidP="00D32C4E">
      <w:pPr>
        <w:rPr>
          <w:sz w:val="28"/>
          <w:szCs w:val="28"/>
        </w:rPr>
      </w:pPr>
      <w:r w:rsidRPr="0025176D">
        <w:rPr>
          <w:sz w:val="28"/>
          <w:szCs w:val="28"/>
        </w:rPr>
        <w:t xml:space="preserve">(5, 'Snacks   </w:t>
      </w:r>
      <w:r w:rsidR="002108EE" w:rsidRPr="0025176D">
        <w:rPr>
          <w:sz w:val="28"/>
          <w:szCs w:val="28"/>
        </w:rPr>
        <w:t>with soft drink</w:t>
      </w:r>
      <w:r w:rsidRPr="0025176D">
        <w:rPr>
          <w:sz w:val="28"/>
          <w:szCs w:val="28"/>
        </w:rPr>
        <w:t>');</w:t>
      </w:r>
    </w:p>
    <w:p w14:paraId="22059E48" w14:textId="77777777" w:rsidR="00D32C4E" w:rsidRPr="0025176D" w:rsidRDefault="00D32C4E" w:rsidP="00D32C4E">
      <w:pPr>
        <w:rPr>
          <w:sz w:val="28"/>
          <w:szCs w:val="28"/>
        </w:rPr>
      </w:pPr>
    </w:p>
    <w:p w14:paraId="4C95FE02" w14:textId="77777777" w:rsidR="00D32C4E" w:rsidRPr="0025176D" w:rsidRDefault="00D32C4E" w:rsidP="00D32C4E">
      <w:pPr>
        <w:rPr>
          <w:sz w:val="28"/>
          <w:szCs w:val="28"/>
        </w:rPr>
      </w:pPr>
      <w:r w:rsidRPr="0025176D">
        <w:rPr>
          <w:sz w:val="28"/>
          <w:szCs w:val="28"/>
        </w:rPr>
        <w:t>Drop Table Meal;</w:t>
      </w:r>
    </w:p>
    <w:p w14:paraId="313E6200" w14:textId="77777777" w:rsidR="00D32C4E" w:rsidRPr="0025176D" w:rsidRDefault="00D32C4E" w:rsidP="00D32C4E">
      <w:pPr>
        <w:rPr>
          <w:sz w:val="28"/>
          <w:szCs w:val="28"/>
        </w:rPr>
      </w:pPr>
      <w:r w:rsidRPr="0025176D">
        <w:rPr>
          <w:sz w:val="28"/>
          <w:szCs w:val="28"/>
        </w:rPr>
        <w:t>Select * from Meal;</w:t>
      </w:r>
    </w:p>
    <w:p w14:paraId="41427A95" w14:textId="77777777" w:rsidR="00D32C4E" w:rsidRPr="0025176D" w:rsidRDefault="00D32C4E" w:rsidP="00D32C4E">
      <w:pPr>
        <w:rPr>
          <w:sz w:val="28"/>
          <w:szCs w:val="28"/>
        </w:rPr>
      </w:pPr>
    </w:p>
    <w:p w14:paraId="2E658524" w14:textId="3DBB6519" w:rsidR="00D32C4E" w:rsidRPr="0025176D" w:rsidRDefault="00D32C4E" w:rsidP="00D32C4E">
      <w:pPr>
        <w:rPr>
          <w:b/>
          <w:sz w:val="28"/>
          <w:szCs w:val="28"/>
        </w:rPr>
      </w:pPr>
      <w:r w:rsidRPr="0025176D">
        <w:rPr>
          <w:b/>
          <w:sz w:val="28"/>
          <w:szCs w:val="28"/>
        </w:rPr>
        <w:t>--------------------------------Test Data----------------------------------------------</w:t>
      </w:r>
    </w:p>
    <w:p w14:paraId="07B175D9" w14:textId="7B6E6F2D" w:rsidR="00D32C4E" w:rsidRPr="0025176D" w:rsidRDefault="00D32C4E" w:rsidP="00D32C4E">
      <w:pPr>
        <w:rPr>
          <w:sz w:val="28"/>
          <w:szCs w:val="28"/>
        </w:rPr>
      </w:pPr>
      <w:r w:rsidRPr="0025176D">
        <w:rPr>
          <w:sz w:val="28"/>
          <w:szCs w:val="28"/>
        </w:rPr>
        <w:t xml:space="preserve">Insert </w:t>
      </w:r>
      <w:r w:rsidR="002108EE" w:rsidRPr="0025176D">
        <w:rPr>
          <w:sz w:val="28"/>
          <w:szCs w:val="28"/>
        </w:rPr>
        <w:t>into Meal values (</w:t>
      </w:r>
      <w:r w:rsidRPr="0025176D">
        <w:rPr>
          <w:sz w:val="28"/>
          <w:szCs w:val="28"/>
        </w:rPr>
        <w:t>6, 'Food');</w:t>
      </w:r>
    </w:p>
    <w:p w14:paraId="3E02A90C" w14:textId="1F306251" w:rsidR="00D32C4E" w:rsidRPr="0025176D" w:rsidRDefault="00D32C4E" w:rsidP="00D32C4E">
      <w:pPr>
        <w:rPr>
          <w:sz w:val="28"/>
          <w:szCs w:val="28"/>
        </w:rPr>
      </w:pPr>
      <w:r w:rsidRPr="0025176D">
        <w:rPr>
          <w:sz w:val="28"/>
          <w:szCs w:val="28"/>
        </w:rPr>
        <w:t xml:space="preserve">Select * </w:t>
      </w:r>
      <w:r w:rsidR="002108EE" w:rsidRPr="0025176D">
        <w:rPr>
          <w:sz w:val="28"/>
          <w:szCs w:val="28"/>
        </w:rPr>
        <w:t>from Meal</w:t>
      </w:r>
      <w:r w:rsidRPr="0025176D">
        <w:rPr>
          <w:sz w:val="28"/>
          <w:szCs w:val="28"/>
        </w:rPr>
        <w:t>;</w:t>
      </w:r>
    </w:p>
    <w:p w14:paraId="071C1970" w14:textId="4DC82D12" w:rsidR="00D32C4E" w:rsidRPr="0025176D" w:rsidRDefault="002108EE" w:rsidP="00D32C4E">
      <w:pPr>
        <w:rPr>
          <w:sz w:val="28"/>
          <w:szCs w:val="28"/>
        </w:rPr>
      </w:pPr>
      <w:r w:rsidRPr="0025176D">
        <w:rPr>
          <w:sz w:val="28"/>
          <w:szCs w:val="28"/>
        </w:rPr>
        <w:t>Update Meal</w:t>
      </w:r>
      <w:r w:rsidR="00D32C4E" w:rsidRPr="0025176D">
        <w:rPr>
          <w:sz w:val="28"/>
          <w:szCs w:val="28"/>
        </w:rPr>
        <w:t xml:space="preserve"> SET MealType='NO FOOD' </w:t>
      </w:r>
      <w:r w:rsidRPr="0025176D">
        <w:rPr>
          <w:sz w:val="28"/>
          <w:szCs w:val="28"/>
        </w:rPr>
        <w:t>where MealNumber</w:t>
      </w:r>
      <w:r w:rsidR="00D32C4E" w:rsidRPr="0025176D">
        <w:rPr>
          <w:sz w:val="28"/>
          <w:szCs w:val="28"/>
        </w:rPr>
        <w:t>='6';</w:t>
      </w:r>
    </w:p>
    <w:p w14:paraId="5C089CA0" w14:textId="2DEA8088" w:rsidR="00D32C4E" w:rsidRPr="0025176D" w:rsidRDefault="00D32C4E" w:rsidP="00D32C4E">
      <w:pPr>
        <w:rPr>
          <w:sz w:val="28"/>
          <w:szCs w:val="28"/>
        </w:rPr>
      </w:pPr>
      <w:r w:rsidRPr="0025176D">
        <w:rPr>
          <w:sz w:val="28"/>
          <w:szCs w:val="28"/>
        </w:rPr>
        <w:t xml:space="preserve">Select * </w:t>
      </w:r>
      <w:r w:rsidR="002108EE" w:rsidRPr="0025176D">
        <w:rPr>
          <w:sz w:val="28"/>
          <w:szCs w:val="28"/>
        </w:rPr>
        <w:t>from Meal</w:t>
      </w:r>
      <w:r w:rsidRPr="0025176D">
        <w:rPr>
          <w:sz w:val="28"/>
          <w:szCs w:val="28"/>
        </w:rPr>
        <w:t>;</w:t>
      </w:r>
    </w:p>
    <w:p w14:paraId="516D9624" w14:textId="233C4C50" w:rsidR="00D32C4E" w:rsidRPr="0025176D" w:rsidRDefault="00D32C4E" w:rsidP="00D32C4E">
      <w:pPr>
        <w:rPr>
          <w:sz w:val="28"/>
          <w:szCs w:val="28"/>
        </w:rPr>
      </w:pPr>
      <w:r w:rsidRPr="0025176D">
        <w:rPr>
          <w:sz w:val="28"/>
          <w:szCs w:val="28"/>
        </w:rPr>
        <w:t xml:space="preserve">Delete </w:t>
      </w:r>
      <w:r w:rsidR="002108EE" w:rsidRPr="0025176D">
        <w:rPr>
          <w:sz w:val="28"/>
          <w:szCs w:val="28"/>
        </w:rPr>
        <w:t>from Meal</w:t>
      </w:r>
      <w:r w:rsidRPr="0025176D">
        <w:rPr>
          <w:sz w:val="28"/>
          <w:szCs w:val="28"/>
        </w:rPr>
        <w:t xml:space="preserve"> </w:t>
      </w:r>
      <w:r w:rsidR="002108EE" w:rsidRPr="0025176D">
        <w:rPr>
          <w:sz w:val="28"/>
          <w:szCs w:val="28"/>
        </w:rPr>
        <w:t>where MealNumber</w:t>
      </w:r>
      <w:r w:rsidRPr="0025176D">
        <w:rPr>
          <w:sz w:val="28"/>
          <w:szCs w:val="28"/>
        </w:rPr>
        <w:t>='6';</w:t>
      </w:r>
    </w:p>
    <w:p w14:paraId="7425D21E" w14:textId="0261DCA4" w:rsidR="00D32C4E" w:rsidRPr="0025176D" w:rsidRDefault="00D32C4E" w:rsidP="00D32C4E">
      <w:pPr>
        <w:rPr>
          <w:sz w:val="28"/>
          <w:szCs w:val="28"/>
        </w:rPr>
      </w:pPr>
      <w:r w:rsidRPr="0025176D">
        <w:rPr>
          <w:sz w:val="28"/>
          <w:szCs w:val="28"/>
        </w:rPr>
        <w:t xml:space="preserve">Select * </w:t>
      </w:r>
      <w:r w:rsidR="002108EE" w:rsidRPr="0025176D">
        <w:rPr>
          <w:sz w:val="28"/>
          <w:szCs w:val="28"/>
        </w:rPr>
        <w:t>from Meal</w:t>
      </w:r>
      <w:r w:rsidRPr="0025176D">
        <w:rPr>
          <w:sz w:val="28"/>
          <w:szCs w:val="28"/>
        </w:rPr>
        <w:t>;</w:t>
      </w:r>
    </w:p>
    <w:p w14:paraId="69FAD071" w14:textId="77777777" w:rsidR="00D32C4E" w:rsidRPr="0025176D" w:rsidRDefault="00D32C4E" w:rsidP="00D32C4E">
      <w:pPr>
        <w:rPr>
          <w:sz w:val="28"/>
          <w:szCs w:val="28"/>
        </w:rPr>
      </w:pPr>
    </w:p>
    <w:p w14:paraId="561B6F84" w14:textId="2D763A77" w:rsidR="00D32C4E" w:rsidRPr="0025176D" w:rsidRDefault="00D32C4E" w:rsidP="00D32C4E">
      <w:pPr>
        <w:rPr>
          <w:b/>
          <w:sz w:val="28"/>
          <w:szCs w:val="28"/>
        </w:rPr>
      </w:pPr>
      <w:r w:rsidRPr="0025176D">
        <w:rPr>
          <w:b/>
          <w:sz w:val="28"/>
          <w:szCs w:val="28"/>
        </w:rPr>
        <w:t>--------------------------Join to see Airplanr, Meal -----------------------------------</w:t>
      </w:r>
    </w:p>
    <w:p w14:paraId="75920D71" w14:textId="0CFC53F3" w:rsidR="00D32C4E" w:rsidRPr="0025176D" w:rsidRDefault="00D32C4E" w:rsidP="00D32C4E">
      <w:pPr>
        <w:rPr>
          <w:sz w:val="28"/>
          <w:szCs w:val="28"/>
        </w:rPr>
      </w:pPr>
      <w:r w:rsidRPr="0025176D">
        <w:rPr>
          <w:sz w:val="28"/>
          <w:szCs w:val="28"/>
        </w:rPr>
        <w:t xml:space="preserve">SELECT   </w:t>
      </w:r>
      <w:r w:rsidR="002108EE" w:rsidRPr="0025176D">
        <w:rPr>
          <w:sz w:val="28"/>
          <w:szCs w:val="28"/>
        </w:rPr>
        <w:t>A. AIRBUSNO</w:t>
      </w:r>
      <w:r w:rsidRPr="0025176D">
        <w:rPr>
          <w:sz w:val="28"/>
          <w:szCs w:val="28"/>
        </w:rPr>
        <w:t xml:space="preserve">, </w:t>
      </w:r>
      <w:r w:rsidR="002108EE" w:rsidRPr="0025176D">
        <w:rPr>
          <w:sz w:val="28"/>
          <w:szCs w:val="28"/>
        </w:rPr>
        <w:t>A. AIRBUSTYPE</w:t>
      </w:r>
      <w:r w:rsidRPr="0025176D">
        <w:rPr>
          <w:sz w:val="28"/>
          <w:szCs w:val="28"/>
        </w:rPr>
        <w:t xml:space="preserve">, </w:t>
      </w:r>
      <w:r w:rsidR="002108EE" w:rsidRPr="0025176D">
        <w:rPr>
          <w:sz w:val="28"/>
          <w:szCs w:val="28"/>
        </w:rPr>
        <w:t>M. MEALNUMBER</w:t>
      </w:r>
      <w:r w:rsidRPr="0025176D">
        <w:rPr>
          <w:sz w:val="28"/>
          <w:szCs w:val="28"/>
        </w:rPr>
        <w:t xml:space="preserve">, </w:t>
      </w:r>
      <w:r w:rsidR="002108EE" w:rsidRPr="0025176D">
        <w:rPr>
          <w:sz w:val="28"/>
          <w:szCs w:val="28"/>
        </w:rPr>
        <w:t>M. MEALTYPE</w:t>
      </w:r>
      <w:r w:rsidRPr="0025176D">
        <w:rPr>
          <w:sz w:val="28"/>
          <w:szCs w:val="28"/>
        </w:rPr>
        <w:t xml:space="preserve"> FROM AirPlane A FULL OUTER JOIN   Meal </w:t>
      </w:r>
      <w:r w:rsidR="002108EE" w:rsidRPr="0025176D">
        <w:rPr>
          <w:sz w:val="28"/>
          <w:szCs w:val="28"/>
        </w:rPr>
        <w:t>M ON</w:t>
      </w:r>
      <w:r w:rsidRPr="0025176D">
        <w:rPr>
          <w:sz w:val="28"/>
          <w:szCs w:val="28"/>
        </w:rPr>
        <w:t xml:space="preserve">   </w:t>
      </w:r>
      <w:r w:rsidR="002108EE" w:rsidRPr="0025176D">
        <w:rPr>
          <w:sz w:val="28"/>
          <w:szCs w:val="28"/>
        </w:rPr>
        <w:t>A. AIRBUSNO</w:t>
      </w:r>
      <w:r w:rsidRPr="0025176D">
        <w:rPr>
          <w:sz w:val="28"/>
          <w:szCs w:val="28"/>
        </w:rPr>
        <w:t xml:space="preserve"> =</w:t>
      </w:r>
      <w:r w:rsidR="002108EE" w:rsidRPr="0025176D">
        <w:rPr>
          <w:sz w:val="28"/>
          <w:szCs w:val="28"/>
        </w:rPr>
        <w:t>M. MEALTYPE</w:t>
      </w:r>
      <w:r w:rsidRPr="0025176D">
        <w:rPr>
          <w:sz w:val="28"/>
          <w:szCs w:val="28"/>
        </w:rPr>
        <w:t>;</w:t>
      </w:r>
    </w:p>
    <w:p w14:paraId="7F1A96DE" w14:textId="77777777" w:rsidR="00D32C4E" w:rsidRPr="0025176D" w:rsidRDefault="00D32C4E" w:rsidP="00D32C4E">
      <w:pPr>
        <w:rPr>
          <w:sz w:val="28"/>
          <w:szCs w:val="28"/>
        </w:rPr>
      </w:pPr>
    </w:p>
    <w:p w14:paraId="3A1AB55D" w14:textId="77777777" w:rsidR="00D32C4E" w:rsidRPr="0025176D" w:rsidRDefault="00D32C4E" w:rsidP="00D32C4E">
      <w:pPr>
        <w:rPr>
          <w:sz w:val="28"/>
          <w:szCs w:val="28"/>
        </w:rPr>
      </w:pPr>
    </w:p>
    <w:p w14:paraId="2DAC8E39" w14:textId="5937AEB4" w:rsidR="00D32C4E" w:rsidRPr="0025176D" w:rsidRDefault="00D32C4E" w:rsidP="00D32C4E">
      <w:pPr>
        <w:rPr>
          <w:b/>
          <w:sz w:val="28"/>
          <w:szCs w:val="28"/>
        </w:rPr>
      </w:pPr>
      <w:r w:rsidRPr="0025176D">
        <w:rPr>
          <w:b/>
          <w:sz w:val="28"/>
          <w:szCs w:val="28"/>
        </w:rPr>
        <w:t>--------------------Flight Table---------------------</w:t>
      </w:r>
    </w:p>
    <w:p w14:paraId="4FD8E797" w14:textId="31AC2477" w:rsidR="00D32C4E" w:rsidRPr="0025176D" w:rsidRDefault="002108EE" w:rsidP="00D32C4E">
      <w:pPr>
        <w:rPr>
          <w:b/>
          <w:sz w:val="28"/>
          <w:szCs w:val="28"/>
        </w:rPr>
      </w:pPr>
      <w:r w:rsidRPr="0025176D">
        <w:rPr>
          <w:b/>
          <w:sz w:val="28"/>
          <w:szCs w:val="28"/>
        </w:rPr>
        <w:t>Create Table Flight</w:t>
      </w:r>
    </w:p>
    <w:p w14:paraId="4F395F40" w14:textId="77777777" w:rsidR="00D32C4E" w:rsidRPr="0025176D" w:rsidRDefault="00D32C4E" w:rsidP="00D32C4E">
      <w:pPr>
        <w:rPr>
          <w:sz w:val="28"/>
          <w:szCs w:val="28"/>
        </w:rPr>
      </w:pPr>
      <w:r w:rsidRPr="0025176D">
        <w:rPr>
          <w:sz w:val="28"/>
          <w:szCs w:val="28"/>
        </w:rPr>
        <w:t>(</w:t>
      </w:r>
    </w:p>
    <w:p w14:paraId="6707FA75" w14:textId="306794F4" w:rsidR="00D32C4E" w:rsidRPr="0025176D" w:rsidRDefault="00D32C4E" w:rsidP="00D32C4E">
      <w:pPr>
        <w:rPr>
          <w:sz w:val="28"/>
          <w:szCs w:val="28"/>
        </w:rPr>
      </w:pPr>
      <w:r w:rsidRPr="0025176D">
        <w:rPr>
          <w:sz w:val="28"/>
          <w:szCs w:val="28"/>
        </w:rPr>
        <w:t xml:space="preserve">FlightNo           </w:t>
      </w:r>
      <w:r w:rsidR="002108EE" w:rsidRPr="0025176D">
        <w:rPr>
          <w:sz w:val="28"/>
          <w:szCs w:val="28"/>
        </w:rPr>
        <w:t>varchar (</w:t>
      </w:r>
      <w:r w:rsidRPr="0025176D">
        <w:rPr>
          <w:sz w:val="28"/>
          <w:szCs w:val="28"/>
        </w:rPr>
        <w:t>5</w:t>
      </w:r>
      <w:r w:rsidR="002108EE" w:rsidRPr="0025176D">
        <w:rPr>
          <w:sz w:val="28"/>
          <w:szCs w:val="28"/>
        </w:rPr>
        <w:t>) primary key</w:t>
      </w:r>
      <w:r w:rsidRPr="0025176D">
        <w:rPr>
          <w:sz w:val="28"/>
          <w:szCs w:val="28"/>
        </w:rPr>
        <w:t xml:space="preserve">, </w:t>
      </w:r>
    </w:p>
    <w:p w14:paraId="38203D09" w14:textId="6C8D486D" w:rsidR="00D32C4E" w:rsidRPr="0025176D" w:rsidRDefault="002108EE" w:rsidP="00D32C4E">
      <w:pPr>
        <w:rPr>
          <w:sz w:val="28"/>
          <w:szCs w:val="28"/>
        </w:rPr>
      </w:pPr>
      <w:r w:rsidRPr="0025176D">
        <w:rPr>
          <w:sz w:val="28"/>
          <w:szCs w:val="28"/>
        </w:rPr>
        <w:t>DepartureLocation varchar (</w:t>
      </w:r>
      <w:r w:rsidR="00D32C4E" w:rsidRPr="0025176D">
        <w:rPr>
          <w:sz w:val="28"/>
          <w:szCs w:val="28"/>
        </w:rPr>
        <w:t>25</w:t>
      </w:r>
      <w:r w:rsidRPr="0025176D">
        <w:rPr>
          <w:sz w:val="28"/>
          <w:szCs w:val="28"/>
        </w:rPr>
        <w:t>) not null</w:t>
      </w:r>
      <w:r w:rsidR="00D32C4E" w:rsidRPr="0025176D">
        <w:rPr>
          <w:sz w:val="28"/>
          <w:szCs w:val="28"/>
        </w:rPr>
        <w:t>,</w:t>
      </w:r>
    </w:p>
    <w:p w14:paraId="47D256A3" w14:textId="514815BA" w:rsidR="00D32C4E" w:rsidRPr="0025176D" w:rsidRDefault="00D32C4E" w:rsidP="00D32C4E">
      <w:pPr>
        <w:rPr>
          <w:sz w:val="28"/>
          <w:szCs w:val="28"/>
        </w:rPr>
      </w:pPr>
      <w:r w:rsidRPr="0025176D">
        <w:rPr>
          <w:sz w:val="28"/>
          <w:szCs w:val="28"/>
        </w:rPr>
        <w:t xml:space="preserve">DeparturedatenTime </w:t>
      </w:r>
      <w:r w:rsidR="002108EE" w:rsidRPr="0025176D">
        <w:rPr>
          <w:sz w:val="28"/>
          <w:szCs w:val="28"/>
        </w:rPr>
        <w:t>datetime not null</w:t>
      </w:r>
      <w:r w:rsidRPr="0025176D">
        <w:rPr>
          <w:sz w:val="28"/>
          <w:szCs w:val="28"/>
        </w:rPr>
        <w:t>,</w:t>
      </w:r>
    </w:p>
    <w:p w14:paraId="6B529948" w14:textId="7FACDF99" w:rsidR="00D32C4E" w:rsidRPr="0025176D" w:rsidRDefault="00D32C4E" w:rsidP="00D32C4E">
      <w:pPr>
        <w:rPr>
          <w:sz w:val="28"/>
          <w:szCs w:val="28"/>
        </w:rPr>
      </w:pPr>
      <w:r w:rsidRPr="0025176D">
        <w:rPr>
          <w:sz w:val="28"/>
          <w:szCs w:val="28"/>
        </w:rPr>
        <w:t xml:space="preserve">ArrivalLocation    </w:t>
      </w:r>
      <w:r w:rsidR="002108EE" w:rsidRPr="0025176D">
        <w:rPr>
          <w:sz w:val="28"/>
          <w:szCs w:val="28"/>
        </w:rPr>
        <w:t>varchar (</w:t>
      </w:r>
      <w:r w:rsidRPr="0025176D">
        <w:rPr>
          <w:sz w:val="28"/>
          <w:szCs w:val="28"/>
        </w:rPr>
        <w:t>25</w:t>
      </w:r>
      <w:r w:rsidR="002108EE" w:rsidRPr="0025176D">
        <w:rPr>
          <w:sz w:val="28"/>
          <w:szCs w:val="28"/>
        </w:rPr>
        <w:t>) not null</w:t>
      </w:r>
      <w:r w:rsidRPr="0025176D">
        <w:rPr>
          <w:sz w:val="28"/>
          <w:szCs w:val="28"/>
        </w:rPr>
        <w:t xml:space="preserve">, </w:t>
      </w:r>
    </w:p>
    <w:p w14:paraId="5ACF58D7" w14:textId="1162B408" w:rsidR="00D32C4E" w:rsidRPr="0025176D" w:rsidRDefault="00D32C4E" w:rsidP="00D32C4E">
      <w:pPr>
        <w:rPr>
          <w:sz w:val="28"/>
          <w:szCs w:val="28"/>
        </w:rPr>
      </w:pPr>
      <w:r w:rsidRPr="0025176D">
        <w:rPr>
          <w:sz w:val="28"/>
          <w:szCs w:val="28"/>
        </w:rPr>
        <w:t xml:space="preserve">ArrivaldatenTime   </w:t>
      </w:r>
      <w:r w:rsidR="002108EE" w:rsidRPr="0025176D">
        <w:rPr>
          <w:sz w:val="28"/>
          <w:szCs w:val="28"/>
        </w:rPr>
        <w:t>datetime not null</w:t>
      </w:r>
      <w:r w:rsidRPr="0025176D">
        <w:rPr>
          <w:sz w:val="28"/>
          <w:szCs w:val="28"/>
        </w:rPr>
        <w:t>,</w:t>
      </w:r>
    </w:p>
    <w:p w14:paraId="5F900958" w14:textId="3C9B0B4D" w:rsidR="00D32C4E" w:rsidRPr="0025176D" w:rsidRDefault="00D32C4E" w:rsidP="00D32C4E">
      <w:pPr>
        <w:rPr>
          <w:sz w:val="28"/>
          <w:szCs w:val="28"/>
        </w:rPr>
      </w:pPr>
      <w:r w:rsidRPr="0025176D">
        <w:rPr>
          <w:sz w:val="28"/>
          <w:szCs w:val="28"/>
        </w:rPr>
        <w:t xml:space="preserve">FlightStatus       </w:t>
      </w:r>
      <w:r w:rsidR="002108EE" w:rsidRPr="0025176D">
        <w:rPr>
          <w:sz w:val="28"/>
          <w:szCs w:val="28"/>
        </w:rPr>
        <w:t>varchar (</w:t>
      </w:r>
      <w:r w:rsidRPr="0025176D">
        <w:rPr>
          <w:sz w:val="28"/>
          <w:szCs w:val="28"/>
        </w:rPr>
        <w:t>25</w:t>
      </w:r>
      <w:r w:rsidR="002108EE" w:rsidRPr="0025176D">
        <w:rPr>
          <w:sz w:val="28"/>
          <w:szCs w:val="28"/>
        </w:rPr>
        <w:t>) check (FlightStatus =</w:t>
      </w:r>
      <w:r w:rsidRPr="0025176D">
        <w:rPr>
          <w:sz w:val="28"/>
          <w:szCs w:val="28"/>
        </w:rPr>
        <w:t>'Not Delayed</w:t>
      </w:r>
      <w:r w:rsidR="002108EE" w:rsidRPr="0025176D">
        <w:rPr>
          <w:sz w:val="28"/>
          <w:szCs w:val="28"/>
        </w:rPr>
        <w:t>’ or FlightStatus</w:t>
      </w:r>
      <w:r w:rsidRPr="0025176D">
        <w:rPr>
          <w:sz w:val="28"/>
          <w:szCs w:val="28"/>
        </w:rPr>
        <w:t>='Delayed'),</w:t>
      </w:r>
    </w:p>
    <w:p w14:paraId="33C35B9F" w14:textId="02D5BD11" w:rsidR="00D32C4E" w:rsidRPr="0025176D" w:rsidRDefault="00D32C4E" w:rsidP="00D32C4E">
      <w:pPr>
        <w:rPr>
          <w:sz w:val="28"/>
          <w:szCs w:val="28"/>
        </w:rPr>
      </w:pPr>
      <w:r w:rsidRPr="0025176D">
        <w:rPr>
          <w:sz w:val="28"/>
          <w:szCs w:val="28"/>
        </w:rPr>
        <w:t xml:space="preserve">FightType          </w:t>
      </w:r>
      <w:r w:rsidR="002108EE" w:rsidRPr="0025176D">
        <w:rPr>
          <w:sz w:val="28"/>
          <w:szCs w:val="28"/>
        </w:rPr>
        <w:t>varchar (</w:t>
      </w:r>
      <w:r w:rsidRPr="0025176D">
        <w:rPr>
          <w:sz w:val="28"/>
          <w:szCs w:val="28"/>
        </w:rPr>
        <w:t>25</w:t>
      </w:r>
      <w:r w:rsidR="002108EE" w:rsidRPr="0025176D">
        <w:rPr>
          <w:sz w:val="28"/>
          <w:szCs w:val="28"/>
        </w:rPr>
        <w:t>) check (</w:t>
      </w:r>
      <w:r w:rsidRPr="0025176D">
        <w:rPr>
          <w:sz w:val="28"/>
          <w:szCs w:val="28"/>
        </w:rPr>
        <w:t>FightType='Connecting</w:t>
      </w:r>
      <w:r w:rsidR="002108EE" w:rsidRPr="0025176D">
        <w:rPr>
          <w:sz w:val="28"/>
          <w:szCs w:val="28"/>
        </w:rPr>
        <w:t>’ or FightType</w:t>
      </w:r>
      <w:r w:rsidRPr="0025176D">
        <w:rPr>
          <w:sz w:val="28"/>
          <w:szCs w:val="28"/>
        </w:rPr>
        <w:t xml:space="preserve">='Direct'), </w:t>
      </w:r>
    </w:p>
    <w:p w14:paraId="689EB6C1" w14:textId="2175C193" w:rsidR="00D32C4E" w:rsidRPr="0025176D" w:rsidRDefault="00D32C4E" w:rsidP="00D32C4E">
      <w:pPr>
        <w:rPr>
          <w:sz w:val="28"/>
          <w:szCs w:val="28"/>
        </w:rPr>
      </w:pPr>
      <w:r w:rsidRPr="0025176D">
        <w:rPr>
          <w:sz w:val="28"/>
          <w:szCs w:val="28"/>
        </w:rPr>
        <w:t xml:space="preserve">AdminID            </w:t>
      </w:r>
      <w:r w:rsidR="002108EE" w:rsidRPr="0025176D">
        <w:rPr>
          <w:sz w:val="28"/>
          <w:szCs w:val="28"/>
        </w:rPr>
        <w:t>varchar (</w:t>
      </w:r>
      <w:r w:rsidRPr="0025176D">
        <w:rPr>
          <w:sz w:val="28"/>
          <w:szCs w:val="28"/>
        </w:rPr>
        <w:t>5</w:t>
      </w:r>
      <w:r w:rsidR="002108EE" w:rsidRPr="0025176D">
        <w:rPr>
          <w:sz w:val="28"/>
          <w:szCs w:val="28"/>
        </w:rPr>
        <w:t>) foreign key references FlightManager (</w:t>
      </w:r>
      <w:r w:rsidRPr="0025176D">
        <w:rPr>
          <w:sz w:val="28"/>
          <w:szCs w:val="28"/>
        </w:rPr>
        <w:t>AdminID),</w:t>
      </w:r>
    </w:p>
    <w:p w14:paraId="2BD5FBB5" w14:textId="22C9ED8A" w:rsidR="00D32C4E" w:rsidRPr="0025176D" w:rsidRDefault="00D32C4E" w:rsidP="00D32C4E">
      <w:pPr>
        <w:rPr>
          <w:sz w:val="28"/>
          <w:szCs w:val="28"/>
        </w:rPr>
      </w:pPr>
      <w:r w:rsidRPr="0025176D">
        <w:rPr>
          <w:sz w:val="28"/>
          <w:szCs w:val="28"/>
        </w:rPr>
        <w:t xml:space="preserve">AirBusNo           </w:t>
      </w:r>
      <w:r w:rsidR="002108EE" w:rsidRPr="0025176D">
        <w:rPr>
          <w:sz w:val="28"/>
          <w:szCs w:val="28"/>
        </w:rPr>
        <w:t>varchar (</w:t>
      </w:r>
      <w:r w:rsidRPr="0025176D">
        <w:rPr>
          <w:sz w:val="28"/>
          <w:szCs w:val="28"/>
        </w:rPr>
        <w:t>5</w:t>
      </w:r>
      <w:r w:rsidR="002108EE" w:rsidRPr="0025176D">
        <w:rPr>
          <w:sz w:val="28"/>
          <w:szCs w:val="28"/>
        </w:rPr>
        <w:t>) foreign key references Airplane (</w:t>
      </w:r>
      <w:r w:rsidRPr="0025176D">
        <w:rPr>
          <w:sz w:val="28"/>
          <w:szCs w:val="28"/>
        </w:rPr>
        <w:t>AirBusNo)</w:t>
      </w:r>
    </w:p>
    <w:p w14:paraId="4B261051" w14:textId="77777777" w:rsidR="00D32C4E" w:rsidRPr="0025176D" w:rsidRDefault="00D32C4E" w:rsidP="00D32C4E">
      <w:pPr>
        <w:rPr>
          <w:sz w:val="28"/>
          <w:szCs w:val="28"/>
        </w:rPr>
      </w:pPr>
      <w:r w:rsidRPr="0025176D">
        <w:rPr>
          <w:sz w:val="28"/>
          <w:szCs w:val="28"/>
        </w:rPr>
        <w:t>);</w:t>
      </w:r>
    </w:p>
    <w:p w14:paraId="7CE694DF" w14:textId="041FC847" w:rsidR="00D32C4E" w:rsidRDefault="00D32C4E" w:rsidP="00D32C4E">
      <w:pPr>
        <w:rPr>
          <w:sz w:val="28"/>
          <w:szCs w:val="28"/>
        </w:rPr>
      </w:pPr>
    </w:p>
    <w:p w14:paraId="5252F740" w14:textId="77777777" w:rsidR="0025176D" w:rsidRPr="0025176D" w:rsidRDefault="0025176D" w:rsidP="00D32C4E">
      <w:pPr>
        <w:rPr>
          <w:sz w:val="28"/>
          <w:szCs w:val="28"/>
        </w:rPr>
      </w:pPr>
    </w:p>
    <w:p w14:paraId="0E4CCACC" w14:textId="4A233307" w:rsidR="00D32C4E" w:rsidRPr="0025176D" w:rsidRDefault="00D32C4E" w:rsidP="00D32C4E">
      <w:pPr>
        <w:rPr>
          <w:b/>
          <w:sz w:val="28"/>
          <w:szCs w:val="28"/>
        </w:rPr>
      </w:pPr>
      <w:r w:rsidRPr="0025176D">
        <w:rPr>
          <w:b/>
          <w:sz w:val="28"/>
          <w:szCs w:val="28"/>
        </w:rPr>
        <w:t>-----------Triggers------------</w:t>
      </w:r>
    </w:p>
    <w:p w14:paraId="330C9FA5" w14:textId="77777777" w:rsidR="00D32C4E" w:rsidRPr="0025176D" w:rsidRDefault="00D32C4E" w:rsidP="00D32C4E">
      <w:pPr>
        <w:rPr>
          <w:b/>
          <w:sz w:val="28"/>
          <w:szCs w:val="28"/>
        </w:rPr>
      </w:pPr>
      <w:r w:rsidRPr="0025176D">
        <w:rPr>
          <w:b/>
          <w:sz w:val="28"/>
          <w:szCs w:val="28"/>
        </w:rPr>
        <w:t xml:space="preserve">CREATE TRIGGER </w:t>
      </w:r>
    </w:p>
    <w:p w14:paraId="065544E0" w14:textId="77777777" w:rsidR="00D32C4E" w:rsidRPr="0025176D" w:rsidRDefault="00D32C4E" w:rsidP="00D32C4E">
      <w:pPr>
        <w:rPr>
          <w:sz w:val="28"/>
          <w:szCs w:val="28"/>
        </w:rPr>
      </w:pPr>
      <w:r w:rsidRPr="0025176D">
        <w:rPr>
          <w:sz w:val="28"/>
          <w:szCs w:val="28"/>
        </w:rPr>
        <w:t>New_Flight_ADD on Flight</w:t>
      </w:r>
    </w:p>
    <w:p w14:paraId="1040073D" w14:textId="77777777" w:rsidR="00D32C4E" w:rsidRPr="0025176D" w:rsidRDefault="00D32C4E" w:rsidP="00D32C4E">
      <w:pPr>
        <w:rPr>
          <w:sz w:val="28"/>
          <w:szCs w:val="28"/>
        </w:rPr>
      </w:pPr>
      <w:r w:rsidRPr="0025176D">
        <w:rPr>
          <w:sz w:val="28"/>
          <w:szCs w:val="28"/>
        </w:rPr>
        <w:t xml:space="preserve">After Insert as </w:t>
      </w:r>
    </w:p>
    <w:p w14:paraId="03627C0A" w14:textId="77777777" w:rsidR="00D32C4E" w:rsidRPr="0025176D" w:rsidRDefault="00D32C4E" w:rsidP="00D32C4E">
      <w:pPr>
        <w:rPr>
          <w:sz w:val="28"/>
          <w:szCs w:val="28"/>
        </w:rPr>
      </w:pPr>
      <w:r w:rsidRPr="0025176D">
        <w:rPr>
          <w:sz w:val="28"/>
          <w:szCs w:val="28"/>
        </w:rPr>
        <w:t xml:space="preserve">begin print 'New Flight Added' </w:t>
      </w:r>
    </w:p>
    <w:p w14:paraId="743D4D0B" w14:textId="77777777" w:rsidR="00D32C4E" w:rsidRPr="0025176D" w:rsidRDefault="00D32C4E" w:rsidP="00D32C4E">
      <w:pPr>
        <w:rPr>
          <w:sz w:val="28"/>
          <w:szCs w:val="28"/>
        </w:rPr>
      </w:pPr>
      <w:r w:rsidRPr="0025176D">
        <w:rPr>
          <w:sz w:val="28"/>
          <w:szCs w:val="28"/>
        </w:rPr>
        <w:t>end;</w:t>
      </w:r>
    </w:p>
    <w:p w14:paraId="6EC18EC9" w14:textId="77777777" w:rsidR="00D32C4E" w:rsidRPr="0025176D" w:rsidRDefault="00D32C4E" w:rsidP="00D32C4E">
      <w:pPr>
        <w:rPr>
          <w:sz w:val="28"/>
          <w:szCs w:val="28"/>
        </w:rPr>
      </w:pPr>
    </w:p>
    <w:p w14:paraId="128FB586" w14:textId="77777777" w:rsidR="00D32C4E" w:rsidRPr="0025176D" w:rsidRDefault="00D32C4E" w:rsidP="00D32C4E">
      <w:pPr>
        <w:rPr>
          <w:b/>
          <w:sz w:val="28"/>
          <w:szCs w:val="28"/>
        </w:rPr>
      </w:pPr>
      <w:r w:rsidRPr="0025176D">
        <w:rPr>
          <w:b/>
          <w:sz w:val="28"/>
          <w:szCs w:val="28"/>
        </w:rPr>
        <w:t xml:space="preserve">CREATE TRIGGER </w:t>
      </w:r>
    </w:p>
    <w:p w14:paraId="2E339CF0" w14:textId="77777777" w:rsidR="00D32C4E" w:rsidRPr="0025176D" w:rsidRDefault="00D32C4E" w:rsidP="00D32C4E">
      <w:pPr>
        <w:rPr>
          <w:sz w:val="28"/>
          <w:szCs w:val="28"/>
        </w:rPr>
      </w:pPr>
      <w:r w:rsidRPr="0025176D">
        <w:rPr>
          <w:sz w:val="28"/>
          <w:szCs w:val="28"/>
        </w:rPr>
        <w:t>Flight_Delete on Flight</w:t>
      </w:r>
    </w:p>
    <w:p w14:paraId="0D187311" w14:textId="77777777" w:rsidR="00D32C4E" w:rsidRPr="0025176D" w:rsidRDefault="00D32C4E" w:rsidP="00D32C4E">
      <w:pPr>
        <w:rPr>
          <w:sz w:val="28"/>
          <w:szCs w:val="28"/>
        </w:rPr>
      </w:pPr>
      <w:r w:rsidRPr="0025176D">
        <w:rPr>
          <w:sz w:val="28"/>
          <w:szCs w:val="28"/>
        </w:rPr>
        <w:t xml:space="preserve">After Delete as </w:t>
      </w:r>
    </w:p>
    <w:p w14:paraId="7E02F869" w14:textId="77777777" w:rsidR="00D32C4E" w:rsidRPr="0025176D" w:rsidRDefault="00D32C4E" w:rsidP="00D32C4E">
      <w:pPr>
        <w:rPr>
          <w:sz w:val="28"/>
          <w:szCs w:val="28"/>
        </w:rPr>
      </w:pPr>
      <w:r w:rsidRPr="0025176D">
        <w:rPr>
          <w:sz w:val="28"/>
          <w:szCs w:val="28"/>
        </w:rPr>
        <w:t xml:space="preserve">begin print 'Flight Deleted' </w:t>
      </w:r>
    </w:p>
    <w:p w14:paraId="5300DEE9" w14:textId="77777777" w:rsidR="00D32C4E" w:rsidRPr="0025176D" w:rsidRDefault="00D32C4E" w:rsidP="00D32C4E">
      <w:pPr>
        <w:rPr>
          <w:sz w:val="28"/>
          <w:szCs w:val="28"/>
        </w:rPr>
      </w:pPr>
      <w:r w:rsidRPr="0025176D">
        <w:rPr>
          <w:sz w:val="28"/>
          <w:szCs w:val="28"/>
        </w:rPr>
        <w:t>end;</w:t>
      </w:r>
    </w:p>
    <w:p w14:paraId="637479C4" w14:textId="77777777" w:rsidR="00D32C4E" w:rsidRPr="0025176D" w:rsidRDefault="00D32C4E" w:rsidP="00D32C4E">
      <w:pPr>
        <w:rPr>
          <w:sz w:val="28"/>
          <w:szCs w:val="28"/>
        </w:rPr>
      </w:pPr>
    </w:p>
    <w:p w14:paraId="06704E57" w14:textId="77777777" w:rsidR="00D32C4E" w:rsidRPr="0025176D" w:rsidRDefault="00D32C4E" w:rsidP="00D32C4E">
      <w:pPr>
        <w:rPr>
          <w:b/>
          <w:sz w:val="28"/>
          <w:szCs w:val="28"/>
        </w:rPr>
      </w:pPr>
      <w:r w:rsidRPr="0025176D">
        <w:rPr>
          <w:b/>
          <w:sz w:val="28"/>
          <w:szCs w:val="28"/>
        </w:rPr>
        <w:t xml:space="preserve">CREATE TRIGGER </w:t>
      </w:r>
    </w:p>
    <w:p w14:paraId="1D7A15EE" w14:textId="77777777" w:rsidR="00D32C4E" w:rsidRPr="0025176D" w:rsidRDefault="00D32C4E" w:rsidP="00D32C4E">
      <w:pPr>
        <w:rPr>
          <w:sz w:val="28"/>
          <w:szCs w:val="28"/>
        </w:rPr>
      </w:pPr>
      <w:r w:rsidRPr="0025176D">
        <w:rPr>
          <w:sz w:val="28"/>
          <w:szCs w:val="28"/>
        </w:rPr>
        <w:t>Flight_Updated on Flight</w:t>
      </w:r>
    </w:p>
    <w:p w14:paraId="6FA81962" w14:textId="77777777" w:rsidR="00D32C4E" w:rsidRPr="0025176D" w:rsidRDefault="00D32C4E" w:rsidP="00D32C4E">
      <w:pPr>
        <w:rPr>
          <w:sz w:val="28"/>
          <w:szCs w:val="28"/>
        </w:rPr>
      </w:pPr>
      <w:r w:rsidRPr="0025176D">
        <w:rPr>
          <w:sz w:val="28"/>
          <w:szCs w:val="28"/>
        </w:rPr>
        <w:t xml:space="preserve">After Update as </w:t>
      </w:r>
    </w:p>
    <w:p w14:paraId="1EE2C136" w14:textId="77777777" w:rsidR="00D32C4E" w:rsidRPr="0025176D" w:rsidRDefault="00D32C4E" w:rsidP="00D32C4E">
      <w:pPr>
        <w:rPr>
          <w:sz w:val="28"/>
          <w:szCs w:val="28"/>
        </w:rPr>
      </w:pPr>
      <w:r w:rsidRPr="0025176D">
        <w:rPr>
          <w:sz w:val="28"/>
          <w:szCs w:val="28"/>
        </w:rPr>
        <w:t xml:space="preserve">begin print 'Flight Updated' </w:t>
      </w:r>
    </w:p>
    <w:p w14:paraId="7C1AEAC9" w14:textId="77777777" w:rsidR="00D32C4E" w:rsidRPr="0025176D" w:rsidRDefault="00D32C4E" w:rsidP="00D32C4E">
      <w:pPr>
        <w:rPr>
          <w:sz w:val="28"/>
          <w:szCs w:val="28"/>
        </w:rPr>
      </w:pPr>
      <w:r w:rsidRPr="0025176D">
        <w:rPr>
          <w:sz w:val="28"/>
          <w:szCs w:val="28"/>
        </w:rPr>
        <w:t>end;</w:t>
      </w:r>
    </w:p>
    <w:p w14:paraId="2FAE2DBC" w14:textId="77777777" w:rsidR="00D32C4E" w:rsidRPr="0025176D" w:rsidRDefault="00D32C4E" w:rsidP="00D32C4E">
      <w:pPr>
        <w:rPr>
          <w:sz w:val="28"/>
          <w:szCs w:val="28"/>
        </w:rPr>
      </w:pPr>
    </w:p>
    <w:p w14:paraId="481D63EE" w14:textId="77777777" w:rsidR="00D32C4E" w:rsidRPr="0025176D" w:rsidRDefault="00D32C4E" w:rsidP="00D32C4E">
      <w:pPr>
        <w:rPr>
          <w:sz w:val="28"/>
          <w:szCs w:val="28"/>
        </w:rPr>
      </w:pPr>
      <w:r w:rsidRPr="0025176D">
        <w:rPr>
          <w:sz w:val="28"/>
          <w:szCs w:val="28"/>
        </w:rPr>
        <w:t>Select * from Flight;</w:t>
      </w:r>
    </w:p>
    <w:p w14:paraId="2A8F8B1D" w14:textId="77777777" w:rsidR="00D32C4E" w:rsidRPr="0025176D" w:rsidRDefault="00D32C4E" w:rsidP="00D32C4E">
      <w:pPr>
        <w:rPr>
          <w:sz w:val="28"/>
          <w:szCs w:val="28"/>
        </w:rPr>
      </w:pPr>
      <w:r w:rsidRPr="0025176D">
        <w:rPr>
          <w:sz w:val="28"/>
          <w:szCs w:val="28"/>
        </w:rPr>
        <w:t>Drop Table Flight</w:t>
      </w:r>
    </w:p>
    <w:p w14:paraId="5FD88F5B" w14:textId="77777777" w:rsidR="00D32C4E" w:rsidRPr="0025176D" w:rsidRDefault="00D32C4E" w:rsidP="00D32C4E">
      <w:pPr>
        <w:rPr>
          <w:sz w:val="28"/>
          <w:szCs w:val="28"/>
        </w:rPr>
      </w:pPr>
    </w:p>
    <w:p w14:paraId="12007C44" w14:textId="436E651C" w:rsidR="00D32C4E" w:rsidRPr="0025176D" w:rsidRDefault="002108EE" w:rsidP="00D32C4E">
      <w:pPr>
        <w:rPr>
          <w:b/>
          <w:sz w:val="28"/>
          <w:szCs w:val="28"/>
        </w:rPr>
      </w:pPr>
      <w:r w:rsidRPr="0025176D">
        <w:rPr>
          <w:b/>
          <w:sz w:val="28"/>
          <w:szCs w:val="28"/>
        </w:rPr>
        <w:t>Insert into</w:t>
      </w:r>
      <w:r w:rsidR="00D32C4E" w:rsidRPr="0025176D">
        <w:rPr>
          <w:b/>
          <w:sz w:val="28"/>
          <w:szCs w:val="28"/>
        </w:rPr>
        <w:t xml:space="preserve"> </w:t>
      </w:r>
      <w:r w:rsidRPr="0025176D">
        <w:rPr>
          <w:b/>
          <w:sz w:val="28"/>
          <w:szCs w:val="28"/>
        </w:rPr>
        <w:t>Flight values</w:t>
      </w:r>
    </w:p>
    <w:p w14:paraId="37ABE6E3" w14:textId="255B8F50" w:rsidR="00D32C4E" w:rsidRPr="0025176D" w:rsidRDefault="00D32C4E" w:rsidP="00D32C4E">
      <w:pPr>
        <w:rPr>
          <w:sz w:val="28"/>
          <w:szCs w:val="28"/>
        </w:rPr>
      </w:pPr>
      <w:r w:rsidRPr="0025176D">
        <w:rPr>
          <w:sz w:val="28"/>
          <w:szCs w:val="28"/>
        </w:rPr>
        <w:t>('Fl001','Gilgit-Baltistan','2022-2-17 3:00:00', 'Islamabad','2022-2-</w:t>
      </w:r>
      <w:r w:rsidR="002108EE" w:rsidRPr="0025176D">
        <w:rPr>
          <w:sz w:val="28"/>
          <w:szCs w:val="28"/>
        </w:rPr>
        <w:t>17 4</w:t>
      </w:r>
      <w:r w:rsidRPr="0025176D">
        <w:rPr>
          <w:sz w:val="28"/>
          <w:szCs w:val="28"/>
        </w:rPr>
        <w:t>:00:00</w:t>
      </w:r>
      <w:r w:rsidR="002108EE" w:rsidRPr="0025176D">
        <w:rPr>
          <w:sz w:val="28"/>
          <w:szCs w:val="28"/>
        </w:rPr>
        <w:t>’, ‘</w:t>
      </w:r>
      <w:r w:rsidRPr="0025176D">
        <w:rPr>
          <w:sz w:val="28"/>
          <w:szCs w:val="28"/>
        </w:rPr>
        <w:t>Delayed</w:t>
      </w:r>
      <w:r w:rsidR="002108EE" w:rsidRPr="0025176D">
        <w:rPr>
          <w:sz w:val="28"/>
          <w:szCs w:val="28"/>
        </w:rPr>
        <w:t>’, ‘</w:t>
      </w:r>
      <w:r w:rsidRPr="0025176D">
        <w:rPr>
          <w:sz w:val="28"/>
          <w:szCs w:val="28"/>
        </w:rPr>
        <w:t>Direct</w:t>
      </w:r>
      <w:r w:rsidR="002108EE" w:rsidRPr="0025176D">
        <w:rPr>
          <w:sz w:val="28"/>
          <w:szCs w:val="28"/>
        </w:rPr>
        <w:t>’, ‘</w:t>
      </w:r>
      <w:r w:rsidRPr="0025176D">
        <w:rPr>
          <w:sz w:val="28"/>
          <w:szCs w:val="28"/>
        </w:rPr>
        <w:t>Fm001','Sh225'),</w:t>
      </w:r>
    </w:p>
    <w:p w14:paraId="58C5766B" w14:textId="77D6088A" w:rsidR="00D32C4E" w:rsidRPr="0025176D" w:rsidRDefault="00D32C4E" w:rsidP="00D32C4E">
      <w:pPr>
        <w:rPr>
          <w:sz w:val="28"/>
          <w:szCs w:val="28"/>
        </w:rPr>
      </w:pPr>
      <w:r w:rsidRPr="0025176D">
        <w:rPr>
          <w:sz w:val="28"/>
          <w:szCs w:val="28"/>
        </w:rPr>
        <w:t>('Fl002','Gilgit-Baltistan','2022-2-18 12:00:00','USA</w:t>
      </w:r>
      <w:r w:rsidR="002108EE" w:rsidRPr="0025176D">
        <w:rPr>
          <w:sz w:val="28"/>
          <w:szCs w:val="28"/>
        </w:rPr>
        <w:t>’, ‘</w:t>
      </w:r>
      <w:r w:rsidRPr="0025176D">
        <w:rPr>
          <w:sz w:val="28"/>
          <w:szCs w:val="28"/>
        </w:rPr>
        <w:t>2022-2-18 00:00:00</w:t>
      </w:r>
      <w:r w:rsidR="002108EE" w:rsidRPr="0025176D">
        <w:rPr>
          <w:sz w:val="28"/>
          <w:szCs w:val="28"/>
        </w:rPr>
        <w:t>’, ‘</w:t>
      </w:r>
      <w:r w:rsidRPr="0025176D">
        <w:rPr>
          <w:sz w:val="28"/>
          <w:szCs w:val="28"/>
        </w:rPr>
        <w:t>Delayed</w:t>
      </w:r>
      <w:r w:rsidR="002108EE" w:rsidRPr="0025176D">
        <w:rPr>
          <w:sz w:val="28"/>
          <w:szCs w:val="28"/>
        </w:rPr>
        <w:t>’, ‘</w:t>
      </w:r>
      <w:r w:rsidRPr="0025176D">
        <w:rPr>
          <w:sz w:val="28"/>
          <w:szCs w:val="28"/>
        </w:rPr>
        <w:t xml:space="preserve">Connecting','Fm001','Qtr12'), </w:t>
      </w:r>
    </w:p>
    <w:p w14:paraId="2A5CCC8D" w14:textId="4780C578" w:rsidR="00D32C4E" w:rsidRPr="0025176D" w:rsidRDefault="00D32C4E" w:rsidP="00D32C4E">
      <w:pPr>
        <w:rPr>
          <w:sz w:val="28"/>
          <w:szCs w:val="28"/>
        </w:rPr>
      </w:pPr>
      <w:r w:rsidRPr="0025176D">
        <w:rPr>
          <w:sz w:val="28"/>
          <w:szCs w:val="28"/>
        </w:rPr>
        <w:t>('Fl003','Gilgit-Baltistan','2022-2-20 3:00:00', 'Dubai</w:t>
      </w:r>
      <w:r w:rsidR="002108EE" w:rsidRPr="0025176D">
        <w:rPr>
          <w:sz w:val="28"/>
          <w:szCs w:val="28"/>
        </w:rPr>
        <w:t>’, ‘</w:t>
      </w:r>
      <w:r w:rsidRPr="0025176D">
        <w:rPr>
          <w:sz w:val="28"/>
          <w:szCs w:val="28"/>
        </w:rPr>
        <w:t>2022-2-</w:t>
      </w:r>
      <w:r w:rsidR="002108EE" w:rsidRPr="0025176D">
        <w:rPr>
          <w:sz w:val="28"/>
          <w:szCs w:val="28"/>
        </w:rPr>
        <w:t>20 5</w:t>
      </w:r>
      <w:r w:rsidRPr="0025176D">
        <w:rPr>
          <w:sz w:val="28"/>
          <w:szCs w:val="28"/>
        </w:rPr>
        <w:t>:30:00</w:t>
      </w:r>
      <w:r w:rsidR="002108EE" w:rsidRPr="0025176D">
        <w:rPr>
          <w:sz w:val="28"/>
          <w:szCs w:val="28"/>
        </w:rPr>
        <w:t>’, ‘</w:t>
      </w:r>
      <w:r w:rsidRPr="0025176D">
        <w:rPr>
          <w:sz w:val="28"/>
          <w:szCs w:val="28"/>
        </w:rPr>
        <w:t xml:space="preserve">Not </w:t>
      </w:r>
      <w:r w:rsidR="002108EE" w:rsidRPr="0025176D">
        <w:rPr>
          <w:sz w:val="28"/>
          <w:szCs w:val="28"/>
        </w:rPr>
        <w:t>Delayed’, ‘Direct’, ‘</w:t>
      </w:r>
      <w:r w:rsidRPr="0025176D">
        <w:rPr>
          <w:sz w:val="28"/>
          <w:szCs w:val="28"/>
        </w:rPr>
        <w:t>Fm002','Emr11'),</w:t>
      </w:r>
    </w:p>
    <w:p w14:paraId="4520035B" w14:textId="071C86AE" w:rsidR="00D32C4E" w:rsidRPr="0025176D" w:rsidRDefault="00D32C4E" w:rsidP="00D32C4E">
      <w:pPr>
        <w:rPr>
          <w:sz w:val="28"/>
          <w:szCs w:val="28"/>
        </w:rPr>
      </w:pPr>
      <w:r w:rsidRPr="0025176D">
        <w:rPr>
          <w:sz w:val="28"/>
          <w:szCs w:val="28"/>
        </w:rPr>
        <w:t>('Fl004','Gilgit-Baltistan','2022-2-11 4:00:00', 'Karachi</w:t>
      </w:r>
      <w:r w:rsidR="002108EE" w:rsidRPr="0025176D">
        <w:rPr>
          <w:sz w:val="28"/>
          <w:szCs w:val="28"/>
        </w:rPr>
        <w:t>’, ‘</w:t>
      </w:r>
      <w:r w:rsidRPr="0025176D">
        <w:rPr>
          <w:sz w:val="28"/>
          <w:szCs w:val="28"/>
        </w:rPr>
        <w:t>2022-2-</w:t>
      </w:r>
      <w:r w:rsidR="002108EE" w:rsidRPr="0025176D">
        <w:rPr>
          <w:sz w:val="28"/>
          <w:szCs w:val="28"/>
        </w:rPr>
        <w:t>11 5</w:t>
      </w:r>
      <w:r w:rsidRPr="0025176D">
        <w:rPr>
          <w:sz w:val="28"/>
          <w:szCs w:val="28"/>
        </w:rPr>
        <w:t>:30:00</w:t>
      </w:r>
      <w:r w:rsidR="002108EE" w:rsidRPr="0025176D">
        <w:rPr>
          <w:sz w:val="28"/>
          <w:szCs w:val="28"/>
        </w:rPr>
        <w:t>’, ‘</w:t>
      </w:r>
      <w:r w:rsidRPr="0025176D">
        <w:rPr>
          <w:sz w:val="28"/>
          <w:szCs w:val="28"/>
        </w:rPr>
        <w:t>Not Delayed','Direct</w:t>
      </w:r>
      <w:r w:rsidR="002108EE" w:rsidRPr="0025176D">
        <w:rPr>
          <w:sz w:val="28"/>
          <w:szCs w:val="28"/>
        </w:rPr>
        <w:t>’, ‘</w:t>
      </w:r>
      <w:r w:rsidRPr="0025176D">
        <w:rPr>
          <w:sz w:val="28"/>
          <w:szCs w:val="28"/>
        </w:rPr>
        <w:t>Fm002','Sh225'),</w:t>
      </w:r>
    </w:p>
    <w:p w14:paraId="782D947E" w14:textId="16190DE6" w:rsidR="00D32C4E" w:rsidRPr="0025176D" w:rsidRDefault="00D32C4E" w:rsidP="00D32C4E">
      <w:pPr>
        <w:rPr>
          <w:sz w:val="28"/>
          <w:szCs w:val="28"/>
        </w:rPr>
      </w:pPr>
      <w:r w:rsidRPr="0025176D">
        <w:rPr>
          <w:sz w:val="28"/>
          <w:szCs w:val="28"/>
        </w:rPr>
        <w:t>('Fl005','Gilgit-Baltistan','2022-2-15 12:00:00','China</w:t>
      </w:r>
      <w:r w:rsidR="002108EE" w:rsidRPr="0025176D">
        <w:rPr>
          <w:sz w:val="28"/>
          <w:szCs w:val="28"/>
        </w:rPr>
        <w:t>’, ‘</w:t>
      </w:r>
      <w:r w:rsidRPr="0025176D">
        <w:rPr>
          <w:sz w:val="28"/>
          <w:szCs w:val="28"/>
        </w:rPr>
        <w:t>2022-2-</w:t>
      </w:r>
      <w:r w:rsidR="002108EE" w:rsidRPr="0025176D">
        <w:rPr>
          <w:sz w:val="28"/>
          <w:szCs w:val="28"/>
        </w:rPr>
        <w:t>15 14</w:t>
      </w:r>
      <w:r w:rsidRPr="0025176D">
        <w:rPr>
          <w:sz w:val="28"/>
          <w:szCs w:val="28"/>
        </w:rPr>
        <w:t>:00:00', 'Not Delayed','Direct</w:t>
      </w:r>
      <w:r w:rsidR="002108EE" w:rsidRPr="0025176D">
        <w:rPr>
          <w:sz w:val="28"/>
          <w:szCs w:val="28"/>
        </w:rPr>
        <w:t>’, ‘</w:t>
      </w:r>
      <w:r w:rsidRPr="0025176D">
        <w:rPr>
          <w:sz w:val="28"/>
          <w:szCs w:val="28"/>
        </w:rPr>
        <w:t>Fm003','As123'),</w:t>
      </w:r>
    </w:p>
    <w:p w14:paraId="07A6AF32" w14:textId="212CB830" w:rsidR="00D32C4E" w:rsidRPr="0025176D" w:rsidRDefault="00D32C4E" w:rsidP="00D32C4E">
      <w:pPr>
        <w:rPr>
          <w:sz w:val="28"/>
          <w:szCs w:val="28"/>
        </w:rPr>
      </w:pPr>
      <w:r w:rsidRPr="0025176D">
        <w:rPr>
          <w:sz w:val="28"/>
          <w:szCs w:val="28"/>
        </w:rPr>
        <w:t>('Fl006','Gilgit-Baltistan','2022-2-22 14:00:00','Saudia</w:t>
      </w:r>
      <w:r w:rsidR="002108EE" w:rsidRPr="0025176D">
        <w:rPr>
          <w:sz w:val="28"/>
          <w:szCs w:val="28"/>
        </w:rPr>
        <w:t>’, ‘</w:t>
      </w:r>
      <w:r w:rsidRPr="0025176D">
        <w:rPr>
          <w:sz w:val="28"/>
          <w:szCs w:val="28"/>
        </w:rPr>
        <w:t>2022-2-22 17:00:00</w:t>
      </w:r>
      <w:r w:rsidR="002108EE" w:rsidRPr="0025176D">
        <w:rPr>
          <w:sz w:val="28"/>
          <w:szCs w:val="28"/>
        </w:rPr>
        <w:t>’, ‘</w:t>
      </w:r>
      <w:r w:rsidRPr="0025176D">
        <w:rPr>
          <w:sz w:val="28"/>
          <w:szCs w:val="28"/>
        </w:rPr>
        <w:t>Delayed</w:t>
      </w:r>
      <w:r w:rsidR="002108EE" w:rsidRPr="0025176D">
        <w:rPr>
          <w:sz w:val="28"/>
          <w:szCs w:val="28"/>
        </w:rPr>
        <w:t>’, ‘</w:t>
      </w:r>
      <w:r w:rsidRPr="0025176D">
        <w:rPr>
          <w:sz w:val="28"/>
          <w:szCs w:val="28"/>
        </w:rPr>
        <w:t>Direct</w:t>
      </w:r>
      <w:r w:rsidR="002108EE" w:rsidRPr="0025176D">
        <w:rPr>
          <w:sz w:val="28"/>
          <w:szCs w:val="28"/>
        </w:rPr>
        <w:t>’, ‘</w:t>
      </w:r>
      <w:r w:rsidRPr="0025176D">
        <w:rPr>
          <w:sz w:val="28"/>
          <w:szCs w:val="28"/>
        </w:rPr>
        <w:t>Fm003','Sa123'),</w:t>
      </w:r>
    </w:p>
    <w:p w14:paraId="209BC9BD" w14:textId="3D928BA2" w:rsidR="00D32C4E" w:rsidRPr="0025176D" w:rsidRDefault="00D32C4E" w:rsidP="00D32C4E">
      <w:pPr>
        <w:rPr>
          <w:sz w:val="28"/>
          <w:szCs w:val="28"/>
        </w:rPr>
      </w:pPr>
      <w:r w:rsidRPr="0025176D">
        <w:rPr>
          <w:sz w:val="28"/>
          <w:szCs w:val="28"/>
        </w:rPr>
        <w:t>('Fl007','Gilgit-Baltistan','2022-2-18 10:00:00','Peshawar', '2022-2-</w:t>
      </w:r>
      <w:r w:rsidR="002108EE" w:rsidRPr="0025176D">
        <w:rPr>
          <w:sz w:val="28"/>
          <w:szCs w:val="28"/>
        </w:rPr>
        <w:t>18 11</w:t>
      </w:r>
      <w:r w:rsidRPr="0025176D">
        <w:rPr>
          <w:sz w:val="28"/>
          <w:szCs w:val="28"/>
        </w:rPr>
        <w:t>:30:00', 'Not Delayed','Direct</w:t>
      </w:r>
      <w:r w:rsidR="002108EE" w:rsidRPr="0025176D">
        <w:rPr>
          <w:sz w:val="28"/>
          <w:szCs w:val="28"/>
        </w:rPr>
        <w:t>’, ‘</w:t>
      </w:r>
      <w:r w:rsidRPr="0025176D">
        <w:rPr>
          <w:sz w:val="28"/>
          <w:szCs w:val="28"/>
        </w:rPr>
        <w:t>Fm004','Pia12'),</w:t>
      </w:r>
    </w:p>
    <w:p w14:paraId="13971075" w14:textId="0FC80704" w:rsidR="00D32C4E" w:rsidRPr="0025176D" w:rsidRDefault="00D32C4E" w:rsidP="00D32C4E">
      <w:pPr>
        <w:rPr>
          <w:sz w:val="28"/>
          <w:szCs w:val="28"/>
        </w:rPr>
      </w:pPr>
      <w:r w:rsidRPr="0025176D">
        <w:rPr>
          <w:sz w:val="28"/>
          <w:szCs w:val="28"/>
        </w:rPr>
        <w:t>('Fl008','Gilgit-Baltistan','2022-2-25 15:00:00','Quetta</w:t>
      </w:r>
      <w:r w:rsidR="002108EE" w:rsidRPr="0025176D">
        <w:rPr>
          <w:sz w:val="28"/>
          <w:szCs w:val="28"/>
        </w:rPr>
        <w:t>’, ‘</w:t>
      </w:r>
      <w:r w:rsidRPr="0025176D">
        <w:rPr>
          <w:sz w:val="28"/>
          <w:szCs w:val="28"/>
        </w:rPr>
        <w:t>2022-2-</w:t>
      </w:r>
      <w:r w:rsidR="002108EE" w:rsidRPr="0025176D">
        <w:rPr>
          <w:sz w:val="28"/>
          <w:szCs w:val="28"/>
        </w:rPr>
        <w:t>25 16</w:t>
      </w:r>
      <w:r w:rsidRPr="0025176D">
        <w:rPr>
          <w:sz w:val="28"/>
          <w:szCs w:val="28"/>
        </w:rPr>
        <w:t>:30:00', 'Not Delayed','Direct</w:t>
      </w:r>
      <w:r w:rsidR="002108EE" w:rsidRPr="0025176D">
        <w:rPr>
          <w:sz w:val="28"/>
          <w:szCs w:val="28"/>
        </w:rPr>
        <w:t>’, ‘</w:t>
      </w:r>
      <w:r w:rsidRPr="0025176D">
        <w:rPr>
          <w:sz w:val="28"/>
          <w:szCs w:val="28"/>
        </w:rPr>
        <w:t>Fm004','Ab123'),</w:t>
      </w:r>
    </w:p>
    <w:p w14:paraId="255F2635" w14:textId="7F8E04C2" w:rsidR="00D32C4E" w:rsidRPr="0025176D" w:rsidRDefault="00D32C4E" w:rsidP="00D32C4E">
      <w:pPr>
        <w:rPr>
          <w:sz w:val="28"/>
          <w:szCs w:val="28"/>
        </w:rPr>
      </w:pPr>
      <w:r w:rsidRPr="0025176D">
        <w:rPr>
          <w:sz w:val="28"/>
          <w:szCs w:val="28"/>
        </w:rPr>
        <w:lastRenderedPageBreak/>
        <w:t>('Fl009','Gilgit-Baltistan','2022-2-25 13:00:00','Turkey</w:t>
      </w:r>
      <w:r w:rsidR="002108EE" w:rsidRPr="0025176D">
        <w:rPr>
          <w:sz w:val="28"/>
          <w:szCs w:val="28"/>
        </w:rPr>
        <w:t>’, ‘</w:t>
      </w:r>
      <w:r w:rsidRPr="0025176D">
        <w:rPr>
          <w:sz w:val="28"/>
          <w:szCs w:val="28"/>
        </w:rPr>
        <w:t>2022-2-</w:t>
      </w:r>
      <w:r w:rsidR="002108EE" w:rsidRPr="0025176D">
        <w:rPr>
          <w:sz w:val="28"/>
          <w:szCs w:val="28"/>
        </w:rPr>
        <w:t>25 17</w:t>
      </w:r>
      <w:r w:rsidRPr="0025176D">
        <w:rPr>
          <w:sz w:val="28"/>
          <w:szCs w:val="28"/>
        </w:rPr>
        <w:t>:30:00', 'Not Delayed','Direct</w:t>
      </w:r>
      <w:r w:rsidR="002108EE" w:rsidRPr="0025176D">
        <w:rPr>
          <w:sz w:val="28"/>
          <w:szCs w:val="28"/>
        </w:rPr>
        <w:t>’, ‘</w:t>
      </w:r>
      <w:r w:rsidRPr="0025176D">
        <w:rPr>
          <w:sz w:val="28"/>
          <w:szCs w:val="28"/>
        </w:rPr>
        <w:t>Fm004','TK714'),</w:t>
      </w:r>
    </w:p>
    <w:p w14:paraId="4E498097" w14:textId="3487C7D6" w:rsidR="00D32C4E" w:rsidRPr="0025176D" w:rsidRDefault="00D32C4E" w:rsidP="00D32C4E">
      <w:pPr>
        <w:rPr>
          <w:sz w:val="28"/>
          <w:szCs w:val="28"/>
        </w:rPr>
      </w:pPr>
      <w:r w:rsidRPr="0025176D">
        <w:rPr>
          <w:sz w:val="28"/>
          <w:szCs w:val="28"/>
        </w:rPr>
        <w:t>('Fl010','Gilgit-Baltistan','2022-2-17 12:00:00','Australia','2022-2-</w:t>
      </w:r>
      <w:r w:rsidR="002108EE" w:rsidRPr="0025176D">
        <w:rPr>
          <w:sz w:val="28"/>
          <w:szCs w:val="28"/>
        </w:rPr>
        <w:t>17 18</w:t>
      </w:r>
      <w:r w:rsidRPr="0025176D">
        <w:rPr>
          <w:sz w:val="28"/>
          <w:szCs w:val="28"/>
        </w:rPr>
        <w:t>:00:00', 'Not Delayed','Connecting','Fm004','Qtr12');</w:t>
      </w:r>
    </w:p>
    <w:p w14:paraId="74D709AD" w14:textId="77777777" w:rsidR="00D32C4E" w:rsidRPr="0025176D" w:rsidRDefault="00D32C4E" w:rsidP="00D32C4E">
      <w:pPr>
        <w:rPr>
          <w:sz w:val="28"/>
          <w:szCs w:val="28"/>
        </w:rPr>
      </w:pPr>
    </w:p>
    <w:p w14:paraId="789B3678" w14:textId="548EAECA" w:rsidR="00D32C4E" w:rsidRPr="0025176D" w:rsidRDefault="00D32C4E" w:rsidP="00D32C4E">
      <w:pPr>
        <w:rPr>
          <w:sz w:val="28"/>
          <w:szCs w:val="28"/>
        </w:rPr>
      </w:pPr>
      <w:r w:rsidRPr="0025176D">
        <w:rPr>
          <w:sz w:val="28"/>
          <w:szCs w:val="28"/>
        </w:rPr>
        <w:t>Select * from Flight;</w:t>
      </w:r>
    </w:p>
    <w:p w14:paraId="00D44D35" w14:textId="77777777" w:rsidR="00D32C4E" w:rsidRPr="0025176D" w:rsidRDefault="00D32C4E" w:rsidP="00D32C4E">
      <w:pPr>
        <w:rPr>
          <w:sz w:val="28"/>
          <w:szCs w:val="28"/>
        </w:rPr>
      </w:pPr>
    </w:p>
    <w:p w14:paraId="758586E9" w14:textId="77777777" w:rsidR="00D32C4E" w:rsidRPr="0025176D" w:rsidRDefault="00D32C4E" w:rsidP="00D32C4E">
      <w:pPr>
        <w:rPr>
          <w:sz w:val="28"/>
          <w:szCs w:val="28"/>
        </w:rPr>
      </w:pPr>
    </w:p>
    <w:p w14:paraId="1E959973" w14:textId="56FD756D" w:rsidR="00D32C4E" w:rsidRPr="0025176D" w:rsidRDefault="00D32C4E" w:rsidP="00D32C4E">
      <w:pPr>
        <w:rPr>
          <w:b/>
          <w:sz w:val="28"/>
          <w:szCs w:val="28"/>
        </w:rPr>
      </w:pPr>
      <w:r w:rsidRPr="0025176D">
        <w:rPr>
          <w:b/>
          <w:sz w:val="28"/>
          <w:szCs w:val="28"/>
        </w:rPr>
        <w:t>--------------------------------Test Data----------------------------------------------</w:t>
      </w:r>
    </w:p>
    <w:p w14:paraId="6C2C8D8B" w14:textId="51D0E448" w:rsidR="00D32C4E" w:rsidRPr="0025176D" w:rsidRDefault="00D32C4E" w:rsidP="00D32C4E">
      <w:pPr>
        <w:rPr>
          <w:sz w:val="28"/>
          <w:szCs w:val="28"/>
        </w:rPr>
      </w:pPr>
      <w:r w:rsidRPr="0025176D">
        <w:rPr>
          <w:sz w:val="28"/>
          <w:szCs w:val="28"/>
        </w:rPr>
        <w:t xml:space="preserve">Insert </w:t>
      </w:r>
      <w:r w:rsidR="002108EE" w:rsidRPr="0025176D">
        <w:rPr>
          <w:sz w:val="28"/>
          <w:szCs w:val="28"/>
        </w:rPr>
        <w:t>into Flight</w:t>
      </w:r>
      <w:r w:rsidRPr="0025176D">
        <w:rPr>
          <w:sz w:val="28"/>
          <w:szCs w:val="28"/>
        </w:rPr>
        <w:t xml:space="preserve">   </w:t>
      </w:r>
      <w:r w:rsidR="002108EE" w:rsidRPr="0025176D">
        <w:rPr>
          <w:sz w:val="28"/>
          <w:szCs w:val="28"/>
        </w:rPr>
        <w:t>values (</w:t>
      </w:r>
      <w:r w:rsidRPr="0025176D">
        <w:rPr>
          <w:sz w:val="28"/>
          <w:szCs w:val="28"/>
        </w:rPr>
        <w:t>'Fl999','Gilgit-Baltistan','2022-2-17 3:00:00', 'Islamabad','2022-2-</w:t>
      </w:r>
      <w:r w:rsidR="002108EE" w:rsidRPr="0025176D">
        <w:rPr>
          <w:sz w:val="28"/>
          <w:szCs w:val="28"/>
        </w:rPr>
        <w:t>17 4</w:t>
      </w:r>
      <w:r w:rsidRPr="0025176D">
        <w:rPr>
          <w:sz w:val="28"/>
          <w:szCs w:val="28"/>
        </w:rPr>
        <w:t>:00:00</w:t>
      </w:r>
      <w:r w:rsidR="002108EE" w:rsidRPr="0025176D">
        <w:rPr>
          <w:sz w:val="28"/>
          <w:szCs w:val="28"/>
        </w:rPr>
        <w:t>’, ‘</w:t>
      </w:r>
      <w:r w:rsidRPr="0025176D">
        <w:rPr>
          <w:sz w:val="28"/>
          <w:szCs w:val="28"/>
        </w:rPr>
        <w:t>Delayed</w:t>
      </w:r>
      <w:r w:rsidR="002108EE" w:rsidRPr="0025176D">
        <w:rPr>
          <w:sz w:val="28"/>
          <w:szCs w:val="28"/>
        </w:rPr>
        <w:t>’, ‘</w:t>
      </w:r>
      <w:r w:rsidRPr="0025176D">
        <w:rPr>
          <w:sz w:val="28"/>
          <w:szCs w:val="28"/>
        </w:rPr>
        <w:t>Direct</w:t>
      </w:r>
      <w:r w:rsidR="002108EE" w:rsidRPr="0025176D">
        <w:rPr>
          <w:sz w:val="28"/>
          <w:szCs w:val="28"/>
        </w:rPr>
        <w:t>’, ‘</w:t>
      </w:r>
      <w:r w:rsidRPr="0025176D">
        <w:rPr>
          <w:sz w:val="28"/>
          <w:szCs w:val="28"/>
        </w:rPr>
        <w:t>Fm001','Sh225');</w:t>
      </w:r>
    </w:p>
    <w:p w14:paraId="043EF341" w14:textId="7E576939" w:rsidR="00D32C4E" w:rsidRPr="0025176D" w:rsidRDefault="00D32C4E" w:rsidP="00D32C4E">
      <w:pPr>
        <w:rPr>
          <w:sz w:val="28"/>
          <w:szCs w:val="28"/>
        </w:rPr>
      </w:pPr>
      <w:r w:rsidRPr="0025176D">
        <w:rPr>
          <w:sz w:val="28"/>
          <w:szCs w:val="28"/>
        </w:rPr>
        <w:t xml:space="preserve">Select * </w:t>
      </w:r>
      <w:r w:rsidR="002108EE" w:rsidRPr="0025176D">
        <w:rPr>
          <w:sz w:val="28"/>
          <w:szCs w:val="28"/>
        </w:rPr>
        <w:t>from Flight;</w:t>
      </w:r>
    </w:p>
    <w:p w14:paraId="7E06AB7F" w14:textId="4353D044" w:rsidR="00D32C4E" w:rsidRPr="0025176D" w:rsidRDefault="002108EE" w:rsidP="00D32C4E">
      <w:pPr>
        <w:rPr>
          <w:sz w:val="28"/>
          <w:szCs w:val="28"/>
        </w:rPr>
      </w:pPr>
      <w:r w:rsidRPr="0025176D">
        <w:rPr>
          <w:sz w:val="28"/>
          <w:szCs w:val="28"/>
        </w:rPr>
        <w:t>Update Flight SET</w:t>
      </w:r>
      <w:r w:rsidR="00D32C4E" w:rsidRPr="0025176D">
        <w:rPr>
          <w:sz w:val="28"/>
          <w:szCs w:val="28"/>
        </w:rPr>
        <w:t xml:space="preserve"> DepartureLocation='Lahore' </w:t>
      </w:r>
      <w:r w:rsidRPr="0025176D">
        <w:rPr>
          <w:sz w:val="28"/>
          <w:szCs w:val="28"/>
        </w:rPr>
        <w:t>where FlightNo</w:t>
      </w:r>
      <w:r w:rsidR="00D32C4E" w:rsidRPr="0025176D">
        <w:rPr>
          <w:sz w:val="28"/>
          <w:szCs w:val="28"/>
        </w:rPr>
        <w:t>='Fl999';</w:t>
      </w:r>
    </w:p>
    <w:p w14:paraId="60EE31C1" w14:textId="63B1FACD" w:rsidR="00D32C4E" w:rsidRPr="0025176D" w:rsidRDefault="00D32C4E" w:rsidP="00D32C4E">
      <w:pPr>
        <w:rPr>
          <w:sz w:val="28"/>
          <w:szCs w:val="28"/>
        </w:rPr>
      </w:pPr>
      <w:r w:rsidRPr="0025176D">
        <w:rPr>
          <w:sz w:val="28"/>
          <w:szCs w:val="28"/>
        </w:rPr>
        <w:t xml:space="preserve">Select * </w:t>
      </w:r>
      <w:r w:rsidR="002108EE" w:rsidRPr="0025176D">
        <w:rPr>
          <w:sz w:val="28"/>
          <w:szCs w:val="28"/>
        </w:rPr>
        <w:t>from Flight;</w:t>
      </w:r>
    </w:p>
    <w:p w14:paraId="2CF79474" w14:textId="3C0B93D3" w:rsidR="00D32C4E" w:rsidRPr="0025176D" w:rsidRDefault="00D32C4E" w:rsidP="00D32C4E">
      <w:pPr>
        <w:rPr>
          <w:sz w:val="28"/>
          <w:szCs w:val="28"/>
        </w:rPr>
      </w:pPr>
      <w:r w:rsidRPr="0025176D">
        <w:rPr>
          <w:sz w:val="28"/>
          <w:szCs w:val="28"/>
        </w:rPr>
        <w:t xml:space="preserve">Delete </w:t>
      </w:r>
      <w:r w:rsidR="002108EE" w:rsidRPr="0025176D">
        <w:rPr>
          <w:sz w:val="28"/>
          <w:szCs w:val="28"/>
        </w:rPr>
        <w:t>from Flight where FlightNo</w:t>
      </w:r>
      <w:r w:rsidRPr="0025176D">
        <w:rPr>
          <w:sz w:val="28"/>
          <w:szCs w:val="28"/>
        </w:rPr>
        <w:t>='Fl999';</w:t>
      </w:r>
    </w:p>
    <w:p w14:paraId="3106E9BA" w14:textId="086B3C80" w:rsidR="00D32C4E" w:rsidRPr="0025176D" w:rsidRDefault="00D32C4E" w:rsidP="00D32C4E">
      <w:pPr>
        <w:rPr>
          <w:sz w:val="28"/>
          <w:szCs w:val="28"/>
        </w:rPr>
      </w:pPr>
      <w:r w:rsidRPr="0025176D">
        <w:rPr>
          <w:sz w:val="28"/>
          <w:szCs w:val="28"/>
        </w:rPr>
        <w:t xml:space="preserve">Select * </w:t>
      </w:r>
      <w:r w:rsidR="002108EE" w:rsidRPr="0025176D">
        <w:rPr>
          <w:sz w:val="28"/>
          <w:szCs w:val="28"/>
        </w:rPr>
        <w:t>from Flight;</w:t>
      </w:r>
    </w:p>
    <w:p w14:paraId="71415843" w14:textId="77777777" w:rsidR="00D32C4E" w:rsidRPr="0025176D" w:rsidRDefault="00D32C4E" w:rsidP="00D32C4E">
      <w:pPr>
        <w:rPr>
          <w:sz w:val="28"/>
          <w:szCs w:val="28"/>
        </w:rPr>
      </w:pPr>
    </w:p>
    <w:p w14:paraId="72E3FE6B" w14:textId="3E715890" w:rsidR="00D32C4E" w:rsidRPr="0025176D" w:rsidRDefault="00D32C4E" w:rsidP="00D32C4E">
      <w:pPr>
        <w:rPr>
          <w:b/>
          <w:sz w:val="28"/>
          <w:szCs w:val="28"/>
        </w:rPr>
      </w:pPr>
      <w:r w:rsidRPr="0025176D">
        <w:rPr>
          <w:b/>
          <w:sz w:val="28"/>
          <w:szCs w:val="28"/>
        </w:rPr>
        <w:t xml:space="preserve">------------------------Join to </w:t>
      </w:r>
      <w:r w:rsidR="002108EE" w:rsidRPr="0025176D">
        <w:rPr>
          <w:b/>
          <w:sz w:val="28"/>
          <w:szCs w:val="28"/>
        </w:rPr>
        <w:t>see Meal</w:t>
      </w:r>
      <w:r w:rsidRPr="0025176D">
        <w:rPr>
          <w:b/>
          <w:sz w:val="28"/>
          <w:szCs w:val="28"/>
        </w:rPr>
        <w:t>, Flight -----------------------------------</w:t>
      </w:r>
    </w:p>
    <w:p w14:paraId="2FA44748" w14:textId="36697DC1" w:rsidR="00D32C4E" w:rsidRPr="0025176D" w:rsidRDefault="00D32C4E" w:rsidP="00D32C4E">
      <w:pPr>
        <w:rPr>
          <w:sz w:val="28"/>
          <w:szCs w:val="28"/>
        </w:rPr>
      </w:pPr>
      <w:r w:rsidRPr="0025176D">
        <w:rPr>
          <w:sz w:val="28"/>
          <w:szCs w:val="28"/>
        </w:rPr>
        <w:t xml:space="preserve">SELECT </w:t>
      </w:r>
      <w:r w:rsidR="002108EE" w:rsidRPr="0025176D">
        <w:rPr>
          <w:sz w:val="28"/>
          <w:szCs w:val="28"/>
        </w:rPr>
        <w:t>M. MEALNUMBER</w:t>
      </w:r>
      <w:r w:rsidRPr="0025176D">
        <w:rPr>
          <w:sz w:val="28"/>
          <w:szCs w:val="28"/>
        </w:rPr>
        <w:t xml:space="preserve">, </w:t>
      </w:r>
      <w:r w:rsidR="002108EE" w:rsidRPr="0025176D">
        <w:rPr>
          <w:sz w:val="28"/>
          <w:szCs w:val="28"/>
        </w:rPr>
        <w:t>M. MEALTYPE</w:t>
      </w:r>
      <w:r w:rsidRPr="0025176D">
        <w:rPr>
          <w:sz w:val="28"/>
          <w:szCs w:val="28"/>
        </w:rPr>
        <w:t xml:space="preserve">, </w:t>
      </w:r>
      <w:r w:rsidR="002108EE" w:rsidRPr="0025176D">
        <w:rPr>
          <w:sz w:val="28"/>
          <w:szCs w:val="28"/>
        </w:rPr>
        <w:t>F. FlightNo</w:t>
      </w:r>
      <w:r w:rsidRPr="0025176D">
        <w:rPr>
          <w:sz w:val="28"/>
          <w:szCs w:val="28"/>
        </w:rPr>
        <w:t xml:space="preserve">, </w:t>
      </w:r>
      <w:r w:rsidR="002108EE" w:rsidRPr="0025176D">
        <w:rPr>
          <w:sz w:val="28"/>
          <w:szCs w:val="28"/>
        </w:rPr>
        <w:t>F. DepartureLocation</w:t>
      </w:r>
      <w:r w:rsidRPr="0025176D">
        <w:rPr>
          <w:sz w:val="28"/>
          <w:szCs w:val="28"/>
        </w:rPr>
        <w:t xml:space="preserve">, </w:t>
      </w:r>
      <w:r w:rsidR="002108EE" w:rsidRPr="0025176D">
        <w:rPr>
          <w:sz w:val="28"/>
          <w:szCs w:val="28"/>
        </w:rPr>
        <w:t>F. DeparturedatenTime</w:t>
      </w:r>
      <w:r w:rsidRPr="0025176D">
        <w:rPr>
          <w:sz w:val="28"/>
          <w:szCs w:val="28"/>
        </w:rPr>
        <w:t xml:space="preserve">, </w:t>
      </w:r>
      <w:r w:rsidR="002108EE" w:rsidRPr="0025176D">
        <w:rPr>
          <w:sz w:val="28"/>
          <w:szCs w:val="28"/>
        </w:rPr>
        <w:t>F. ArrivalLocation</w:t>
      </w:r>
      <w:r w:rsidRPr="0025176D">
        <w:rPr>
          <w:sz w:val="28"/>
          <w:szCs w:val="28"/>
        </w:rPr>
        <w:t xml:space="preserve">, </w:t>
      </w:r>
      <w:r w:rsidR="002108EE" w:rsidRPr="0025176D">
        <w:rPr>
          <w:sz w:val="28"/>
          <w:szCs w:val="28"/>
        </w:rPr>
        <w:t>F. ArrivaldatenTime</w:t>
      </w:r>
      <w:r w:rsidRPr="0025176D">
        <w:rPr>
          <w:sz w:val="28"/>
          <w:szCs w:val="28"/>
        </w:rPr>
        <w:t xml:space="preserve">, </w:t>
      </w:r>
      <w:r w:rsidR="002108EE" w:rsidRPr="0025176D">
        <w:rPr>
          <w:sz w:val="28"/>
          <w:szCs w:val="28"/>
        </w:rPr>
        <w:t>F. FlightStatus</w:t>
      </w:r>
      <w:r w:rsidRPr="0025176D">
        <w:rPr>
          <w:sz w:val="28"/>
          <w:szCs w:val="28"/>
        </w:rPr>
        <w:t xml:space="preserve">, </w:t>
      </w:r>
      <w:r w:rsidR="002108EE" w:rsidRPr="0025176D">
        <w:rPr>
          <w:sz w:val="28"/>
          <w:szCs w:val="28"/>
        </w:rPr>
        <w:t>F. FightType</w:t>
      </w:r>
      <w:r w:rsidRPr="0025176D">
        <w:rPr>
          <w:sz w:val="28"/>
          <w:szCs w:val="28"/>
        </w:rPr>
        <w:t xml:space="preserve">, </w:t>
      </w:r>
      <w:r w:rsidR="002108EE" w:rsidRPr="0025176D">
        <w:rPr>
          <w:sz w:val="28"/>
          <w:szCs w:val="28"/>
        </w:rPr>
        <w:t>F. AdminID</w:t>
      </w:r>
      <w:r w:rsidRPr="0025176D">
        <w:rPr>
          <w:sz w:val="28"/>
          <w:szCs w:val="28"/>
        </w:rPr>
        <w:t xml:space="preserve">, </w:t>
      </w:r>
      <w:r w:rsidR="002108EE" w:rsidRPr="0025176D">
        <w:rPr>
          <w:sz w:val="28"/>
          <w:szCs w:val="28"/>
        </w:rPr>
        <w:t>F. AirBusNo</w:t>
      </w:r>
      <w:r w:rsidRPr="0025176D">
        <w:rPr>
          <w:sz w:val="28"/>
          <w:szCs w:val="28"/>
        </w:rPr>
        <w:t xml:space="preserve"> FROM Meal M FULL OUTER JOIN Flight </w:t>
      </w:r>
      <w:r w:rsidR="002108EE" w:rsidRPr="0025176D">
        <w:rPr>
          <w:sz w:val="28"/>
          <w:szCs w:val="28"/>
        </w:rPr>
        <w:t>F ON</w:t>
      </w:r>
      <w:r w:rsidRPr="0025176D">
        <w:rPr>
          <w:sz w:val="28"/>
          <w:szCs w:val="28"/>
        </w:rPr>
        <w:t xml:space="preserve">   </w:t>
      </w:r>
      <w:r w:rsidR="002108EE" w:rsidRPr="0025176D">
        <w:rPr>
          <w:sz w:val="28"/>
          <w:szCs w:val="28"/>
        </w:rPr>
        <w:t>M. MEALTYPE=F.FlightNo</w:t>
      </w:r>
      <w:r w:rsidRPr="0025176D">
        <w:rPr>
          <w:sz w:val="28"/>
          <w:szCs w:val="28"/>
        </w:rPr>
        <w:t>;</w:t>
      </w:r>
    </w:p>
    <w:p w14:paraId="4C4F6B19" w14:textId="77777777" w:rsidR="00D32C4E" w:rsidRPr="0025176D" w:rsidRDefault="00D32C4E" w:rsidP="00D32C4E">
      <w:pPr>
        <w:rPr>
          <w:sz w:val="28"/>
          <w:szCs w:val="28"/>
        </w:rPr>
      </w:pPr>
    </w:p>
    <w:p w14:paraId="1DCC8509" w14:textId="77777777" w:rsidR="00D32C4E" w:rsidRPr="0025176D" w:rsidRDefault="00D32C4E" w:rsidP="00D32C4E">
      <w:pPr>
        <w:rPr>
          <w:sz w:val="28"/>
          <w:szCs w:val="28"/>
        </w:rPr>
      </w:pPr>
    </w:p>
    <w:p w14:paraId="4A1873C6" w14:textId="79D4A53E" w:rsidR="00D32C4E" w:rsidRPr="0025176D" w:rsidRDefault="00D32C4E" w:rsidP="00D32C4E">
      <w:pPr>
        <w:rPr>
          <w:b/>
          <w:sz w:val="28"/>
          <w:szCs w:val="28"/>
        </w:rPr>
      </w:pPr>
      <w:r w:rsidRPr="0025176D">
        <w:rPr>
          <w:b/>
          <w:sz w:val="28"/>
          <w:szCs w:val="28"/>
        </w:rPr>
        <w:t>------------------Travellers Table-----------------------</w:t>
      </w:r>
    </w:p>
    <w:p w14:paraId="271E540A" w14:textId="50B15186" w:rsidR="00D32C4E" w:rsidRPr="0025176D" w:rsidRDefault="002108EE" w:rsidP="00D32C4E">
      <w:pPr>
        <w:rPr>
          <w:b/>
          <w:sz w:val="28"/>
          <w:szCs w:val="28"/>
        </w:rPr>
      </w:pPr>
      <w:r w:rsidRPr="0025176D">
        <w:rPr>
          <w:b/>
          <w:sz w:val="28"/>
          <w:szCs w:val="28"/>
        </w:rPr>
        <w:t>Create Table Travellers</w:t>
      </w:r>
    </w:p>
    <w:p w14:paraId="518AC6B1" w14:textId="77777777" w:rsidR="00D32C4E" w:rsidRPr="0025176D" w:rsidRDefault="00D32C4E" w:rsidP="00D32C4E">
      <w:pPr>
        <w:rPr>
          <w:b/>
          <w:sz w:val="28"/>
          <w:szCs w:val="28"/>
        </w:rPr>
      </w:pPr>
      <w:r w:rsidRPr="0025176D">
        <w:rPr>
          <w:sz w:val="28"/>
          <w:szCs w:val="28"/>
        </w:rPr>
        <w:t>(</w:t>
      </w:r>
    </w:p>
    <w:p w14:paraId="53F563F1" w14:textId="7B8525FE" w:rsidR="00D32C4E" w:rsidRPr="0025176D" w:rsidRDefault="002108EE" w:rsidP="00D32C4E">
      <w:pPr>
        <w:rPr>
          <w:sz w:val="28"/>
          <w:szCs w:val="28"/>
        </w:rPr>
      </w:pPr>
      <w:r w:rsidRPr="0025176D">
        <w:rPr>
          <w:sz w:val="28"/>
          <w:szCs w:val="28"/>
        </w:rPr>
        <w:t>TravellersID varchar (</w:t>
      </w:r>
      <w:r w:rsidR="00D32C4E" w:rsidRPr="0025176D">
        <w:rPr>
          <w:sz w:val="28"/>
          <w:szCs w:val="28"/>
        </w:rPr>
        <w:t>5</w:t>
      </w:r>
      <w:r w:rsidRPr="0025176D">
        <w:rPr>
          <w:sz w:val="28"/>
          <w:szCs w:val="28"/>
        </w:rPr>
        <w:t>) primary key</w:t>
      </w:r>
      <w:r w:rsidR="00D32C4E" w:rsidRPr="0025176D">
        <w:rPr>
          <w:sz w:val="28"/>
          <w:szCs w:val="28"/>
        </w:rPr>
        <w:t>,</w:t>
      </w:r>
    </w:p>
    <w:p w14:paraId="0808071F" w14:textId="27BB99ED" w:rsidR="00D32C4E" w:rsidRPr="0025176D" w:rsidRDefault="00D32C4E" w:rsidP="00D32C4E">
      <w:pPr>
        <w:rPr>
          <w:sz w:val="28"/>
          <w:szCs w:val="28"/>
        </w:rPr>
      </w:pPr>
      <w:r w:rsidRPr="0025176D">
        <w:rPr>
          <w:sz w:val="28"/>
          <w:szCs w:val="28"/>
        </w:rPr>
        <w:t xml:space="preserve">FName    </w:t>
      </w:r>
      <w:r w:rsidR="002108EE" w:rsidRPr="0025176D">
        <w:rPr>
          <w:sz w:val="28"/>
          <w:szCs w:val="28"/>
        </w:rPr>
        <w:t>varchar (</w:t>
      </w:r>
      <w:r w:rsidRPr="0025176D">
        <w:rPr>
          <w:sz w:val="28"/>
          <w:szCs w:val="28"/>
        </w:rPr>
        <w:t>15</w:t>
      </w:r>
      <w:r w:rsidR="002108EE" w:rsidRPr="0025176D">
        <w:rPr>
          <w:sz w:val="28"/>
          <w:szCs w:val="28"/>
        </w:rPr>
        <w:t>) not</w:t>
      </w:r>
      <w:r w:rsidRPr="0025176D">
        <w:rPr>
          <w:sz w:val="28"/>
          <w:szCs w:val="28"/>
        </w:rPr>
        <w:t xml:space="preserve"> null,</w:t>
      </w:r>
    </w:p>
    <w:p w14:paraId="3705D953" w14:textId="4CE8929E" w:rsidR="00D32C4E" w:rsidRPr="0025176D" w:rsidRDefault="00D32C4E" w:rsidP="00D32C4E">
      <w:pPr>
        <w:rPr>
          <w:sz w:val="28"/>
          <w:szCs w:val="28"/>
        </w:rPr>
      </w:pPr>
      <w:r w:rsidRPr="0025176D">
        <w:rPr>
          <w:sz w:val="28"/>
          <w:szCs w:val="28"/>
        </w:rPr>
        <w:t xml:space="preserve">LName    </w:t>
      </w:r>
      <w:r w:rsidR="002108EE" w:rsidRPr="0025176D">
        <w:rPr>
          <w:sz w:val="28"/>
          <w:szCs w:val="28"/>
        </w:rPr>
        <w:t>varchar (</w:t>
      </w:r>
      <w:r w:rsidRPr="0025176D">
        <w:rPr>
          <w:sz w:val="28"/>
          <w:szCs w:val="28"/>
        </w:rPr>
        <w:t>15),</w:t>
      </w:r>
    </w:p>
    <w:p w14:paraId="766F0D4E" w14:textId="4EED1932" w:rsidR="00D32C4E" w:rsidRPr="0025176D" w:rsidRDefault="00D32C4E" w:rsidP="00D32C4E">
      <w:pPr>
        <w:rPr>
          <w:sz w:val="28"/>
          <w:szCs w:val="28"/>
        </w:rPr>
      </w:pPr>
      <w:r w:rsidRPr="0025176D">
        <w:rPr>
          <w:sz w:val="28"/>
          <w:szCs w:val="28"/>
        </w:rPr>
        <w:t xml:space="preserve">IDcard   </w:t>
      </w:r>
      <w:r w:rsidR="002108EE" w:rsidRPr="0025176D">
        <w:rPr>
          <w:sz w:val="28"/>
          <w:szCs w:val="28"/>
        </w:rPr>
        <w:t>varchar (</w:t>
      </w:r>
      <w:r w:rsidRPr="0025176D">
        <w:rPr>
          <w:sz w:val="28"/>
          <w:szCs w:val="28"/>
        </w:rPr>
        <w:t>15</w:t>
      </w:r>
      <w:r w:rsidR="002108EE" w:rsidRPr="0025176D">
        <w:rPr>
          <w:sz w:val="28"/>
          <w:szCs w:val="28"/>
        </w:rPr>
        <w:t>) not</w:t>
      </w:r>
      <w:r w:rsidRPr="0025176D">
        <w:rPr>
          <w:sz w:val="28"/>
          <w:szCs w:val="28"/>
        </w:rPr>
        <w:t xml:space="preserve"> null unique,</w:t>
      </w:r>
    </w:p>
    <w:p w14:paraId="1D5E6678" w14:textId="25A5AC2B" w:rsidR="00D32C4E" w:rsidRPr="0025176D" w:rsidRDefault="002108EE" w:rsidP="00D32C4E">
      <w:pPr>
        <w:rPr>
          <w:sz w:val="28"/>
          <w:szCs w:val="28"/>
        </w:rPr>
      </w:pPr>
      <w:r w:rsidRPr="0025176D">
        <w:rPr>
          <w:sz w:val="28"/>
          <w:szCs w:val="28"/>
        </w:rPr>
        <w:t>Passport varchar (</w:t>
      </w:r>
      <w:r w:rsidR="00D32C4E" w:rsidRPr="0025176D">
        <w:rPr>
          <w:sz w:val="28"/>
          <w:szCs w:val="28"/>
        </w:rPr>
        <w:t>55</w:t>
      </w:r>
      <w:r w:rsidRPr="0025176D">
        <w:rPr>
          <w:sz w:val="28"/>
          <w:szCs w:val="28"/>
        </w:rPr>
        <w:t>) not</w:t>
      </w:r>
      <w:r w:rsidR="00D32C4E" w:rsidRPr="0025176D">
        <w:rPr>
          <w:sz w:val="28"/>
          <w:szCs w:val="28"/>
        </w:rPr>
        <w:t xml:space="preserve"> null unique,</w:t>
      </w:r>
    </w:p>
    <w:p w14:paraId="498DCA42" w14:textId="53C6BAD9" w:rsidR="00D32C4E" w:rsidRPr="0025176D" w:rsidRDefault="002108EE" w:rsidP="00D32C4E">
      <w:pPr>
        <w:rPr>
          <w:sz w:val="28"/>
          <w:szCs w:val="28"/>
        </w:rPr>
      </w:pPr>
      <w:r w:rsidRPr="0025176D">
        <w:rPr>
          <w:sz w:val="28"/>
          <w:szCs w:val="28"/>
        </w:rPr>
        <w:t>Address varchar (</w:t>
      </w:r>
      <w:r w:rsidR="00D32C4E" w:rsidRPr="0025176D">
        <w:rPr>
          <w:sz w:val="28"/>
          <w:szCs w:val="28"/>
        </w:rPr>
        <w:t>1000</w:t>
      </w:r>
      <w:r w:rsidRPr="0025176D">
        <w:rPr>
          <w:sz w:val="28"/>
          <w:szCs w:val="28"/>
        </w:rPr>
        <w:t>),</w:t>
      </w:r>
    </w:p>
    <w:p w14:paraId="5F951673" w14:textId="0C665D6C" w:rsidR="00D32C4E" w:rsidRPr="0025176D" w:rsidRDefault="002108EE" w:rsidP="00D32C4E">
      <w:pPr>
        <w:rPr>
          <w:sz w:val="28"/>
          <w:szCs w:val="28"/>
        </w:rPr>
      </w:pPr>
      <w:r w:rsidRPr="0025176D">
        <w:rPr>
          <w:sz w:val="28"/>
          <w:szCs w:val="28"/>
        </w:rPr>
        <w:t>ReservationStatus varchar (</w:t>
      </w:r>
      <w:r w:rsidR="00D32C4E" w:rsidRPr="0025176D">
        <w:rPr>
          <w:sz w:val="28"/>
          <w:szCs w:val="28"/>
        </w:rPr>
        <w:t>8</w:t>
      </w:r>
      <w:r w:rsidRPr="0025176D">
        <w:rPr>
          <w:sz w:val="28"/>
          <w:szCs w:val="28"/>
        </w:rPr>
        <w:t>) check (reservationstatus =</w:t>
      </w:r>
      <w:r w:rsidR="00D32C4E" w:rsidRPr="0025176D">
        <w:rPr>
          <w:sz w:val="28"/>
          <w:szCs w:val="28"/>
        </w:rPr>
        <w:t>'booked</w:t>
      </w:r>
      <w:r w:rsidRPr="0025176D">
        <w:rPr>
          <w:sz w:val="28"/>
          <w:szCs w:val="28"/>
        </w:rPr>
        <w:t>’ or reservationstatus</w:t>
      </w:r>
      <w:r w:rsidR="00D32C4E" w:rsidRPr="0025176D">
        <w:rPr>
          <w:sz w:val="28"/>
          <w:szCs w:val="28"/>
        </w:rPr>
        <w:t>='paid'),</w:t>
      </w:r>
    </w:p>
    <w:p w14:paraId="758B16C3" w14:textId="0213ABAB" w:rsidR="00D32C4E" w:rsidRPr="0025176D" w:rsidRDefault="00D32C4E" w:rsidP="00D32C4E">
      <w:pPr>
        <w:rPr>
          <w:sz w:val="28"/>
          <w:szCs w:val="28"/>
        </w:rPr>
      </w:pPr>
      <w:r w:rsidRPr="0025176D">
        <w:rPr>
          <w:sz w:val="28"/>
          <w:szCs w:val="28"/>
        </w:rPr>
        <w:t xml:space="preserve">FlightNo </w:t>
      </w:r>
      <w:r w:rsidR="002108EE" w:rsidRPr="0025176D">
        <w:rPr>
          <w:sz w:val="28"/>
          <w:szCs w:val="28"/>
        </w:rPr>
        <w:t>varchar (</w:t>
      </w:r>
      <w:r w:rsidRPr="0025176D">
        <w:rPr>
          <w:sz w:val="28"/>
          <w:szCs w:val="28"/>
        </w:rPr>
        <w:t>5</w:t>
      </w:r>
      <w:r w:rsidR="002108EE" w:rsidRPr="0025176D">
        <w:rPr>
          <w:sz w:val="28"/>
          <w:szCs w:val="28"/>
        </w:rPr>
        <w:t>) foreign key references Flight (</w:t>
      </w:r>
      <w:r w:rsidRPr="0025176D">
        <w:rPr>
          <w:sz w:val="28"/>
          <w:szCs w:val="28"/>
        </w:rPr>
        <w:t xml:space="preserve">FlightNo), </w:t>
      </w:r>
    </w:p>
    <w:p w14:paraId="73F520A3" w14:textId="23300678" w:rsidR="00D32C4E" w:rsidRPr="0025176D" w:rsidRDefault="00D32C4E" w:rsidP="00D32C4E">
      <w:pPr>
        <w:rPr>
          <w:sz w:val="28"/>
          <w:szCs w:val="28"/>
        </w:rPr>
      </w:pPr>
      <w:r w:rsidRPr="0025176D">
        <w:rPr>
          <w:sz w:val="28"/>
          <w:szCs w:val="28"/>
        </w:rPr>
        <w:t xml:space="preserve">AirBusNo </w:t>
      </w:r>
      <w:r w:rsidR="002108EE" w:rsidRPr="0025176D">
        <w:rPr>
          <w:sz w:val="28"/>
          <w:szCs w:val="28"/>
        </w:rPr>
        <w:t>varchar (</w:t>
      </w:r>
      <w:r w:rsidRPr="0025176D">
        <w:rPr>
          <w:sz w:val="28"/>
          <w:szCs w:val="28"/>
        </w:rPr>
        <w:t>5</w:t>
      </w:r>
      <w:r w:rsidR="002108EE" w:rsidRPr="0025176D">
        <w:rPr>
          <w:sz w:val="28"/>
          <w:szCs w:val="28"/>
        </w:rPr>
        <w:t>) foreign key references Airplane (</w:t>
      </w:r>
      <w:r w:rsidRPr="0025176D">
        <w:rPr>
          <w:sz w:val="28"/>
          <w:szCs w:val="28"/>
        </w:rPr>
        <w:t>AirBusNo</w:t>
      </w:r>
      <w:r w:rsidR="002108EE" w:rsidRPr="0025176D">
        <w:rPr>
          <w:sz w:val="28"/>
          <w:szCs w:val="28"/>
        </w:rPr>
        <w:t>),</w:t>
      </w:r>
    </w:p>
    <w:p w14:paraId="1DF1F957" w14:textId="43191894" w:rsidR="00D32C4E" w:rsidRPr="0025176D" w:rsidRDefault="002108EE" w:rsidP="00D32C4E">
      <w:pPr>
        <w:rPr>
          <w:sz w:val="28"/>
          <w:szCs w:val="28"/>
        </w:rPr>
      </w:pPr>
      <w:r w:rsidRPr="0025176D">
        <w:rPr>
          <w:sz w:val="28"/>
          <w:szCs w:val="28"/>
        </w:rPr>
        <w:t>AdminID varchar (</w:t>
      </w:r>
      <w:r w:rsidR="00D32C4E" w:rsidRPr="0025176D">
        <w:rPr>
          <w:sz w:val="28"/>
          <w:szCs w:val="28"/>
        </w:rPr>
        <w:t>5</w:t>
      </w:r>
      <w:r w:rsidRPr="0025176D">
        <w:rPr>
          <w:sz w:val="28"/>
          <w:szCs w:val="28"/>
        </w:rPr>
        <w:t>) foreign key references FlightManager (</w:t>
      </w:r>
      <w:r w:rsidR="00D32C4E" w:rsidRPr="0025176D">
        <w:rPr>
          <w:sz w:val="28"/>
          <w:szCs w:val="28"/>
        </w:rPr>
        <w:t>AdminID)</w:t>
      </w:r>
    </w:p>
    <w:p w14:paraId="66F73646" w14:textId="77777777" w:rsidR="00D32C4E" w:rsidRPr="0025176D" w:rsidRDefault="00D32C4E" w:rsidP="00D32C4E">
      <w:pPr>
        <w:rPr>
          <w:sz w:val="28"/>
          <w:szCs w:val="28"/>
        </w:rPr>
      </w:pPr>
      <w:r w:rsidRPr="0025176D">
        <w:rPr>
          <w:sz w:val="28"/>
          <w:szCs w:val="28"/>
        </w:rPr>
        <w:t>);</w:t>
      </w:r>
    </w:p>
    <w:p w14:paraId="34EA1A0F" w14:textId="53E43993" w:rsidR="00D32C4E" w:rsidRDefault="00D32C4E" w:rsidP="00D32C4E">
      <w:pPr>
        <w:rPr>
          <w:sz w:val="28"/>
          <w:szCs w:val="28"/>
        </w:rPr>
      </w:pPr>
    </w:p>
    <w:p w14:paraId="7581A8BF" w14:textId="77777777" w:rsidR="0025176D" w:rsidRPr="0025176D" w:rsidRDefault="0025176D" w:rsidP="00D32C4E">
      <w:pPr>
        <w:rPr>
          <w:sz w:val="28"/>
          <w:szCs w:val="28"/>
        </w:rPr>
      </w:pPr>
    </w:p>
    <w:p w14:paraId="13F68A3E" w14:textId="77777777" w:rsidR="00D32C4E" w:rsidRPr="0025176D" w:rsidRDefault="00D32C4E" w:rsidP="00D32C4E">
      <w:pPr>
        <w:rPr>
          <w:sz w:val="28"/>
          <w:szCs w:val="28"/>
        </w:rPr>
      </w:pPr>
      <w:r w:rsidRPr="0025176D">
        <w:rPr>
          <w:sz w:val="28"/>
          <w:szCs w:val="28"/>
        </w:rPr>
        <w:t>Select * from Travellers;</w:t>
      </w:r>
    </w:p>
    <w:p w14:paraId="7422295D" w14:textId="77777777" w:rsidR="00D32C4E" w:rsidRPr="0025176D" w:rsidRDefault="00D32C4E" w:rsidP="00D32C4E">
      <w:pPr>
        <w:rPr>
          <w:sz w:val="28"/>
          <w:szCs w:val="28"/>
        </w:rPr>
      </w:pPr>
      <w:r w:rsidRPr="0025176D">
        <w:rPr>
          <w:sz w:val="28"/>
          <w:szCs w:val="28"/>
        </w:rPr>
        <w:t>Drop table Travellers</w:t>
      </w:r>
    </w:p>
    <w:p w14:paraId="5D99C181" w14:textId="77777777" w:rsidR="00D32C4E" w:rsidRPr="0025176D" w:rsidRDefault="00D32C4E" w:rsidP="00D32C4E">
      <w:pPr>
        <w:rPr>
          <w:sz w:val="28"/>
          <w:szCs w:val="28"/>
        </w:rPr>
      </w:pPr>
    </w:p>
    <w:p w14:paraId="6EA16147" w14:textId="382C292B" w:rsidR="00D32C4E" w:rsidRPr="0025176D" w:rsidRDefault="00D32C4E" w:rsidP="00D32C4E">
      <w:pPr>
        <w:rPr>
          <w:b/>
          <w:sz w:val="28"/>
          <w:szCs w:val="28"/>
        </w:rPr>
      </w:pPr>
      <w:r w:rsidRPr="0025176D">
        <w:rPr>
          <w:b/>
          <w:sz w:val="28"/>
          <w:szCs w:val="28"/>
        </w:rPr>
        <w:t>----------------------Triggers-----------------------------------------</w:t>
      </w:r>
    </w:p>
    <w:p w14:paraId="401DE4D1" w14:textId="77777777" w:rsidR="00D32C4E" w:rsidRPr="0025176D" w:rsidRDefault="00D32C4E" w:rsidP="00D32C4E">
      <w:pPr>
        <w:rPr>
          <w:b/>
          <w:sz w:val="28"/>
          <w:szCs w:val="28"/>
        </w:rPr>
      </w:pPr>
      <w:r w:rsidRPr="0025176D">
        <w:rPr>
          <w:b/>
          <w:sz w:val="28"/>
          <w:szCs w:val="28"/>
        </w:rPr>
        <w:t xml:space="preserve">CREATE TRIGGER </w:t>
      </w:r>
    </w:p>
    <w:p w14:paraId="55E001DD" w14:textId="77777777" w:rsidR="00D32C4E" w:rsidRPr="0025176D" w:rsidRDefault="00D32C4E" w:rsidP="00D32C4E">
      <w:pPr>
        <w:rPr>
          <w:sz w:val="28"/>
          <w:szCs w:val="28"/>
        </w:rPr>
      </w:pPr>
      <w:r w:rsidRPr="0025176D">
        <w:rPr>
          <w:sz w:val="28"/>
          <w:szCs w:val="28"/>
        </w:rPr>
        <w:t>NEW_ADD on Travellers</w:t>
      </w:r>
    </w:p>
    <w:p w14:paraId="0DB45042" w14:textId="77777777" w:rsidR="00D32C4E" w:rsidRPr="0025176D" w:rsidRDefault="00D32C4E" w:rsidP="00D32C4E">
      <w:pPr>
        <w:rPr>
          <w:sz w:val="28"/>
          <w:szCs w:val="28"/>
        </w:rPr>
      </w:pPr>
      <w:r w:rsidRPr="0025176D">
        <w:rPr>
          <w:sz w:val="28"/>
          <w:szCs w:val="28"/>
        </w:rPr>
        <w:t xml:space="preserve">After Insert as </w:t>
      </w:r>
    </w:p>
    <w:p w14:paraId="5977A6B4" w14:textId="77777777" w:rsidR="00D32C4E" w:rsidRPr="0025176D" w:rsidRDefault="00D32C4E" w:rsidP="00D32C4E">
      <w:pPr>
        <w:rPr>
          <w:sz w:val="28"/>
          <w:szCs w:val="28"/>
        </w:rPr>
      </w:pPr>
      <w:r w:rsidRPr="0025176D">
        <w:rPr>
          <w:sz w:val="28"/>
          <w:szCs w:val="28"/>
        </w:rPr>
        <w:t xml:space="preserve">begin print 'New Travellers Added' </w:t>
      </w:r>
    </w:p>
    <w:p w14:paraId="5E43201B" w14:textId="77777777" w:rsidR="00D32C4E" w:rsidRPr="0025176D" w:rsidRDefault="00D32C4E" w:rsidP="00D32C4E">
      <w:pPr>
        <w:rPr>
          <w:sz w:val="28"/>
          <w:szCs w:val="28"/>
        </w:rPr>
      </w:pPr>
      <w:r w:rsidRPr="0025176D">
        <w:rPr>
          <w:sz w:val="28"/>
          <w:szCs w:val="28"/>
        </w:rPr>
        <w:t>end;</w:t>
      </w:r>
    </w:p>
    <w:p w14:paraId="5033880B" w14:textId="77777777" w:rsidR="00D32C4E" w:rsidRPr="0025176D" w:rsidRDefault="00D32C4E" w:rsidP="00D32C4E">
      <w:pPr>
        <w:rPr>
          <w:sz w:val="28"/>
          <w:szCs w:val="28"/>
        </w:rPr>
      </w:pPr>
    </w:p>
    <w:p w14:paraId="63F6FED6" w14:textId="77777777" w:rsidR="00D32C4E" w:rsidRPr="0025176D" w:rsidRDefault="00D32C4E" w:rsidP="00D32C4E">
      <w:pPr>
        <w:rPr>
          <w:b/>
          <w:sz w:val="28"/>
          <w:szCs w:val="28"/>
        </w:rPr>
      </w:pPr>
      <w:r w:rsidRPr="0025176D">
        <w:rPr>
          <w:b/>
          <w:sz w:val="28"/>
          <w:szCs w:val="28"/>
        </w:rPr>
        <w:t xml:space="preserve">CREATE TRIGGER </w:t>
      </w:r>
    </w:p>
    <w:p w14:paraId="159B46B7" w14:textId="77777777" w:rsidR="00D32C4E" w:rsidRPr="0025176D" w:rsidRDefault="00D32C4E" w:rsidP="00D32C4E">
      <w:pPr>
        <w:rPr>
          <w:sz w:val="28"/>
          <w:szCs w:val="28"/>
        </w:rPr>
      </w:pPr>
      <w:r w:rsidRPr="0025176D">
        <w:rPr>
          <w:sz w:val="28"/>
          <w:szCs w:val="28"/>
        </w:rPr>
        <w:t>Traveller_Delete on Travellers</w:t>
      </w:r>
    </w:p>
    <w:p w14:paraId="00F48E56" w14:textId="77777777" w:rsidR="00D32C4E" w:rsidRPr="0025176D" w:rsidRDefault="00D32C4E" w:rsidP="00D32C4E">
      <w:pPr>
        <w:rPr>
          <w:sz w:val="28"/>
          <w:szCs w:val="28"/>
        </w:rPr>
      </w:pPr>
      <w:r w:rsidRPr="0025176D">
        <w:rPr>
          <w:sz w:val="28"/>
          <w:szCs w:val="28"/>
        </w:rPr>
        <w:t xml:space="preserve">After Delete as </w:t>
      </w:r>
    </w:p>
    <w:p w14:paraId="41052108" w14:textId="77777777" w:rsidR="00D32C4E" w:rsidRPr="0025176D" w:rsidRDefault="00D32C4E" w:rsidP="00D32C4E">
      <w:pPr>
        <w:rPr>
          <w:sz w:val="28"/>
          <w:szCs w:val="28"/>
        </w:rPr>
      </w:pPr>
      <w:r w:rsidRPr="0025176D">
        <w:rPr>
          <w:sz w:val="28"/>
          <w:szCs w:val="28"/>
        </w:rPr>
        <w:t xml:space="preserve">begin print 'Travellers Deleted' </w:t>
      </w:r>
    </w:p>
    <w:p w14:paraId="7CD0F4B0" w14:textId="77777777" w:rsidR="00D32C4E" w:rsidRPr="0025176D" w:rsidRDefault="00D32C4E" w:rsidP="00D32C4E">
      <w:pPr>
        <w:rPr>
          <w:sz w:val="28"/>
          <w:szCs w:val="28"/>
        </w:rPr>
      </w:pPr>
      <w:r w:rsidRPr="0025176D">
        <w:rPr>
          <w:sz w:val="28"/>
          <w:szCs w:val="28"/>
        </w:rPr>
        <w:t>end;</w:t>
      </w:r>
    </w:p>
    <w:p w14:paraId="3702754F" w14:textId="77777777" w:rsidR="00732713" w:rsidRPr="0025176D" w:rsidRDefault="00732713" w:rsidP="00D32C4E">
      <w:pPr>
        <w:rPr>
          <w:sz w:val="28"/>
          <w:szCs w:val="28"/>
        </w:rPr>
      </w:pPr>
    </w:p>
    <w:p w14:paraId="2115C7ED" w14:textId="77777777" w:rsidR="00D32C4E" w:rsidRPr="0025176D" w:rsidRDefault="00D32C4E" w:rsidP="00D32C4E">
      <w:pPr>
        <w:rPr>
          <w:b/>
          <w:sz w:val="28"/>
          <w:szCs w:val="28"/>
        </w:rPr>
      </w:pPr>
      <w:r w:rsidRPr="0025176D">
        <w:rPr>
          <w:b/>
          <w:sz w:val="28"/>
          <w:szCs w:val="28"/>
        </w:rPr>
        <w:t xml:space="preserve">CREATE TRIGGER </w:t>
      </w:r>
    </w:p>
    <w:p w14:paraId="5BA3A471" w14:textId="77777777" w:rsidR="00D32C4E" w:rsidRPr="0025176D" w:rsidRDefault="00D32C4E" w:rsidP="00D32C4E">
      <w:pPr>
        <w:rPr>
          <w:sz w:val="28"/>
          <w:szCs w:val="28"/>
        </w:rPr>
      </w:pPr>
      <w:r w:rsidRPr="0025176D">
        <w:rPr>
          <w:sz w:val="28"/>
          <w:szCs w:val="28"/>
        </w:rPr>
        <w:t>Traveller_Updated on Travellers</w:t>
      </w:r>
    </w:p>
    <w:p w14:paraId="2FE8589F" w14:textId="77777777" w:rsidR="00D32C4E" w:rsidRPr="0025176D" w:rsidRDefault="00D32C4E" w:rsidP="00D32C4E">
      <w:pPr>
        <w:rPr>
          <w:sz w:val="28"/>
          <w:szCs w:val="28"/>
        </w:rPr>
      </w:pPr>
      <w:r w:rsidRPr="0025176D">
        <w:rPr>
          <w:sz w:val="28"/>
          <w:szCs w:val="28"/>
        </w:rPr>
        <w:t xml:space="preserve">After Update as </w:t>
      </w:r>
    </w:p>
    <w:p w14:paraId="7F9C8FDE" w14:textId="77777777" w:rsidR="00D32C4E" w:rsidRPr="0025176D" w:rsidRDefault="00D32C4E" w:rsidP="00D32C4E">
      <w:pPr>
        <w:rPr>
          <w:sz w:val="28"/>
          <w:szCs w:val="28"/>
        </w:rPr>
      </w:pPr>
      <w:r w:rsidRPr="0025176D">
        <w:rPr>
          <w:sz w:val="28"/>
          <w:szCs w:val="28"/>
        </w:rPr>
        <w:t xml:space="preserve">begin print 'Travellers Updated' </w:t>
      </w:r>
    </w:p>
    <w:p w14:paraId="34483C1F" w14:textId="77777777" w:rsidR="00D32C4E" w:rsidRPr="0025176D" w:rsidRDefault="00D32C4E" w:rsidP="00D32C4E">
      <w:pPr>
        <w:rPr>
          <w:sz w:val="28"/>
          <w:szCs w:val="28"/>
        </w:rPr>
      </w:pPr>
      <w:r w:rsidRPr="0025176D">
        <w:rPr>
          <w:sz w:val="28"/>
          <w:szCs w:val="28"/>
        </w:rPr>
        <w:t>end;</w:t>
      </w:r>
    </w:p>
    <w:p w14:paraId="5237507F" w14:textId="77777777" w:rsidR="00D32C4E" w:rsidRPr="0025176D" w:rsidRDefault="00D32C4E" w:rsidP="00D32C4E">
      <w:pPr>
        <w:rPr>
          <w:sz w:val="28"/>
          <w:szCs w:val="28"/>
        </w:rPr>
      </w:pPr>
    </w:p>
    <w:p w14:paraId="2F17ECCF" w14:textId="347C1AF5" w:rsidR="00D32C4E" w:rsidRPr="0025176D" w:rsidRDefault="002108EE" w:rsidP="00D32C4E">
      <w:pPr>
        <w:rPr>
          <w:b/>
          <w:sz w:val="28"/>
          <w:szCs w:val="28"/>
        </w:rPr>
      </w:pPr>
      <w:r w:rsidRPr="0025176D">
        <w:rPr>
          <w:b/>
          <w:sz w:val="28"/>
          <w:szCs w:val="28"/>
        </w:rPr>
        <w:t>Insert into Travellers values</w:t>
      </w:r>
    </w:p>
    <w:p w14:paraId="43E47E6A" w14:textId="3A6309AE" w:rsidR="00D32C4E" w:rsidRPr="0025176D" w:rsidRDefault="00D32C4E" w:rsidP="00D32C4E">
      <w:pPr>
        <w:rPr>
          <w:sz w:val="28"/>
          <w:szCs w:val="28"/>
        </w:rPr>
      </w:pPr>
      <w:r w:rsidRPr="0025176D">
        <w:rPr>
          <w:sz w:val="28"/>
          <w:szCs w:val="28"/>
        </w:rPr>
        <w:t>('Tr001','Munib','Majid','lhr2','lhr1', '</w:t>
      </w:r>
      <w:r w:rsidR="002108EE" w:rsidRPr="0025176D">
        <w:rPr>
          <w:sz w:val="28"/>
          <w:szCs w:val="28"/>
        </w:rPr>
        <w:t>Architect Lahore ‘</w:t>
      </w:r>
      <w:r w:rsidRPr="0025176D">
        <w:rPr>
          <w:sz w:val="28"/>
          <w:szCs w:val="28"/>
        </w:rPr>
        <w:t>,'Booked','Fl001','Sh225','Fm001')</w:t>
      </w:r>
    </w:p>
    <w:p w14:paraId="2FD291B5" w14:textId="77777777" w:rsidR="00D32C4E" w:rsidRPr="0025176D" w:rsidRDefault="00D32C4E" w:rsidP="00D32C4E">
      <w:pPr>
        <w:rPr>
          <w:sz w:val="28"/>
          <w:szCs w:val="28"/>
        </w:rPr>
      </w:pPr>
    </w:p>
    <w:p w14:paraId="3C2CA77E" w14:textId="07F24866" w:rsidR="00D32C4E" w:rsidRPr="0025176D" w:rsidRDefault="002108EE" w:rsidP="00D32C4E">
      <w:pPr>
        <w:rPr>
          <w:b/>
          <w:sz w:val="28"/>
          <w:szCs w:val="28"/>
        </w:rPr>
      </w:pPr>
      <w:r w:rsidRPr="0025176D">
        <w:rPr>
          <w:b/>
          <w:sz w:val="28"/>
          <w:szCs w:val="28"/>
        </w:rPr>
        <w:t>Insert into Travellers values</w:t>
      </w:r>
    </w:p>
    <w:p w14:paraId="18226557" w14:textId="00FB4172" w:rsidR="00D32C4E" w:rsidRPr="0025176D" w:rsidRDefault="00D32C4E" w:rsidP="00D32C4E">
      <w:pPr>
        <w:rPr>
          <w:sz w:val="28"/>
          <w:szCs w:val="28"/>
        </w:rPr>
      </w:pPr>
      <w:r w:rsidRPr="0025176D">
        <w:rPr>
          <w:sz w:val="28"/>
          <w:szCs w:val="28"/>
        </w:rPr>
        <w:t>('Tr002','Umar','Butt', 'lhr123','lhr2','</w:t>
      </w:r>
      <w:r w:rsidR="002108EE" w:rsidRPr="0025176D">
        <w:rPr>
          <w:sz w:val="28"/>
          <w:szCs w:val="28"/>
        </w:rPr>
        <w:t>Punjab Society Lahore</w:t>
      </w:r>
      <w:r w:rsidRPr="0025176D">
        <w:rPr>
          <w:sz w:val="28"/>
          <w:szCs w:val="28"/>
        </w:rPr>
        <w:t>','Paid','Fl001','Sh225','Fm002')</w:t>
      </w:r>
    </w:p>
    <w:p w14:paraId="7A9688E7" w14:textId="77777777" w:rsidR="00D32C4E" w:rsidRPr="0025176D" w:rsidRDefault="00D32C4E" w:rsidP="00D32C4E">
      <w:pPr>
        <w:rPr>
          <w:sz w:val="28"/>
          <w:szCs w:val="28"/>
        </w:rPr>
      </w:pPr>
    </w:p>
    <w:p w14:paraId="7C0EFF00" w14:textId="3ED217F3" w:rsidR="00D32C4E" w:rsidRPr="0025176D" w:rsidRDefault="002108EE" w:rsidP="00D32C4E">
      <w:pPr>
        <w:rPr>
          <w:b/>
          <w:sz w:val="28"/>
          <w:szCs w:val="28"/>
        </w:rPr>
      </w:pPr>
      <w:r w:rsidRPr="0025176D">
        <w:rPr>
          <w:b/>
          <w:sz w:val="28"/>
          <w:szCs w:val="28"/>
        </w:rPr>
        <w:t>Insert into Travellers values</w:t>
      </w:r>
    </w:p>
    <w:p w14:paraId="66599138" w14:textId="6490BDD8" w:rsidR="00D32C4E" w:rsidRPr="0025176D" w:rsidRDefault="00D32C4E" w:rsidP="00D32C4E">
      <w:pPr>
        <w:rPr>
          <w:sz w:val="28"/>
          <w:szCs w:val="28"/>
        </w:rPr>
      </w:pPr>
      <w:r w:rsidRPr="0025176D">
        <w:rPr>
          <w:sz w:val="28"/>
          <w:szCs w:val="28"/>
        </w:rPr>
        <w:t>('Tr003','Umer','Malik','skp891','lhr3','</w:t>
      </w:r>
      <w:r w:rsidR="002108EE" w:rsidRPr="0025176D">
        <w:rPr>
          <w:sz w:val="28"/>
          <w:szCs w:val="28"/>
        </w:rPr>
        <w:t>Central Park SKP</w:t>
      </w:r>
      <w:r w:rsidRPr="0025176D">
        <w:rPr>
          <w:sz w:val="28"/>
          <w:szCs w:val="28"/>
        </w:rPr>
        <w:t>','Booked','Fl001','Sh225','Fm001')</w:t>
      </w:r>
    </w:p>
    <w:p w14:paraId="1524F2AE" w14:textId="77777777" w:rsidR="00D32C4E" w:rsidRPr="0025176D" w:rsidRDefault="00D32C4E" w:rsidP="00D32C4E">
      <w:pPr>
        <w:rPr>
          <w:sz w:val="28"/>
          <w:szCs w:val="28"/>
        </w:rPr>
      </w:pPr>
    </w:p>
    <w:p w14:paraId="457EAED0" w14:textId="72B25B21" w:rsidR="00D32C4E" w:rsidRPr="0025176D" w:rsidRDefault="002108EE" w:rsidP="00D32C4E">
      <w:pPr>
        <w:rPr>
          <w:b/>
          <w:sz w:val="28"/>
          <w:szCs w:val="28"/>
        </w:rPr>
      </w:pPr>
      <w:r w:rsidRPr="0025176D">
        <w:rPr>
          <w:b/>
          <w:sz w:val="28"/>
          <w:szCs w:val="28"/>
        </w:rPr>
        <w:t>Insert into Travellers values</w:t>
      </w:r>
    </w:p>
    <w:p w14:paraId="280544D8" w14:textId="1A89C83B" w:rsidR="00D32C4E" w:rsidRPr="0025176D" w:rsidRDefault="00D32C4E" w:rsidP="00D32C4E">
      <w:pPr>
        <w:rPr>
          <w:sz w:val="28"/>
          <w:szCs w:val="28"/>
        </w:rPr>
      </w:pPr>
      <w:r w:rsidRPr="0025176D">
        <w:rPr>
          <w:sz w:val="28"/>
          <w:szCs w:val="28"/>
        </w:rPr>
        <w:t>('Tr004','Junaid','Farooq','lhr221','lhr4', '</w:t>
      </w:r>
      <w:r w:rsidR="002108EE" w:rsidRPr="0025176D">
        <w:rPr>
          <w:sz w:val="28"/>
          <w:szCs w:val="28"/>
        </w:rPr>
        <w:t>Model Town Block B</w:t>
      </w:r>
      <w:r w:rsidRPr="0025176D">
        <w:rPr>
          <w:sz w:val="28"/>
          <w:szCs w:val="28"/>
        </w:rPr>
        <w:t xml:space="preserve"> Lahore','Paid','Fl007','Pia12','Fm003')</w:t>
      </w:r>
    </w:p>
    <w:p w14:paraId="6D2EDFCB" w14:textId="77777777" w:rsidR="00D32C4E" w:rsidRPr="0025176D" w:rsidRDefault="00D32C4E" w:rsidP="00D32C4E">
      <w:pPr>
        <w:rPr>
          <w:sz w:val="28"/>
          <w:szCs w:val="28"/>
        </w:rPr>
      </w:pPr>
    </w:p>
    <w:p w14:paraId="3A4C59F8" w14:textId="12A082F3"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1E24563D" w14:textId="5D47EF3D" w:rsidR="00D32C4E" w:rsidRPr="0025176D" w:rsidRDefault="00D32C4E" w:rsidP="00D32C4E">
      <w:pPr>
        <w:rPr>
          <w:sz w:val="28"/>
          <w:szCs w:val="28"/>
        </w:rPr>
      </w:pPr>
      <w:r w:rsidRPr="0025176D">
        <w:rPr>
          <w:sz w:val="28"/>
          <w:szCs w:val="28"/>
        </w:rPr>
        <w:t>('Tr005','Shahreyar','Zaka','lhr981','lhr5','</w:t>
      </w:r>
      <w:r w:rsidR="002108EE" w:rsidRPr="0025176D">
        <w:rPr>
          <w:sz w:val="28"/>
          <w:szCs w:val="28"/>
        </w:rPr>
        <w:t>Model Town Block F</w:t>
      </w:r>
      <w:r w:rsidRPr="0025176D">
        <w:rPr>
          <w:sz w:val="28"/>
          <w:szCs w:val="28"/>
        </w:rPr>
        <w:t xml:space="preserve"> </w:t>
      </w:r>
      <w:r w:rsidRPr="0025176D">
        <w:rPr>
          <w:sz w:val="28"/>
          <w:szCs w:val="28"/>
        </w:rPr>
        <w:lastRenderedPageBreak/>
        <w:t>Lahore','Booked','Fl007','Pia12','Fm002')</w:t>
      </w:r>
    </w:p>
    <w:p w14:paraId="730D1F26" w14:textId="77777777" w:rsidR="00D32C4E" w:rsidRPr="0025176D" w:rsidRDefault="00D32C4E" w:rsidP="00D32C4E">
      <w:pPr>
        <w:rPr>
          <w:sz w:val="28"/>
          <w:szCs w:val="28"/>
        </w:rPr>
      </w:pPr>
    </w:p>
    <w:p w14:paraId="5970EF76" w14:textId="63977EB6"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5C9F690B" w14:textId="67293EA8" w:rsidR="00D32C4E" w:rsidRPr="0025176D" w:rsidRDefault="00D32C4E" w:rsidP="00D32C4E">
      <w:pPr>
        <w:rPr>
          <w:sz w:val="28"/>
          <w:szCs w:val="28"/>
        </w:rPr>
      </w:pPr>
      <w:r w:rsidRPr="0025176D">
        <w:rPr>
          <w:sz w:val="28"/>
          <w:szCs w:val="28"/>
        </w:rPr>
        <w:t>('Tr006','Shahryar','Shabbir','lhr781','lhr6', '</w:t>
      </w:r>
      <w:r w:rsidR="002108EE" w:rsidRPr="0025176D">
        <w:rPr>
          <w:sz w:val="28"/>
          <w:szCs w:val="28"/>
        </w:rPr>
        <w:t>Abnerval</w:t>
      </w:r>
      <w:r w:rsidRPr="0025176D">
        <w:rPr>
          <w:sz w:val="28"/>
          <w:szCs w:val="28"/>
        </w:rPr>
        <w:t xml:space="preserve">  Multan  </w:t>
      </w:r>
      <w:r w:rsidR="002108EE" w:rsidRPr="0025176D">
        <w:rPr>
          <w:sz w:val="28"/>
          <w:szCs w:val="28"/>
        </w:rPr>
        <w:t>Chunga</w:t>
      </w:r>
      <w:r w:rsidRPr="0025176D">
        <w:rPr>
          <w:sz w:val="28"/>
          <w:szCs w:val="28"/>
        </w:rPr>
        <w:t xml:space="preserve"> Lahore','Booked','Fl008','Ab123','Fm004')</w:t>
      </w:r>
    </w:p>
    <w:p w14:paraId="6A8DA967" w14:textId="77777777" w:rsidR="00D32C4E" w:rsidRPr="0025176D" w:rsidRDefault="00D32C4E" w:rsidP="00D32C4E">
      <w:pPr>
        <w:rPr>
          <w:sz w:val="28"/>
          <w:szCs w:val="28"/>
        </w:rPr>
      </w:pPr>
    </w:p>
    <w:p w14:paraId="57A8CF86" w14:textId="22E6E273" w:rsidR="00D32C4E" w:rsidRPr="0025176D" w:rsidRDefault="002108EE" w:rsidP="00D32C4E">
      <w:pPr>
        <w:rPr>
          <w:b/>
          <w:sz w:val="28"/>
          <w:szCs w:val="28"/>
        </w:rPr>
      </w:pPr>
      <w:r w:rsidRPr="0025176D">
        <w:rPr>
          <w:b/>
          <w:sz w:val="28"/>
          <w:szCs w:val="28"/>
        </w:rPr>
        <w:t>Insert into Travellers values</w:t>
      </w:r>
    </w:p>
    <w:p w14:paraId="022E323B" w14:textId="48CF8F57" w:rsidR="00D32C4E" w:rsidRPr="0025176D" w:rsidRDefault="00D32C4E" w:rsidP="00D32C4E">
      <w:pPr>
        <w:rPr>
          <w:sz w:val="28"/>
          <w:szCs w:val="28"/>
        </w:rPr>
      </w:pPr>
      <w:r w:rsidRPr="0025176D">
        <w:rPr>
          <w:sz w:val="28"/>
          <w:szCs w:val="28"/>
        </w:rPr>
        <w:t>('Tr007','Mahad','Imran','lhr213','lhr7','</w:t>
      </w:r>
      <w:r w:rsidR="002108EE" w:rsidRPr="0025176D">
        <w:rPr>
          <w:sz w:val="28"/>
          <w:szCs w:val="28"/>
        </w:rPr>
        <w:t>Punjab Society Lahore</w:t>
      </w:r>
      <w:r w:rsidRPr="0025176D">
        <w:rPr>
          <w:sz w:val="28"/>
          <w:szCs w:val="28"/>
        </w:rPr>
        <w:t>','Paid','Fl008','Ab123','Fm004')</w:t>
      </w:r>
    </w:p>
    <w:p w14:paraId="4149C026" w14:textId="77777777" w:rsidR="00D32C4E" w:rsidRPr="0025176D" w:rsidRDefault="00D32C4E" w:rsidP="00D32C4E">
      <w:pPr>
        <w:rPr>
          <w:sz w:val="28"/>
          <w:szCs w:val="28"/>
        </w:rPr>
      </w:pPr>
    </w:p>
    <w:p w14:paraId="455D4CEB" w14:textId="5F3812E4"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275CBF6B" w14:textId="77777777" w:rsidR="00D32C4E" w:rsidRPr="0025176D" w:rsidRDefault="00D32C4E" w:rsidP="00D32C4E">
      <w:pPr>
        <w:rPr>
          <w:sz w:val="28"/>
          <w:szCs w:val="28"/>
        </w:rPr>
      </w:pPr>
      <w:r w:rsidRPr="0025176D">
        <w:rPr>
          <w:sz w:val="28"/>
          <w:szCs w:val="28"/>
        </w:rPr>
        <w:t>('Tr008','Shayan','Rao','lhr571','lhr8','Abdalians Society Lahore','Paid','Fl002','Qtr12','Fm002')</w:t>
      </w:r>
    </w:p>
    <w:p w14:paraId="2C2842DD" w14:textId="77777777" w:rsidR="00D32C4E" w:rsidRPr="0025176D" w:rsidRDefault="00D32C4E" w:rsidP="00D32C4E">
      <w:pPr>
        <w:rPr>
          <w:sz w:val="28"/>
          <w:szCs w:val="28"/>
        </w:rPr>
      </w:pPr>
    </w:p>
    <w:p w14:paraId="1F99EDB5" w14:textId="4B061C97"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6F40EEED" w14:textId="3C74BD68" w:rsidR="00D32C4E" w:rsidRPr="0025176D" w:rsidRDefault="00D32C4E" w:rsidP="00D32C4E">
      <w:pPr>
        <w:rPr>
          <w:sz w:val="28"/>
          <w:szCs w:val="28"/>
        </w:rPr>
      </w:pPr>
      <w:r w:rsidRPr="0025176D">
        <w:rPr>
          <w:sz w:val="28"/>
          <w:szCs w:val="28"/>
        </w:rPr>
        <w:t>('tr009','zuhair','baig','lhr561','lhr9','</w:t>
      </w:r>
      <w:r w:rsidR="0025176D" w:rsidRPr="0025176D">
        <w:rPr>
          <w:sz w:val="28"/>
          <w:szCs w:val="28"/>
        </w:rPr>
        <w:t>revenue society Lahore</w:t>
      </w:r>
      <w:r w:rsidRPr="0025176D">
        <w:rPr>
          <w:sz w:val="28"/>
          <w:szCs w:val="28"/>
        </w:rPr>
        <w:t xml:space="preserve"> ','booked','fl007','pia12','fm001')</w:t>
      </w:r>
    </w:p>
    <w:p w14:paraId="291AE074" w14:textId="77777777" w:rsidR="00D32C4E" w:rsidRPr="0025176D" w:rsidRDefault="00D32C4E" w:rsidP="00D32C4E">
      <w:pPr>
        <w:rPr>
          <w:sz w:val="28"/>
          <w:szCs w:val="28"/>
        </w:rPr>
      </w:pPr>
    </w:p>
    <w:p w14:paraId="07217A6A" w14:textId="757F6BCF" w:rsidR="00D32C4E" w:rsidRPr="0025176D" w:rsidRDefault="002108EE" w:rsidP="00D32C4E">
      <w:pPr>
        <w:rPr>
          <w:b/>
          <w:sz w:val="28"/>
          <w:szCs w:val="28"/>
        </w:rPr>
      </w:pPr>
      <w:r w:rsidRPr="0025176D">
        <w:rPr>
          <w:b/>
          <w:sz w:val="28"/>
          <w:szCs w:val="28"/>
        </w:rPr>
        <w:t>Insert into Travellers values</w:t>
      </w:r>
    </w:p>
    <w:p w14:paraId="2A61F7CC" w14:textId="745B128C" w:rsidR="00D32C4E" w:rsidRPr="0025176D" w:rsidRDefault="00D32C4E" w:rsidP="00D32C4E">
      <w:pPr>
        <w:rPr>
          <w:sz w:val="28"/>
          <w:szCs w:val="28"/>
        </w:rPr>
      </w:pPr>
      <w:r w:rsidRPr="0025176D">
        <w:rPr>
          <w:sz w:val="28"/>
          <w:szCs w:val="28"/>
        </w:rPr>
        <w:t>('Tr010','Rafey','Amir','lhr153','lhr10','</w:t>
      </w:r>
      <w:r w:rsidR="002108EE" w:rsidRPr="0025176D">
        <w:rPr>
          <w:sz w:val="28"/>
          <w:szCs w:val="28"/>
        </w:rPr>
        <w:t>Model Block 1 Lahore</w:t>
      </w:r>
      <w:r w:rsidRPr="0025176D">
        <w:rPr>
          <w:sz w:val="28"/>
          <w:szCs w:val="28"/>
        </w:rPr>
        <w:t>','Booked','Fl006','Sa123','Fm003')</w:t>
      </w:r>
    </w:p>
    <w:p w14:paraId="0B6C04EF" w14:textId="77777777" w:rsidR="00D32C4E" w:rsidRPr="0025176D" w:rsidRDefault="00D32C4E" w:rsidP="00D32C4E">
      <w:pPr>
        <w:rPr>
          <w:sz w:val="28"/>
          <w:szCs w:val="28"/>
        </w:rPr>
      </w:pPr>
    </w:p>
    <w:p w14:paraId="4A0604AA" w14:textId="7C3524D8" w:rsidR="00D32C4E" w:rsidRPr="0025176D" w:rsidRDefault="002108EE" w:rsidP="00D32C4E">
      <w:pPr>
        <w:rPr>
          <w:b/>
          <w:sz w:val="28"/>
          <w:szCs w:val="28"/>
        </w:rPr>
      </w:pPr>
      <w:r w:rsidRPr="0025176D">
        <w:rPr>
          <w:b/>
          <w:sz w:val="28"/>
          <w:szCs w:val="28"/>
        </w:rPr>
        <w:t>Insert into Travellers values</w:t>
      </w:r>
    </w:p>
    <w:p w14:paraId="63EDBE4E" w14:textId="43BDEE38" w:rsidR="00D32C4E" w:rsidRPr="0025176D" w:rsidRDefault="00D32C4E" w:rsidP="00D32C4E">
      <w:pPr>
        <w:rPr>
          <w:sz w:val="28"/>
          <w:szCs w:val="28"/>
        </w:rPr>
      </w:pPr>
      <w:r w:rsidRPr="0025176D">
        <w:rPr>
          <w:sz w:val="28"/>
          <w:szCs w:val="28"/>
        </w:rPr>
        <w:t>('Tr011','Shahgil','Jutt','skp871','lhr11','</w:t>
      </w:r>
      <w:r w:rsidR="002108EE" w:rsidRPr="0025176D">
        <w:rPr>
          <w:sz w:val="28"/>
          <w:szCs w:val="28"/>
        </w:rPr>
        <w:t>Jinnah Park SKP</w:t>
      </w:r>
      <w:r w:rsidRPr="0025176D">
        <w:rPr>
          <w:sz w:val="28"/>
          <w:szCs w:val="28"/>
        </w:rPr>
        <w:t>','Booked','Fl008','Ab123','Fm002')</w:t>
      </w:r>
    </w:p>
    <w:p w14:paraId="32AA9A4B" w14:textId="77777777" w:rsidR="00D32C4E" w:rsidRPr="0025176D" w:rsidRDefault="00D32C4E" w:rsidP="00D32C4E">
      <w:pPr>
        <w:rPr>
          <w:sz w:val="28"/>
          <w:szCs w:val="28"/>
        </w:rPr>
      </w:pPr>
    </w:p>
    <w:p w14:paraId="55EDEE8F" w14:textId="0D234FCA" w:rsidR="00D32C4E" w:rsidRPr="0025176D" w:rsidRDefault="002108EE" w:rsidP="00D32C4E">
      <w:pPr>
        <w:rPr>
          <w:b/>
          <w:sz w:val="28"/>
          <w:szCs w:val="28"/>
        </w:rPr>
      </w:pPr>
      <w:r w:rsidRPr="0025176D">
        <w:rPr>
          <w:b/>
          <w:sz w:val="28"/>
          <w:szCs w:val="28"/>
        </w:rPr>
        <w:t>Insert into Travellers values</w:t>
      </w:r>
    </w:p>
    <w:p w14:paraId="23E5D073" w14:textId="125EF8AE" w:rsidR="00D32C4E" w:rsidRPr="0025176D" w:rsidRDefault="00D32C4E" w:rsidP="00D32C4E">
      <w:pPr>
        <w:rPr>
          <w:sz w:val="28"/>
          <w:szCs w:val="28"/>
        </w:rPr>
      </w:pPr>
      <w:r w:rsidRPr="0025176D">
        <w:rPr>
          <w:sz w:val="28"/>
          <w:szCs w:val="28"/>
        </w:rPr>
        <w:t xml:space="preserve">('Tr012','Shahreyar','Zaka','lhr001','lhr12','Model </w:t>
      </w:r>
      <w:r w:rsidR="002108EE" w:rsidRPr="0025176D">
        <w:rPr>
          <w:sz w:val="28"/>
          <w:szCs w:val="28"/>
        </w:rPr>
        <w:t>Town Block F</w:t>
      </w:r>
      <w:r w:rsidRPr="0025176D">
        <w:rPr>
          <w:sz w:val="28"/>
          <w:szCs w:val="28"/>
        </w:rPr>
        <w:t xml:space="preserve"> Lahore','Booked','Fl007','Pia12','Fm002')</w:t>
      </w:r>
    </w:p>
    <w:p w14:paraId="427A7FDA" w14:textId="77777777" w:rsidR="00D32C4E" w:rsidRPr="0025176D" w:rsidRDefault="00D32C4E" w:rsidP="00D32C4E">
      <w:pPr>
        <w:rPr>
          <w:sz w:val="28"/>
          <w:szCs w:val="28"/>
        </w:rPr>
      </w:pPr>
    </w:p>
    <w:p w14:paraId="7087B13F" w14:textId="3997E1D8" w:rsidR="00D32C4E" w:rsidRPr="0025176D" w:rsidRDefault="002108EE" w:rsidP="00D32C4E">
      <w:pPr>
        <w:rPr>
          <w:b/>
          <w:sz w:val="28"/>
          <w:szCs w:val="28"/>
        </w:rPr>
      </w:pPr>
      <w:r w:rsidRPr="0025176D">
        <w:rPr>
          <w:b/>
          <w:sz w:val="28"/>
          <w:szCs w:val="28"/>
        </w:rPr>
        <w:t>Insert into Travellers values</w:t>
      </w:r>
    </w:p>
    <w:p w14:paraId="20A7C309" w14:textId="28A6974A" w:rsidR="00D32C4E" w:rsidRPr="0025176D" w:rsidRDefault="00D32C4E" w:rsidP="00D32C4E">
      <w:pPr>
        <w:rPr>
          <w:sz w:val="28"/>
          <w:szCs w:val="28"/>
        </w:rPr>
      </w:pPr>
      <w:r w:rsidRPr="0025176D">
        <w:rPr>
          <w:sz w:val="28"/>
          <w:szCs w:val="28"/>
        </w:rPr>
        <w:t>('Tr013','Usman','Mughal','isl761','lhr13','</w:t>
      </w:r>
      <w:r w:rsidR="002108EE" w:rsidRPr="0025176D">
        <w:rPr>
          <w:sz w:val="28"/>
          <w:szCs w:val="28"/>
        </w:rPr>
        <w:t>Secotr F11 Islamabad</w:t>
      </w:r>
      <w:r w:rsidRPr="0025176D">
        <w:rPr>
          <w:sz w:val="28"/>
          <w:szCs w:val="28"/>
        </w:rPr>
        <w:t>','Paid','Fl004','Sh225','Fm002')</w:t>
      </w:r>
    </w:p>
    <w:p w14:paraId="5EF20191" w14:textId="77777777" w:rsidR="00D32C4E" w:rsidRPr="0025176D" w:rsidRDefault="00D32C4E" w:rsidP="00D32C4E">
      <w:pPr>
        <w:rPr>
          <w:sz w:val="28"/>
          <w:szCs w:val="28"/>
        </w:rPr>
      </w:pPr>
    </w:p>
    <w:p w14:paraId="0532F497" w14:textId="7B59981B" w:rsidR="00D32C4E" w:rsidRPr="0025176D" w:rsidRDefault="002108EE" w:rsidP="00D32C4E">
      <w:pPr>
        <w:rPr>
          <w:b/>
          <w:sz w:val="28"/>
          <w:szCs w:val="28"/>
        </w:rPr>
      </w:pPr>
      <w:r w:rsidRPr="0025176D">
        <w:rPr>
          <w:b/>
          <w:sz w:val="28"/>
          <w:szCs w:val="28"/>
        </w:rPr>
        <w:t>Insert into Travellers values</w:t>
      </w:r>
    </w:p>
    <w:p w14:paraId="0EDE0153" w14:textId="5567E026" w:rsidR="00D32C4E" w:rsidRPr="0025176D" w:rsidRDefault="00D32C4E" w:rsidP="00D32C4E">
      <w:pPr>
        <w:rPr>
          <w:sz w:val="28"/>
          <w:szCs w:val="28"/>
        </w:rPr>
      </w:pPr>
      <w:r w:rsidRPr="0025176D">
        <w:rPr>
          <w:sz w:val="28"/>
          <w:szCs w:val="28"/>
        </w:rPr>
        <w:t>('Tr014','Peerzada','Ali','isl198','lhr14','</w:t>
      </w:r>
      <w:r w:rsidR="002108EE" w:rsidRPr="0025176D">
        <w:rPr>
          <w:sz w:val="28"/>
          <w:szCs w:val="28"/>
        </w:rPr>
        <w:t>Sector A10 Islamabad</w:t>
      </w:r>
      <w:r w:rsidRPr="0025176D">
        <w:rPr>
          <w:sz w:val="28"/>
          <w:szCs w:val="28"/>
        </w:rPr>
        <w:t>','Paid','Fl001','Sh225','Fm003')</w:t>
      </w:r>
    </w:p>
    <w:p w14:paraId="75E59707" w14:textId="77777777" w:rsidR="00D32C4E" w:rsidRPr="0025176D" w:rsidRDefault="00D32C4E" w:rsidP="00D32C4E">
      <w:pPr>
        <w:rPr>
          <w:sz w:val="28"/>
          <w:szCs w:val="28"/>
        </w:rPr>
      </w:pPr>
    </w:p>
    <w:p w14:paraId="03DFEB7F" w14:textId="34018299" w:rsidR="00D32C4E" w:rsidRPr="0025176D" w:rsidRDefault="002108EE" w:rsidP="00D32C4E">
      <w:pPr>
        <w:rPr>
          <w:b/>
          <w:sz w:val="28"/>
          <w:szCs w:val="28"/>
        </w:rPr>
      </w:pPr>
      <w:r w:rsidRPr="0025176D">
        <w:rPr>
          <w:b/>
          <w:sz w:val="28"/>
          <w:szCs w:val="28"/>
        </w:rPr>
        <w:t>Insert into Travellers values</w:t>
      </w:r>
    </w:p>
    <w:p w14:paraId="5AFE133E" w14:textId="659309A2" w:rsidR="00D32C4E" w:rsidRPr="0025176D" w:rsidRDefault="00D32C4E" w:rsidP="00D32C4E">
      <w:pPr>
        <w:rPr>
          <w:sz w:val="28"/>
          <w:szCs w:val="28"/>
        </w:rPr>
      </w:pPr>
      <w:r w:rsidRPr="0025176D">
        <w:rPr>
          <w:sz w:val="28"/>
          <w:szCs w:val="28"/>
        </w:rPr>
        <w:t>('Tr015','Imran','Khan','psw912','lhr15','</w:t>
      </w:r>
      <w:r w:rsidR="002108EE" w:rsidRPr="0025176D">
        <w:rPr>
          <w:sz w:val="28"/>
          <w:szCs w:val="28"/>
        </w:rPr>
        <w:t xml:space="preserve">Alirazabad </w:t>
      </w:r>
      <w:r w:rsidR="002108EE" w:rsidRPr="0025176D">
        <w:rPr>
          <w:sz w:val="28"/>
          <w:szCs w:val="28"/>
        </w:rPr>
        <w:lastRenderedPageBreak/>
        <w:t>Peshawar</w:t>
      </w:r>
      <w:r w:rsidRPr="0025176D">
        <w:rPr>
          <w:sz w:val="28"/>
          <w:szCs w:val="28"/>
        </w:rPr>
        <w:t>','Booked','Fl008','Ab123','Fm004')</w:t>
      </w:r>
    </w:p>
    <w:p w14:paraId="60350E5C" w14:textId="2A49BC48" w:rsidR="00D32C4E" w:rsidRPr="0025176D" w:rsidRDefault="002108EE" w:rsidP="00D32C4E">
      <w:pPr>
        <w:rPr>
          <w:b/>
          <w:sz w:val="28"/>
          <w:szCs w:val="28"/>
        </w:rPr>
      </w:pPr>
      <w:r w:rsidRPr="0025176D">
        <w:rPr>
          <w:b/>
          <w:sz w:val="28"/>
          <w:szCs w:val="28"/>
        </w:rPr>
        <w:t>Insert into Travellers values</w:t>
      </w:r>
    </w:p>
    <w:p w14:paraId="6E74BB48" w14:textId="135EB3DD" w:rsidR="00D32C4E" w:rsidRPr="0025176D" w:rsidRDefault="00D32C4E" w:rsidP="00D32C4E">
      <w:pPr>
        <w:rPr>
          <w:sz w:val="28"/>
          <w:szCs w:val="28"/>
        </w:rPr>
      </w:pPr>
      <w:r w:rsidRPr="0025176D">
        <w:rPr>
          <w:sz w:val="28"/>
          <w:szCs w:val="28"/>
        </w:rPr>
        <w:t>('Tr016','Aiza','Ali','khi120','lhr16','</w:t>
      </w:r>
      <w:r w:rsidR="002108EE" w:rsidRPr="0025176D">
        <w:rPr>
          <w:sz w:val="28"/>
          <w:szCs w:val="28"/>
        </w:rPr>
        <w:t>Sadar Can’t Karachi</w:t>
      </w:r>
      <w:r w:rsidRPr="0025176D">
        <w:rPr>
          <w:sz w:val="28"/>
          <w:szCs w:val="28"/>
        </w:rPr>
        <w:t>','Paid','Fl006','Sa123','Fm004')</w:t>
      </w:r>
    </w:p>
    <w:p w14:paraId="0F41AD86" w14:textId="77777777" w:rsidR="00D32C4E" w:rsidRPr="0025176D" w:rsidRDefault="00D32C4E" w:rsidP="00D32C4E">
      <w:pPr>
        <w:rPr>
          <w:sz w:val="28"/>
          <w:szCs w:val="28"/>
        </w:rPr>
      </w:pPr>
    </w:p>
    <w:p w14:paraId="65AAA49A" w14:textId="6C5DACD6"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5E798741" w14:textId="38208264" w:rsidR="00D32C4E" w:rsidRPr="0025176D" w:rsidRDefault="00D32C4E" w:rsidP="00D32C4E">
      <w:pPr>
        <w:rPr>
          <w:sz w:val="28"/>
          <w:szCs w:val="28"/>
        </w:rPr>
      </w:pPr>
      <w:r w:rsidRPr="0025176D">
        <w:rPr>
          <w:sz w:val="28"/>
          <w:szCs w:val="28"/>
        </w:rPr>
        <w:t>('Tr017','Junejo','Khan','isl124','lhr17','</w:t>
      </w:r>
      <w:r w:rsidR="002108EE" w:rsidRPr="0025176D">
        <w:rPr>
          <w:sz w:val="28"/>
          <w:szCs w:val="28"/>
        </w:rPr>
        <w:t>Sector G</w:t>
      </w:r>
      <w:r w:rsidRPr="0025176D">
        <w:rPr>
          <w:sz w:val="28"/>
          <w:szCs w:val="28"/>
        </w:rPr>
        <w:t>12 Islamabad','Booked','Fl006','Sa123','Fm004')</w:t>
      </w:r>
    </w:p>
    <w:p w14:paraId="7746A43F" w14:textId="77777777" w:rsidR="00D32C4E" w:rsidRPr="0025176D" w:rsidRDefault="00D32C4E" w:rsidP="00D32C4E">
      <w:pPr>
        <w:rPr>
          <w:sz w:val="28"/>
          <w:szCs w:val="28"/>
        </w:rPr>
      </w:pPr>
    </w:p>
    <w:p w14:paraId="6C180AB5" w14:textId="604ABB79" w:rsidR="00D32C4E" w:rsidRPr="0025176D" w:rsidRDefault="002108EE" w:rsidP="00D32C4E">
      <w:pPr>
        <w:rPr>
          <w:b/>
          <w:sz w:val="28"/>
          <w:szCs w:val="28"/>
        </w:rPr>
      </w:pPr>
      <w:r w:rsidRPr="0025176D">
        <w:rPr>
          <w:b/>
          <w:sz w:val="28"/>
          <w:szCs w:val="28"/>
        </w:rPr>
        <w:t>Insert into Travellers values</w:t>
      </w:r>
    </w:p>
    <w:p w14:paraId="715FAB7A" w14:textId="3BAF7534" w:rsidR="00D32C4E" w:rsidRPr="0025176D" w:rsidRDefault="00D32C4E" w:rsidP="00D32C4E">
      <w:pPr>
        <w:rPr>
          <w:sz w:val="28"/>
          <w:szCs w:val="28"/>
        </w:rPr>
      </w:pPr>
      <w:r w:rsidRPr="0025176D">
        <w:rPr>
          <w:sz w:val="28"/>
          <w:szCs w:val="28"/>
        </w:rPr>
        <w:t>('Tr018','Ayesha','Ali','khi214','lhr18','</w:t>
      </w:r>
      <w:r w:rsidR="002108EE" w:rsidRPr="0025176D">
        <w:rPr>
          <w:sz w:val="28"/>
          <w:szCs w:val="28"/>
        </w:rPr>
        <w:t>Upper Town Karachi</w:t>
      </w:r>
      <w:r w:rsidRPr="0025176D">
        <w:rPr>
          <w:sz w:val="28"/>
          <w:szCs w:val="28"/>
        </w:rPr>
        <w:t>','Paid','Fl006','Sa123','Fm001')</w:t>
      </w:r>
    </w:p>
    <w:p w14:paraId="7E424C8C" w14:textId="77777777" w:rsidR="00D32C4E" w:rsidRPr="0025176D" w:rsidRDefault="00D32C4E" w:rsidP="00D32C4E">
      <w:pPr>
        <w:rPr>
          <w:sz w:val="28"/>
          <w:szCs w:val="28"/>
        </w:rPr>
      </w:pPr>
    </w:p>
    <w:p w14:paraId="507F7FFC" w14:textId="71A4BBF9" w:rsidR="00D32C4E" w:rsidRPr="0025176D" w:rsidRDefault="002108EE" w:rsidP="00D32C4E">
      <w:pPr>
        <w:rPr>
          <w:b/>
          <w:sz w:val="28"/>
          <w:szCs w:val="28"/>
        </w:rPr>
      </w:pPr>
      <w:r w:rsidRPr="0025176D">
        <w:rPr>
          <w:b/>
          <w:sz w:val="28"/>
          <w:szCs w:val="28"/>
        </w:rPr>
        <w:t>Insert into Travellers values</w:t>
      </w:r>
    </w:p>
    <w:p w14:paraId="465DBA64" w14:textId="1D3F9F78" w:rsidR="00D32C4E" w:rsidRPr="0025176D" w:rsidRDefault="00D32C4E" w:rsidP="00D32C4E">
      <w:pPr>
        <w:rPr>
          <w:sz w:val="28"/>
          <w:szCs w:val="28"/>
        </w:rPr>
      </w:pPr>
      <w:r w:rsidRPr="0025176D">
        <w:rPr>
          <w:sz w:val="28"/>
          <w:szCs w:val="28"/>
        </w:rPr>
        <w:t>('Tr019','David','Scotch','us123','lhr19','</w:t>
      </w:r>
      <w:r w:rsidR="002108EE" w:rsidRPr="0025176D">
        <w:rPr>
          <w:sz w:val="28"/>
          <w:szCs w:val="28"/>
        </w:rPr>
        <w:t>California USA</w:t>
      </w:r>
      <w:r w:rsidRPr="0025176D">
        <w:rPr>
          <w:sz w:val="28"/>
          <w:szCs w:val="28"/>
        </w:rPr>
        <w:t>','Paid','Fl002','Qtr12','Fm002')</w:t>
      </w:r>
    </w:p>
    <w:p w14:paraId="14C471FC" w14:textId="77777777" w:rsidR="00D32C4E" w:rsidRPr="0025176D" w:rsidRDefault="00D32C4E" w:rsidP="00D32C4E">
      <w:pPr>
        <w:rPr>
          <w:sz w:val="28"/>
          <w:szCs w:val="28"/>
        </w:rPr>
      </w:pPr>
    </w:p>
    <w:p w14:paraId="4F559A5A" w14:textId="40A6E0BD" w:rsidR="00D32C4E" w:rsidRPr="0025176D" w:rsidRDefault="002108EE" w:rsidP="00D32C4E">
      <w:pPr>
        <w:rPr>
          <w:b/>
          <w:sz w:val="28"/>
          <w:szCs w:val="28"/>
        </w:rPr>
      </w:pPr>
      <w:r w:rsidRPr="0025176D">
        <w:rPr>
          <w:b/>
          <w:sz w:val="28"/>
          <w:szCs w:val="28"/>
        </w:rPr>
        <w:t>Insert into Travellers values</w:t>
      </w:r>
    </w:p>
    <w:p w14:paraId="220F4551" w14:textId="2CE8D1D4" w:rsidR="00D32C4E" w:rsidRPr="0025176D" w:rsidRDefault="00D32C4E" w:rsidP="00D32C4E">
      <w:pPr>
        <w:rPr>
          <w:sz w:val="28"/>
          <w:szCs w:val="28"/>
        </w:rPr>
      </w:pPr>
      <w:r w:rsidRPr="0025176D">
        <w:rPr>
          <w:sz w:val="28"/>
          <w:szCs w:val="28"/>
        </w:rPr>
        <w:t>('Tr020','David','Viese','us412','lhr20','</w:t>
      </w:r>
      <w:r w:rsidR="002108EE" w:rsidRPr="0025176D">
        <w:rPr>
          <w:sz w:val="28"/>
          <w:szCs w:val="28"/>
        </w:rPr>
        <w:t>Uptown USA</w:t>
      </w:r>
      <w:r w:rsidRPr="0025176D">
        <w:rPr>
          <w:sz w:val="28"/>
          <w:szCs w:val="28"/>
        </w:rPr>
        <w:t>','Booked','Fl002','Qtr12','Fm002')</w:t>
      </w:r>
    </w:p>
    <w:p w14:paraId="3EE2E701" w14:textId="77777777" w:rsidR="00D32C4E" w:rsidRPr="0025176D" w:rsidRDefault="00D32C4E" w:rsidP="00D32C4E">
      <w:pPr>
        <w:rPr>
          <w:sz w:val="28"/>
          <w:szCs w:val="28"/>
        </w:rPr>
      </w:pPr>
    </w:p>
    <w:p w14:paraId="21C4DC25" w14:textId="4CE6D535"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183E358F" w14:textId="4DADC0C2" w:rsidR="00D32C4E" w:rsidRPr="0025176D" w:rsidRDefault="00D32C4E" w:rsidP="00D32C4E">
      <w:pPr>
        <w:rPr>
          <w:sz w:val="28"/>
          <w:szCs w:val="28"/>
        </w:rPr>
      </w:pPr>
      <w:r w:rsidRPr="0025176D">
        <w:rPr>
          <w:sz w:val="28"/>
          <w:szCs w:val="28"/>
        </w:rPr>
        <w:t>('Tr021','Faisal','Quereshi','khi212','kh1','</w:t>
      </w:r>
      <w:r w:rsidR="002108EE" w:rsidRPr="0025176D">
        <w:rPr>
          <w:sz w:val="28"/>
          <w:szCs w:val="28"/>
        </w:rPr>
        <w:t>Liyari Town</w:t>
      </w:r>
      <w:r w:rsidRPr="0025176D">
        <w:rPr>
          <w:sz w:val="28"/>
          <w:szCs w:val="28"/>
        </w:rPr>
        <w:t xml:space="preserve"> Karachi','Paid','Fl004','Sh225','Fm001')</w:t>
      </w:r>
    </w:p>
    <w:p w14:paraId="259978AE" w14:textId="77777777" w:rsidR="00D32C4E" w:rsidRPr="0025176D" w:rsidRDefault="00D32C4E" w:rsidP="00D32C4E">
      <w:pPr>
        <w:rPr>
          <w:sz w:val="28"/>
          <w:szCs w:val="28"/>
        </w:rPr>
      </w:pPr>
    </w:p>
    <w:p w14:paraId="0BB77ADD" w14:textId="0A797C2E" w:rsidR="00D32C4E" w:rsidRPr="0025176D" w:rsidRDefault="002108EE" w:rsidP="00D32C4E">
      <w:pPr>
        <w:rPr>
          <w:b/>
          <w:sz w:val="28"/>
          <w:szCs w:val="28"/>
        </w:rPr>
      </w:pPr>
      <w:r w:rsidRPr="0025176D">
        <w:rPr>
          <w:b/>
          <w:sz w:val="28"/>
          <w:szCs w:val="28"/>
        </w:rPr>
        <w:t>Insert into Travellers values</w:t>
      </w:r>
    </w:p>
    <w:p w14:paraId="18F126FC" w14:textId="27F5916A" w:rsidR="00D32C4E" w:rsidRPr="0025176D" w:rsidRDefault="00D32C4E" w:rsidP="00D32C4E">
      <w:pPr>
        <w:rPr>
          <w:sz w:val="28"/>
          <w:szCs w:val="28"/>
        </w:rPr>
      </w:pPr>
      <w:r w:rsidRPr="0025176D">
        <w:rPr>
          <w:sz w:val="28"/>
          <w:szCs w:val="28"/>
        </w:rPr>
        <w:t>('Tr022','Rabia','Faisal','lhr219','kh2','</w:t>
      </w:r>
      <w:r w:rsidR="002108EE" w:rsidRPr="0025176D">
        <w:rPr>
          <w:sz w:val="28"/>
          <w:szCs w:val="28"/>
        </w:rPr>
        <w:t>Tariq Garden Lahore</w:t>
      </w:r>
      <w:r w:rsidRPr="0025176D">
        <w:rPr>
          <w:sz w:val="28"/>
          <w:szCs w:val="28"/>
        </w:rPr>
        <w:t>','Paid','Fl004','Sh225','Fm004')</w:t>
      </w:r>
    </w:p>
    <w:p w14:paraId="76715BF3" w14:textId="77777777" w:rsidR="00D32C4E" w:rsidRPr="0025176D" w:rsidRDefault="00D32C4E" w:rsidP="00D32C4E">
      <w:pPr>
        <w:rPr>
          <w:sz w:val="28"/>
          <w:szCs w:val="28"/>
        </w:rPr>
      </w:pPr>
    </w:p>
    <w:p w14:paraId="75E16146" w14:textId="7223736F" w:rsidR="00D32C4E" w:rsidRPr="0025176D" w:rsidRDefault="002108EE" w:rsidP="00D32C4E">
      <w:pPr>
        <w:rPr>
          <w:b/>
          <w:sz w:val="28"/>
          <w:szCs w:val="28"/>
        </w:rPr>
      </w:pPr>
      <w:r w:rsidRPr="0025176D">
        <w:rPr>
          <w:b/>
          <w:sz w:val="28"/>
          <w:szCs w:val="28"/>
        </w:rPr>
        <w:t>Insert into Travellers values</w:t>
      </w:r>
    </w:p>
    <w:p w14:paraId="625DBF20" w14:textId="173C5627" w:rsidR="00D32C4E" w:rsidRPr="0025176D" w:rsidRDefault="00D32C4E" w:rsidP="00D32C4E">
      <w:pPr>
        <w:rPr>
          <w:sz w:val="28"/>
          <w:szCs w:val="28"/>
        </w:rPr>
      </w:pPr>
      <w:r w:rsidRPr="0025176D">
        <w:rPr>
          <w:sz w:val="28"/>
          <w:szCs w:val="28"/>
        </w:rPr>
        <w:t>('Tr023','DJ','Bravo','wi421','kh3','</w:t>
      </w:r>
      <w:r w:rsidR="002108EE" w:rsidRPr="0025176D">
        <w:rPr>
          <w:sz w:val="28"/>
          <w:szCs w:val="28"/>
        </w:rPr>
        <w:t>Kulkarni West Indies</w:t>
      </w:r>
      <w:r w:rsidRPr="0025176D">
        <w:rPr>
          <w:sz w:val="28"/>
          <w:szCs w:val="28"/>
        </w:rPr>
        <w:t>','Booked','Fl008','Ab123','Fm003')</w:t>
      </w:r>
    </w:p>
    <w:p w14:paraId="417A22D7" w14:textId="77777777" w:rsidR="00D32C4E" w:rsidRPr="0025176D" w:rsidRDefault="00D32C4E" w:rsidP="00D32C4E">
      <w:pPr>
        <w:rPr>
          <w:sz w:val="28"/>
          <w:szCs w:val="28"/>
        </w:rPr>
      </w:pPr>
    </w:p>
    <w:p w14:paraId="05976162" w14:textId="55DD4D99" w:rsidR="00D32C4E" w:rsidRPr="0025176D" w:rsidRDefault="002108EE" w:rsidP="00D32C4E">
      <w:pPr>
        <w:rPr>
          <w:b/>
          <w:sz w:val="28"/>
          <w:szCs w:val="28"/>
        </w:rPr>
      </w:pPr>
      <w:r w:rsidRPr="0025176D">
        <w:rPr>
          <w:b/>
          <w:sz w:val="28"/>
          <w:szCs w:val="28"/>
        </w:rPr>
        <w:t>Insert into Travellers values</w:t>
      </w:r>
    </w:p>
    <w:p w14:paraId="1B7FA6D3" w14:textId="079F7122" w:rsidR="00D32C4E" w:rsidRPr="0025176D" w:rsidRDefault="00D32C4E" w:rsidP="00D32C4E">
      <w:pPr>
        <w:rPr>
          <w:sz w:val="28"/>
          <w:szCs w:val="28"/>
        </w:rPr>
      </w:pPr>
      <w:r w:rsidRPr="0025176D">
        <w:rPr>
          <w:sz w:val="28"/>
          <w:szCs w:val="28"/>
        </w:rPr>
        <w:t xml:space="preserve">('Tr024','Bella','Ciao','us871','kh4','La Down </w:t>
      </w:r>
      <w:r w:rsidR="002108EE" w:rsidRPr="0025176D">
        <w:rPr>
          <w:sz w:val="28"/>
          <w:szCs w:val="28"/>
        </w:rPr>
        <w:t>Town USA</w:t>
      </w:r>
      <w:r w:rsidRPr="0025176D">
        <w:rPr>
          <w:sz w:val="28"/>
          <w:szCs w:val="28"/>
        </w:rPr>
        <w:t>','Paid','Fl002','Qtr12','Fm003')</w:t>
      </w:r>
    </w:p>
    <w:p w14:paraId="0B2FA54D" w14:textId="77777777" w:rsidR="00D32C4E" w:rsidRPr="0025176D" w:rsidRDefault="00D32C4E" w:rsidP="00D32C4E">
      <w:pPr>
        <w:rPr>
          <w:sz w:val="28"/>
          <w:szCs w:val="28"/>
        </w:rPr>
      </w:pPr>
    </w:p>
    <w:p w14:paraId="3DE53ABD" w14:textId="4D637616" w:rsidR="00D32C4E" w:rsidRPr="0025176D" w:rsidRDefault="002108EE" w:rsidP="00D32C4E">
      <w:pPr>
        <w:rPr>
          <w:b/>
          <w:sz w:val="28"/>
          <w:szCs w:val="28"/>
        </w:rPr>
      </w:pPr>
      <w:r w:rsidRPr="0025176D">
        <w:rPr>
          <w:b/>
          <w:sz w:val="28"/>
          <w:szCs w:val="28"/>
        </w:rPr>
        <w:t>Insert into Travellers values</w:t>
      </w:r>
    </w:p>
    <w:p w14:paraId="1E0B2E3E" w14:textId="77777777" w:rsidR="00D32C4E" w:rsidRPr="0025176D" w:rsidRDefault="00D32C4E" w:rsidP="00D32C4E">
      <w:pPr>
        <w:rPr>
          <w:sz w:val="28"/>
          <w:szCs w:val="28"/>
        </w:rPr>
      </w:pPr>
      <w:r w:rsidRPr="0025176D">
        <w:rPr>
          <w:sz w:val="28"/>
          <w:szCs w:val="28"/>
        </w:rPr>
        <w:t>('Tr025','Billie','Dumb','us345','kh5','La Down Town USA','Paid','Fl002','Qtr12','Fm003')</w:t>
      </w:r>
    </w:p>
    <w:p w14:paraId="2DF9C23D" w14:textId="77777777" w:rsidR="00D32C4E" w:rsidRPr="0025176D" w:rsidRDefault="00D32C4E" w:rsidP="00D32C4E">
      <w:pPr>
        <w:rPr>
          <w:sz w:val="28"/>
          <w:szCs w:val="28"/>
        </w:rPr>
      </w:pPr>
    </w:p>
    <w:p w14:paraId="619D5D19" w14:textId="7F6E839C" w:rsidR="00D32C4E" w:rsidRPr="0025176D" w:rsidRDefault="002108EE" w:rsidP="00D32C4E">
      <w:pPr>
        <w:rPr>
          <w:b/>
          <w:sz w:val="28"/>
          <w:szCs w:val="28"/>
        </w:rPr>
      </w:pPr>
      <w:r w:rsidRPr="0025176D">
        <w:rPr>
          <w:b/>
          <w:sz w:val="28"/>
          <w:szCs w:val="28"/>
        </w:rPr>
        <w:t>Insert into Travellers values</w:t>
      </w:r>
    </w:p>
    <w:p w14:paraId="6D097819" w14:textId="3E57E72D" w:rsidR="00D32C4E" w:rsidRPr="0025176D" w:rsidRDefault="00D32C4E" w:rsidP="00D32C4E">
      <w:pPr>
        <w:rPr>
          <w:sz w:val="28"/>
          <w:szCs w:val="28"/>
        </w:rPr>
      </w:pPr>
      <w:r w:rsidRPr="0025176D">
        <w:rPr>
          <w:sz w:val="28"/>
          <w:szCs w:val="28"/>
        </w:rPr>
        <w:t>('Tr026','Lil','Wayne','us872','kh6','</w:t>
      </w:r>
      <w:r w:rsidR="002108EE" w:rsidRPr="0025176D">
        <w:rPr>
          <w:sz w:val="28"/>
          <w:szCs w:val="28"/>
        </w:rPr>
        <w:t>Uptown USA</w:t>
      </w:r>
      <w:r w:rsidRPr="0025176D">
        <w:rPr>
          <w:sz w:val="28"/>
          <w:szCs w:val="28"/>
        </w:rPr>
        <w:t>','Booked','Fl002','Qtr12','Fm003')</w:t>
      </w:r>
    </w:p>
    <w:p w14:paraId="1F514621" w14:textId="77777777" w:rsidR="00D32C4E" w:rsidRPr="0025176D" w:rsidRDefault="00D32C4E" w:rsidP="00D32C4E">
      <w:pPr>
        <w:rPr>
          <w:sz w:val="28"/>
          <w:szCs w:val="28"/>
        </w:rPr>
      </w:pPr>
    </w:p>
    <w:p w14:paraId="0BFC1AF6" w14:textId="76F65991" w:rsidR="00D32C4E" w:rsidRPr="0025176D" w:rsidRDefault="002108EE" w:rsidP="00D32C4E">
      <w:pPr>
        <w:rPr>
          <w:b/>
          <w:sz w:val="28"/>
          <w:szCs w:val="28"/>
        </w:rPr>
      </w:pPr>
      <w:r w:rsidRPr="0025176D">
        <w:rPr>
          <w:b/>
          <w:sz w:val="28"/>
          <w:szCs w:val="28"/>
        </w:rPr>
        <w:t>Insert into Travellers values</w:t>
      </w:r>
    </w:p>
    <w:p w14:paraId="61A300F8" w14:textId="021E8A96" w:rsidR="00D32C4E" w:rsidRPr="0025176D" w:rsidRDefault="00D32C4E" w:rsidP="00D32C4E">
      <w:pPr>
        <w:rPr>
          <w:sz w:val="28"/>
          <w:szCs w:val="28"/>
        </w:rPr>
      </w:pPr>
      <w:r w:rsidRPr="0025176D">
        <w:rPr>
          <w:sz w:val="28"/>
          <w:szCs w:val="28"/>
        </w:rPr>
        <w:lastRenderedPageBreak/>
        <w:t xml:space="preserve">('Tr027','Umer','Akmal','lhr671','kh7','Wapda </w:t>
      </w:r>
      <w:r w:rsidR="002108EE" w:rsidRPr="0025176D">
        <w:rPr>
          <w:sz w:val="28"/>
          <w:szCs w:val="28"/>
        </w:rPr>
        <w:t xml:space="preserve">Town </w:t>
      </w:r>
      <w:r w:rsidR="0025176D">
        <w:rPr>
          <w:sz w:val="28"/>
          <w:szCs w:val="28"/>
        </w:rPr>
        <w:t>l</w:t>
      </w:r>
      <w:r w:rsidR="002108EE" w:rsidRPr="0025176D">
        <w:rPr>
          <w:sz w:val="28"/>
          <w:szCs w:val="28"/>
        </w:rPr>
        <w:t>ahore</w:t>
      </w:r>
      <w:r w:rsidRPr="0025176D">
        <w:rPr>
          <w:sz w:val="28"/>
          <w:szCs w:val="28"/>
        </w:rPr>
        <w:t>','Paid','Fl003','Emr11','Fm002')</w:t>
      </w:r>
    </w:p>
    <w:p w14:paraId="45690D60" w14:textId="77777777" w:rsidR="00D32C4E" w:rsidRPr="0025176D" w:rsidRDefault="00D32C4E" w:rsidP="00D32C4E">
      <w:pPr>
        <w:rPr>
          <w:sz w:val="28"/>
          <w:szCs w:val="28"/>
        </w:rPr>
      </w:pPr>
    </w:p>
    <w:p w14:paraId="6A32E933" w14:textId="6AE11CD5" w:rsidR="00D32C4E" w:rsidRPr="0025176D" w:rsidRDefault="002108EE" w:rsidP="00D32C4E">
      <w:pPr>
        <w:rPr>
          <w:b/>
          <w:sz w:val="28"/>
          <w:szCs w:val="28"/>
        </w:rPr>
      </w:pPr>
      <w:r w:rsidRPr="0025176D">
        <w:rPr>
          <w:b/>
          <w:sz w:val="28"/>
          <w:szCs w:val="28"/>
        </w:rPr>
        <w:t>Insert into Travellers values</w:t>
      </w:r>
    </w:p>
    <w:p w14:paraId="3E2934C0" w14:textId="224668F8" w:rsidR="00D32C4E" w:rsidRPr="0025176D" w:rsidRDefault="00D32C4E" w:rsidP="00D32C4E">
      <w:pPr>
        <w:rPr>
          <w:sz w:val="28"/>
          <w:szCs w:val="28"/>
        </w:rPr>
      </w:pPr>
      <w:r w:rsidRPr="0025176D">
        <w:rPr>
          <w:sz w:val="28"/>
          <w:szCs w:val="28"/>
        </w:rPr>
        <w:t>('Tr028','Imad','Wasim','lhr241','kh8','</w:t>
      </w:r>
      <w:r w:rsidR="002108EE" w:rsidRPr="0025176D">
        <w:rPr>
          <w:sz w:val="28"/>
          <w:szCs w:val="28"/>
        </w:rPr>
        <w:t>Samanabad Lahore</w:t>
      </w:r>
      <w:r w:rsidRPr="0025176D">
        <w:rPr>
          <w:sz w:val="28"/>
          <w:szCs w:val="28"/>
        </w:rPr>
        <w:t>','Booked','Fl003','Emr11','Fm002')</w:t>
      </w:r>
    </w:p>
    <w:p w14:paraId="4DD980D1" w14:textId="77777777" w:rsidR="00D32C4E" w:rsidRPr="0025176D" w:rsidRDefault="00D32C4E" w:rsidP="00D32C4E">
      <w:pPr>
        <w:rPr>
          <w:sz w:val="28"/>
          <w:szCs w:val="28"/>
        </w:rPr>
      </w:pPr>
    </w:p>
    <w:p w14:paraId="169F10CD" w14:textId="77777777" w:rsidR="00D32C4E" w:rsidRPr="0025176D" w:rsidRDefault="00D32C4E" w:rsidP="00D32C4E">
      <w:pPr>
        <w:rPr>
          <w:b/>
          <w:sz w:val="28"/>
          <w:szCs w:val="28"/>
        </w:rPr>
      </w:pPr>
    </w:p>
    <w:p w14:paraId="2C2FAE50" w14:textId="5E18A0DF"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3C3F0B7A" w14:textId="4BCB6B5D" w:rsidR="00D32C4E" w:rsidRPr="0025176D" w:rsidRDefault="00D32C4E" w:rsidP="00D32C4E">
      <w:pPr>
        <w:rPr>
          <w:sz w:val="28"/>
          <w:szCs w:val="28"/>
        </w:rPr>
      </w:pPr>
      <w:r w:rsidRPr="0025176D">
        <w:rPr>
          <w:sz w:val="28"/>
          <w:szCs w:val="28"/>
        </w:rPr>
        <w:t>('Tr029','Hadi','Majid','lhr211','kh9','</w:t>
      </w:r>
      <w:r w:rsidR="002108EE" w:rsidRPr="0025176D">
        <w:rPr>
          <w:sz w:val="28"/>
          <w:szCs w:val="28"/>
        </w:rPr>
        <w:t>Architect Society</w:t>
      </w:r>
      <w:r w:rsidRPr="0025176D">
        <w:rPr>
          <w:sz w:val="28"/>
          <w:szCs w:val="28"/>
        </w:rPr>
        <w:t xml:space="preserve"> Lahore','Booked','Fl003','Emr11','Fm002')</w:t>
      </w:r>
    </w:p>
    <w:p w14:paraId="59A82E0C" w14:textId="77777777" w:rsidR="00D32C4E" w:rsidRPr="0025176D" w:rsidRDefault="00D32C4E" w:rsidP="00D32C4E">
      <w:pPr>
        <w:rPr>
          <w:sz w:val="28"/>
          <w:szCs w:val="28"/>
        </w:rPr>
      </w:pPr>
    </w:p>
    <w:p w14:paraId="23FB5D53" w14:textId="2D0D7C5C" w:rsidR="00D32C4E" w:rsidRPr="0025176D" w:rsidRDefault="002108EE" w:rsidP="00D32C4E">
      <w:pPr>
        <w:rPr>
          <w:b/>
          <w:sz w:val="28"/>
          <w:szCs w:val="28"/>
        </w:rPr>
      </w:pPr>
      <w:r w:rsidRPr="0025176D">
        <w:rPr>
          <w:b/>
          <w:sz w:val="28"/>
          <w:szCs w:val="28"/>
        </w:rPr>
        <w:t>Insert into Travellers values</w:t>
      </w:r>
    </w:p>
    <w:p w14:paraId="7D380042" w14:textId="3FC232E4" w:rsidR="00D32C4E" w:rsidRPr="0025176D" w:rsidRDefault="00D32C4E" w:rsidP="00D32C4E">
      <w:pPr>
        <w:rPr>
          <w:sz w:val="28"/>
          <w:szCs w:val="28"/>
        </w:rPr>
      </w:pPr>
      <w:r w:rsidRPr="0025176D">
        <w:rPr>
          <w:sz w:val="28"/>
          <w:szCs w:val="28"/>
        </w:rPr>
        <w:t>('Tr030','Majdid','Ali','lhr200','kh10','</w:t>
      </w:r>
      <w:r w:rsidR="002108EE" w:rsidRPr="0025176D">
        <w:rPr>
          <w:sz w:val="28"/>
          <w:szCs w:val="28"/>
        </w:rPr>
        <w:t>Architect Society</w:t>
      </w:r>
      <w:r w:rsidRPr="0025176D">
        <w:rPr>
          <w:sz w:val="28"/>
          <w:szCs w:val="28"/>
        </w:rPr>
        <w:t xml:space="preserve"> Lahore','Paid','Fl003','Emr11','Fm002')</w:t>
      </w:r>
    </w:p>
    <w:p w14:paraId="686ECC46" w14:textId="77777777" w:rsidR="00D32C4E" w:rsidRPr="0025176D" w:rsidRDefault="00D32C4E" w:rsidP="00D32C4E">
      <w:pPr>
        <w:rPr>
          <w:sz w:val="28"/>
          <w:szCs w:val="28"/>
        </w:rPr>
      </w:pPr>
    </w:p>
    <w:p w14:paraId="7D9F93A2" w14:textId="4FAABA21" w:rsidR="00D32C4E" w:rsidRPr="0025176D" w:rsidRDefault="002108EE" w:rsidP="00D32C4E">
      <w:pPr>
        <w:rPr>
          <w:b/>
          <w:sz w:val="28"/>
          <w:szCs w:val="28"/>
        </w:rPr>
      </w:pPr>
      <w:r w:rsidRPr="0025176D">
        <w:rPr>
          <w:b/>
          <w:sz w:val="28"/>
          <w:szCs w:val="28"/>
        </w:rPr>
        <w:t>Insert into Travellers values</w:t>
      </w:r>
    </w:p>
    <w:p w14:paraId="6DEFB7DE" w14:textId="77777777" w:rsidR="00D32C4E" w:rsidRPr="0025176D" w:rsidRDefault="00D32C4E" w:rsidP="00D32C4E">
      <w:pPr>
        <w:rPr>
          <w:sz w:val="28"/>
          <w:szCs w:val="28"/>
        </w:rPr>
      </w:pPr>
      <w:r w:rsidRPr="0025176D">
        <w:rPr>
          <w:sz w:val="28"/>
          <w:szCs w:val="28"/>
        </w:rPr>
        <w:t>('Tr031','Ammar','Khalid','lhr220','kh11','B Block Model Town Lahore','Booked','Fl003','Emr11','Fm002')</w:t>
      </w:r>
    </w:p>
    <w:p w14:paraId="206DAFF8" w14:textId="77777777" w:rsidR="00D32C4E" w:rsidRPr="0025176D" w:rsidRDefault="00D32C4E" w:rsidP="00D32C4E">
      <w:pPr>
        <w:rPr>
          <w:sz w:val="28"/>
          <w:szCs w:val="28"/>
        </w:rPr>
      </w:pPr>
    </w:p>
    <w:p w14:paraId="2B047B5C" w14:textId="00E11D4B" w:rsidR="00D32C4E" w:rsidRPr="0025176D" w:rsidRDefault="002108EE" w:rsidP="00D32C4E">
      <w:pPr>
        <w:rPr>
          <w:b/>
          <w:sz w:val="28"/>
          <w:szCs w:val="28"/>
        </w:rPr>
      </w:pPr>
      <w:r w:rsidRPr="0025176D">
        <w:rPr>
          <w:b/>
          <w:sz w:val="28"/>
          <w:szCs w:val="28"/>
        </w:rPr>
        <w:t>Insert into Travellers values</w:t>
      </w:r>
    </w:p>
    <w:p w14:paraId="65FD5016" w14:textId="63BF6207" w:rsidR="00D32C4E" w:rsidRPr="0025176D" w:rsidRDefault="00D32C4E" w:rsidP="00D32C4E">
      <w:pPr>
        <w:rPr>
          <w:sz w:val="28"/>
          <w:szCs w:val="28"/>
        </w:rPr>
      </w:pPr>
      <w:r w:rsidRPr="0025176D">
        <w:rPr>
          <w:sz w:val="28"/>
          <w:szCs w:val="28"/>
        </w:rPr>
        <w:t>('Tr032','Ghulab','Khan','Qu222','kh12','</w:t>
      </w:r>
      <w:r w:rsidR="002108EE" w:rsidRPr="0025176D">
        <w:rPr>
          <w:sz w:val="28"/>
          <w:szCs w:val="28"/>
        </w:rPr>
        <w:t>Wadi Ahmad Quetta</w:t>
      </w:r>
      <w:r w:rsidRPr="0025176D">
        <w:rPr>
          <w:sz w:val="28"/>
          <w:szCs w:val="28"/>
        </w:rPr>
        <w:t>','Booked','Fl008','Ab123','Fm003')</w:t>
      </w:r>
    </w:p>
    <w:p w14:paraId="41F649C3" w14:textId="77777777" w:rsidR="00D32C4E" w:rsidRPr="0025176D" w:rsidRDefault="00D32C4E" w:rsidP="00D32C4E">
      <w:pPr>
        <w:rPr>
          <w:sz w:val="28"/>
          <w:szCs w:val="28"/>
        </w:rPr>
      </w:pPr>
    </w:p>
    <w:p w14:paraId="20789BA7" w14:textId="7846DBA6" w:rsidR="00D32C4E" w:rsidRPr="0025176D" w:rsidRDefault="002108EE" w:rsidP="00D32C4E">
      <w:pPr>
        <w:rPr>
          <w:b/>
          <w:sz w:val="28"/>
          <w:szCs w:val="28"/>
        </w:rPr>
      </w:pPr>
      <w:r w:rsidRPr="0025176D">
        <w:rPr>
          <w:b/>
          <w:sz w:val="28"/>
          <w:szCs w:val="28"/>
        </w:rPr>
        <w:t>Insert into Travellers values</w:t>
      </w:r>
    </w:p>
    <w:p w14:paraId="4DF81907" w14:textId="33672274" w:rsidR="00D32C4E" w:rsidRPr="0025176D" w:rsidRDefault="00D32C4E" w:rsidP="00D32C4E">
      <w:pPr>
        <w:rPr>
          <w:sz w:val="28"/>
          <w:szCs w:val="28"/>
        </w:rPr>
      </w:pPr>
      <w:r w:rsidRPr="0025176D">
        <w:rPr>
          <w:sz w:val="28"/>
          <w:szCs w:val="28"/>
        </w:rPr>
        <w:t>('Tr033','Pistool','Khan','Qu252','kh13','</w:t>
      </w:r>
      <w:r w:rsidR="002108EE" w:rsidRPr="0025176D">
        <w:rPr>
          <w:sz w:val="28"/>
          <w:szCs w:val="28"/>
        </w:rPr>
        <w:t>Wadi Pain Quetta</w:t>
      </w:r>
      <w:r w:rsidRPr="0025176D">
        <w:rPr>
          <w:sz w:val="28"/>
          <w:szCs w:val="28"/>
        </w:rPr>
        <w:t>','Paid','Fl008','Ab123','Fm003')</w:t>
      </w:r>
    </w:p>
    <w:p w14:paraId="41E506B2" w14:textId="77777777" w:rsidR="00D32C4E" w:rsidRPr="0025176D" w:rsidRDefault="00D32C4E" w:rsidP="00D32C4E">
      <w:pPr>
        <w:rPr>
          <w:sz w:val="28"/>
          <w:szCs w:val="28"/>
        </w:rPr>
      </w:pPr>
    </w:p>
    <w:p w14:paraId="0A3EBCC0" w14:textId="53C88D1E" w:rsidR="00D32C4E" w:rsidRPr="0025176D" w:rsidRDefault="002108EE" w:rsidP="00D32C4E">
      <w:pPr>
        <w:rPr>
          <w:b/>
          <w:sz w:val="28"/>
          <w:szCs w:val="28"/>
        </w:rPr>
      </w:pPr>
      <w:r w:rsidRPr="0025176D">
        <w:rPr>
          <w:b/>
          <w:sz w:val="28"/>
          <w:szCs w:val="28"/>
        </w:rPr>
        <w:t>Insert into Travellers values</w:t>
      </w:r>
    </w:p>
    <w:p w14:paraId="23DBBC50" w14:textId="57619211" w:rsidR="00D32C4E" w:rsidRPr="0025176D" w:rsidRDefault="00D32C4E" w:rsidP="00D32C4E">
      <w:pPr>
        <w:rPr>
          <w:sz w:val="28"/>
          <w:szCs w:val="28"/>
        </w:rPr>
      </w:pPr>
      <w:r w:rsidRPr="0025176D">
        <w:rPr>
          <w:sz w:val="28"/>
          <w:szCs w:val="28"/>
        </w:rPr>
        <w:t>('Tr034','Jamal','Khan','Qu122','kh14','</w:t>
      </w:r>
      <w:r w:rsidR="002108EE" w:rsidRPr="0025176D">
        <w:rPr>
          <w:sz w:val="28"/>
          <w:szCs w:val="28"/>
        </w:rPr>
        <w:t>Pind Khan Quetta</w:t>
      </w:r>
      <w:r w:rsidRPr="0025176D">
        <w:rPr>
          <w:sz w:val="28"/>
          <w:szCs w:val="28"/>
        </w:rPr>
        <w:t>','Booked','Fl008','Ab123','Fm003')</w:t>
      </w:r>
    </w:p>
    <w:p w14:paraId="3FD40322" w14:textId="77777777" w:rsidR="00D32C4E" w:rsidRPr="0025176D" w:rsidRDefault="00D32C4E" w:rsidP="00D32C4E">
      <w:pPr>
        <w:rPr>
          <w:sz w:val="28"/>
          <w:szCs w:val="28"/>
        </w:rPr>
      </w:pPr>
    </w:p>
    <w:p w14:paraId="4389006D" w14:textId="61B44E0C" w:rsidR="00D32C4E" w:rsidRPr="0025176D" w:rsidRDefault="00D32C4E" w:rsidP="00D32C4E">
      <w:pPr>
        <w:rPr>
          <w:b/>
          <w:sz w:val="28"/>
          <w:szCs w:val="28"/>
        </w:rPr>
      </w:pPr>
      <w:r w:rsidRPr="0025176D">
        <w:rPr>
          <w:b/>
          <w:sz w:val="28"/>
          <w:szCs w:val="28"/>
        </w:rPr>
        <w:t xml:space="preserve"> </w:t>
      </w:r>
      <w:r w:rsidR="002108EE" w:rsidRPr="0025176D">
        <w:rPr>
          <w:b/>
          <w:sz w:val="28"/>
          <w:szCs w:val="28"/>
        </w:rPr>
        <w:t>Insert into Travellers values</w:t>
      </w:r>
    </w:p>
    <w:p w14:paraId="79E21D9A" w14:textId="24F24284" w:rsidR="00D32C4E" w:rsidRPr="0025176D" w:rsidRDefault="00D32C4E" w:rsidP="00D32C4E">
      <w:pPr>
        <w:rPr>
          <w:sz w:val="28"/>
          <w:szCs w:val="28"/>
        </w:rPr>
      </w:pPr>
      <w:r w:rsidRPr="0025176D">
        <w:rPr>
          <w:sz w:val="28"/>
          <w:szCs w:val="28"/>
        </w:rPr>
        <w:t xml:space="preserve">('Tr035','Bandook','Khan','qu287','kh15','Mir </w:t>
      </w:r>
      <w:r w:rsidR="002108EE" w:rsidRPr="0025176D">
        <w:rPr>
          <w:sz w:val="28"/>
          <w:szCs w:val="28"/>
        </w:rPr>
        <w:t>Town Quetta</w:t>
      </w:r>
      <w:r w:rsidRPr="0025176D">
        <w:rPr>
          <w:sz w:val="28"/>
          <w:szCs w:val="28"/>
        </w:rPr>
        <w:t>','Paid','Fl008','Ab123','Fm003')</w:t>
      </w:r>
    </w:p>
    <w:p w14:paraId="72968C23" w14:textId="77777777" w:rsidR="00D32C4E" w:rsidRPr="0025176D" w:rsidRDefault="00D32C4E" w:rsidP="00D32C4E">
      <w:pPr>
        <w:rPr>
          <w:sz w:val="28"/>
          <w:szCs w:val="28"/>
        </w:rPr>
      </w:pPr>
    </w:p>
    <w:p w14:paraId="148B09D6" w14:textId="4D6A1EDA" w:rsidR="00D32C4E" w:rsidRPr="0025176D" w:rsidRDefault="002108EE" w:rsidP="00D32C4E">
      <w:pPr>
        <w:rPr>
          <w:b/>
          <w:sz w:val="28"/>
          <w:szCs w:val="28"/>
        </w:rPr>
      </w:pPr>
      <w:r w:rsidRPr="0025176D">
        <w:rPr>
          <w:b/>
          <w:sz w:val="28"/>
          <w:szCs w:val="28"/>
        </w:rPr>
        <w:t>Insert into Travellers values</w:t>
      </w:r>
    </w:p>
    <w:p w14:paraId="3505189B" w14:textId="79FD7067" w:rsidR="00D32C4E" w:rsidRPr="0025176D" w:rsidRDefault="00D32C4E" w:rsidP="00D32C4E">
      <w:pPr>
        <w:rPr>
          <w:sz w:val="28"/>
          <w:szCs w:val="28"/>
        </w:rPr>
      </w:pPr>
      <w:r w:rsidRPr="0025176D">
        <w:rPr>
          <w:sz w:val="28"/>
          <w:szCs w:val="28"/>
        </w:rPr>
        <w:t>('Tr036','Jan ','Khan','qu214','kh16','</w:t>
      </w:r>
      <w:r w:rsidR="002108EE" w:rsidRPr="0025176D">
        <w:rPr>
          <w:sz w:val="28"/>
          <w:szCs w:val="28"/>
        </w:rPr>
        <w:t>Ali Town Quetta</w:t>
      </w:r>
      <w:r w:rsidRPr="0025176D">
        <w:rPr>
          <w:sz w:val="28"/>
          <w:szCs w:val="28"/>
        </w:rPr>
        <w:t>','Booked','Fl008','Ab123','Fm003')</w:t>
      </w:r>
    </w:p>
    <w:p w14:paraId="1F8DBF30" w14:textId="77777777" w:rsidR="00D32C4E" w:rsidRPr="0025176D" w:rsidRDefault="00D32C4E" w:rsidP="00D32C4E">
      <w:pPr>
        <w:rPr>
          <w:sz w:val="28"/>
          <w:szCs w:val="28"/>
        </w:rPr>
      </w:pPr>
    </w:p>
    <w:p w14:paraId="1BEC55DA" w14:textId="621B188A" w:rsidR="00D32C4E" w:rsidRPr="0025176D" w:rsidRDefault="002108EE" w:rsidP="00D32C4E">
      <w:pPr>
        <w:rPr>
          <w:b/>
          <w:sz w:val="28"/>
          <w:szCs w:val="28"/>
        </w:rPr>
      </w:pPr>
      <w:r w:rsidRPr="0025176D">
        <w:rPr>
          <w:b/>
          <w:sz w:val="28"/>
          <w:szCs w:val="28"/>
        </w:rPr>
        <w:t>Insert into Travellers values</w:t>
      </w:r>
    </w:p>
    <w:p w14:paraId="54A655A0" w14:textId="288B0F2E" w:rsidR="00D32C4E" w:rsidRPr="0025176D" w:rsidRDefault="00D32C4E" w:rsidP="00D32C4E">
      <w:pPr>
        <w:rPr>
          <w:sz w:val="28"/>
          <w:szCs w:val="28"/>
        </w:rPr>
      </w:pPr>
      <w:r w:rsidRPr="0025176D">
        <w:rPr>
          <w:sz w:val="28"/>
          <w:szCs w:val="28"/>
        </w:rPr>
        <w:lastRenderedPageBreak/>
        <w:t>('Tr037','Umeed','Khan','qu987','kh17','</w:t>
      </w:r>
      <w:r w:rsidR="0025176D" w:rsidRPr="0025176D">
        <w:rPr>
          <w:sz w:val="28"/>
          <w:szCs w:val="28"/>
        </w:rPr>
        <w:t>Alirazabad Pend Quetta</w:t>
      </w:r>
      <w:r w:rsidRPr="0025176D">
        <w:rPr>
          <w:sz w:val="28"/>
          <w:szCs w:val="28"/>
        </w:rPr>
        <w:t>','Paid','Fl008','Ab123','Fm003')</w:t>
      </w:r>
    </w:p>
    <w:p w14:paraId="0C2FB544" w14:textId="77777777" w:rsidR="00D32C4E" w:rsidRPr="0025176D" w:rsidRDefault="00D32C4E" w:rsidP="00D32C4E">
      <w:pPr>
        <w:rPr>
          <w:sz w:val="28"/>
          <w:szCs w:val="28"/>
        </w:rPr>
      </w:pPr>
    </w:p>
    <w:p w14:paraId="1D49B8E3" w14:textId="63FECFFF" w:rsidR="00D32C4E" w:rsidRPr="0025176D" w:rsidRDefault="002108EE" w:rsidP="00D32C4E">
      <w:pPr>
        <w:rPr>
          <w:b/>
          <w:sz w:val="28"/>
          <w:szCs w:val="28"/>
        </w:rPr>
      </w:pPr>
      <w:r w:rsidRPr="0025176D">
        <w:rPr>
          <w:b/>
          <w:sz w:val="28"/>
          <w:szCs w:val="28"/>
        </w:rPr>
        <w:t>Insert into Travellers values</w:t>
      </w:r>
    </w:p>
    <w:p w14:paraId="3046A55F" w14:textId="34795C08" w:rsidR="00D32C4E" w:rsidRPr="0025176D" w:rsidRDefault="00D32C4E" w:rsidP="00D32C4E">
      <w:pPr>
        <w:rPr>
          <w:sz w:val="28"/>
          <w:szCs w:val="28"/>
        </w:rPr>
      </w:pPr>
      <w:r w:rsidRPr="0025176D">
        <w:rPr>
          <w:sz w:val="28"/>
          <w:szCs w:val="28"/>
        </w:rPr>
        <w:t xml:space="preserve">('Tr038','Toota','Khan','quo971','kh18','Al </w:t>
      </w:r>
      <w:r w:rsidR="002108EE" w:rsidRPr="0025176D">
        <w:rPr>
          <w:sz w:val="28"/>
          <w:szCs w:val="28"/>
        </w:rPr>
        <w:t>Hamra Town Quetta</w:t>
      </w:r>
      <w:r w:rsidRPr="0025176D">
        <w:rPr>
          <w:sz w:val="28"/>
          <w:szCs w:val="28"/>
        </w:rPr>
        <w:t>','Booked','Fl008','Ab123','Fm003')</w:t>
      </w:r>
    </w:p>
    <w:p w14:paraId="2142FD3D" w14:textId="77777777" w:rsidR="00D32C4E" w:rsidRPr="0025176D" w:rsidRDefault="00D32C4E" w:rsidP="00D32C4E">
      <w:pPr>
        <w:rPr>
          <w:sz w:val="28"/>
          <w:szCs w:val="28"/>
        </w:rPr>
      </w:pPr>
    </w:p>
    <w:p w14:paraId="21F9CAD4" w14:textId="73B28EB9" w:rsidR="00D32C4E" w:rsidRPr="0025176D" w:rsidRDefault="002108EE" w:rsidP="00D32C4E">
      <w:pPr>
        <w:rPr>
          <w:b/>
          <w:sz w:val="28"/>
          <w:szCs w:val="28"/>
        </w:rPr>
      </w:pPr>
      <w:r w:rsidRPr="0025176D">
        <w:rPr>
          <w:b/>
          <w:sz w:val="28"/>
          <w:szCs w:val="28"/>
        </w:rPr>
        <w:t>Insert into Travellers values</w:t>
      </w:r>
    </w:p>
    <w:p w14:paraId="06E6ED4D" w14:textId="76C660F1" w:rsidR="00D32C4E" w:rsidRPr="0025176D" w:rsidRDefault="00D32C4E" w:rsidP="00D32C4E">
      <w:pPr>
        <w:rPr>
          <w:sz w:val="28"/>
          <w:szCs w:val="28"/>
        </w:rPr>
      </w:pPr>
      <w:r w:rsidRPr="0025176D">
        <w:rPr>
          <w:sz w:val="28"/>
          <w:szCs w:val="28"/>
        </w:rPr>
        <w:t>('Tr039','Zulam','Khan','qu291','kh19','</w:t>
      </w:r>
      <w:r w:rsidR="002108EE" w:rsidRPr="0025176D">
        <w:rPr>
          <w:sz w:val="28"/>
          <w:szCs w:val="28"/>
        </w:rPr>
        <w:t>Ameer Town Quetta</w:t>
      </w:r>
      <w:r w:rsidRPr="0025176D">
        <w:rPr>
          <w:sz w:val="28"/>
          <w:szCs w:val="28"/>
        </w:rPr>
        <w:t>','Paid','Fl008','Ab123','Fm003')</w:t>
      </w:r>
    </w:p>
    <w:p w14:paraId="642A64FC" w14:textId="77777777" w:rsidR="00D32C4E" w:rsidRPr="0025176D" w:rsidRDefault="00D32C4E" w:rsidP="00D32C4E">
      <w:pPr>
        <w:rPr>
          <w:sz w:val="28"/>
          <w:szCs w:val="28"/>
        </w:rPr>
      </w:pPr>
    </w:p>
    <w:p w14:paraId="4970F25C" w14:textId="6867DCC3"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0D0E92F5" w14:textId="055AB0A2" w:rsidR="00D32C4E" w:rsidRPr="0025176D" w:rsidRDefault="00D32C4E" w:rsidP="00D32C4E">
      <w:pPr>
        <w:rPr>
          <w:sz w:val="28"/>
          <w:szCs w:val="28"/>
        </w:rPr>
      </w:pPr>
      <w:r w:rsidRPr="0025176D">
        <w:rPr>
          <w:sz w:val="28"/>
          <w:szCs w:val="28"/>
        </w:rPr>
        <w:t>('Tr040','Isaaq','Qureshi','lhr12','kh20','</w:t>
      </w:r>
      <w:r w:rsidR="002108EE" w:rsidRPr="0025176D">
        <w:rPr>
          <w:sz w:val="28"/>
          <w:szCs w:val="28"/>
        </w:rPr>
        <w:t>Valancia Town</w:t>
      </w:r>
      <w:r w:rsidRPr="0025176D">
        <w:rPr>
          <w:sz w:val="28"/>
          <w:szCs w:val="28"/>
        </w:rPr>
        <w:t xml:space="preserve"> Lahore','Booked','Fl006','Sa123','Fm001')</w:t>
      </w:r>
    </w:p>
    <w:p w14:paraId="03288B30" w14:textId="77777777" w:rsidR="00D32C4E" w:rsidRPr="0025176D" w:rsidRDefault="00D32C4E" w:rsidP="00D32C4E">
      <w:pPr>
        <w:rPr>
          <w:sz w:val="28"/>
          <w:szCs w:val="28"/>
        </w:rPr>
      </w:pPr>
    </w:p>
    <w:p w14:paraId="45705D2B" w14:textId="3065175A" w:rsidR="00D32C4E" w:rsidRPr="0025176D" w:rsidRDefault="002108EE" w:rsidP="00D32C4E">
      <w:pPr>
        <w:rPr>
          <w:b/>
          <w:sz w:val="28"/>
          <w:szCs w:val="28"/>
        </w:rPr>
      </w:pPr>
      <w:r w:rsidRPr="0025176D">
        <w:rPr>
          <w:b/>
          <w:sz w:val="28"/>
          <w:szCs w:val="28"/>
        </w:rPr>
        <w:t>Insert into Travellers values</w:t>
      </w:r>
    </w:p>
    <w:p w14:paraId="02B32553" w14:textId="244703AC" w:rsidR="00D32C4E" w:rsidRPr="0025176D" w:rsidRDefault="00D32C4E" w:rsidP="00D32C4E">
      <w:pPr>
        <w:rPr>
          <w:sz w:val="28"/>
          <w:szCs w:val="28"/>
        </w:rPr>
      </w:pPr>
      <w:r w:rsidRPr="0025176D">
        <w:rPr>
          <w:sz w:val="28"/>
          <w:szCs w:val="28"/>
        </w:rPr>
        <w:t>('Tr041','Ali','Qureshi','lhr911','kh21','</w:t>
      </w:r>
      <w:r w:rsidR="002108EE" w:rsidRPr="0025176D">
        <w:rPr>
          <w:sz w:val="28"/>
          <w:szCs w:val="28"/>
        </w:rPr>
        <w:t>Valancia Town</w:t>
      </w:r>
      <w:r w:rsidRPr="0025176D">
        <w:rPr>
          <w:sz w:val="28"/>
          <w:szCs w:val="28"/>
        </w:rPr>
        <w:t xml:space="preserve"> Lahore','Booked','Fl006','Sa123','Fm001')</w:t>
      </w:r>
    </w:p>
    <w:p w14:paraId="2DAB9E72" w14:textId="77777777" w:rsidR="00D32C4E" w:rsidRPr="0025176D" w:rsidRDefault="00D32C4E" w:rsidP="00D32C4E">
      <w:pPr>
        <w:rPr>
          <w:sz w:val="28"/>
          <w:szCs w:val="28"/>
        </w:rPr>
      </w:pPr>
    </w:p>
    <w:p w14:paraId="2BEA4539" w14:textId="7B3FD920" w:rsidR="00D32C4E" w:rsidRPr="0025176D" w:rsidRDefault="002108EE" w:rsidP="00D32C4E">
      <w:pPr>
        <w:rPr>
          <w:b/>
          <w:sz w:val="28"/>
          <w:szCs w:val="28"/>
        </w:rPr>
      </w:pPr>
      <w:r w:rsidRPr="0025176D">
        <w:rPr>
          <w:b/>
          <w:sz w:val="28"/>
          <w:szCs w:val="28"/>
        </w:rPr>
        <w:t>Insert into Travellers values</w:t>
      </w:r>
    </w:p>
    <w:p w14:paraId="556E62F6" w14:textId="6221CD86" w:rsidR="00D32C4E" w:rsidRPr="0025176D" w:rsidRDefault="00D32C4E" w:rsidP="00D32C4E">
      <w:pPr>
        <w:rPr>
          <w:sz w:val="28"/>
          <w:szCs w:val="28"/>
        </w:rPr>
      </w:pPr>
      <w:r w:rsidRPr="0025176D">
        <w:rPr>
          <w:sz w:val="28"/>
          <w:szCs w:val="28"/>
        </w:rPr>
        <w:t>('Tr042','Hajra','Qureshi','lhr991','kh22','</w:t>
      </w:r>
      <w:r w:rsidR="002108EE" w:rsidRPr="0025176D">
        <w:rPr>
          <w:sz w:val="28"/>
          <w:szCs w:val="28"/>
        </w:rPr>
        <w:t>Valancia Town</w:t>
      </w:r>
      <w:r w:rsidRPr="0025176D">
        <w:rPr>
          <w:sz w:val="28"/>
          <w:szCs w:val="28"/>
        </w:rPr>
        <w:t xml:space="preserve"> Lahore','Booked','Fl006','Sa123','Fm001')</w:t>
      </w:r>
    </w:p>
    <w:p w14:paraId="06D76D9C" w14:textId="77777777" w:rsidR="00D32C4E" w:rsidRPr="0025176D" w:rsidRDefault="00D32C4E" w:rsidP="00D32C4E">
      <w:pPr>
        <w:rPr>
          <w:sz w:val="28"/>
          <w:szCs w:val="28"/>
        </w:rPr>
      </w:pPr>
    </w:p>
    <w:p w14:paraId="11949EEA" w14:textId="0F9E1930"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0DA1350D" w14:textId="08A18EA1" w:rsidR="00D32C4E" w:rsidRPr="0025176D" w:rsidRDefault="00D32C4E" w:rsidP="00D32C4E">
      <w:pPr>
        <w:rPr>
          <w:sz w:val="28"/>
          <w:szCs w:val="28"/>
        </w:rPr>
      </w:pPr>
      <w:r w:rsidRPr="0025176D">
        <w:rPr>
          <w:sz w:val="28"/>
          <w:szCs w:val="28"/>
        </w:rPr>
        <w:t>('Tr043','Hamid','Qureshi','lhr214','kh23','</w:t>
      </w:r>
      <w:r w:rsidR="002108EE" w:rsidRPr="0025176D">
        <w:rPr>
          <w:sz w:val="28"/>
          <w:szCs w:val="28"/>
        </w:rPr>
        <w:t>Valancia Town</w:t>
      </w:r>
      <w:r w:rsidRPr="0025176D">
        <w:rPr>
          <w:sz w:val="28"/>
          <w:szCs w:val="28"/>
        </w:rPr>
        <w:t xml:space="preserve"> Lahore','Booked','Fl006','Sa123','Fm001')</w:t>
      </w:r>
    </w:p>
    <w:p w14:paraId="7C7CF67B" w14:textId="77777777" w:rsidR="00D32C4E" w:rsidRPr="0025176D" w:rsidRDefault="00D32C4E" w:rsidP="00D32C4E">
      <w:pPr>
        <w:rPr>
          <w:sz w:val="28"/>
          <w:szCs w:val="28"/>
        </w:rPr>
      </w:pPr>
    </w:p>
    <w:p w14:paraId="6A606EC6" w14:textId="77777777" w:rsidR="00D32C4E" w:rsidRPr="0025176D" w:rsidRDefault="00D32C4E" w:rsidP="00D32C4E">
      <w:pPr>
        <w:rPr>
          <w:b/>
          <w:sz w:val="28"/>
          <w:szCs w:val="28"/>
        </w:rPr>
      </w:pPr>
    </w:p>
    <w:p w14:paraId="6108C6D1" w14:textId="7C9C0C95" w:rsidR="00D32C4E" w:rsidRPr="0025176D" w:rsidRDefault="002108EE" w:rsidP="00D32C4E">
      <w:pPr>
        <w:rPr>
          <w:b/>
          <w:sz w:val="28"/>
          <w:szCs w:val="28"/>
        </w:rPr>
      </w:pPr>
      <w:r w:rsidRPr="0025176D">
        <w:rPr>
          <w:b/>
          <w:sz w:val="28"/>
          <w:szCs w:val="28"/>
        </w:rPr>
        <w:t>Insert into Travellers values</w:t>
      </w:r>
    </w:p>
    <w:p w14:paraId="28C01CC4" w14:textId="2794AE4C" w:rsidR="00D32C4E" w:rsidRPr="0025176D" w:rsidRDefault="00D32C4E" w:rsidP="00D32C4E">
      <w:pPr>
        <w:rPr>
          <w:sz w:val="28"/>
          <w:szCs w:val="28"/>
        </w:rPr>
      </w:pPr>
      <w:r w:rsidRPr="0025176D">
        <w:rPr>
          <w:sz w:val="28"/>
          <w:szCs w:val="28"/>
        </w:rPr>
        <w:t>('Tr044','Shahreyar','Zaka','ar787','kh24','</w:t>
      </w:r>
      <w:r w:rsidR="002108EE" w:rsidRPr="0025176D">
        <w:rPr>
          <w:sz w:val="28"/>
          <w:szCs w:val="28"/>
        </w:rPr>
        <w:t>Model Town Block F</w:t>
      </w:r>
      <w:r w:rsidRPr="0025176D">
        <w:rPr>
          <w:sz w:val="28"/>
          <w:szCs w:val="28"/>
        </w:rPr>
        <w:t xml:space="preserve"> Lahore','Booked','Fl007','Pia12','Fm002')</w:t>
      </w:r>
    </w:p>
    <w:p w14:paraId="6D1C40B3" w14:textId="77777777" w:rsidR="00D32C4E" w:rsidRPr="0025176D" w:rsidRDefault="00D32C4E" w:rsidP="00D32C4E">
      <w:pPr>
        <w:rPr>
          <w:sz w:val="28"/>
          <w:szCs w:val="28"/>
        </w:rPr>
      </w:pPr>
    </w:p>
    <w:p w14:paraId="6FEB0763" w14:textId="33C6A41B" w:rsidR="00D32C4E" w:rsidRPr="0025176D" w:rsidRDefault="002108EE" w:rsidP="00D32C4E">
      <w:pPr>
        <w:rPr>
          <w:b/>
          <w:sz w:val="28"/>
          <w:szCs w:val="28"/>
        </w:rPr>
      </w:pPr>
      <w:r w:rsidRPr="0025176D">
        <w:rPr>
          <w:b/>
          <w:sz w:val="28"/>
          <w:szCs w:val="28"/>
        </w:rPr>
        <w:t>Insert into Travellers values</w:t>
      </w:r>
    </w:p>
    <w:p w14:paraId="2687649E" w14:textId="1D123E50" w:rsidR="00D32C4E" w:rsidRPr="0025176D" w:rsidRDefault="00D32C4E" w:rsidP="00D32C4E">
      <w:pPr>
        <w:rPr>
          <w:sz w:val="28"/>
          <w:szCs w:val="28"/>
        </w:rPr>
      </w:pPr>
      <w:r w:rsidRPr="0025176D">
        <w:rPr>
          <w:sz w:val="28"/>
          <w:szCs w:val="28"/>
        </w:rPr>
        <w:t>('Tr045','Jin','Kazama','ew222','kh25','</w:t>
      </w:r>
      <w:r w:rsidR="002108EE" w:rsidRPr="0025176D">
        <w:rPr>
          <w:sz w:val="28"/>
          <w:szCs w:val="28"/>
        </w:rPr>
        <w:t>Wohaan China</w:t>
      </w:r>
      <w:r w:rsidRPr="0025176D">
        <w:rPr>
          <w:sz w:val="28"/>
          <w:szCs w:val="28"/>
        </w:rPr>
        <w:t>','Booked','Fl005','As123','Fm003')</w:t>
      </w:r>
    </w:p>
    <w:p w14:paraId="332BBA6C" w14:textId="77777777" w:rsidR="00D32C4E" w:rsidRPr="0025176D" w:rsidRDefault="00D32C4E" w:rsidP="00D32C4E">
      <w:pPr>
        <w:rPr>
          <w:sz w:val="28"/>
          <w:szCs w:val="28"/>
        </w:rPr>
      </w:pPr>
    </w:p>
    <w:p w14:paraId="2F9B7D7A" w14:textId="0B06CE96" w:rsidR="00D32C4E" w:rsidRPr="0025176D" w:rsidRDefault="002108EE" w:rsidP="00D32C4E">
      <w:pPr>
        <w:rPr>
          <w:b/>
          <w:sz w:val="28"/>
          <w:szCs w:val="28"/>
        </w:rPr>
      </w:pPr>
      <w:r w:rsidRPr="0025176D">
        <w:rPr>
          <w:b/>
          <w:sz w:val="28"/>
          <w:szCs w:val="28"/>
        </w:rPr>
        <w:t>Insert into Travellers values</w:t>
      </w:r>
    </w:p>
    <w:p w14:paraId="7B298CA8" w14:textId="5FA97D5D" w:rsidR="00D32C4E" w:rsidRPr="0025176D" w:rsidRDefault="00D32C4E" w:rsidP="00D32C4E">
      <w:pPr>
        <w:rPr>
          <w:sz w:val="28"/>
          <w:szCs w:val="28"/>
        </w:rPr>
      </w:pPr>
      <w:r w:rsidRPr="0025176D">
        <w:rPr>
          <w:sz w:val="28"/>
          <w:szCs w:val="28"/>
        </w:rPr>
        <w:t>('Tr046','Nina','Kim','ou555','kh26','</w:t>
      </w:r>
      <w:r w:rsidR="002108EE" w:rsidRPr="0025176D">
        <w:rPr>
          <w:sz w:val="28"/>
          <w:szCs w:val="28"/>
        </w:rPr>
        <w:t>Kipu Chain China</w:t>
      </w:r>
      <w:r w:rsidRPr="0025176D">
        <w:rPr>
          <w:sz w:val="28"/>
          <w:szCs w:val="28"/>
        </w:rPr>
        <w:t>','Booked','Fl005','As123','Fm003')</w:t>
      </w:r>
    </w:p>
    <w:p w14:paraId="0405F2FC" w14:textId="79D22974" w:rsidR="00D32C4E" w:rsidRDefault="00D32C4E" w:rsidP="00D32C4E">
      <w:pPr>
        <w:rPr>
          <w:sz w:val="28"/>
          <w:szCs w:val="28"/>
        </w:rPr>
      </w:pPr>
    </w:p>
    <w:p w14:paraId="0E8D4DDD" w14:textId="77777777" w:rsidR="0025176D" w:rsidRPr="0025176D" w:rsidRDefault="0025176D" w:rsidP="00D32C4E">
      <w:pPr>
        <w:rPr>
          <w:sz w:val="28"/>
          <w:szCs w:val="28"/>
        </w:rPr>
      </w:pPr>
    </w:p>
    <w:p w14:paraId="73475B07" w14:textId="1B050B33" w:rsidR="00D32C4E" w:rsidRPr="0025176D" w:rsidRDefault="002108EE" w:rsidP="00D32C4E">
      <w:pPr>
        <w:rPr>
          <w:b/>
          <w:sz w:val="28"/>
          <w:szCs w:val="28"/>
        </w:rPr>
      </w:pPr>
      <w:r w:rsidRPr="0025176D">
        <w:rPr>
          <w:b/>
          <w:sz w:val="28"/>
          <w:szCs w:val="28"/>
        </w:rPr>
        <w:t>Insert into Travellers values</w:t>
      </w:r>
    </w:p>
    <w:p w14:paraId="137BFF33" w14:textId="362888EB" w:rsidR="00D32C4E" w:rsidRPr="0025176D" w:rsidRDefault="00D32C4E" w:rsidP="00D32C4E">
      <w:pPr>
        <w:rPr>
          <w:sz w:val="28"/>
          <w:szCs w:val="28"/>
        </w:rPr>
      </w:pPr>
      <w:r w:rsidRPr="0025176D">
        <w:rPr>
          <w:sz w:val="28"/>
          <w:szCs w:val="28"/>
        </w:rPr>
        <w:t>('Tr047','Xiong','Cinchu','ch124','kh27','</w:t>
      </w:r>
      <w:r w:rsidR="002108EE" w:rsidRPr="0025176D">
        <w:rPr>
          <w:sz w:val="28"/>
          <w:szCs w:val="28"/>
        </w:rPr>
        <w:t>Omni Wara China</w:t>
      </w:r>
      <w:r w:rsidRPr="0025176D">
        <w:rPr>
          <w:sz w:val="28"/>
          <w:szCs w:val="28"/>
        </w:rPr>
        <w:t>','Booked','Fl005','As123','Fm003')</w:t>
      </w:r>
    </w:p>
    <w:p w14:paraId="16FA117C" w14:textId="77777777" w:rsidR="00D32C4E" w:rsidRPr="0025176D" w:rsidRDefault="00D32C4E" w:rsidP="00D32C4E">
      <w:pPr>
        <w:rPr>
          <w:sz w:val="28"/>
          <w:szCs w:val="28"/>
        </w:rPr>
      </w:pPr>
    </w:p>
    <w:p w14:paraId="127D803E" w14:textId="18542210" w:rsidR="00D32C4E" w:rsidRPr="0025176D" w:rsidRDefault="002108EE" w:rsidP="00D32C4E">
      <w:pPr>
        <w:rPr>
          <w:b/>
          <w:sz w:val="28"/>
          <w:szCs w:val="28"/>
        </w:rPr>
      </w:pPr>
      <w:r w:rsidRPr="0025176D">
        <w:rPr>
          <w:b/>
          <w:sz w:val="28"/>
          <w:szCs w:val="28"/>
        </w:rPr>
        <w:t>Insert into Travellers values</w:t>
      </w:r>
    </w:p>
    <w:p w14:paraId="73AD74DB" w14:textId="652838CB" w:rsidR="00D32C4E" w:rsidRPr="0025176D" w:rsidRDefault="00D32C4E" w:rsidP="00D32C4E">
      <w:pPr>
        <w:rPr>
          <w:sz w:val="28"/>
          <w:szCs w:val="28"/>
        </w:rPr>
      </w:pPr>
      <w:r w:rsidRPr="0025176D">
        <w:rPr>
          <w:sz w:val="28"/>
          <w:szCs w:val="28"/>
        </w:rPr>
        <w:t>('Tr048','Muchi','Kinku','Ch134','kh28','</w:t>
      </w:r>
      <w:r w:rsidR="002108EE" w:rsidRPr="0025176D">
        <w:rPr>
          <w:sz w:val="28"/>
          <w:szCs w:val="28"/>
        </w:rPr>
        <w:t>Hiu Riyo China</w:t>
      </w:r>
      <w:r w:rsidRPr="0025176D">
        <w:rPr>
          <w:sz w:val="28"/>
          <w:szCs w:val="28"/>
        </w:rPr>
        <w:t>','Booked','Fl005','As123','Fm003')</w:t>
      </w:r>
    </w:p>
    <w:p w14:paraId="6068E773" w14:textId="77777777" w:rsidR="00D32C4E" w:rsidRPr="0025176D" w:rsidRDefault="00D32C4E" w:rsidP="00D32C4E">
      <w:pPr>
        <w:rPr>
          <w:sz w:val="28"/>
          <w:szCs w:val="28"/>
        </w:rPr>
      </w:pPr>
    </w:p>
    <w:p w14:paraId="33840437" w14:textId="4DF9AD06" w:rsidR="00D32C4E" w:rsidRPr="0025176D" w:rsidRDefault="002108EE" w:rsidP="00D32C4E">
      <w:pPr>
        <w:rPr>
          <w:b/>
          <w:sz w:val="28"/>
          <w:szCs w:val="28"/>
        </w:rPr>
      </w:pPr>
      <w:r w:rsidRPr="0025176D">
        <w:rPr>
          <w:b/>
          <w:sz w:val="28"/>
          <w:szCs w:val="28"/>
        </w:rPr>
        <w:t>Insert into Travellers values</w:t>
      </w:r>
    </w:p>
    <w:p w14:paraId="6AA278DC" w14:textId="18341F51" w:rsidR="00D32C4E" w:rsidRPr="0025176D" w:rsidRDefault="00D32C4E" w:rsidP="00D32C4E">
      <w:pPr>
        <w:rPr>
          <w:sz w:val="28"/>
          <w:szCs w:val="28"/>
        </w:rPr>
      </w:pPr>
      <w:r w:rsidRPr="0025176D">
        <w:rPr>
          <w:sz w:val="28"/>
          <w:szCs w:val="28"/>
        </w:rPr>
        <w:t>('Tr049','Mushiya','Pinwa','ch674','kh39','</w:t>
      </w:r>
      <w:r w:rsidR="002108EE" w:rsidRPr="0025176D">
        <w:rPr>
          <w:sz w:val="28"/>
          <w:szCs w:val="28"/>
        </w:rPr>
        <w:t>Omni Wara China</w:t>
      </w:r>
      <w:r w:rsidRPr="0025176D">
        <w:rPr>
          <w:sz w:val="28"/>
          <w:szCs w:val="28"/>
        </w:rPr>
        <w:t>','Paid','Fl005','As123','Fm003')</w:t>
      </w:r>
    </w:p>
    <w:p w14:paraId="760389AD" w14:textId="77777777" w:rsidR="00D32C4E" w:rsidRPr="0025176D" w:rsidRDefault="00D32C4E" w:rsidP="00D32C4E">
      <w:pPr>
        <w:rPr>
          <w:sz w:val="28"/>
          <w:szCs w:val="28"/>
        </w:rPr>
      </w:pPr>
    </w:p>
    <w:p w14:paraId="00C5B86C" w14:textId="2CC05EFB" w:rsidR="00D32C4E" w:rsidRPr="0025176D" w:rsidRDefault="002108EE" w:rsidP="00D32C4E">
      <w:pPr>
        <w:rPr>
          <w:b/>
          <w:sz w:val="28"/>
          <w:szCs w:val="28"/>
        </w:rPr>
      </w:pPr>
      <w:r w:rsidRPr="0025176D">
        <w:rPr>
          <w:b/>
          <w:sz w:val="28"/>
          <w:szCs w:val="28"/>
        </w:rPr>
        <w:t>Insert into Travellers values</w:t>
      </w:r>
    </w:p>
    <w:p w14:paraId="3C40C367" w14:textId="4088EE60" w:rsidR="00D32C4E" w:rsidRPr="0025176D" w:rsidRDefault="00D32C4E" w:rsidP="00D32C4E">
      <w:pPr>
        <w:rPr>
          <w:sz w:val="28"/>
          <w:szCs w:val="28"/>
        </w:rPr>
      </w:pPr>
      <w:r w:rsidRPr="0025176D">
        <w:rPr>
          <w:sz w:val="28"/>
          <w:szCs w:val="28"/>
        </w:rPr>
        <w:t>('Tr050','Asanu','Tiwana','ch021','kh40','</w:t>
      </w:r>
      <w:r w:rsidR="002108EE" w:rsidRPr="0025176D">
        <w:rPr>
          <w:sz w:val="28"/>
          <w:szCs w:val="28"/>
        </w:rPr>
        <w:t>Hiroshima China</w:t>
      </w:r>
      <w:r w:rsidRPr="0025176D">
        <w:rPr>
          <w:sz w:val="28"/>
          <w:szCs w:val="28"/>
        </w:rPr>
        <w:t>','Booked','Fl005','As123','Fm003')</w:t>
      </w:r>
    </w:p>
    <w:p w14:paraId="1B951ACA" w14:textId="77777777" w:rsidR="00D32C4E" w:rsidRPr="0025176D" w:rsidRDefault="00D32C4E" w:rsidP="00D32C4E">
      <w:pPr>
        <w:rPr>
          <w:sz w:val="28"/>
          <w:szCs w:val="28"/>
        </w:rPr>
      </w:pPr>
    </w:p>
    <w:p w14:paraId="42318A8E" w14:textId="7E58CA29" w:rsidR="00D32C4E" w:rsidRPr="0025176D" w:rsidRDefault="002108EE" w:rsidP="00D32C4E">
      <w:pPr>
        <w:rPr>
          <w:b/>
          <w:sz w:val="28"/>
          <w:szCs w:val="28"/>
        </w:rPr>
      </w:pPr>
      <w:r w:rsidRPr="0025176D">
        <w:rPr>
          <w:b/>
          <w:sz w:val="28"/>
          <w:szCs w:val="28"/>
        </w:rPr>
        <w:t>Insert into Travellers values</w:t>
      </w:r>
    </w:p>
    <w:p w14:paraId="019D34E5" w14:textId="4080CEA3" w:rsidR="00D32C4E" w:rsidRPr="0025176D" w:rsidRDefault="00D32C4E" w:rsidP="00D32C4E">
      <w:pPr>
        <w:rPr>
          <w:sz w:val="28"/>
          <w:szCs w:val="28"/>
        </w:rPr>
      </w:pPr>
      <w:r w:rsidRPr="0025176D">
        <w:rPr>
          <w:sz w:val="28"/>
          <w:szCs w:val="28"/>
        </w:rPr>
        <w:t>('Tr051','Jin','Kazama','ch920','kh41','</w:t>
      </w:r>
      <w:r w:rsidR="002108EE" w:rsidRPr="0025176D">
        <w:rPr>
          <w:sz w:val="28"/>
          <w:szCs w:val="28"/>
        </w:rPr>
        <w:t>Wohaan China</w:t>
      </w:r>
      <w:r w:rsidRPr="0025176D">
        <w:rPr>
          <w:sz w:val="28"/>
          <w:szCs w:val="28"/>
        </w:rPr>
        <w:t>','Booked','Fl005','As123','Fm003')</w:t>
      </w:r>
    </w:p>
    <w:p w14:paraId="0702D75D" w14:textId="77777777" w:rsidR="00D32C4E" w:rsidRPr="0025176D" w:rsidRDefault="00D32C4E" w:rsidP="00D32C4E">
      <w:pPr>
        <w:rPr>
          <w:sz w:val="28"/>
          <w:szCs w:val="28"/>
        </w:rPr>
      </w:pPr>
    </w:p>
    <w:p w14:paraId="130CB7AC" w14:textId="39AC30E9"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69EEF8E4" w14:textId="2711965A" w:rsidR="00D32C4E" w:rsidRPr="0025176D" w:rsidRDefault="00D32C4E" w:rsidP="00D32C4E">
      <w:pPr>
        <w:rPr>
          <w:sz w:val="28"/>
          <w:szCs w:val="28"/>
        </w:rPr>
      </w:pPr>
      <w:r w:rsidRPr="0025176D">
        <w:rPr>
          <w:sz w:val="28"/>
          <w:szCs w:val="28"/>
        </w:rPr>
        <w:t>('Tr052','Law','Kipu','ch0982','kh42','</w:t>
      </w:r>
      <w:r w:rsidR="002108EE" w:rsidRPr="0025176D">
        <w:rPr>
          <w:sz w:val="28"/>
          <w:szCs w:val="28"/>
        </w:rPr>
        <w:t>Loop Town China</w:t>
      </w:r>
      <w:r w:rsidRPr="0025176D">
        <w:rPr>
          <w:sz w:val="28"/>
          <w:szCs w:val="28"/>
        </w:rPr>
        <w:t>','Booked','Fl005','As123','Fm003')</w:t>
      </w:r>
    </w:p>
    <w:p w14:paraId="0FCF3C41" w14:textId="77777777" w:rsidR="00D32C4E" w:rsidRPr="0025176D" w:rsidRDefault="00D32C4E" w:rsidP="00D32C4E">
      <w:pPr>
        <w:rPr>
          <w:sz w:val="28"/>
          <w:szCs w:val="28"/>
        </w:rPr>
      </w:pPr>
    </w:p>
    <w:p w14:paraId="1C473752" w14:textId="5AEF9F88" w:rsidR="00D32C4E" w:rsidRPr="0025176D" w:rsidRDefault="002108EE" w:rsidP="00D32C4E">
      <w:pPr>
        <w:rPr>
          <w:b/>
          <w:sz w:val="28"/>
          <w:szCs w:val="28"/>
        </w:rPr>
      </w:pPr>
      <w:r w:rsidRPr="0025176D">
        <w:rPr>
          <w:b/>
          <w:sz w:val="28"/>
          <w:szCs w:val="28"/>
        </w:rPr>
        <w:t>Insert into Travellers values</w:t>
      </w:r>
    </w:p>
    <w:p w14:paraId="732216FC" w14:textId="57AD6350" w:rsidR="00D32C4E" w:rsidRPr="0025176D" w:rsidRDefault="00D32C4E" w:rsidP="00D32C4E">
      <w:pPr>
        <w:rPr>
          <w:sz w:val="28"/>
          <w:szCs w:val="28"/>
        </w:rPr>
      </w:pPr>
      <w:r w:rsidRPr="0025176D">
        <w:rPr>
          <w:sz w:val="28"/>
          <w:szCs w:val="28"/>
        </w:rPr>
        <w:t>('Tr053','Asanu','Tiwana','ch221','kh43','</w:t>
      </w:r>
      <w:r w:rsidR="002108EE" w:rsidRPr="0025176D">
        <w:rPr>
          <w:sz w:val="28"/>
          <w:szCs w:val="28"/>
        </w:rPr>
        <w:t>Hiroshima China</w:t>
      </w:r>
      <w:r w:rsidRPr="0025176D">
        <w:rPr>
          <w:sz w:val="28"/>
          <w:szCs w:val="28"/>
        </w:rPr>
        <w:t>','Booked','Fl005','As123','Fm003')</w:t>
      </w:r>
    </w:p>
    <w:p w14:paraId="7DD8A559" w14:textId="77777777" w:rsidR="00D32C4E" w:rsidRPr="0025176D" w:rsidRDefault="00D32C4E" w:rsidP="00D32C4E">
      <w:pPr>
        <w:rPr>
          <w:sz w:val="28"/>
          <w:szCs w:val="28"/>
        </w:rPr>
      </w:pPr>
    </w:p>
    <w:p w14:paraId="7B4C456F" w14:textId="29F5EA5C" w:rsidR="00D32C4E" w:rsidRPr="0025176D" w:rsidRDefault="002108EE" w:rsidP="00D32C4E">
      <w:pPr>
        <w:rPr>
          <w:b/>
          <w:sz w:val="28"/>
          <w:szCs w:val="28"/>
        </w:rPr>
      </w:pPr>
      <w:r w:rsidRPr="0025176D">
        <w:rPr>
          <w:b/>
          <w:sz w:val="28"/>
          <w:szCs w:val="28"/>
        </w:rPr>
        <w:t>Insert into Travellers values</w:t>
      </w:r>
    </w:p>
    <w:p w14:paraId="3810A823" w14:textId="74179B9F" w:rsidR="00D32C4E" w:rsidRPr="0025176D" w:rsidRDefault="00D32C4E" w:rsidP="00D32C4E">
      <w:pPr>
        <w:rPr>
          <w:sz w:val="28"/>
          <w:szCs w:val="28"/>
        </w:rPr>
      </w:pPr>
      <w:r w:rsidRPr="0025176D">
        <w:rPr>
          <w:sz w:val="28"/>
          <w:szCs w:val="28"/>
        </w:rPr>
        <w:t>('Tr054','Yushi','Mitsu','ch098','kh44','</w:t>
      </w:r>
      <w:r w:rsidR="002108EE" w:rsidRPr="0025176D">
        <w:rPr>
          <w:sz w:val="28"/>
          <w:szCs w:val="28"/>
        </w:rPr>
        <w:t>Cape Town China</w:t>
      </w:r>
      <w:r w:rsidRPr="0025176D">
        <w:rPr>
          <w:sz w:val="28"/>
          <w:szCs w:val="28"/>
        </w:rPr>
        <w:t>','Paid','Fl005','As123','Fm003')</w:t>
      </w:r>
    </w:p>
    <w:p w14:paraId="720F2772" w14:textId="77777777" w:rsidR="00D32C4E" w:rsidRPr="0025176D" w:rsidRDefault="00D32C4E" w:rsidP="00D32C4E">
      <w:pPr>
        <w:rPr>
          <w:sz w:val="28"/>
          <w:szCs w:val="28"/>
        </w:rPr>
      </w:pPr>
    </w:p>
    <w:p w14:paraId="4A692D5C" w14:textId="19B39CA3" w:rsidR="00D32C4E" w:rsidRPr="0025176D" w:rsidRDefault="002108EE" w:rsidP="00D32C4E">
      <w:pPr>
        <w:rPr>
          <w:b/>
          <w:sz w:val="28"/>
          <w:szCs w:val="28"/>
        </w:rPr>
      </w:pPr>
      <w:r w:rsidRPr="0025176D">
        <w:rPr>
          <w:b/>
          <w:sz w:val="28"/>
          <w:szCs w:val="28"/>
        </w:rPr>
        <w:t>Insert into Travellers values</w:t>
      </w:r>
    </w:p>
    <w:p w14:paraId="3FFE0075" w14:textId="6BD28647" w:rsidR="00D32C4E" w:rsidRPr="0025176D" w:rsidRDefault="00D32C4E" w:rsidP="00D32C4E">
      <w:pPr>
        <w:rPr>
          <w:sz w:val="28"/>
          <w:szCs w:val="28"/>
        </w:rPr>
      </w:pPr>
      <w:r w:rsidRPr="0025176D">
        <w:rPr>
          <w:sz w:val="28"/>
          <w:szCs w:val="28"/>
        </w:rPr>
        <w:t>('Tr055','Nina','Kim','ch082','kh45','</w:t>
      </w:r>
      <w:r w:rsidR="002108EE" w:rsidRPr="0025176D">
        <w:rPr>
          <w:sz w:val="28"/>
          <w:szCs w:val="28"/>
        </w:rPr>
        <w:t>Kipu Chain China</w:t>
      </w:r>
      <w:r w:rsidRPr="0025176D">
        <w:rPr>
          <w:sz w:val="28"/>
          <w:szCs w:val="28"/>
        </w:rPr>
        <w:t>','Booked','Fl005','As123','Fm003')</w:t>
      </w:r>
    </w:p>
    <w:p w14:paraId="0E6460C6" w14:textId="77777777" w:rsidR="00D32C4E" w:rsidRPr="0025176D" w:rsidRDefault="00D32C4E" w:rsidP="00D32C4E">
      <w:pPr>
        <w:rPr>
          <w:sz w:val="28"/>
          <w:szCs w:val="28"/>
        </w:rPr>
      </w:pPr>
    </w:p>
    <w:p w14:paraId="3BE13E5B" w14:textId="22CD6E98" w:rsidR="00D32C4E" w:rsidRPr="0025176D" w:rsidRDefault="002108EE" w:rsidP="00D32C4E">
      <w:pPr>
        <w:rPr>
          <w:b/>
          <w:sz w:val="28"/>
          <w:szCs w:val="28"/>
        </w:rPr>
      </w:pPr>
      <w:r w:rsidRPr="0025176D">
        <w:rPr>
          <w:b/>
          <w:sz w:val="28"/>
          <w:szCs w:val="28"/>
        </w:rPr>
        <w:t>Insert into Travellers values</w:t>
      </w:r>
    </w:p>
    <w:p w14:paraId="4B220C43" w14:textId="145A0276" w:rsidR="00D32C4E" w:rsidRPr="0025176D" w:rsidRDefault="00D32C4E" w:rsidP="00D32C4E">
      <w:pPr>
        <w:rPr>
          <w:sz w:val="28"/>
          <w:szCs w:val="28"/>
        </w:rPr>
      </w:pPr>
      <w:r w:rsidRPr="0025176D">
        <w:rPr>
          <w:sz w:val="28"/>
          <w:szCs w:val="28"/>
        </w:rPr>
        <w:t>('Tr056','Juju','Awin','ch091','kh46','</w:t>
      </w:r>
      <w:r w:rsidR="002108EE" w:rsidRPr="0025176D">
        <w:rPr>
          <w:sz w:val="28"/>
          <w:szCs w:val="28"/>
        </w:rPr>
        <w:t>Lili Chip China</w:t>
      </w:r>
      <w:r w:rsidRPr="0025176D">
        <w:rPr>
          <w:sz w:val="28"/>
          <w:szCs w:val="28"/>
        </w:rPr>
        <w:t>','Booked','Fl005','As123','Fm003')</w:t>
      </w:r>
    </w:p>
    <w:p w14:paraId="743D530F" w14:textId="77777777" w:rsidR="00D32C4E" w:rsidRPr="0025176D" w:rsidRDefault="00D32C4E" w:rsidP="00D32C4E">
      <w:pPr>
        <w:rPr>
          <w:sz w:val="28"/>
          <w:szCs w:val="28"/>
        </w:rPr>
      </w:pPr>
    </w:p>
    <w:p w14:paraId="6FA855CA" w14:textId="6C4D3B90"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27F02397" w14:textId="2ADD907F" w:rsidR="00D32C4E" w:rsidRPr="0025176D" w:rsidRDefault="00D32C4E" w:rsidP="00D32C4E">
      <w:pPr>
        <w:rPr>
          <w:sz w:val="28"/>
          <w:szCs w:val="28"/>
        </w:rPr>
      </w:pPr>
      <w:r w:rsidRPr="0025176D">
        <w:rPr>
          <w:sz w:val="28"/>
          <w:szCs w:val="28"/>
        </w:rPr>
        <w:lastRenderedPageBreak/>
        <w:t>('Tr057','Kashi','Berooni','Khi761','kh47','</w:t>
      </w:r>
      <w:r w:rsidR="002108EE" w:rsidRPr="0025176D">
        <w:rPr>
          <w:sz w:val="28"/>
          <w:szCs w:val="28"/>
        </w:rPr>
        <w:t>Chambeli Town</w:t>
      </w:r>
      <w:r w:rsidRPr="0025176D">
        <w:rPr>
          <w:sz w:val="28"/>
          <w:szCs w:val="28"/>
        </w:rPr>
        <w:t xml:space="preserve"> Karachi','Paid','Fl004','Sh225','Fm002')</w:t>
      </w:r>
    </w:p>
    <w:p w14:paraId="42921F6A" w14:textId="77777777" w:rsidR="00D32C4E" w:rsidRPr="0025176D" w:rsidRDefault="00D32C4E" w:rsidP="00D32C4E">
      <w:pPr>
        <w:rPr>
          <w:sz w:val="28"/>
          <w:szCs w:val="28"/>
        </w:rPr>
      </w:pPr>
    </w:p>
    <w:p w14:paraId="7ACBEAE3" w14:textId="08B7488D"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7BFF0E4E" w14:textId="5E49560E" w:rsidR="00D32C4E" w:rsidRPr="0025176D" w:rsidRDefault="00D32C4E" w:rsidP="00D32C4E">
      <w:pPr>
        <w:rPr>
          <w:sz w:val="28"/>
          <w:szCs w:val="28"/>
        </w:rPr>
      </w:pPr>
      <w:r w:rsidRPr="0025176D">
        <w:rPr>
          <w:sz w:val="28"/>
          <w:szCs w:val="28"/>
        </w:rPr>
        <w:t>('Tr058','Azaad','Chaiwala','khi771','kh48','</w:t>
      </w:r>
      <w:r w:rsidR="002108EE" w:rsidRPr="0025176D">
        <w:rPr>
          <w:sz w:val="28"/>
          <w:szCs w:val="28"/>
        </w:rPr>
        <w:t>Orangi Town</w:t>
      </w:r>
      <w:r w:rsidRPr="0025176D">
        <w:rPr>
          <w:sz w:val="28"/>
          <w:szCs w:val="28"/>
        </w:rPr>
        <w:t xml:space="preserve"> Karachi','Booked','Fl004','Sh225','Fm001')</w:t>
      </w:r>
    </w:p>
    <w:p w14:paraId="02D4D2AE" w14:textId="77777777" w:rsidR="00D32C4E" w:rsidRPr="0025176D" w:rsidRDefault="00D32C4E" w:rsidP="00D32C4E">
      <w:pPr>
        <w:rPr>
          <w:sz w:val="28"/>
          <w:szCs w:val="28"/>
        </w:rPr>
      </w:pPr>
    </w:p>
    <w:p w14:paraId="191EDF16" w14:textId="77777777" w:rsidR="00D32C4E" w:rsidRPr="0025176D" w:rsidRDefault="00D32C4E" w:rsidP="00D32C4E">
      <w:pPr>
        <w:rPr>
          <w:b/>
          <w:sz w:val="28"/>
          <w:szCs w:val="28"/>
        </w:rPr>
      </w:pPr>
    </w:p>
    <w:p w14:paraId="39A318EE" w14:textId="7E2A05CD"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41003363" w14:textId="4649CC21" w:rsidR="00D32C4E" w:rsidRPr="0025176D" w:rsidRDefault="00D32C4E" w:rsidP="00D32C4E">
      <w:pPr>
        <w:rPr>
          <w:sz w:val="28"/>
          <w:szCs w:val="28"/>
        </w:rPr>
      </w:pPr>
      <w:r w:rsidRPr="0025176D">
        <w:rPr>
          <w:sz w:val="28"/>
          <w:szCs w:val="28"/>
        </w:rPr>
        <w:t>('Tr059','Usama','Peerza','khi661','kh49','</w:t>
      </w:r>
      <w:r w:rsidR="002108EE" w:rsidRPr="0025176D">
        <w:rPr>
          <w:sz w:val="28"/>
          <w:szCs w:val="28"/>
        </w:rPr>
        <w:t>Chambeli Town</w:t>
      </w:r>
      <w:r w:rsidRPr="0025176D">
        <w:rPr>
          <w:sz w:val="28"/>
          <w:szCs w:val="28"/>
        </w:rPr>
        <w:t xml:space="preserve"> Karachi','Paid','Fl004','Sh225','Fm002')</w:t>
      </w:r>
    </w:p>
    <w:p w14:paraId="3FC02E0A" w14:textId="77777777" w:rsidR="00D32C4E" w:rsidRPr="0025176D" w:rsidRDefault="00D32C4E" w:rsidP="00D32C4E">
      <w:pPr>
        <w:rPr>
          <w:sz w:val="28"/>
          <w:szCs w:val="28"/>
        </w:rPr>
      </w:pPr>
    </w:p>
    <w:p w14:paraId="4AB2FDA3" w14:textId="3BC8F717" w:rsidR="00D32C4E" w:rsidRPr="0025176D" w:rsidRDefault="002108EE" w:rsidP="00D32C4E">
      <w:pPr>
        <w:rPr>
          <w:b/>
          <w:sz w:val="28"/>
          <w:szCs w:val="28"/>
        </w:rPr>
      </w:pPr>
      <w:r w:rsidRPr="0025176D">
        <w:rPr>
          <w:b/>
          <w:sz w:val="28"/>
          <w:szCs w:val="28"/>
        </w:rPr>
        <w:t>Insert into Travellers values</w:t>
      </w:r>
    </w:p>
    <w:p w14:paraId="4FB94568" w14:textId="77777777" w:rsidR="00D32C4E" w:rsidRPr="0025176D" w:rsidRDefault="00D32C4E" w:rsidP="00D32C4E">
      <w:pPr>
        <w:rPr>
          <w:sz w:val="28"/>
          <w:szCs w:val="28"/>
        </w:rPr>
      </w:pPr>
      <w:r w:rsidRPr="0025176D">
        <w:rPr>
          <w:sz w:val="28"/>
          <w:szCs w:val="28"/>
        </w:rPr>
        <w:t>('Tr060','Huda','Khan','Khi161','kh50','Dha Karachi','Booked','Fl004','Sh225','Fm001')</w:t>
      </w:r>
    </w:p>
    <w:p w14:paraId="11A895E7" w14:textId="77777777" w:rsidR="00D32C4E" w:rsidRPr="0025176D" w:rsidRDefault="00D32C4E" w:rsidP="00D32C4E">
      <w:pPr>
        <w:rPr>
          <w:sz w:val="28"/>
          <w:szCs w:val="28"/>
        </w:rPr>
      </w:pPr>
    </w:p>
    <w:p w14:paraId="0B8B80B5" w14:textId="090AEA11" w:rsidR="00D32C4E" w:rsidRPr="0025176D" w:rsidRDefault="002108EE" w:rsidP="00D32C4E">
      <w:pPr>
        <w:rPr>
          <w:b/>
          <w:sz w:val="28"/>
          <w:szCs w:val="28"/>
        </w:rPr>
      </w:pPr>
      <w:r w:rsidRPr="0025176D">
        <w:rPr>
          <w:b/>
          <w:sz w:val="28"/>
          <w:szCs w:val="28"/>
        </w:rPr>
        <w:t>Insert into Travellers values</w:t>
      </w:r>
    </w:p>
    <w:p w14:paraId="01D565AB" w14:textId="7151F5DB" w:rsidR="00D32C4E" w:rsidRPr="0025176D" w:rsidRDefault="00D32C4E" w:rsidP="00D32C4E">
      <w:pPr>
        <w:rPr>
          <w:sz w:val="28"/>
          <w:szCs w:val="28"/>
        </w:rPr>
      </w:pPr>
      <w:r w:rsidRPr="0025176D">
        <w:rPr>
          <w:sz w:val="28"/>
          <w:szCs w:val="28"/>
        </w:rPr>
        <w:t>('Tr061','Laiba','Rauf','khi131','kh51','</w:t>
      </w:r>
      <w:r w:rsidR="002108EE" w:rsidRPr="0025176D">
        <w:rPr>
          <w:sz w:val="28"/>
          <w:szCs w:val="28"/>
        </w:rPr>
        <w:t>Defence Karachi</w:t>
      </w:r>
      <w:r w:rsidRPr="0025176D">
        <w:rPr>
          <w:sz w:val="28"/>
          <w:szCs w:val="28"/>
        </w:rPr>
        <w:t>','Booked','Fl004','Sh225','Fm001')</w:t>
      </w:r>
    </w:p>
    <w:p w14:paraId="72A9F04A" w14:textId="77777777" w:rsidR="00D32C4E" w:rsidRPr="0025176D" w:rsidRDefault="00D32C4E" w:rsidP="00D32C4E">
      <w:pPr>
        <w:rPr>
          <w:sz w:val="28"/>
          <w:szCs w:val="28"/>
        </w:rPr>
      </w:pPr>
    </w:p>
    <w:p w14:paraId="7C74364D" w14:textId="6F3A0BA4" w:rsidR="00D32C4E" w:rsidRPr="0025176D" w:rsidRDefault="002108EE" w:rsidP="00D32C4E">
      <w:pPr>
        <w:rPr>
          <w:b/>
          <w:sz w:val="28"/>
          <w:szCs w:val="28"/>
        </w:rPr>
      </w:pPr>
      <w:r w:rsidRPr="0025176D">
        <w:rPr>
          <w:b/>
          <w:sz w:val="28"/>
          <w:szCs w:val="28"/>
        </w:rPr>
        <w:t>Insert into Travellers values</w:t>
      </w:r>
    </w:p>
    <w:p w14:paraId="11541CA4" w14:textId="77777777" w:rsidR="00D32C4E" w:rsidRPr="0025176D" w:rsidRDefault="00D32C4E" w:rsidP="00D32C4E">
      <w:pPr>
        <w:rPr>
          <w:sz w:val="28"/>
          <w:szCs w:val="28"/>
        </w:rPr>
      </w:pPr>
      <w:r w:rsidRPr="0025176D">
        <w:rPr>
          <w:sz w:val="28"/>
          <w:szCs w:val="28"/>
        </w:rPr>
        <w:t>('Tr062','Rubina','Rauf','khi111','kh52','Defence Karachi','Booked','Fl004','Sh225','Fm001')</w:t>
      </w:r>
    </w:p>
    <w:p w14:paraId="62DB6C02" w14:textId="77777777" w:rsidR="00D32C4E" w:rsidRPr="0025176D" w:rsidRDefault="00D32C4E" w:rsidP="00D32C4E">
      <w:pPr>
        <w:rPr>
          <w:sz w:val="28"/>
          <w:szCs w:val="28"/>
        </w:rPr>
      </w:pPr>
    </w:p>
    <w:p w14:paraId="16CB7DEB" w14:textId="2A45EB28" w:rsidR="00D32C4E" w:rsidRPr="0025176D" w:rsidRDefault="002108EE" w:rsidP="00D32C4E">
      <w:pPr>
        <w:rPr>
          <w:b/>
          <w:sz w:val="28"/>
          <w:szCs w:val="28"/>
        </w:rPr>
      </w:pPr>
      <w:r w:rsidRPr="0025176D">
        <w:rPr>
          <w:b/>
          <w:sz w:val="28"/>
          <w:szCs w:val="28"/>
        </w:rPr>
        <w:t>Insert into Travellers values</w:t>
      </w:r>
    </w:p>
    <w:p w14:paraId="17AA5725" w14:textId="77777777" w:rsidR="00D32C4E" w:rsidRPr="0025176D" w:rsidRDefault="00D32C4E" w:rsidP="00D32C4E">
      <w:pPr>
        <w:rPr>
          <w:sz w:val="28"/>
          <w:szCs w:val="28"/>
        </w:rPr>
      </w:pPr>
      <w:r w:rsidRPr="0025176D">
        <w:rPr>
          <w:sz w:val="28"/>
          <w:szCs w:val="28"/>
        </w:rPr>
        <w:t>('Tr063','Kianat','Rauf','khi101','kh53','Defence Karachi','Booked','Fl004','Sh225','Fm001')</w:t>
      </w:r>
    </w:p>
    <w:p w14:paraId="7CDDF7CF" w14:textId="77777777" w:rsidR="00D32C4E" w:rsidRPr="0025176D" w:rsidRDefault="00D32C4E" w:rsidP="00D32C4E">
      <w:pPr>
        <w:rPr>
          <w:sz w:val="28"/>
          <w:szCs w:val="28"/>
        </w:rPr>
      </w:pPr>
    </w:p>
    <w:p w14:paraId="6A78CA71" w14:textId="52AE126D" w:rsidR="00D32C4E" w:rsidRPr="0025176D" w:rsidRDefault="002108EE" w:rsidP="00D32C4E">
      <w:pPr>
        <w:rPr>
          <w:b/>
          <w:sz w:val="28"/>
          <w:szCs w:val="28"/>
        </w:rPr>
      </w:pPr>
      <w:r w:rsidRPr="0025176D">
        <w:rPr>
          <w:b/>
          <w:sz w:val="28"/>
          <w:szCs w:val="28"/>
        </w:rPr>
        <w:t>Insert into Travellers values</w:t>
      </w:r>
    </w:p>
    <w:p w14:paraId="36FB2FD6" w14:textId="2407021D" w:rsidR="00D32C4E" w:rsidRPr="0025176D" w:rsidRDefault="00D32C4E" w:rsidP="00D32C4E">
      <w:pPr>
        <w:rPr>
          <w:sz w:val="28"/>
          <w:szCs w:val="28"/>
        </w:rPr>
      </w:pPr>
      <w:r w:rsidRPr="0025176D">
        <w:rPr>
          <w:sz w:val="28"/>
          <w:szCs w:val="28"/>
        </w:rPr>
        <w:t>('Tr064','Rameen','Afzal','isl541','kh54','G</w:t>
      </w:r>
      <w:r w:rsidR="002108EE" w:rsidRPr="0025176D">
        <w:rPr>
          <w:sz w:val="28"/>
          <w:szCs w:val="28"/>
        </w:rPr>
        <w:t>10 Islamabad</w:t>
      </w:r>
      <w:r w:rsidRPr="0025176D">
        <w:rPr>
          <w:sz w:val="28"/>
          <w:szCs w:val="28"/>
        </w:rPr>
        <w:t>','Paid','Fl001','Sh225','Fm004')</w:t>
      </w:r>
    </w:p>
    <w:p w14:paraId="5D66F5F7" w14:textId="77777777" w:rsidR="00D32C4E" w:rsidRPr="0025176D" w:rsidRDefault="00D32C4E" w:rsidP="00D32C4E">
      <w:pPr>
        <w:rPr>
          <w:sz w:val="28"/>
          <w:szCs w:val="28"/>
        </w:rPr>
      </w:pPr>
    </w:p>
    <w:p w14:paraId="51F6DAAC" w14:textId="1598CDD1" w:rsidR="00D32C4E" w:rsidRPr="0025176D" w:rsidRDefault="002108EE" w:rsidP="00D32C4E">
      <w:pPr>
        <w:rPr>
          <w:b/>
          <w:sz w:val="28"/>
          <w:szCs w:val="28"/>
        </w:rPr>
      </w:pPr>
      <w:r w:rsidRPr="0025176D">
        <w:rPr>
          <w:b/>
          <w:sz w:val="28"/>
          <w:szCs w:val="28"/>
        </w:rPr>
        <w:t>Insert into Travellers values</w:t>
      </w:r>
    </w:p>
    <w:p w14:paraId="062FDF71" w14:textId="3CD34871" w:rsidR="00D32C4E" w:rsidRPr="0025176D" w:rsidRDefault="00D32C4E" w:rsidP="00D32C4E">
      <w:pPr>
        <w:rPr>
          <w:sz w:val="28"/>
          <w:szCs w:val="28"/>
        </w:rPr>
      </w:pPr>
      <w:r w:rsidRPr="0025176D">
        <w:rPr>
          <w:sz w:val="28"/>
          <w:szCs w:val="28"/>
        </w:rPr>
        <w:t>('Tr065','Rameez','Afzal','isl542','kh55','G</w:t>
      </w:r>
      <w:r w:rsidR="002108EE" w:rsidRPr="0025176D">
        <w:rPr>
          <w:sz w:val="28"/>
          <w:szCs w:val="28"/>
        </w:rPr>
        <w:t>10 Islamabad</w:t>
      </w:r>
      <w:r w:rsidRPr="0025176D">
        <w:rPr>
          <w:sz w:val="28"/>
          <w:szCs w:val="28"/>
        </w:rPr>
        <w:t>','Paid','Fl001','Sh225','Fm004')</w:t>
      </w:r>
    </w:p>
    <w:p w14:paraId="759B9530" w14:textId="77777777" w:rsidR="00D32C4E" w:rsidRPr="0025176D" w:rsidRDefault="00D32C4E" w:rsidP="00D32C4E">
      <w:pPr>
        <w:rPr>
          <w:sz w:val="28"/>
          <w:szCs w:val="28"/>
        </w:rPr>
      </w:pPr>
    </w:p>
    <w:p w14:paraId="6CB759E8" w14:textId="7ACB556B" w:rsidR="00D32C4E" w:rsidRPr="0025176D" w:rsidRDefault="002108EE" w:rsidP="00D32C4E">
      <w:pPr>
        <w:rPr>
          <w:b/>
          <w:sz w:val="28"/>
          <w:szCs w:val="28"/>
        </w:rPr>
      </w:pPr>
      <w:r w:rsidRPr="0025176D">
        <w:rPr>
          <w:b/>
          <w:sz w:val="28"/>
          <w:szCs w:val="28"/>
        </w:rPr>
        <w:t>Insert into Travellers values</w:t>
      </w:r>
    </w:p>
    <w:p w14:paraId="510102B4" w14:textId="5B0FBC32" w:rsidR="00D32C4E" w:rsidRPr="0025176D" w:rsidRDefault="00D32C4E" w:rsidP="00D32C4E">
      <w:pPr>
        <w:rPr>
          <w:sz w:val="28"/>
          <w:szCs w:val="28"/>
        </w:rPr>
      </w:pPr>
      <w:r w:rsidRPr="0025176D">
        <w:rPr>
          <w:sz w:val="28"/>
          <w:szCs w:val="28"/>
        </w:rPr>
        <w:t>('Tr066','Ayesha','Mughal','isl544','kh56','I</w:t>
      </w:r>
      <w:r w:rsidR="002108EE" w:rsidRPr="0025176D">
        <w:rPr>
          <w:sz w:val="28"/>
          <w:szCs w:val="28"/>
        </w:rPr>
        <w:t>8 Sector Islamabad</w:t>
      </w:r>
      <w:r w:rsidRPr="0025176D">
        <w:rPr>
          <w:sz w:val="28"/>
          <w:szCs w:val="28"/>
        </w:rPr>
        <w:t>','Paid','Fl001','Sh225','Fm004')</w:t>
      </w:r>
    </w:p>
    <w:p w14:paraId="2ED1A31C" w14:textId="77777777" w:rsidR="00D32C4E" w:rsidRPr="0025176D" w:rsidRDefault="00D32C4E" w:rsidP="00D32C4E">
      <w:pPr>
        <w:rPr>
          <w:sz w:val="28"/>
          <w:szCs w:val="28"/>
        </w:rPr>
      </w:pPr>
    </w:p>
    <w:p w14:paraId="3B6B3C58" w14:textId="2D127709" w:rsidR="00D32C4E" w:rsidRPr="0025176D" w:rsidRDefault="002108EE" w:rsidP="00D32C4E">
      <w:pPr>
        <w:rPr>
          <w:b/>
          <w:sz w:val="28"/>
          <w:szCs w:val="28"/>
        </w:rPr>
      </w:pPr>
      <w:r w:rsidRPr="0025176D">
        <w:rPr>
          <w:b/>
          <w:sz w:val="28"/>
          <w:szCs w:val="28"/>
        </w:rPr>
        <w:t>Insert into Travellers values</w:t>
      </w:r>
    </w:p>
    <w:p w14:paraId="1BF6C746" w14:textId="31662576" w:rsidR="00D32C4E" w:rsidRPr="0025176D" w:rsidRDefault="00D32C4E" w:rsidP="00D32C4E">
      <w:pPr>
        <w:rPr>
          <w:sz w:val="28"/>
          <w:szCs w:val="28"/>
        </w:rPr>
      </w:pPr>
      <w:r w:rsidRPr="0025176D">
        <w:rPr>
          <w:sz w:val="28"/>
          <w:szCs w:val="28"/>
        </w:rPr>
        <w:t>('Tr067','Abrar','Mughal','isl549','kh57','I</w:t>
      </w:r>
      <w:r w:rsidR="002108EE" w:rsidRPr="0025176D">
        <w:rPr>
          <w:sz w:val="28"/>
          <w:szCs w:val="28"/>
        </w:rPr>
        <w:t>8 Sector Islamabad</w:t>
      </w:r>
      <w:r w:rsidRPr="0025176D">
        <w:rPr>
          <w:sz w:val="28"/>
          <w:szCs w:val="28"/>
        </w:rPr>
        <w:t>','Paid','Fl001','Sh225','Fm003')</w:t>
      </w:r>
    </w:p>
    <w:p w14:paraId="654790F5" w14:textId="77777777" w:rsidR="00D32C4E" w:rsidRPr="0025176D" w:rsidRDefault="00D32C4E" w:rsidP="00D32C4E">
      <w:pPr>
        <w:rPr>
          <w:sz w:val="28"/>
          <w:szCs w:val="28"/>
        </w:rPr>
      </w:pPr>
    </w:p>
    <w:p w14:paraId="0591009E" w14:textId="016F4024" w:rsidR="00D32C4E" w:rsidRPr="0025176D" w:rsidRDefault="002108EE" w:rsidP="00D32C4E">
      <w:pPr>
        <w:rPr>
          <w:b/>
          <w:sz w:val="28"/>
          <w:szCs w:val="28"/>
        </w:rPr>
      </w:pPr>
      <w:r w:rsidRPr="0025176D">
        <w:rPr>
          <w:b/>
          <w:sz w:val="28"/>
          <w:szCs w:val="28"/>
        </w:rPr>
        <w:t>Insert into Travellers values</w:t>
      </w:r>
    </w:p>
    <w:p w14:paraId="26D1594F" w14:textId="2314AECE" w:rsidR="00D32C4E" w:rsidRPr="0025176D" w:rsidRDefault="00D32C4E" w:rsidP="00D32C4E">
      <w:pPr>
        <w:rPr>
          <w:sz w:val="28"/>
          <w:szCs w:val="28"/>
        </w:rPr>
      </w:pPr>
      <w:r w:rsidRPr="0025176D">
        <w:rPr>
          <w:sz w:val="28"/>
          <w:szCs w:val="28"/>
        </w:rPr>
        <w:t>('Tr068','Aleeza','Rana','isl539','kh58','</w:t>
      </w:r>
      <w:r w:rsidR="002108EE" w:rsidRPr="0025176D">
        <w:rPr>
          <w:sz w:val="28"/>
          <w:szCs w:val="28"/>
        </w:rPr>
        <w:t>Nooshera Wala</w:t>
      </w:r>
      <w:r w:rsidRPr="0025176D">
        <w:rPr>
          <w:sz w:val="28"/>
          <w:szCs w:val="28"/>
        </w:rPr>
        <w:t xml:space="preserve"> Rawalpindi','Paid','Fl001','Sh225','Fm003')</w:t>
      </w:r>
    </w:p>
    <w:p w14:paraId="485BF01C" w14:textId="77777777" w:rsidR="00D32C4E" w:rsidRPr="0025176D" w:rsidRDefault="00D32C4E" w:rsidP="00D32C4E">
      <w:pPr>
        <w:rPr>
          <w:sz w:val="28"/>
          <w:szCs w:val="28"/>
        </w:rPr>
      </w:pPr>
    </w:p>
    <w:p w14:paraId="0A1735CC" w14:textId="7AA7CC43" w:rsidR="00D32C4E" w:rsidRPr="0025176D" w:rsidRDefault="002108EE" w:rsidP="00D32C4E">
      <w:pPr>
        <w:rPr>
          <w:b/>
          <w:sz w:val="28"/>
          <w:szCs w:val="28"/>
        </w:rPr>
      </w:pPr>
      <w:r w:rsidRPr="0025176D">
        <w:rPr>
          <w:b/>
          <w:sz w:val="28"/>
          <w:szCs w:val="28"/>
        </w:rPr>
        <w:t>Insert into Travellers values</w:t>
      </w:r>
    </w:p>
    <w:p w14:paraId="37777B7F" w14:textId="3FA287E7" w:rsidR="00D32C4E" w:rsidRPr="0025176D" w:rsidRDefault="00D32C4E" w:rsidP="00D32C4E">
      <w:pPr>
        <w:rPr>
          <w:sz w:val="28"/>
          <w:szCs w:val="28"/>
        </w:rPr>
      </w:pPr>
      <w:r w:rsidRPr="0025176D">
        <w:rPr>
          <w:sz w:val="28"/>
          <w:szCs w:val="28"/>
        </w:rPr>
        <w:t>('Tr069','Rana','Mahad Imran','rwp239','kh59','</w:t>
      </w:r>
      <w:r w:rsidR="002108EE" w:rsidRPr="0025176D">
        <w:rPr>
          <w:sz w:val="28"/>
          <w:szCs w:val="28"/>
        </w:rPr>
        <w:t>Nooshera Wala</w:t>
      </w:r>
      <w:r w:rsidRPr="0025176D">
        <w:rPr>
          <w:sz w:val="28"/>
          <w:szCs w:val="28"/>
        </w:rPr>
        <w:t xml:space="preserve"> Rawalpindi','Paid','Fl001','Sh225','Fm003')</w:t>
      </w:r>
    </w:p>
    <w:p w14:paraId="7DC98D4D" w14:textId="77777777" w:rsidR="00D32C4E" w:rsidRPr="0025176D" w:rsidRDefault="00D32C4E" w:rsidP="00D32C4E">
      <w:pPr>
        <w:rPr>
          <w:sz w:val="28"/>
          <w:szCs w:val="28"/>
        </w:rPr>
      </w:pPr>
    </w:p>
    <w:p w14:paraId="383EBED4" w14:textId="692C2C15" w:rsidR="00D32C4E" w:rsidRPr="0025176D" w:rsidRDefault="002108EE" w:rsidP="00D32C4E">
      <w:pPr>
        <w:rPr>
          <w:b/>
          <w:sz w:val="28"/>
          <w:szCs w:val="28"/>
        </w:rPr>
      </w:pPr>
      <w:r w:rsidRPr="0025176D">
        <w:rPr>
          <w:b/>
          <w:sz w:val="28"/>
          <w:szCs w:val="28"/>
        </w:rPr>
        <w:t>Insert into Travellers values</w:t>
      </w:r>
    </w:p>
    <w:p w14:paraId="5A2BAE98" w14:textId="54631739" w:rsidR="00D32C4E" w:rsidRPr="0025176D" w:rsidRDefault="00D32C4E" w:rsidP="00D32C4E">
      <w:pPr>
        <w:rPr>
          <w:sz w:val="28"/>
          <w:szCs w:val="28"/>
        </w:rPr>
      </w:pPr>
      <w:r w:rsidRPr="0025176D">
        <w:rPr>
          <w:sz w:val="28"/>
          <w:szCs w:val="28"/>
        </w:rPr>
        <w:t xml:space="preserve">('Tr070','Alexa','Holmes','usa712','kh59','Kup </w:t>
      </w:r>
      <w:r w:rsidR="002108EE" w:rsidRPr="0025176D">
        <w:rPr>
          <w:sz w:val="28"/>
          <w:szCs w:val="28"/>
        </w:rPr>
        <w:t>Cup USA</w:t>
      </w:r>
      <w:r w:rsidRPr="0025176D">
        <w:rPr>
          <w:sz w:val="28"/>
          <w:szCs w:val="28"/>
        </w:rPr>
        <w:t>','Booked','Fl002','Qtr12','Fm002')</w:t>
      </w:r>
    </w:p>
    <w:p w14:paraId="58D5E66B" w14:textId="77777777" w:rsidR="00D32C4E" w:rsidRPr="0025176D" w:rsidRDefault="00D32C4E" w:rsidP="00D32C4E">
      <w:pPr>
        <w:rPr>
          <w:sz w:val="28"/>
          <w:szCs w:val="28"/>
        </w:rPr>
      </w:pPr>
    </w:p>
    <w:p w14:paraId="20F5719D" w14:textId="2089C7B8" w:rsidR="00D32C4E" w:rsidRPr="0025176D" w:rsidRDefault="002108EE" w:rsidP="00D32C4E">
      <w:pPr>
        <w:rPr>
          <w:b/>
          <w:sz w:val="28"/>
          <w:szCs w:val="28"/>
        </w:rPr>
      </w:pPr>
      <w:r w:rsidRPr="0025176D">
        <w:rPr>
          <w:b/>
          <w:sz w:val="28"/>
          <w:szCs w:val="28"/>
        </w:rPr>
        <w:t>Insert into Travellers values</w:t>
      </w:r>
    </w:p>
    <w:p w14:paraId="0314463E" w14:textId="33616F7E" w:rsidR="00D32C4E" w:rsidRPr="0025176D" w:rsidRDefault="00D32C4E" w:rsidP="00D32C4E">
      <w:pPr>
        <w:rPr>
          <w:sz w:val="28"/>
          <w:szCs w:val="28"/>
        </w:rPr>
      </w:pPr>
      <w:r w:rsidRPr="0025176D">
        <w:rPr>
          <w:sz w:val="28"/>
          <w:szCs w:val="28"/>
        </w:rPr>
        <w:t xml:space="preserve">('Tr071','Katy','Parry','usa772','kh60','Ling </w:t>
      </w:r>
      <w:r w:rsidR="002108EE" w:rsidRPr="0025176D">
        <w:rPr>
          <w:sz w:val="28"/>
          <w:szCs w:val="28"/>
        </w:rPr>
        <w:t>Kong USA</w:t>
      </w:r>
      <w:r w:rsidRPr="0025176D">
        <w:rPr>
          <w:sz w:val="28"/>
          <w:szCs w:val="28"/>
        </w:rPr>
        <w:t>','Paid','Fl002','Qtr12','Fm001')</w:t>
      </w:r>
    </w:p>
    <w:p w14:paraId="3BD76076" w14:textId="77777777" w:rsidR="00D32C4E" w:rsidRPr="0025176D" w:rsidRDefault="00D32C4E" w:rsidP="00D32C4E">
      <w:pPr>
        <w:rPr>
          <w:sz w:val="28"/>
          <w:szCs w:val="28"/>
        </w:rPr>
      </w:pPr>
    </w:p>
    <w:p w14:paraId="509C6197" w14:textId="5E422B49" w:rsidR="00D32C4E" w:rsidRPr="0025176D" w:rsidRDefault="002108EE" w:rsidP="00D32C4E">
      <w:pPr>
        <w:rPr>
          <w:b/>
          <w:sz w:val="28"/>
          <w:szCs w:val="28"/>
        </w:rPr>
      </w:pPr>
      <w:r w:rsidRPr="0025176D">
        <w:rPr>
          <w:b/>
          <w:sz w:val="28"/>
          <w:szCs w:val="28"/>
        </w:rPr>
        <w:t>Insert into Travellers values</w:t>
      </w:r>
    </w:p>
    <w:p w14:paraId="1A58BCB8" w14:textId="6C50D5E0" w:rsidR="00D32C4E" w:rsidRPr="0025176D" w:rsidRDefault="00D32C4E" w:rsidP="00D32C4E">
      <w:pPr>
        <w:rPr>
          <w:sz w:val="28"/>
          <w:szCs w:val="28"/>
        </w:rPr>
      </w:pPr>
      <w:r w:rsidRPr="0025176D">
        <w:rPr>
          <w:sz w:val="28"/>
          <w:szCs w:val="28"/>
        </w:rPr>
        <w:t xml:space="preserve">('Tr072','Drake','Rex','usa722','kh61','Up Town </w:t>
      </w:r>
      <w:r w:rsidR="002108EE" w:rsidRPr="0025176D">
        <w:rPr>
          <w:sz w:val="28"/>
          <w:szCs w:val="28"/>
        </w:rPr>
        <w:t>Alley USA</w:t>
      </w:r>
      <w:r w:rsidRPr="0025176D">
        <w:rPr>
          <w:sz w:val="28"/>
          <w:szCs w:val="28"/>
        </w:rPr>
        <w:t>','Paid','Fl002','Qtr12','Fm002')</w:t>
      </w:r>
    </w:p>
    <w:p w14:paraId="594C90AB" w14:textId="77777777" w:rsidR="00D32C4E" w:rsidRPr="0025176D" w:rsidRDefault="00D32C4E" w:rsidP="00D32C4E">
      <w:pPr>
        <w:rPr>
          <w:sz w:val="28"/>
          <w:szCs w:val="28"/>
        </w:rPr>
      </w:pPr>
    </w:p>
    <w:p w14:paraId="6956E84E" w14:textId="5C655D7D" w:rsidR="00D32C4E" w:rsidRPr="0025176D" w:rsidRDefault="002108EE" w:rsidP="00D32C4E">
      <w:pPr>
        <w:rPr>
          <w:b/>
          <w:sz w:val="28"/>
          <w:szCs w:val="28"/>
        </w:rPr>
      </w:pPr>
      <w:r w:rsidRPr="0025176D">
        <w:rPr>
          <w:b/>
          <w:sz w:val="28"/>
          <w:szCs w:val="28"/>
        </w:rPr>
        <w:t>Insert into Travellers values</w:t>
      </w:r>
    </w:p>
    <w:p w14:paraId="461ADFA9" w14:textId="5128CC1A" w:rsidR="00D32C4E" w:rsidRPr="0025176D" w:rsidRDefault="00D32C4E" w:rsidP="00D32C4E">
      <w:pPr>
        <w:rPr>
          <w:sz w:val="28"/>
          <w:szCs w:val="28"/>
        </w:rPr>
      </w:pPr>
      <w:r w:rsidRPr="0025176D">
        <w:rPr>
          <w:sz w:val="28"/>
          <w:szCs w:val="28"/>
        </w:rPr>
        <w:t>('Tr073','Muyurial','Kip','usa012','kh62','</w:t>
      </w:r>
      <w:r w:rsidR="002108EE" w:rsidRPr="0025176D">
        <w:rPr>
          <w:sz w:val="28"/>
          <w:szCs w:val="28"/>
        </w:rPr>
        <w:t>Veerana Valley USA</w:t>
      </w:r>
      <w:r w:rsidRPr="0025176D">
        <w:rPr>
          <w:sz w:val="28"/>
          <w:szCs w:val="28"/>
        </w:rPr>
        <w:t>','Booked','Fl002','Qtr12','Fm002')</w:t>
      </w:r>
    </w:p>
    <w:p w14:paraId="100342BE" w14:textId="77777777" w:rsidR="00D32C4E" w:rsidRPr="0025176D" w:rsidRDefault="00D32C4E" w:rsidP="00D32C4E">
      <w:pPr>
        <w:rPr>
          <w:sz w:val="28"/>
          <w:szCs w:val="28"/>
        </w:rPr>
      </w:pPr>
    </w:p>
    <w:p w14:paraId="34F903A5" w14:textId="77777777" w:rsidR="00D32C4E" w:rsidRPr="0025176D" w:rsidRDefault="00D32C4E" w:rsidP="00D32C4E">
      <w:pPr>
        <w:rPr>
          <w:sz w:val="28"/>
          <w:szCs w:val="28"/>
        </w:rPr>
      </w:pPr>
    </w:p>
    <w:p w14:paraId="68243F86" w14:textId="1F088AAF" w:rsidR="00D32C4E" w:rsidRPr="0025176D" w:rsidRDefault="002108EE" w:rsidP="00D32C4E">
      <w:pPr>
        <w:rPr>
          <w:b/>
          <w:sz w:val="28"/>
          <w:szCs w:val="28"/>
        </w:rPr>
      </w:pPr>
      <w:r w:rsidRPr="0025176D">
        <w:rPr>
          <w:b/>
          <w:sz w:val="28"/>
          <w:szCs w:val="28"/>
        </w:rPr>
        <w:t>Insert into Travellers values</w:t>
      </w:r>
    </w:p>
    <w:p w14:paraId="51A5E2FA" w14:textId="6210EAB8" w:rsidR="00D32C4E" w:rsidRPr="0025176D" w:rsidRDefault="00D32C4E" w:rsidP="00D32C4E">
      <w:pPr>
        <w:rPr>
          <w:sz w:val="28"/>
          <w:szCs w:val="28"/>
        </w:rPr>
      </w:pPr>
      <w:r w:rsidRPr="0025176D">
        <w:rPr>
          <w:sz w:val="28"/>
          <w:szCs w:val="28"/>
        </w:rPr>
        <w:t>('Tr074','Sihong','Karate','Chi771','kh63','</w:t>
      </w:r>
      <w:r w:rsidR="002108EE" w:rsidRPr="0025176D">
        <w:rPr>
          <w:sz w:val="28"/>
          <w:szCs w:val="28"/>
        </w:rPr>
        <w:t>Vuhan China</w:t>
      </w:r>
      <w:r w:rsidRPr="0025176D">
        <w:rPr>
          <w:sz w:val="28"/>
          <w:szCs w:val="28"/>
        </w:rPr>
        <w:t>','Paid','Fl005','As123','Fm001')</w:t>
      </w:r>
    </w:p>
    <w:p w14:paraId="64016EDA" w14:textId="77777777" w:rsidR="00D32C4E" w:rsidRPr="0025176D" w:rsidRDefault="00D32C4E" w:rsidP="00D32C4E">
      <w:pPr>
        <w:rPr>
          <w:sz w:val="28"/>
          <w:szCs w:val="28"/>
        </w:rPr>
      </w:pPr>
    </w:p>
    <w:p w14:paraId="26069FD3" w14:textId="08D7E0C6" w:rsidR="00D32C4E" w:rsidRPr="0025176D" w:rsidRDefault="002108EE" w:rsidP="00D32C4E">
      <w:pPr>
        <w:rPr>
          <w:b/>
          <w:sz w:val="28"/>
          <w:szCs w:val="28"/>
        </w:rPr>
      </w:pPr>
      <w:r w:rsidRPr="0025176D">
        <w:rPr>
          <w:b/>
          <w:sz w:val="28"/>
          <w:szCs w:val="28"/>
        </w:rPr>
        <w:t>Insert into Travellers values</w:t>
      </w:r>
    </w:p>
    <w:p w14:paraId="672E3A71" w14:textId="4F0E5EE2" w:rsidR="00D32C4E" w:rsidRPr="0025176D" w:rsidRDefault="00D32C4E" w:rsidP="00D32C4E">
      <w:pPr>
        <w:rPr>
          <w:sz w:val="28"/>
          <w:szCs w:val="28"/>
        </w:rPr>
      </w:pPr>
      <w:r w:rsidRPr="0025176D">
        <w:rPr>
          <w:sz w:val="28"/>
          <w:szCs w:val="28"/>
        </w:rPr>
        <w:t>('Tr075','Haji','Ashgar','skp231','kh64','</w:t>
      </w:r>
      <w:r w:rsidR="002108EE" w:rsidRPr="0025176D">
        <w:rPr>
          <w:sz w:val="28"/>
          <w:szCs w:val="28"/>
        </w:rPr>
        <w:t>Satadium SKP ‘</w:t>
      </w:r>
      <w:r w:rsidRPr="0025176D">
        <w:rPr>
          <w:sz w:val="28"/>
          <w:szCs w:val="28"/>
        </w:rPr>
        <w:t>,'Booked','Fl006','Sa123','Fm003')</w:t>
      </w:r>
    </w:p>
    <w:p w14:paraId="7384E441" w14:textId="77777777" w:rsidR="00D32C4E" w:rsidRPr="0025176D" w:rsidRDefault="00D32C4E" w:rsidP="00D32C4E">
      <w:pPr>
        <w:rPr>
          <w:sz w:val="28"/>
          <w:szCs w:val="28"/>
        </w:rPr>
      </w:pPr>
    </w:p>
    <w:p w14:paraId="4C357E55" w14:textId="39992FC7" w:rsidR="00D32C4E" w:rsidRPr="0025176D" w:rsidRDefault="002108EE" w:rsidP="00D32C4E">
      <w:pPr>
        <w:rPr>
          <w:b/>
          <w:sz w:val="28"/>
          <w:szCs w:val="28"/>
        </w:rPr>
      </w:pPr>
      <w:r w:rsidRPr="0025176D">
        <w:rPr>
          <w:b/>
          <w:sz w:val="28"/>
          <w:szCs w:val="28"/>
        </w:rPr>
        <w:t>Insert into Travellers values</w:t>
      </w:r>
    </w:p>
    <w:p w14:paraId="3B3C724C" w14:textId="5AF2EA77" w:rsidR="00D32C4E" w:rsidRPr="0025176D" w:rsidRDefault="00D32C4E" w:rsidP="00D32C4E">
      <w:pPr>
        <w:rPr>
          <w:sz w:val="28"/>
          <w:szCs w:val="28"/>
        </w:rPr>
      </w:pPr>
      <w:r w:rsidRPr="0025176D">
        <w:rPr>
          <w:sz w:val="28"/>
          <w:szCs w:val="28"/>
        </w:rPr>
        <w:t>('Tr076','Haji','Jeera','skp222','kh65','</w:t>
      </w:r>
      <w:r w:rsidR="002108EE" w:rsidRPr="0025176D">
        <w:rPr>
          <w:sz w:val="28"/>
          <w:szCs w:val="28"/>
        </w:rPr>
        <w:t>Jinnah Park SKP ‘</w:t>
      </w:r>
      <w:r w:rsidRPr="0025176D">
        <w:rPr>
          <w:sz w:val="28"/>
          <w:szCs w:val="28"/>
        </w:rPr>
        <w:t>,'Paid','Fl006','Sa123','Fm003')</w:t>
      </w:r>
    </w:p>
    <w:p w14:paraId="18F9AB46" w14:textId="77777777" w:rsidR="00D32C4E" w:rsidRPr="0025176D" w:rsidRDefault="00D32C4E" w:rsidP="00D32C4E">
      <w:pPr>
        <w:rPr>
          <w:sz w:val="28"/>
          <w:szCs w:val="28"/>
        </w:rPr>
      </w:pPr>
    </w:p>
    <w:p w14:paraId="3D2C51DB" w14:textId="594FF507"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684D0597" w14:textId="1B497BA2" w:rsidR="00D32C4E" w:rsidRPr="0025176D" w:rsidRDefault="00D32C4E" w:rsidP="00D32C4E">
      <w:pPr>
        <w:rPr>
          <w:sz w:val="28"/>
          <w:szCs w:val="28"/>
        </w:rPr>
      </w:pPr>
      <w:r w:rsidRPr="0025176D">
        <w:rPr>
          <w:sz w:val="28"/>
          <w:szCs w:val="28"/>
        </w:rPr>
        <w:t>('Tr077','Haji','Rustam','lhr429','kh66','</w:t>
      </w:r>
      <w:r w:rsidR="002108EE" w:rsidRPr="0025176D">
        <w:rPr>
          <w:sz w:val="28"/>
          <w:szCs w:val="28"/>
        </w:rPr>
        <w:t>Model Town Link Road</w:t>
      </w:r>
      <w:r w:rsidRPr="0025176D">
        <w:rPr>
          <w:sz w:val="28"/>
          <w:szCs w:val="28"/>
        </w:rPr>
        <w:t xml:space="preserve"> Lahore','Paid','Fl006','Sa123','Fm004')</w:t>
      </w:r>
    </w:p>
    <w:p w14:paraId="6DDC532F" w14:textId="77777777" w:rsidR="00D32C4E" w:rsidRPr="0025176D" w:rsidRDefault="00D32C4E" w:rsidP="00D32C4E">
      <w:pPr>
        <w:rPr>
          <w:sz w:val="28"/>
          <w:szCs w:val="28"/>
        </w:rPr>
      </w:pPr>
    </w:p>
    <w:p w14:paraId="38703067" w14:textId="3C858527" w:rsidR="00D32C4E" w:rsidRPr="0025176D" w:rsidRDefault="002108EE" w:rsidP="00D32C4E">
      <w:pPr>
        <w:rPr>
          <w:b/>
          <w:sz w:val="28"/>
          <w:szCs w:val="28"/>
        </w:rPr>
      </w:pPr>
      <w:r w:rsidRPr="0025176D">
        <w:rPr>
          <w:b/>
          <w:sz w:val="28"/>
          <w:szCs w:val="28"/>
        </w:rPr>
        <w:t>Insert into Travellers values</w:t>
      </w:r>
    </w:p>
    <w:p w14:paraId="42FDC2D9" w14:textId="744BF26E" w:rsidR="00D32C4E" w:rsidRPr="0025176D" w:rsidRDefault="00D32C4E" w:rsidP="00D32C4E">
      <w:pPr>
        <w:rPr>
          <w:sz w:val="28"/>
          <w:szCs w:val="28"/>
        </w:rPr>
      </w:pPr>
      <w:r w:rsidRPr="0025176D">
        <w:rPr>
          <w:sz w:val="28"/>
          <w:szCs w:val="28"/>
        </w:rPr>
        <w:lastRenderedPageBreak/>
        <w:t>('Tr078','Hakim','Ali','lhr428','kh67','</w:t>
      </w:r>
      <w:r w:rsidR="002108EE" w:rsidRPr="0025176D">
        <w:rPr>
          <w:sz w:val="28"/>
          <w:szCs w:val="28"/>
        </w:rPr>
        <w:t>Model Town Link Road</w:t>
      </w:r>
      <w:r w:rsidRPr="0025176D">
        <w:rPr>
          <w:sz w:val="28"/>
          <w:szCs w:val="28"/>
        </w:rPr>
        <w:t xml:space="preserve"> Lahore','Booked','Fl007','Pia12','Fm002')</w:t>
      </w:r>
    </w:p>
    <w:p w14:paraId="1C28DA19" w14:textId="77777777" w:rsidR="00D32C4E" w:rsidRPr="0025176D" w:rsidRDefault="00D32C4E" w:rsidP="00D32C4E">
      <w:pPr>
        <w:rPr>
          <w:sz w:val="28"/>
          <w:szCs w:val="28"/>
        </w:rPr>
      </w:pPr>
    </w:p>
    <w:p w14:paraId="6643ADB2" w14:textId="215E161B" w:rsidR="00D32C4E" w:rsidRPr="0025176D" w:rsidRDefault="002108EE" w:rsidP="00D32C4E">
      <w:pPr>
        <w:rPr>
          <w:b/>
          <w:sz w:val="28"/>
          <w:szCs w:val="28"/>
        </w:rPr>
      </w:pPr>
      <w:r w:rsidRPr="0025176D">
        <w:rPr>
          <w:b/>
          <w:sz w:val="28"/>
          <w:szCs w:val="28"/>
        </w:rPr>
        <w:t>Insert into Travellers values</w:t>
      </w:r>
    </w:p>
    <w:p w14:paraId="4D6B83D8" w14:textId="03088424" w:rsidR="00D32C4E" w:rsidRPr="0025176D" w:rsidRDefault="00D32C4E" w:rsidP="00D32C4E">
      <w:pPr>
        <w:rPr>
          <w:sz w:val="28"/>
          <w:szCs w:val="28"/>
        </w:rPr>
      </w:pPr>
      <w:r w:rsidRPr="0025176D">
        <w:rPr>
          <w:sz w:val="28"/>
          <w:szCs w:val="28"/>
        </w:rPr>
        <w:t>('Tr079','Huda','Khan','ke61','kh68','</w:t>
      </w:r>
      <w:r w:rsidR="002108EE" w:rsidRPr="0025176D">
        <w:rPr>
          <w:sz w:val="28"/>
          <w:szCs w:val="28"/>
        </w:rPr>
        <w:t>DHA Karachi</w:t>
      </w:r>
      <w:r w:rsidRPr="0025176D">
        <w:rPr>
          <w:sz w:val="28"/>
          <w:szCs w:val="28"/>
        </w:rPr>
        <w:t>','Booked','Fl004','Sh225','Fm001')</w:t>
      </w:r>
    </w:p>
    <w:p w14:paraId="30ADCAD0" w14:textId="77777777" w:rsidR="00D32C4E" w:rsidRPr="0025176D" w:rsidRDefault="00D32C4E" w:rsidP="00D32C4E">
      <w:pPr>
        <w:rPr>
          <w:sz w:val="28"/>
          <w:szCs w:val="28"/>
        </w:rPr>
      </w:pPr>
    </w:p>
    <w:p w14:paraId="164A6322" w14:textId="3D8ED014" w:rsidR="00D32C4E" w:rsidRPr="0025176D" w:rsidRDefault="002108EE" w:rsidP="00D32C4E">
      <w:pPr>
        <w:rPr>
          <w:b/>
          <w:sz w:val="28"/>
          <w:szCs w:val="28"/>
        </w:rPr>
      </w:pPr>
      <w:r w:rsidRPr="0025176D">
        <w:rPr>
          <w:b/>
          <w:sz w:val="28"/>
          <w:szCs w:val="28"/>
        </w:rPr>
        <w:t>Insert into Travellers values</w:t>
      </w:r>
    </w:p>
    <w:p w14:paraId="3EC9D376" w14:textId="3FEAE250" w:rsidR="00D32C4E" w:rsidRPr="0025176D" w:rsidRDefault="00D32C4E" w:rsidP="00D32C4E">
      <w:pPr>
        <w:rPr>
          <w:sz w:val="28"/>
          <w:szCs w:val="28"/>
        </w:rPr>
      </w:pPr>
      <w:r w:rsidRPr="0025176D">
        <w:rPr>
          <w:sz w:val="28"/>
          <w:szCs w:val="28"/>
        </w:rPr>
        <w:t>('Tr080','Anees','Rafiq','lhr420','kh69','</w:t>
      </w:r>
      <w:r w:rsidR="002108EE" w:rsidRPr="0025176D">
        <w:rPr>
          <w:sz w:val="28"/>
          <w:szCs w:val="28"/>
        </w:rPr>
        <w:t>Awan Town Lahore</w:t>
      </w:r>
      <w:r w:rsidRPr="0025176D">
        <w:rPr>
          <w:sz w:val="28"/>
          <w:szCs w:val="28"/>
        </w:rPr>
        <w:t>','Booked','Fl007','Pia12','Fm002')</w:t>
      </w:r>
    </w:p>
    <w:p w14:paraId="5FC233FA" w14:textId="77777777" w:rsidR="00D32C4E" w:rsidRPr="0025176D" w:rsidRDefault="00D32C4E" w:rsidP="00D32C4E">
      <w:pPr>
        <w:rPr>
          <w:sz w:val="28"/>
          <w:szCs w:val="28"/>
        </w:rPr>
      </w:pPr>
    </w:p>
    <w:p w14:paraId="3850DD0E" w14:textId="3ED5450D"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113D36C2" w14:textId="62CD75E9" w:rsidR="00D32C4E" w:rsidRPr="0025176D" w:rsidRDefault="00D32C4E" w:rsidP="00D32C4E">
      <w:pPr>
        <w:rPr>
          <w:sz w:val="28"/>
          <w:szCs w:val="28"/>
        </w:rPr>
      </w:pPr>
      <w:r w:rsidRPr="0025176D">
        <w:rPr>
          <w:sz w:val="28"/>
          <w:szCs w:val="28"/>
        </w:rPr>
        <w:t>('Tr081','Arsalan','Shah','lhr490','kh70','</w:t>
      </w:r>
      <w:r w:rsidR="002108EE" w:rsidRPr="0025176D">
        <w:rPr>
          <w:sz w:val="28"/>
          <w:szCs w:val="28"/>
        </w:rPr>
        <w:t>Bhatti Colony</w:t>
      </w:r>
      <w:r w:rsidRPr="0025176D">
        <w:rPr>
          <w:sz w:val="28"/>
          <w:szCs w:val="28"/>
        </w:rPr>
        <w:t xml:space="preserve"> Lahore','Booked','Fl007','Pia12','Fm002')</w:t>
      </w:r>
    </w:p>
    <w:p w14:paraId="746A6DB1" w14:textId="77777777" w:rsidR="00D32C4E" w:rsidRPr="0025176D" w:rsidRDefault="00D32C4E" w:rsidP="00D32C4E">
      <w:pPr>
        <w:rPr>
          <w:sz w:val="28"/>
          <w:szCs w:val="28"/>
        </w:rPr>
      </w:pPr>
    </w:p>
    <w:p w14:paraId="31FF0880" w14:textId="40ECDBCC"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1FF5F13E" w14:textId="277D5997" w:rsidR="00D32C4E" w:rsidRPr="0025176D" w:rsidRDefault="00D32C4E" w:rsidP="00D32C4E">
      <w:pPr>
        <w:rPr>
          <w:sz w:val="28"/>
          <w:szCs w:val="28"/>
        </w:rPr>
      </w:pPr>
      <w:r w:rsidRPr="0025176D">
        <w:rPr>
          <w:sz w:val="28"/>
          <w:szCs w:val="28"/>
        </w:rPr>
        <w:t>('Tr082','Rizwan','Qureshi','lhr493','kh71','</w:t>
      </w:r>
      <w:r w:rsidR="002108EE" w:rsidRPr="0025176D">
        <w:rPr>
          <w:sz w:val="28"/>
          <w:szCs w:val="28"/>
        </w:rPr>
        <w:t>Defense Road</w:t>
      </w:r>
      <w:r w:rsidRPr="0025176D">
        <w:rPr>
          <w:sz w:val="28"/>
          <w:szCs w:val="28"/>
        </w:rPr>
        <w:t xml:space="preserve"> Lahore','Booked','Fl007','Pia12','Fm002')</w:t>
      </w:r>
    </w:p>
    <w:p w14:paraId="393489BA" w14:textId="77777777" w:rsidR="00D32C4E" w:rsidRPr="0025176D" w:rsidRDefault="00D32C4E" w:rsidP="00D32C4E">
      <w:pPr>
        <w:rPr>
          <w:sz w:val="28"/>
          <w:szCs w:val="28"/>
        </w:rPr>
      </w:pPr>
    </w:p>
    <w:p w14:paraId="2F9472DF" w14:textId="50E20248" w:rsidR="00D32C4E" w:rsidRPr="0025176D" w:rsidRDefault="002108EE" w:rsidP="00D32C4E">
      <w:pPr>
        <w:rPr>
          <w:b/>
          <w:sz w:val="28"/>
          <w:szCs w:val="28"/>
        </w:rPr>
      </w:pPr>
      <w:r w:rsidRPr="0025176D">
        <w:rPr>
          <w:b/>
          <w:sz w:val="28"/>
          <w:szCs w:val="28"/>
        </w:rPr>
        <w:t>Insert into Travellers values</w:t>
      </w:r>
    </w:p>
    <w:p w14:paraId="6D07A7BB" w14:textId="4F6C522A" w:rsidR="00D32C4E" w:rsidRPr="0025176D" w:rsidRDefault="00D32C4E" w:rsidP="00D32C4E">
      <w:pPr>
        <w:rPr>
          <w:sz w:val="28"/>
          <w:szCs w:val="28"/>
        </w:rPr>
      </w:pPr>
      <w:r w:rsidRPr="0025176D">
        <w:rPr>
          <w:sz w:val="28"/>
          <w:szCs w:val="28"/>
        </w:rPr>
        <w:t>('Tr083','Muf','Aladin','fsl493','kh72','</w:t>
      </w:r>
      <w:r w:rsidR="002108EE" w:rsidRPr="0025176D">
        <w:rPr>
          <w:sz w:val="28"/>
          <w:szCs w:val="28"/>
        </w:rPr>
        <w:t>Ghanti Gohar Faisalabad</w:t>
      </w:r>
      <w:r w:rsidRPr="0025176D">
        <w:rPr>
          <w:sz w:val="28"/>
          <w:szCs w:val="28"/>
        </w:rPr>
        <w:t>','Paid','Fl003','Emr11','Fm003')</w:t>
      </w:r>
    </w:p>
    <w:p w14:paraId="59BA9F27" w14:textId="77777777" w:rsidR="00D32C4E" w:rsidRPr="0025176D" w:rsidRDefault="00D32C4E" w:rsidP="00D32C4E">
      <w:pPr>
        <w:rPr>
          <w:sz w:val="28"/>
          <w:szCs w:val="28"/>
        </w:rPr>
      </w:pPr>
    </w:p>
    <w:p w14:paraId="67787C7F" w14:textId="212D0AB1" w:rsidR="00D32C4E" w:rsidRPr="0025176D" w:rsidRDefault="002108EE" w:rsidP="00D32C4E">
      <w:pPr>
        <w:rPr>
          <w:b/>
          <w:sz w:val="28"/>
          <w:szCs w:val="28"/>
        </w:rPr>
      </w:pPr>
      <w:r w:rsidRPr="0025176D">
        <w:rPr>
          <w:b/>
          <w:sz w:val="28"/>
          <w:szCs w:val="28"/>
        </w:rPr>
        <w:t>Insert into Travellers values</w:t>
      </w:r>
    </w:p>
    <w:p w14:paraId="144D1278" w14:textId="0F98CD6A" w:rsidR="00D32C4E" w:rsidRPr="0025176D" w:rsidRDefault="00D32C4E" w:rsidP="00D32C4E">
      <w:pPr>
        <w:rPr>
          <w:sz w:val="28"/>
          <w:szCs w:val="28"/>
        </w:rPr>
      </w:pPr>
      <w:r w:rsidRPr="0025176D">
        <w:rPr>
          <w:sz w:val="28"/>
          <w:szCs w:val="28"/>
        </w:rPr>
        <w:t>('Tr084','Ruf','Aladin','fsl494','kh73','</w:t>
      </w:r>
      <w:r w:rsidR="002108EE" w:rsidRPr="0025176D">
        <w:rPr>
          <w:sz w:val="28"/>
          <w:szCs w:val="28"/>
        </w:rPr>
        <w:t>Ghanti Ghar Faisalabad</w:t>
      </w:r>
      <w:r w:rsidRPr="0025176D">
        <w:rPr>
          <w:sz w:val="28"/>
          <w:szCs w:val="28"/>
        </w:rPr>
        <w:t>','Paid','Fl003','Emr11','Fm003')</w:t>
      </w:r>
    </w:p>
    <w:p w14:paraId="6BCA4282" w14:textId="77777777" w:rsidR="00D32C4E" w:rsidRPr="0025176D" w:rsidRDefault="00D32C4E" w:rsidP="00D32C4E">
      <w:pPr>
        <w:rPr>
          <w:sz w:val="28"/>
          <w:szCs w:val="28"/>
        </w:rPr>
      </w:pPr>
    </w:p>
    <w:p w14:paraId="496668EA" w14:textId="586345EC" w:rsidR="00D32C4E" w:rsidRPr="0025176D" w:rsidRDefault="002108EE" w:rsidP="00D32C4E">
      <w:pPr>
        <w:rPr>
          <w:b/>
          <w:sz w:val="28"/>
          <w:szCs w:val="28"/>
        </w:rPr>
      </w:pPr>
      <w:r w:rsidRPr="0025176D">
        <w:rPr>
          <w:b/>
          <w:sz w:val="28"/>
          <w:szCs w:val="28"/>
        </w:rPr>
        <w:t>Insert into Travellers values</w:t>
      </w:r>
    </w:p>
    <w:p w14:paraId="78D3C43A" w14:textId="4DA4CD3B" w:rsidR="00D32C4E" w:rsidRPr="0025176D" w:rsidRDefault="00D32C4E" w:rsidP="00D32C4E">
      <w:pPr>
        <w:rPr>
          <w:sz w:val="28"/>
          <w:szCs w:val="28"/>
        </w:rPr>
      </w:pPr>
      <w:r w:rsidRPr="0025176D">
        <w:rPr>
          <w:sz w:val="28"/>
          <w:szCs w:val="28"/>
        </w:rPr>
        <w:t>('Tr085','Kashi','Berooni','aus761','kh74','</w:t>
      </w:r>
      <w:r w:rsidR="002108EE" w:rsidRPr="0025176D">
        <w:rPr>
          <w:sz w:val="28"/>
          <w:szCs w:val="28"/>
        </w:rPr>
        <w:t>Chambeli Town</w:t>
      </w:r>
      <w:r w:rsidRPr="0025176D">
        <w:rPr>
          <w:sz w:val="28"/>
          <w:szCs w:val="28"/>
        </w:rPr>
        <w:t xml:space="preserve"> Karachi','Paid','Fl004','Sh225','Fm002')</w:t>
      </w:r>
    </w:p>
    <w:p w14:paraId="6F1BE27F" w14:textId="77777777" w:rsidR="00D32C4E" w:rsidRPr="0025176D" w:rsidRDefault="00D32C4E" w:rsidP="00D32C4E">
      <w:pPr>
        <w:rPr>
          <w:sz w:val="28"/>
          <w:szCs w:val="28"/>
        </w:rPr>
      </w:pPr>
    </w:p>
    <w:p w14:paraId="1BCD250A" w14:textId="2ABAF7C4"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2812B0B3" w14:textId="1A6FADC7" w:rsidR="00D32C4E" w:rsidRPr="0025176D" w:rsidRDefault="00D32C4E" w:rsidP="00D32C4E">
      <w:pPr>
        <w:rPr>
          <w:sz w:val="28"/>
          <w:szCs w:val="28"/>
        </w:rPr>
      </w:pPr>
      <w:r w:rsidRPr="0025176D">
        <w:rPr>
          <w:sz w:val="28"/>
          <w:szCs w:val="28"/>
        </w:rPr>
        <w:t>('Tr086','Huda','Khan','aus61','kh75','</w:t>
      </w:r>
      <w:r w:rsidR="002108EE" w:rsidRPr="0025176D">
        <w:rPr>
          <w:sz w:val="28"/>
          <w:szCs w:val="28"/>
        </w:rPr>
        <w:t>DHA Karachi</w:t>
      </w:r>
      <w:r w:rsidRPr="0025176D">
        <w:rPr>
          <w:sz w:val="28"/>
          <w:szCs w:val="28"/>
        </w:rPr>
        <w:t>','Booked','Fl004','Sh225','Fm001')</w:t>
      </w:r>
    </w:p>
    <w:p w14:paraId="7011821D" w14:textId="77777777" w:rsidR="00D32C4E" w:rsidRPr="0025176D" w:rsidRDefault="00D32C4E" w:rsidP="00D32C4E">
      <w:pPr>
        <w:rPr>
          <w:sz w:val="28"/>
          <w:szCs w:val="28"/>
        </w:rPr>
      </w:pPr>
    </w:p>
    <w:p w14:paraId="6AB9907D" w14:textId="3D44337D" w:rsidR="00D32C4E" w:rsidRPr="0025176D" w:rsidRDefault="002108EE" w:rsidP="00D32C4E">
      <w:pPr>
        <w:rPr>
          <w:b/>
          <w:sz w:val="28"/>
          <w:szCs w:val="28"/>
        </w:rPr>
      </w:pPr>
      <w:r w:rsidRPr="0025176D">
        <w:rPr>
          <w:b/>
          <w:sz w:val="28"/>
          <w:szCs w:val="28"/>
        </w:rPr>
        <w:t>Insert into Travellers values</w:t>
      </w:r>
    </w:p>
    <w:p w14:paraId="6BE8F249" w14:textId="1BFF504D" w:rsidR="00D32C4E" w:rsidRPr="0025176D" w:rsidRDefault="00D32C4E" w:rsidP="00D32C4E">
      <w:pPr>
        <w:rPr>
          <w:sz w:val="28"/>
          <w:szCs w:val="28"/>
        </w:rPr>
      </w:pPr>
      <w:r w:rsidRPr="0025176D">
        <w:rPr>
          <w:sz w:val="28"/>
          <w:szCs w:val="28"/>
        </w:rPr>
        <w:t>('Tr087','Anees','Rafiq','lhr780','kh76','</w:t>
      </w:r>
      <w:r w:rsidR="002108EE" w:rsidRPr="0025176D">
        <w:rPr>
          <w:sz w:val="28"/>
          <w:szCs w:val="28"/>
        </w:rPr>
        <w:t>Awan Town Lahore</w:t>
      </w:r>
      <w:r w:rsidRPr="0025176D">
        <w:rPr>
          <w:sz w:val="28"/>
          <w:szCs w:val="28"/>
        </w:rPr>
        <w:t>','Booked','Fl007','Pia12','Fm002')</w:t>
      </w:r>
    </w:p>
    <w:p w14:paraId="62A3C36B" w14:textId="77777777" w:rsidR="00D32C4E" w:rsidRPr="0025176D" w:rsidRDefault="00D32C4E" w:rsidP="00D32C4E">
      <w:pPr>
        <w:rPr>
          <w:sz w:val="28"/>
          <w:szCs w:val="28"/>
        </w:rPr>
      </w:pPr>
    </w:p>
    <w:p w14:paraId="3F8CC519" w14:textId="66055345"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16723922" w14:textId="5CBAA837" w:rsidR="00D32C4E" w:rsidRPr="0025176D" w:rsidRDefault="00D32C4E" w:rsidP="00D32C4E">
      <w:pPr>
        <w:rPr>
          <w:sz w:val="28"/>
          <w:szCs w:val="28"/>
        </w:rPr>
      </w:pPr>
      <w:r w:rsidRPr="0025176D">
        <w:rPr>
          <w:sz w:val="28"/>
          <w:szCs w:val="28"/>
        </w:rPr>
        <w:t>('Tr088','Junejo','Khan','isl1524','kh77','</w:t>
      </w:r>
      <w:r w:rsidR="002108EE" w:rsidRPr="0025176D">
        <w:rPr>
          <w:sz w:val="28"/>
          <w:szCs w:val="28"/>
        </w:rPr>
        <w:t>Sector G</w:t>
      </w:r>
      <w:r w:rsidRPr="0025176D">
        <w:rPr>
          <w:sz w:val="28"/>
          <w:szCs w:val="28"/>
        </w:rPr>
        <w:t>12 Islamabad','Booked','Fl006','Sa123','Fm004')</w:t>
      </w:r>
    </w:p>
    <w:p w14:paraId="37069A27" w14:textId="77777777" w:rsidR="00D32C4E" w:rsidRPr="0025176D" w:rsidRDefault="00D32C4E" w:rsidP="00D32C4E">
      <w:pPr>
        <w:rPr>
          <w:sz w:val="28"/>
          <w:szCs w:val="28"/>
        </w:rPr>
      </w:pPr>
    </w:p>
    <w:p w14:paraId="1354AAFA" w14:textId="35EF47B6" w:rsidR="00D32C4E" w:rsidRPr="0025176D" w:rsidRDefault="002108EE" w:rsidP="00D32C4E">
      <w:pPr>
        <w:rPr>
          <w:b/>
          <w:sz w:val="28"/>
          <w:szCs w:val="28"/>
        </w:rPr>
      </w:pPr>
      <w:r w:rsidRPr="0025176D">
        <w:rPr>
          <w:b/>
          <w:sz w:val="28"/>
          <w:szCs w:val="28"/>
        </w:rPr>
        <w:t>Insert into Travellers values</w:t>
      </w:r>
    </w:p>
    <w:p w14:paraId="3230065F" w14:textId="7BEE3D12" w:rsidR="00D32C4E" w:rsidRPr="0025176D" w:rsidRDefault="00D32C4E" w:rsidP="00D32C4E">
      <w:pPr>
        <w:rPr>
          <w:sz w:val="28"/>
          <w:szCs w:val="28"/>
        </w:rPr>
      </w:pPr>
      <w:r w:rsidRPr="0025176D">
        <w:rPr>
          <w:sz w:val="28"/>
          <w:szCs w:val="28"/>
        </w:rPr>
        <w:t>('Tr089','Ayesha','Ali','khi2142','kh78','</w:t>
      </w:r>
      <w:r w:rsidR="002108EE" w:rsidRPr="0025176D">
        <w:rPr>
          <w:sz w:val="28"/>
          <w:szCs w:val="28"/>
        </w:rPr>
        <w:t>Upper Town Karachi</w:t>
      </w:r>
      <w:r w:rsidRPr="0025176D">
        <w:rPr>
          <w:sz w:val="28"/>
          <w:szCs w:val="28"/>
        </w:rPr>
        <w:t>','Paid','Fl006','Sa123','Fm001')</w:t>
      </w:r>
    </w:p>
    <w:p w14:paraId="77714446" w14:textId="77777777" w:rsidR="00D32C4E" w:rsidRPr="0025176D" w:rsidRDefault="00D32C4E" w:rsidP="00D32C4E">
      <w:pPr>
        <w:rPr>
          <w:sz w:val="28"/>
          <w:szCs w:val="28"/>
        </w:rPr>
      </w:pPr>
    </w:p>
    <w:p w14:paraId="4F55227F" w14:textId="0CD4E06C" w:rsidR="00D32C4E" w:rsidRPr="0025176D" w:rsidRDefault="002108EE" w:rsidP="00D32C4E">
      <w:pPr>
        <w:rPr>
          <w:b/>
          <w:sz w:val="28"/>
          <w:szCs w:val="28"/>
        </w:rPr>
      </w:pPr>
      <w:r w:rsidRPr="0025176D">
        <w:rPr>
          <w:b/>
          <w:sz w:val="28"/>
          <w:szCs w:val="28"/>
        </w:rPr>
        <w:t>Insert into Travellers values</w:t>
      </w:r>
    </w:p>
    <w:p w14:paraId="10193FBA" w14:textId="1B14ED86" w:rsidR="00D32C4E" w:rsidRPr="0025176D" w:rsidRDefault="00D32C4E" w:rsidP="00D32C4E">
      <w:pPr>
        <w:rPr>
          <w:sz w:val="28"/>
          <w:szCs w:val="28"/>
        </w:rPr>
      </w:pPr>
      <w:r w:rsidRPr="0025176D">
        <w:rPr>
          <w:sz w:val="28"/>
          <w:szCs w:val="28"/>
        </w:rPr>
        <w:t>('Tr090','David','Scotch','us1231','kh79','</w:t>
      </w:r>
      <w:r w:rsidR="002108EE" w:rsidRPr="0025176D">
        <w:rPr>
          <w:sz w:val="28"/>
          <w:szCs w:val="28"/>
        </w:rPr>
        <w:t>California USA</w:t>
      </w:r>
      <w:r w:rsidRPr="0025176D">
        <w:rPr>
          <w:sz w:val="28"/>
          <w:szCs w:val="28"/>
        </w:rPr>
        <w:t>','Paid','Fl002','Qtr12','Fm002')</w:t>
      </w:r>
    </w:p>
    <w:p w14:paraId="33AE7107" w14:textId="77777777" w:rsidR="00D32C4E" w:rsidRPr="0025176D" w:rsidRDefault="00D32C4E" w:rsidP="00D32C4E">
      <w:pPr>
        <w:rPr>
          <w:sz w:val="28"/>
          <w:szCs w:val="28"/>
        </w:rPr>
      </w:pPr>
    </w:p>
    <w:p w14:paraId="4632E4B2" w14:textId="54B8A36F" w:rsidR="00D32C4E" w:rsidRPr="0025176D" w:rsidRDefault="002108EE" w:rsidP="00D32C4E">
      <w:pPr>
        <w:rPr>
          <w:b/>
          <w:sz w:val="28"/>
          <w:szCs w:val="28"/>
        </w:rPr>
      </w:pPr>
      <w:r w:rsidRPr="0025176D">
        <w:rPr>
          <w:b/>
          <w:sz w:val="28"/>
          <w:szCs w:val="28"/>
        </w:rPr>
        <w:t>Insert into Travellers values</w:t>
      </w:r>
    </w:p>
    <w:p w14:paraId="297C619F" w14:textId="48889808" w:rsidR="00D32C4E" w:rsidRPr="0025176D" w:rsidRDefault="00D32C4E" w:rsidP="00D32C4E">
      <w:pPr>
        <w:rPr>
          <w:sz w:val="28"/>
          <w:szCs w:val="28"/>
        </w:rPr>
      </w:pPr>
      <w:r w:rsidRPr="0025176D">
        <w:rPr>
          <w:sz w:val="28"/>
          <w:szCs w:val="28"/>
        </w:rPr>
        <w:t>('Tr091','David','Viese','us4122','kh80','</w:t>
      </w:r>
      <w:r w:rsidR="002108EE" w:rsidRPr="0025176D">
        <w:rPr>
          <w:sz w:val="28"/>
          <w:szCs w:val="28"/>
        </w:rPr>
        <w:t>Uptown USA</w:t>
      </w:r>
      <w:r w:rsidRPr="0025176D">
        <w:rPr>
          <w:sz w:val="28"/>
          <w:szCs w:val="28"/>
        </w:rPr>
        <w:t>','Booked','Fl002','Qtr12','Fm002')</w:t>
      </w:r>
    </w:p>
    <w:p w14:paraId="23B9EC40" w14:textId="77777777" w:rsidR="00D32C4E" w:rsidRPr="0025176D" w:rsidRDefault="00D32C4E" w:rsidP="00D32C4E">
      <w:pPr>
        <w:rPr>
          <w:sz w:val="28"/>
          <w:szCs w:val="28"/>
        </w:rPr>
      </w:pPr>
    </w:p>
    <w:p w14:paraId="2EA924C6" w14:textId="69FC3BEB"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29F48B62" w14:textId="16AC6F9D" w:rsidR="00D32C4E" w:rsidRPr="0025176D" w:rsidRDefault="00D32C4E" w:rsidP="00D32C4E">
      <w:pPr>
        <w:rPr>
          <w:sz w:val="28"/>
          <w:szCs w:val="28"/>
        </w:rPr>
      </w:pPr>
      <w:r w:rsidRPr="0025176D">
        <w:rPr>
          <w:sz w:val="28"/>
          <w:szCs w:val="28"/>
        </w:rPr>
        <w:t>('Tr092','Faisal','Quereshi','khi5212','kh81','</w:t>
      </w:r>
      <w:r w:rsidR="002108EE" w:rsidRPr="0025176D">
        <w:rPr>
          <w:sz w:val="28"/>
          <w:szCs w:val="28"/>
        </w:rPr>
        <w:t>Liyari Town</w:t>
      </w:r>
      <w:r w:rsidRPr="0025176D">
        <w:rPr>
          <w:sz w:val="28"/>
          <w:szCs w:val="28"/>
        </w:rPr>
        <w:t xml:space="preserve"> Karachi','Paid','Fl004','Sh225','Fm001')</w:t>
      </w:r>
    </w:p>
    <w:p w14:paraId="25940512" w14:textId="77777777" w:rsidR="00D32C4E" w:rsidRPr="0025176D" w:rsidRDefault="00D32C4E" w:rsidP="00D32C4E">
      <w:pPr>
        <w:rPr>
          <w:sz w:val="28"/>
          <w:szCs w:val="28"/>
        </w:rPr>
      </w:pPr>
    </w:p>
    <w:p w14:paraId="3A934E8B" w14:textId="2769615F" w:rsidR="00D32C4E" w:rsidRPr="0025176D" w:rsidRDefault="002108EE" w:rsidP="00D32C4E">
      <w:pPr>
        <w:rPr>
          <w:b/>
          <w:sz w:val="28"/>
          <w:szCs w:val="28"/>
        </w:rPr>
      </w:pPr>
      <w:r w:rsidRPr="0025176D">
        <w:rPr>
          <w:b/>
          <w:sz w:val="28"/>
          <w:szCs w:val="28"/>
        </w:rPr>
        <w:t>Insert into Travellers values</w:t>
      </w:r>
    </w:p>
    <w:p w14:paraId="4038FD84" w14:textId="175EF5E4" w:rsidR="00D32C4E" w:rsidRPr="0025176D" w:rsidRDefault="00D32C4E" w:rsidP="00D32C4E">
      <w:pPr>
        <w:rPr>
          <w:sz w:val="28"/>
          <w:szCs w:val="28"/>
        </w:rPr>
      </w:pPr>
      <w:r w:rsidRPr="0025176D">
        <w:rPr>
          <w:sz w:val="28"/>
          <w:szCs w:val="28"/>
        </w:rPr>
        <w:t>('Tr093','Rabia','Faisal','lhr2159','kh82','</w:t>
      </w:r>
      <w:r w:rsidR="002108EE" w:rsidRPr="0025176D">
        <w:rPr>
          <w:sz w:val="28"/>
          <w:szCs w:val="28"/>
        </w:rPr>
        <w:t>Tariq Garden Lahore</w:t>
      </w:r>
      <w:r w:rsidRPr="0025176D">
        <w:rPr>
          <w:sz w:val="28"/>
          <w:szCs w:val="28"/>
        </w:rPr>
        <w:t>','Paid','Fl004','Sh225','Fm004')</w:t>
      </w:r>
    </w:p>
    <w:p w14:paraId="656294AE" w14:textId="77777777" w:rsidR="00D32C4E" w:rsidRPr="0025176D" w:rsidRDefault="00D32C4E" w:rsidP="00D32C4E">
      <w:pPr>
        <w:rPr>
          <w:sz w:val="28"/>
          <w:szCs w:val="28"/>
        </w:rPr>
      </w:pPr>
    </w:p>
    <w:p w14:paraId="11EECE5A" w14:textId="5B403CCC" w:rsidR="00D32C4E" w:rsidRPr="0025176D" w:rsidRDefault="002108EE" w:rsidP="00D32C4E">
      <w:pPr>
        <w:rPr>
          <w:b/>
          <w:sz w:val="28"/>
          <w:szCs w:val="28"/>
        </w:rPr>
      </w:pPr>
      <w:r w:rsidRPr="0025176D">
        <w:rPr>
          <w:b/>
          <w:sz w:val="28"/>
          <w:szCs w:val="28"/>
        </w:rPr>
        <w:t>Insert into Travellers values</w:t>
      </w:r>
    </w:p>
    <w:p w14:paraId="116EFED5" w14:textId="0130E76B" w:rsidR="00D32C4E" w:rsidRPr="0025176D" w:rsidRDefault="00D32C4E" w:rsidP="00D32C4E">
      <w:pPr>
        <w:rPr>
          <w:sz w:val="28"/>
          <w:szCs w:val="28"/>
        </w:rPr>
      </w:pPr>
      <w:r w:rsidRPr="0025176D">
        <w:rPr>
          <w:sz w:val="28"/>
          <w:szCs w:val="28"/>
        </w:rPr>
        <w:t>('Tr094','DJ','Bravo','wi4251','kh83','</w:t>
      </w:r>
      <w:r w:rsidR="002108EE" w:rsidRPr="0025176D">
        <w:rPr>
          <w:sz w:val="28"/>
          <w:szCs w:val="28"/>
        </w:rPr>
        <w:t>Kulkarni West</w:t>
      </w:r>
      <w:r w:rsidRPr="0025176D">
        <w:rPr>
          <w:sz w:val="28"/>
          <w:szCs w:val="28"/>
        </w:rPr>
        <w:t xml:space="preserve"> Indies','Booked','Fl008','Ab123','Fm003')</w:t>
      </w:r>
    </w:p>
    <w:p w14:paraId="6A32E454" w14:textId="77777777" w:rsidR="00D32C4E" w:rsidRPr="0025176D" w:rsidRDefault="00D32C4E" w:rsidP="00D32C4E">
      <w:pPr>
        <w:rPr>
          <w:sz w:val="28"/>
          <w:szCs w:val="28"/>
        </w:rPr>
      </w:pPr>
    </w:p>
    <w:p w14:paraId="3D6E5823" w14:textId="20787427" w:rsidR="00D32C4E" w:rsidRPr="0025176D" w:rsidRDefault="002108EE" w:rsidP="00D32C4E">
      <w:pPr>
        <w:rPr>
          <w:b/>
          <w:sz w:val="28"/>
          <w:szCs w:val="28"/>
        </w:rPr>
      </w:pPr>
      <w:r w:rsidRPr="0025176D">
        <w:rPr>
          <w:b/>
          <w:sz w:val="28"/>
          <w:szCs w:val="28"/>
        </w:rPr>
        <w:t>Insert into Travellers values</w:t>
      </w:r>
    </w:p>
    <w:p w14:paraId="4D380697" w14:textId="2E588976" w:rsidR="00D32C4E" w:rsidRPr="0025176D" w:rsidRDefault="00D32C4E" w:rsidP="00D32C4E">
      <w:pPr>
        <w:rPr>
          <w:sz w:val="28"/>
          <w:szCs w:val="28"/>
        </w:rPr>
      </w:pPr>
      <w:r w:rsidRPr="0025176D">
        <w:rPr>
          <w:sz w:val="28"/>
          <w:szCs w:val="28"/>
        </w:rPr>
        <w:t xml:space="preserve">('Tr095','Bella','Ciao','us8571','kh84','La Down </w:t>
      </w:r>
      <w:r w:rsidR="002108EE" w:rsidRPr="0025176D">
        <w:rPr>
          <w:sz w:val="28"/>
          <w:szCs w:val="28"/>
        </w:rPr>
        <w:t>Town USA</w:t>
      </w:r>
      <w:r w:rsidRPr="0025176D">
        <w:rPr>
          <w:sz w:val="28"/>
          <w:szCs w:val="28"/>
        </w:rPr>
        <w:t>','Paid','Fl002','Qtr12','Fm003')</w:t>
      </w:r>
    </w:p>
    <w:p w14:paraId="79619A74" w14:textId="77777777" w:rsidR="00D32C4E" w:rsidRPr="0025176D" w:rsidRDefault="00D32C4E" w:rsidP="00D32C4E">
      <w:pPr>
        <w:rPr>
          <w:sz w:val="28"/>
          <w:szCs w:val="28"/>
        </w:rPr>
      </w:pPr>
    </w:p>
    <w:p w14:paraId="306F5EE9" w14:textId="0BE05695" w:rsidR="00D32C4E" w:rsidRPr="0025176D" w:rsidRDefault="002108EE" w:rsidP="00D32C4E">
      <w:pPr>
        <w:rPr>
          <w:b/>
          <w:sz w:val="28"/>
          <w:szCs w:val="28"/>
        </w:rPr>
      </w:pPr>
      <w:r w:rsidRPr="0025176D">
        <w:rPr>
          <w:b/>
          <w:sz w:val="28"/>
          <w:szCs w:val="28"/>
        </w:rPr>
        <w:t>Insert into Travellers values</w:t>
      </w:r>
    </w:p>
    <w:p w14:paraId="3B98D368" w14:textId="001288B3" w:rsidR="00D32C4E" w:rsidRPr="0025176D" w:rsidRDefault="00D32C4E" w:rsidP="00D32C4E">
      <w:pPr>
        <w:rPr>
          <w:sz w:val="28"/>
          <w:szCs w:val="28"/>
        </w:rPr>
      </w:pPr>
      <w:r w:rsidRPr="0025176D">
        <w:rPr>
          <w:sz w:val="28"/>
          <w:szCs w:val="28"/>
        </w:rPr>
        <w:t>('Tr096','Billie','Dumb','us3545','kh85','</w:t>
      </w:r>
      <w:r w:rsidR="002108EE" w:rsidRPr="0025176D">
        <w:rPr>
          <w:sz w:val="28"/>
          <w:szCs w:val="28"/>
        </w:rPr>
        <w:t>La Down</w:t>
      </w:r>
      <w:r w:rsidRPr="0025176D">
        <w:rPr>
          <w:sz w:val="28"/>
          <w:szCs w:val="28"/>
        </w:rPr>
        <w:t xml:space="preserve"> </w:t>
      </w:r>
      <w:r w:rsidR="002108EE" w:rsidRPr="0025176D">
        <w:rPr>
          <w:sz w:val="28"/>
          <w:szCs w:val="28"/>
        </w:rPr>
        <w:t>Town USA</w:t>
      </w:r>
      <w:r w:rsidRPr="0025176D">
        <w:rPr>
          <w:sz w:val="28"/>
          <w:szCs w:val="28"/>
        </w:rPr>
        <w:t>','Paid','Fl002','Qtr12','Fm003')</w:t>
      </w:r>
    </w:p>
    <w:p w14:paraId="70F3108C" w14:textId="77777777" w:rsidR="00D32C4E" w:rsidRPr="0025176D" w:rsidRDefault="00D32C4E" w:rsidP="00D32C4E">
      <w:pPr>
        <w:rPr>
          <w:sz w:val="28"/>
          <w:szCs w:val="28"/>
        </w:rPr>
      </w:pPr>
    </w:p>
    <w:p w14:paraId="37CECDE9" w14:textId="536047CF" w:rsidR="00D32C4E" w:rsidRPr="0025176D" w:rsidRDefault="002108EE" w:rsidP="00D32C4E">
      <w:pPr>
        <w:rPr>
          <w:b/>
          <w:sz w:val="28"/>
          <w:szCs w:val="28"/>
        </w:rPr>
      </w:pPr>
      <w:r w:rsidRPr="0025176D">
        <w:rPr>
          <w:b/>
          <w:sz w:val="28"/>
          <w:szCs w:val="28"/>
        </w:rPr>
        <w:t>Insert into Travellers values</w:t>
      </w:r>
    </w:p>
    <w:p w14:paraId="13BE31A6" w14:textId="02BEC06D" w:rsidR="00D32C4E" w:rsidRPr="0025176D" w:rsidRDefault="00D32C4E" w:rsidP="00D32C4E">
      <w:pPr>
        <w:rPr>
          <w:sz w:val="28"/>
          <w:szCs w:val="28"/>
        </w:rPr>
      </w:pPr>
      <w:r w:rsidRPr="0025176D">
        <w:rPr>
          <w:sz w:val="28"/>
          <w:szCs w:val="28"/>
        </w:rPr>
        <w:t>('Tr097','Lil','Wayne','us8725','kh86','</w:t>
      </w:r>
      <w:r w:rsidR="002108EE" w:rsidRPr="0025176D">
        <w:rPr>
          <w:sz w:val="28"/>
          <w:szCs w:val="28"/>
        </w:rPr>
        <w:t>Uptown USA</w:t>
      </w:r>
      <w:r w:rsidRPr="0025176D">
        <w:rPr>
          <w:sz w:val="28"/>
          <w:szCs w:val="28"/>
        </w:rPr>
        <w:t>','Booked','Fl002','Qtr12','Fm003')</w:t>
      </w:r>
    </w:p>
    <w:p w14:paraId="02836428" w14:textId="77777777" w:rsidR="00D32C4E" w:rsidRPr="0025176D" w:rsidRDefault="00D32C4E" w:rsidP="00D32C4E">
      <w:pPr>
        <w:rPr>
          <w:sz w:val="28"/>
          <w:szCs w:val="28"/>
        </w:rPr>
      </w:pPr>
    </w:p>
    <w:p w14:paraId="05A60483" w14:textId="5AC7572D" w:rsidR="00D32C4E" w:rsidRPr="0025176D" w:rsidRDefault="002108EE" w:rsidP="00D32C4E">
      <w:pPr>
        <w:rPr>
          <w:b/>
          <w:sz w:val="28"/>
          <w:szCs w:val="28"/>
        </w:rPr>
      </w:pPr>
      <w:r w:rsidRPr="0025176D">
        <w:rPr>
          <w:b/>
          <w:sz w:val="28"/>
          <w:szCs w:val="28"/>
        </w:rPr>
        <w:t>Insert into Travellers values</w:t>
      </w:r>
    </w:p>
    <w:p w14:paraId="4D07CEFD" w14:textId="35A87E58" w:rsidR="00D32C4E" w:rsidRPr="0025176D" w:rsidRDefault="00D32C4E" w:rsidP="00D32C4E">
      <w:pPr>
        <w:rPr>
          <w:sz w:val="28"/>
          <w:szCs w:val="28"/>
        </w:rPr>
      </w:pPr>
      <w:r w:rsidRPr="0025176D">
        <w:rPr>
          <w:sz w:val="28"/>
          <w:szCs w:val="28"/>
        </w:rPr>
        <w:t>('Tr098','Umer','Akmal','lhr6751','kh87','</w:t>
      </w:r>
      <w:r w:rsidR="002108EE" w:rsidRPr="0025176D">
        <w:rPr>
          <w:sz w:val="28"/>
          <w:szCs w:val="28"/>
        </w:rPr>
        <w:t>Wapda Town Lahore</w:t>
      </w:r>
      <w:r w:rsidRPr="0025176D">
        <w:rPr>
          <w:sz w:val="28"/>
          <w:szCs w:val="28"/>
        </w:rPr>
        <w:t>','Paid','Fl003','Emr11','Fm002')</w:t>
      </w:r>
    </w:p>
    <w:p w14:paraId="3F9C8FA0" w14:textId="77777777" w:rsidR="00D32C4E" w:rsidRPr="0025176D" w:rsidRDefault="00D32C4E" w:rsidP="00D32C4E">
      <w:pPr>
        <w:rPr>
          <w:sz w:val="28"/>
          <w:szCs w:val="28"/>
        </w:rPr>
      </w:pPr>
    </w:p>
    <w:p w14:paraId="743EC1DE" w14:textId="1F9D5F0C" w:rsidR="00D32C4E" w:rsidRPr="0025176D" w:rsidRDefault="002108EE" w:rsidP="00D32C4E">
      <w:pPr>
        <w:rPr>
          <w:b/>
          <w:sz w:val="28"/>
          <w:szCs w:val="28"/>
        </w:rPr>
      </w:pPr>
      <w:r w:rsidRPr="0025176D">
        <w:rPr>
          <w:b/>
          <w:sz w:val="28"/>
          <w:szCs w:val="28"/>
        </w:rPr>
        <w:t>Insert into Travellers values</w:t>
      </w:r>
    </w:p>
    <w:p w14:paraId="26A04C33" w14:textId="7DDD2548" w:rsidR="00D32C4E" w:rsidRPr="0025176D" w:rsidRDefault="00D32C4E" w:rsidP="00D32C4E">
      <w:pPr>
        <w:rPr>
          <w:sz w:val="28"/>
          <w:szCs w:val="28"/>
        </w:rPr>
      </w:pPr>
      <w:r w:rsidRPr="0025176D">
        <w:rPr>
          <w:sz w:val="28"/>
          <w:szCs w:val="28"/>
        </w:rPr>
        <w:t>('Tr099','Imad','Wasim','lhr2415','kh88','</w:t>
      </w:r>
      <w:r w:rsidR="002108EE" w:rsidRPr="0025176D">
        <w:rPr>
          <w:sz w:val="28"/>
          <w:szCs w:val="28"/>
        </w:rPr>
        <w:t xml:space="preserve">Samanabad </w:t>
      </w:r>
      <w:r w:rsidR="002108EE" w:rsidRPr="0025176D">
        <w:rPr>
          <w:sz w:val="28"/>
          <w:szCs w:val="28"/>
        </w:rPr>
        <w:lastRenderedPageBreak/>
        <w:t>Lahore</w:t>
      </w:r>
      <w:r w:rsidRPr="0025176D">
        <w:rPr>
          <w:sz w:val="28"/>
          <w:szCs w:val="28"/>
        </w:rPr>
        <w:t>','Booked','Fl003','Emr11','Fm002')</w:t>
      </w:r>
    </w:p>
    <w:p w14:paraId="6E97FF64" w14:textId="77777777" w:rsidR="00D32C4E" w:rsidRPr="0025176D" w:rsidRDefault="00D32C4E" w:rsidP="00D32C4E">
      <w:pPr>
        <w:rPr>
          <w:sz w:val="28"/>
          <w:szCs w:val="28"/>
        </w:rPr>
      </w:pPr>
    </w:p>
    <w:p w14:paraId="582D8860" w14:textId="0B3A2DA7" w:rsidR="00D32C4E" w:rsidRPr="0025176D" w:rsidRDefault="002108EE" w:rsidP="00D32C4E">
      <w:pPr>
        <w:rPr>
          <w:b/>
          <w:sz w:val="28"/>
          <w:szCs w:val="28"/>
        </w:rPr>
      </w:pPr>
      <w:r w:rsidRPr="0025176D">
        <w:rPr>
          <w:b/>
          <w:sz w:val="28"/>
          <w:szCs w:val="28"/>
        </w:rPr>
        <w:t>Insert into Travellers values</w:t>
      </w:r>
      <w:r w:rsidR="00D32C4E" w:rsidRPr="0025176D">
        <w:rPr>
          <w:b/>
          <w:sz w:val="28"/>
          <w:szCs w:val="28"/>
        </w:rPr>
        <w:t xml:space="preserve"> </w:t>
      </w:r>
    </w:p>
    <w:p w14:paraId="65D5BE30" w14:textId="69112133" w:rsidR="00D32C4E" w:rsidRPr="0025176D" w:rsidRDefault="00D32C4E" w:rsidP="00D32C4E">
      <w:pPr>
        <w:rPr>
          <w:sz w:val="28"/>
          <w:szCs w:val="28"/>
        </w:rPr>
      </w:pPr>
      <w:r w:rsidRPr="0025176D">
        <w:rPr>
          <w:sz w:val="28"/>
          <w:szCs w:val="28"/>
        </w:rPr>
        <w:t>('Tr100','Hadi','Majid','lhr2115','kh89','</w:t>
      </w:r>
      <w:r w:rsidR="002108EE" w:rsidRPr="0025176D">
        <w:rPr>
          <w:sz w:val="28"/>
          <w:szCs w:val="28"/>
        </w:rPr>
        <w:t>Architect Society</w:t>
      </w:r>
      <w:r w:rsidRPr="0025176D">
        <w:rPr>
          <w:sz w:val="28"/>
          <w:szCs w:val="28"/>
        </w:rPr>
        <w:t xml:space="preserve"> Lahore','Booked','Fl003','Emr11','Fm002')</w:t>
      </w:r>
    </w:p>
    <w:p w14:paraId="53EE262E" w14:textId="77777777" w:rsidR="00D32C4E" w:rsidRPr="0025176D" w:rsidRDefault="00D32C4E" w:rsidP="00D32C4E">
      <w:pPr>
        <w:rPr>
          <w:sz w:val="28"/>
          <w:szCs w:val="28"/>
        </w:rPr>
      </w:pPr>
      <w:r w:rsidRPr="0025176D">
        <w:rPr>
          <w:sz w:val="28"/>
          <w:szCs w:val="28"/>
        </w:rPr>
        <w:t>;</w:t>
      </w:r>
    </w:p>
    <w:p w14:paraId="723B9E61" w14:textId="77777777" w:rsidR="00D32C4E" w:rsidRPr="0025176D" w:rsidRDefault="00D32C4E" w:rsidP="00D32C4E">
      <w:pPr>
        <w:rPr>
          <w:sz w:val="28"/>
          <w:szCs w:val="28"/>
        </w:rPr>
      </w:pPr>
    </w:p>
    <w:p w14:paraId="7437F01D" w14:textId="77777777" w:rsidR="00D32C4E" w:rsidRPr="0025176D" w:rsidRDefault="00D32C4E" w:rsidP="00D32C4E">
      <w:pPr>
        <w:rPr>
          <w:sz w:val="28"/>
          <w:szCs w:val="28"/>
        </w:rPr>
      </w:pPr>
      <w:r w:rsidRPr="0025176D">
        <w:rPr>
          <w:sz w:val="28"/>
          <w:szCs w:val="28"/>
        </w:rPr>
        <w:t>Delete from Travellers where Travellersid= 'Tr101'</w:t>
      </w:r>
    </w:p>
    <w:p w14:paraId="21037290" w14:textId="419FF956" w:rsidR="00D32C4E" w:rsidRPr="0025176D" w:rsidRDefault="00D32C4E" w:rsidP="00D32C4E">
      <w:pPr>
        <w:rPr>
          <w:sz w:val="28"/>
          <w:szCs w:val="28"/>
        </w:rPr>
      </w:pPr>
      <w:r w:rsidRPr="0025176D">
        <w:rPr>
          <w:sz w:val="28"/>
          <w:szCs w:val="28"/>
        </w:rPr>
        <w:t xml:space="preserve">Select * </w:t>
      </w:r>
      <w:r w:rsidR="002108EE" w:rsidRPr="0025176D">
        <w:rPr>
          <w:sz w:val="28"/>
          <w:szCs w:val="28"/>
        </w:rPr>
        <w:t>from Travellers</w:t>
      </w:r>
      <w:r w:rsidRPr="0025176D">
        <w:rPr>
          <w:sz w:val="28"/>
          <w:szCs w:val="28"/>
        </w:rPr>
        <w:t>;</w:t>
      </w:r>
    </w:p>
    <w:p w14:paraId="1C4EB2B1" w14:textId="77777777" w:rsidR="00D32C4E" w:rsidRPr="0025176D" w:rsidRDefault="00D32C4E" w:rsidP="00D32C4E">
      <w:pPr>
        <w:rPr>
          <w:sz w:val="28"/>
          <w:szCs w:val="28"/>
        </w:rPr>
      </w:pPr>
    </w:p>
    <w:p w14:paraId="1229E282" w14:textId="47797E14" w:rsidR="00D32C4E" w:rsidRPr="0025176D" w:rsidRDefault="00D32C4E" w:rsidP="00D32C4E">
      <w:pPr>
        <w:rPr>
          <w:b/>
          <w:sz w:val="28"/>
          <w:szCs w:val="28"/>
        </w:rPr>
      </w:pPr>
      <w:r w:rsidRPr="0025176D">
        <w:rPr>
          <w:b/>
          <w:sz w:val="28"/>
          <w:szCs w:val="28"/>
        </w:rPr>
        <w:t>-------------------------Test Data----------------------------------------------</w:t>
      </w:r>
    </w:p>
    <w:p w14:paraId="6BE33D29" w14:textId="0B95C9B3" w:rsidR="00D32C4E" w:rsidRPr="0025176D" w:rsidRDefault="002108EE" w:rsidP="00D32C4E">
      <w:pPr>
        <w:rPr>
          <w:sz w:val="28"/>
          <w:szCs w:val="28"/>
        </w:rPr>
      </w:pPr>
      <w:r w:rsidRPr="0025176D">
        <w:rPr>
          <w:sz w:val="28"/>
          <w:szCs w:val="28"/>
        </w:rPr>
        <w:t>Insert into</w:t>
      </w:r>
      <w:r w:rsidR="00D32C4E" w:rsidRPr="0025176D">
        <w:rPr>
          <w:sz w:val="28"/>
          <w:szCs w:val="28"/>
        </w:rPr>
        <w:t xml:space="preserve">   </w:t>
      </w:r>
      <w:r w:rsidRPr="0025176D">
        <w:rPr>
          <w:sz w:val="28"/>
          <w:szCs w:val="28"/>
        </w:rPr>
        <w:t>Travellers values</w:t>
      </w:r>
    </w:p>
    <w:p w14:paraId="07AE46FB" w14:textId="25E4E174" w:rsidR="00D32C4E" w:rsidRPr="0025176D" w:rsidRDefault="00D32C4E" w:rsidP="00D32C4E">
      <w:pPr>
        <w:rPr>
          <w:sz w:val="28"/>
          <w:szCs w:val="28"/>
        </w:rPr>
      </w:pPr>
      <w:r w:rsidRPr="0025176D">
        <w:rPr>
          <w:sz w:val="28"/>
          <w:szCs w:val="28"/>
        </w:rPr>
        <w:t>('Tr000','Azfar','Asif', 'lhr224','lhr0</w:t>
      </w:r>
      <w:r w:rsidR="002108EE" w:rsidRPr="0025176D">
        <w:rPr>
          <w:sz w:val="28"/>
          <w:szCs w:val="28"/>
        </w:rPr>
        <w:t>’,</w:t>
      </w:r>
      <w:r w:rsidRPr="0025176D">
        <w:rPr>
          <w:sz w:val="28"/>
          <w:szCs w:val="28"/>
        </w:rPr>
        <w:t>'</w:t>
      </w:r>
      <w:r w:rsidR="002108EE" w:rsidRPr="0025176D">
        <w:rPr>
          <w:sz w:val="28"/>
          <w:szCs w:val="28"/>
        </w:rPr>
        <w:t>Mughalpura Lahore ‘</w:t>
      </w:r>
      <w:r w:rsidRPr="0025176D">
        <w:rPr>
          <w:sz w:val="28"/>
          <w:szCs w:val="28"/>
        </w:rPr>
        <w:t>,'Booked','Fl001','Sh225','Fm001');</w:t>
      </w:r>
    </w:p>
    <w:p w14:paraId="43E5D30A" w14:textId="457AC0BB" w:rsidR="00D32C4E" w:rsidRPr="0025176D" w:rsidRDefault="00D32C4E" w:rsidP="00D32C4E">
      <w:pPr>
        <w:rPr>
          <w:sz w:val="28"/>
          <w:szCs w:val="28"/>
        </w:rPr>
      </w:pPr>
      <w:r w:rsidRPr="0025176D">
        <w:rPr>
          <w:sz w:val="28"/>
          <w:szCs w:val="28"/>
        </w:rPr>
        <w:t xml:space="preserve">Select * </w:t>
      </w:r>
      <w:r w:rsidR="002108EE" w:rsidRPr="0025176D">
        <w:rPr>
          <w:sz w:val="28"/>
          <w:szCs w:val="28"/>
        </w:rPr>
        <w:t>from Travellers;</w:t>
      </w:r>
    </w:p>
    <w:p w14:paraId="62DE07E3" w14:textId="1A5304AA" w:rsidR="00D32C4E" w:rsidRPr="0025176D" w:rsidRDefault="002108EE" w:rsidP="00D32C4E">
      <w:pPr>
        <w:rPr>
          <w:sz w:val="28"/>
          <w:szCs w:val="28"/>
        </w:rPr>
      </w:pPr>
      <w:r w:rsidRPr="0025176D">
        <w:rPr>
          <w:sz w:val="28"/>
          <w:szCs w:val="28"/>
        </w:rPr>
        <w:t>Update Travellers SET</w:t>
      </w:r>
      <w:r w:rsidR="00D32C4E" w:rsidRPr="0025176D">
        <w:rPr>
          <w:sz w:val="28"/>
          <w:szCs w:val="28"/>
        </w:rPr>
        <w:t xml:space="preserve"> FName='XYZ' where TravellersID='Tr000';</w:t>
      </w:r>
    </w:p>
    <w:p w14:paraId="7AE186D3" w14:textId="01ADB038" w:rsidR="00D32C4E" w:rsidRPr="0025176D" w:rsidRDefault="00D32C4E" w:rsidP="00D32C4E">
      <w:pPr>
        <w:rPr>
          <w:sz w:val="28"/>
          <w:szCs w:val="28"/>
        </w:rPr>
      </w:pPr>
      <w:r w:rsidRPr="0025176D">
        <w:rPr>
          <w:sz w:val="28"/>
          <w:szCs w:val="28"/>
        </w:rPr>
        <w:t xml:space="preserve">Select * </w:t>
      </w:r>
      <w:r w:rsidR="002108EE" w:rsidRPr="0025176D">
        <w:rPr>
          <w:sz w:val="28"/>
          <w:szCs w:val="28"/>
        </w:rPr>
        <w:t>from Travellers;</w:t>
      </w:r>
    </w:p>
    <w:p w14:paraId="38FE340E" w14:textId="77777777" w:rsidR="00D32C4E" w:rsidRPr="0025176D" w:rsidRDefault="00D32C4E" w:rsidP="00D32C4E">
      <w:pPr>
        <w:rPr>
          <w:sz w:val="28"/>
          <w:szCs w:val="28"/>
        </w:rPr>
      </w:pPr>
      <w:r w:rsidRPr="0025176D">
        <w:rPr>
          <w:sz w:val="28"/>
          <w:szCs w:val="28"/>
        </w:rPr>
        <w:t>Delete from Travellers where TravellersID='Tr000'</w:t>
      </w:r>
    </w:p>
    <w:p w14:paraId="0B1FCA0A" w14:textId="1C0CFB52" w:rsidR="00D32C4E" w:rsidRPr="0025176D" w:rsidRDefault="00D32C4E" w:rsidP="00D32C4E">
      <w:pPr>
        <w:rPr>
          <w:sz w:val="28"/>
          <w:szCs w:val="28"/>
        </w:rPr>
      </w:pPr>
      <w:r w:rsidRPr="0025176D">
        <w:rPr>
          <w:sz w:val="28"/>
          <w:szCs w:val="28"/>
        </w:rPr>
        <w:t xml:space="preserve">Select * </w:t>
      </w:r>
      <w:r w:rsidR="002108EE" w:rsidRPr="0025176D">
        <w:rPr>
          <w:sz w:val="28"/>
          <w:szCs w:val="28"/>
        </w:rPr>
        <w:t>from Travellers;</w:t>
      </w:r>
    </w:p>
    <w:p w14:paraId="5D96AA03" w14:textId="4F6021A7" w:rsidR="00D32C4E" w:rsidRDefault="00D32C4E" w:rsidP="00D32C4E">
      <w:pPr>
        <w:rPr>
          <w:sz w:val="28"/>
          <w:szCs w:val="28"/>
        </w:rPr>
      </w:pPr>
    </w:p>
    <w:p w14:paraId="35F7E05B" w14:textId="0166D0FD" w:rsidR="0025176D" w:rsidRDefault="0025176D" w:rsidP="00D32C4E">
      <w:pPr>
        <w:rPr>
          <w:sz w:val="28"/>
          <w:szCs w:val="28"/>
        </w:rPr>
      </w:pPr>
    </w:p>
    <w:p w14:paraId="606C29CA" w14:textId="77777777" w:rsidR="0025176D" w:rsidRPr="0025176D" w:rsidRDefault="0025176D" w:rsidP="00D32C4E">
      <w:pPr>
        <w:rPr>
          <w:sz w:val="28"/>
          <w:szCs w:val="28"/>
        </w:rPr>
      </w:pPr>
    </w:p>
    <w:p w14:paraId="780520C2" w14:textId="1E724976" w:rsidR="00D32C4E" w:rsidRPr="0025176D" w:rsidRDefault="00D32C4E" w:rsidP="00D32C4E">
      <w:pPr>
        <w:rPr>
          <w:sz w:val="28"/>
          <w:szCs w:val="28"/>
        </w:rPr>
      </w:pPr>
      <w:r w:rsidRPr="0025176D">
        <w:rPr>
          <w:sz w:val="28"/>
          <w:szCs w:val="28"/>
        </w:rPr>
        <w:t xml:space="preserve"> </w:t>
      </w:r>
    </w:p>
    <w:p w14:paraId="77C6B35A" w14:textId="6F131D60" w:rsidR="00D32C4E" w:rsidRPr="0025176D" w:rsidRDefault="00D32C4E" w:rsidP="00D32C4E">
      <w:pPr>
        <w:rPr>
          <w:b/>
          <w:sz w:val="28"/>
          <w:szCs w:val="28"/>
        </w:rPr>
      </w:pPr>
      <w:r w:rsidRPr="0025176D">
        <w:rPr>
          <w:b/>
          <w:sz w:val="28"/>
          <w:szCs w:val="28"/>
        </w:rPr>
        <w:t>---------------------Join to see Flight, Travellers -----------------------------------</w:t>
      </w:r>
    </w:p>
    <w:p w14:paraId="1CDB6DB9" w14:textId="38E2E395" w:rsidR="00D32C4E" w:rsidRPr="0025176D" w:rsidRDefault="00D32C4E" w:rsidP="00D32C4E">
      <w:pPr>
        <w:rPr>
          <w:sz w:val="28"/>
          <w:szCs w:val="28"/>
        </w:rPr>
      </w:pPr>
      <w:r w:rsidRPr="0025176D">
        <w:rPr>
          <w:sz w:val="28"/>
          <w:szCs w:val="28"/>
        </w:rPr>
        <w:t xml:space="preserve">SELECT </w:t>
      </w:r>
      <w:r w:rsidR="00892F31" w:rsidRPr="0025176D">
        <w:rPr>
          <w:sz w:val="28"/>
          <w:szCs w:val="28"/>
        </w:rPr>
        <w:t>F. FlightNo</w:t>
      </w:r>
      <w:r w:rsidRPr="0025176D">
        <w:rPr>
          <w:sz w:val="28"/>
          <w:szCs w:val="28"/>
        </w:rPr>
        <w:t xml:space="preserve">, </w:t>
      </w:r>
      <w:r w:rsidR="00892F31" w:rsidRPr="0025176D">
        <w:rPr>
          <w:sz w:val="28"/>
          <w:szCs w:val="28"/>
        </w:rPr>
        <w:t>F. DepartureLocation</w:t>
      </w:r>
      <w:r w:rsidRPr="0025176D">
        <w:rPr>
          <w:sz w:val="28"/>
          <w:szCs w:val="28"/>
        </w:rPr>
        <w:t xml:space="preserve">, </w:t>
      </w:r>
      <w:r w:rsidR="00892F31" w:rsidRPr="0025176D">
        <w:rPr>
          <w:sz w:val="28"/>
          <w:szCs w:val="28"/>
        </w:rPr>
        <w:t>F. DeparturedatenTime</w:t>
      </w:r>
      <w:r w:rsidRPr="0025176D">
        <w:rPr>
          <w:sz w:val="28"/>
          <w:szCs w:val="28"/>
        </w:rPr>
        <w:t xml:space="preserve">, </w:t>
      </w:r>
      <w:r w:rsidR="00892F31" w:rsidRPr="0025176D">
        <w:rPr>
          <w:sz w:val="28"/>
          <w:szCs w:val="28"/>
        </w:rPr>
        <w:t>F. ArrivalLocation</w:t>
      </w:r>
      <w:r w:rsidRPr="0025176D">
        <w:rPr>
          <w:sz w:val="28"/>
          <w:szCs w:val="28"/>
        </w:rPr>
        <w:t xml:space="preserve">, </w:t>
      </w:r>
      <w:r w:rsidR="00892F31" w:rsidRPr="0025176D">
        <w:rPr>
          <w:sz w:val="28"/>
          <w:szCs w:val="28"/>
        </w:rPr>
        <w:t>F. ArrivaldatenTime</w:t>
      </w:r>
      <w:r w:rsidRPr="0025176D">
        <w:rPr>
          <w:sz w:val="28"/>
          <w:szCs w:val="28"/>
        </w:rPr>
        <w:t xml:space="preserve">, </w:t>
      </w:r>
      <w:r w:rsidR="00892F31" w:rsidRPr="0025176D">
        <w:rPr>
          <w:sz w:val="28"/>
          <w:szCs w:val="28"/>
        </w:rPr>
        <w:t>F. FlightStatus</w:t>
      </w:r>
      <w:r w:rsidRPr="0025176D">
        <w:rPr>
          <w:sz w:val="28"/>
          <w:szCs w:val="28"/>
        </w:rPr>
        <w:t xml:space="preserve">, </w:t>
      </w:r>
      <w:r w:rsidR="00892F31" w:rsidRPr="0025176D">
        <w:rPr>
          <w:sz w:val="28"/>
          <w:szCs w:val="28"/>
        </w:rPr>
        <w:t>F. FightType</w:t>
      </w:r>
      <w:r w:rsidRPr="0025176D">
        <w:rPr>
          <w:sz w:val="28"/>
          <w:szCs w:val="28"/>
        </w:rPr>
        <w:t xml:space="preserve">, </w:t>
      </w:r>
      <w:r w:rsidR="00892F31" w:rsidRPr="0025176D">
        <w:rPr>
          <w:sz w:val="28"/>
          <w:szCs w:val="28"/>
        </w:rPr>
        <w:t>F. AdminID</w:t>
      </w:r>
      <w:r w:rsidRPr="0025176D">
        <w:rPr>
          <w:sz w:val="28"/>
          <w:szCs w:val="28"/>
        </w:rPr>
        <w:t xml:space="preserve">, </w:t>
      </w:r>
      <w:r w:rsidR="00892F31" w:rsidRPr="0025176D">
        <w:rPr>
          <w:sz w:val="28"/>
          <w:szCs w:val="28"/>
        </w:rPr>
        <w:t>F. AirBusNo</w:t>
      </w:r>
      <w:r w:rsidRPr="0025176D">
        <w:rPr>
          <w:sz w:val="28"/>
          <w:szCs w:val="28"/>
        </w:rPr>
        <w:t>,</w:t>
      </w:r>
    </w:p>
    <w:p w14:paraId="290D0695" w14:textId="54F2A428" w:rsidR="00D32C4E" w:rsidRPr="0025176D" w:rsidRDefault="00892F31" w:rsidP="00D32C4E">
      <w:pPr>
        <w:rPr>
          <w:sz w:val="28"/>
          <w:szCs w:val="28"/>
        </w:rPr>
      </w:pPr>
      <w:r w:rsidRPr="0025176D">
        <w:rPr>
          <w:sz w:val="28"/>
          <w:szCs w:val="28"/>
        </w:rPr>
        <w:t>T. TravellersID</w:t>
      </w:r>
      <w:r w:rsidR="00D32C4E" w:rsidRPr="0025176D">
        <w:rPr>
          <w:sz w:val="28"/>
          <w:szCs w:val="28"/>
        </w:rPr>
        <w:t xml:space="preserve">, </w:t>
      </w:r>
      <w:r w:rsidRPr="0025176D">
        <w:rPr>
          <w:sz w:val="28"/>
          <w:szCs w:val="28"/>
        </w:rPr>
        <w:t>T. FName</w:t>
      </w:r>
      <w:r w:rsidR="00D32C4E" w:rsidRPr="0025176D">
        <w:rPr>
          <w:sz w:val="28"/>
          <w:szCs w:val="28"/>
        </w:rPr>
        <w:t xml:space="preserve">, </w:t>
      </w:r>
      <w:r w:rsidRPr="0025176D">
        <w:rPr>
          <w:sz w:val="28"/>
          <w:szCs w:val="28"/>
        </w:rPr>
        <w:t>T. LName</w:t>
      </w:r>
      <w:r w:rsidR="00D32C4E" w:rsidRPr="0025176D">
        <w:rPr>
          <w:sz w:val="28"/>
          <w:szCs w:val="28"/>
        </w:rPr>
        <w:t xml:space="preserve">, </w:t>
      </w:r>
      <w:r w:rsidRPr="0025176D">
        <w:rPr>
          <w:sz w:val="28"/>
          <w:szCs w:val="28"/>
        </w:rPr>
        <w:t>T. IDcard</w:t>
      </w:r>
      <w:r w:rsidR="00D32C4E" w:rsidRPr="0025176D">
        <w:rPr>
          <w:sz w:val="28"/>
          <w:szCs w:val="28"/>
        </w:rPr>
        <w:t xml:space="preserve">, </w:t>
      </w:r>
      <w:r w:rsidRPr="0025176D">
        <w:rPr>
          <w:sz w:val="28"/>
          <w:szCs w:val="28"/>
        </w:rPr>
        <w:t>T. Passport</w:t>
      </w:r>
      <w:r w:rsidR="00D32C4E" w:rsidRPr="0025176D">
        <w:rPr>
          <w:sz w:val="28"/>
          <w:szCs w:val="28"/>
        </w:rPr>
        <w:t xml:space="preserve">, </w:t>
      </w:r>
      <w:r w:rsidRPr="0025176D">
        <w:rPr>
          <w:sz w:val="28"/>
          <w:szCs w:val="28"/>
        </w:rPr>
        <w:t>T. Address</w:t>
      </w:r>
    </w:p>
    <w:p w14:paraId="7C1E79CD" w14:textId="00E7BB5D" w:rsidR="00D02211" w:rsidRPr="0025176D" w:rsidRDefault="00D32C4E" w:rsidP="00D32C4E">
      <w:pPr>
        <w:rPr>
          <w:sz w:val="28"/>
          <w:szCs w:val="28"/>
        </w:rPr>
        <w:sectPr w:rsidR="00D02211" w:rsidRPr="0025176D">
          <w:pgSz w:w="12240" w:h="15840"/>
          <w:pgMar w:top="1500" w:right="340" w:bottom="1200" w:left="1300" w:header="0" w:footer="1012" w:gutter="0"/>
          <w:pgBorders w:offsetFrom="page">
            <w:top w:val="single" w:sz="4" w:space="24" w:color="000000"/>
            <w:left w:val="single" w:sz="4" w:space="24" w:color="000000"/>
            <w:bottom w:val="single" w:sz="4" w:space="24" w:color="000000"/>
            <w:right w:val="single" w:sz="4" w:space="24" w:color="000000"/>
          </w:pgBorders>
          <w:cols w:space="720"/>
        </w:sectPr>
      </w:pPr>
      <w:r w:rsidRPr="0025176D">
        <w:rPr>
          <w:sz w:val="28"/>
          <w:szCs w:val="28"/>
        </w:rPr>
        <w:t xml:space="preserve">FROM Flight F FULL OUTER JOIN Travellers </w:t>
      </w:r>
      <w:r w:rsidR="00892F31" w:rsidRPr="0025176D">
        <w:rPr>
          <w:sz w:val="28"/>
          <w:szCs w:val="28"/>
        </w:rPr>
        <w:t>T ON</w:t>
      </w:r>
      <w:r w:rsidRPr="0025176D">
        <w:rPr>
          <w:sz w:val="28"/>
          <w:szCs w:val="28"/>
        </w:rPr>
        <w:t xml:space="preserve">   </w:t>
      </w:r>
      <w:r w:rsidR="00892F31" w:rsidRPr="0025176D">
        <w:rPr>
          <w:sz w:val="28"/>
          <w:szCs w:val="28"/>
        </w:rPr>
        <w:t>F. FlightNo=T.TravellersID</w:t>
      </w:r>
    </w:p>
    <w:p w14:paraId="2DF461B4" w14:textId="77777777" w:rsidR="00D02211" w:rsidRPr="004843E0" w:rsidRDefault="00D02211" w:rsidP="00D02211">
      <w:pPr>
        <w:rPr>
          <w:rFonts w:asciiTheme="majorHAnsi" w:hAnsiTheme="majorHAnsi" w:cstheme="majorHAnsi"/>
          <w:color w:val="FFC000"/>
          <w:sz w:val="40"/>
          <w:szCs w:val="32"/>
        </w:rPr>
      </w:pPr>
      <w:r w:rsidRPr="004843E0">
        <w:rPr>
          <w:rFonts w:asciiTheme="majorHAnsi" w:hAnsiTheme="majorHAnsi" w:cstheme="majorHAnsi"/>
          <w:color w:val="FFC000"/>
          <w:sz w:val="40"/>
          <w:szCs w:val="32"/>
        </w:rPr>
        <w:lastRenderedPageBreak/>
        <w:t xml:space="preserve">CHAPTER </w:t>
      </w:r>
      <w:r>
        <w:rPr>
          <w:rFonts w:asciiTheme="majorHAnsi" w:hAnsiTheme="majorHAnsi" w:cstheme="majorHAnsi"/>
          <w:color w:val="FFC000"/>
          <w:sz w:val="40"/>
          <w:szCs w:val="32"/>
        </w:rPr>
        <w:t>6</w:t>
      </w:r>
    </w:p>
    <w:p w14:paraId="1354F3FC" w14:textId="0072908E" w:rsidR="00D02211" w:rsidRDefault="00D02211" w:rsidP="00D02211">
      <w:pPr>
        <w:rPr>
          <w:rFonts w:asciiTheme="majorHAnsi" w:hAnsiTheme="majorHAnsi" w:cstheme="majorHAnsi"/>
          <w:color w:val="FFC000"/>
          <w:sz w:val="40"/>
          <w:szCs w:val="32"/>
        </w:rPr>
      </w:pPr>
      <w:r>
        <w:rPr>
          <w:noProof/>
        </w:rPr>
        <mc:AlternateContent>
          <mc:Choice Requires="wps">
            <w:drawing>
              <wp:anchor distT="0" distB="0" distL="114300" distR="114300" simplePos="0" relativeHeight="251689984" behindDoc="0" locked="0" layoutInCell="1" allowOverlap="1" wp14:anchorId="7A14FDBC" wp14:editId="04C7D29E">
                <wp:simplePos x="0" y="0"/>
                <wp:positionH relativeFrom="page">
                  <wp:align>center</wp:align>
                </wp:positionH>
                <wp:positionV relativeFrom="paragraph">
                  <wp:posOffset>14000</wp:posOffset>
                </wp:positionV>
                <wp:extent cx="5283200" cy="752475"/>
                <wp:effectExtent l="0" t="0" r="0"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75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76B76" w14:textId="77777777" w:rsidR="00D209FA" w:rsidRPr="00FD6138" w:rsidRDefault="00D209FA" w:rsidP="00D02211">
                            <w:pPr>
                              <w:jc w:val="center"/>
                              <w:rPr>
                                <w:rFonts w:ascii="Berlin Sans FB Demi" w:hAnsi="Berlin Sans FB Demi" w:cstheme="majorHAnsi"/>
                                <w:bCs/>
                                <w:color w:val="4472C4" w:themeColor="accent1"/>
                                <w:sz w:val="96"/>
                                <w:szCs w:val="72"/>
                              </w:rPr>
                            </w:pPr>
                            <w:r>
                              <w:rPr>
                                <w:rFonts w:ascii="Berlin Sans FB Demi" w:hAnsi="Berlin Sans FB Demi" w:cstheme="majorHAnsi"/>
                                <w:bCs/>
                                <w:color w:val="4472C4" w:themeColor="accent1"/>
                                <w:sz w:val="96"/>
                                <w:szCs w:val="72"/>
                              </w:rPr>
                              <w:t>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4FDBC" id="Text Box 9" o:spid="_x0000_s1034" type="#_x0000_t202" style="position:absolute;margin-left:0;margin-top:1.1pt;width:416pt;height:59.25pt;z-index:2516899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0cWtwIAAMA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" filled="f" stroked="f">
                <v:textbox>
                  <w:txbxContent>
                    <w:p w14:paraId="7C776B76" w14:textId="77777777" w:rsidR="00D209FA" w:rsidRPr="00FD6138" w:rsidRDefault="00D209FA" w:rsidP="00D02211">
                      <w:pPr>
                        <w:jc w:val="center"/>
                        <w:rPr>
                          <w:rFonts w:ascii="Berlin Sans FB Demi" w:hAnsi="Berlin Sans FB Demi" w:cstheme="majorHAnsi"/>
                          <w:bCs/>
                          <w:color w:val="4472C4" w:themeColor="accent1"/>
                          <w:sz w:val="96"/>
                          <w:szCs w:val="72"/>
                        </w:rPr>
                      </w:pPr>
                      <w:r>
                        <w:rPr>
                          <w:rFonts w:ascii="Berlin Sans FB Demi" w:hAnsi="Berlin Sans FB Demi" w:cstheme="majorHAnsi"/>
                          <w:bCs/>
                          <w:color w:val="4472C4" w:themeColor="accent1"/>
                          <w:sz w:val="96"/>
                          <w:szCs w:val="72"/>
                        </w:rPr>
                        <w:t>QUESTIONS</w:t>
                      </w:r>
                    </w:p>
                  </w:txbxContent>
                </v:textbox>
                <w10:wrap anchorx="page"/>
              </v:shape>
            </w:pict>
          </mc:Fallback>
        </mc:AlternateContent>
      </w:r>
    </w:p>
    <w:p w14:paraId="3D20C9DD" w14:textId="77777777" w:rsidR="00D02211" w:rsidRDefault="00D02211" w:rsidP="00D02211">
      <w:pPr>
        <w:rPr>
          <w:rFonts w:asciiTheme="majorHAnsi" w:hAnsiTheme="majorHAnsi" w:cstheme="majorHAnsi"/>
          <w:color w:val="FFC000"/>
          <w:sz w:val="40"/>
          <w:szCs w:val="32"/>
        </w:rPr>
      </w:pPr>
    </w:p>
    <w:p w14:paraId="0010A770" w14:textId="0B52D186" w:rsidR="00D02211" w:rsidRPr="00624E21" w:rsidRDefault="00D02211" w:rsidP="00593AD3">
      <w:pPr>
        <w:pStyle w:val="BodyText"/>
        <w:spacing w:before="7"/>
        <w:rPr>
          <w:sz w:val="27"/>
        </w:rPr>
      </w:pPr>
      <w:r>
        <w:rPr>
          <w:noProof/>
        </w:rPr>
        <mc:AlternateContent>
          <mc:Choice Requires="wps">
            <w:drawing>
              <wp:anchor distT="0" distB="0" distL="0" distR="0" simplePos="0" relativeHeight="251678720" behindDoc="1" locked="0" layoutInCell="1" allowOverlap="1" wp14:anchorId="2E48CAA2" wp14:editId="149B3C1D">
                <wp:simplePos x="0" y="0"/>
                <wp:positionH relativeFrom="page">
                  <wp:posOffset>896620</wp:posOffset>
                </wp:positionH>
                <wp:positionV relativeFrom="paragraph">
                  <wp:posOffset>124460</wp:posOffset>
                </wp:positionV>
                <wp:extent cx="5981065" cy="6350"/>
                <wp:effectExtent l="1270" t="0" r="0" b="0"/>
                <wp:wrapTopAndBottom/>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EDEAC" id="Rectangle 7" o:spid="_x0000_s1026" style="position:absolute;margin-left:70.6pt;margin-top:9.8pt;width:470.95pt;height:.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" fillcolor="#d9d9d9" stroked="f">
                <w10:wrap type="topAndBottom" anchorx="page"/>
              </v:rect>
            </w:pict>
          </mc:Fallback>
        </mc:AlternateContent>
      </w:r>
      <w:r w:rsidRPr="00FD6138">
        <w:rPr>
          <w:color w:val="008000"/>
          <w:w w:val="145"/>
          <w:sz w:val="44"/>
        </w:rPr>
        <w:t>--</w:t>
      </w:r>
      <w:r w:rsidR="00593AD3">
        <w:rPr>
          <w:color w:val="008000"/>
          <w:w w:val="145"/>
          <w:sz w:val="44"/>
        </w:rPr>
        <w:t>1</w:t>
      </w:r>
    </w:p>
    <w:p w14:paraId="7D61CCA4" w14:textId="1A4CAA0E" w:rsidR="00593AD3" w:rsidRDefault="00593AD3" w:rsidP="00593AD3">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which meal is served by which airplane</w:t>
      </w:r>
    </w:p>
    <w:p w14:paraId="487AD1D1" w14:textId="5B7A175C"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MealType from</w:t>
      </w:r>
      <w:r w:rsidR="00D02211">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AirPlane a, Meal m</w:t>
      </w:r>
      <w:r w:rsidR="00D02211">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MealNumber=m.MealNumber</w:t>
      </w:r>
    </w:p>
    <w:p w14:paraId="2AD017D0" w14:textId="074EB9C5" w:rsidR="00D02211" w:rsidRDefault="00D02211" w:rsidP="00D02211">
      <w:pPr>
        <w:widowControl/>
        <w:adjustRightInd w:val="0"/>
        <w:rPr>
          <w:rFonts w:ascii="Consolas" w:eastAsiaTheme="minorHAnsi" w:hAnsi="Consolas" w:cs="Consolas"/>
          <w:color w:val="000000"/>
          <w:sz w:val="19"/>
          <w:szCs w:val="19"/>
        </w:rPr>
      </w:pPr>
    </w:p>
    <w:p w14:paraId="0C2E4282" w14:textId="11CC242A" w:rsidR="00D02211" w:rsidRDefault="00D02211" w:rsidP="00D02211">
      <w:pPr>
        <w:pStyle w:val="BodyText"/>
        <w:spacing w:before="10"/>
        <w:rPr>
          <w:sz w:val="15"/>
        </w:rPr>
      </w:pPr>
      <w:r>
        <w:rPr>
          <w:noProof/>
          <w:sz w:val="15"/>
        </w:rPr>
        <w:drawing>
          <wp:anchor distT="0" distB="0" distL="114300" distR="114300" simplePos="0" relativeHeight="251663360" behindDoc="1" locked="0" layoutInCell="1" allowOverlap="1" wp14:anchorId="0CC9BCD7" wp14:editId="521D7FBF">
            <wp:simplePos x="0" y="0"/>
            <wp:positionH relativeFrom="column">
              <wp:posOffset>5715</wp:posOffset>
            </wp:positionH>
            <wp:positionV relativeFrom="paragraph">
              <wp:posOffset>165100</wp:posOffset>
            </wp:positionV>
            <wp:extent cx="6269990" cy="2802255"/>
            <wp:effectExtent l="152400" t="152400" r="340360" b="340995"/>
            <wp:wrapTight wrapText="bothSides">
              <wp:wrapPolygon edited="0">
                <wp:start x="263" y="-1175"/>
                <wp:lineTo x="-525" y="-881"/>
                <wp:lineTo x="-525" y="22173"/>
                <wp:lineTo x="-394" y="22760"/>
                <wp:lineTo x="591" y="23935"/>
                <wp:lineTo x="656" y="24228"/>
                <wp:lineTo x="21591" y="24228"/>
                <wp:lineTo x="21657" y="23935"/>
                <wp:lineTo x="22576" y="22760"/>
                <wp:lineTo x="22773" y="20264"/>
                <wp:lineTo x="22773" y="1468"/>
                <wp:lineTo x="21985" y="-734"/>
                <wp:lineTo x="21919" y="-1175"/>
                <wp:lineTo x="263" y="-1175"/>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5">
                      <a:extLst>
                        <a:ext uri="{28A0092B-C50C-407E-A947-70E740481C1C}">
                          <a14:useLocalDpi xmlns:a14="http://schemas.microsoft.com/office/drawing/2010/main" val="0"/>
                        </a:ext>
                      </a:extLst>
                    </a:blip>
                    <a:stretch>
                      <a:fillRect/>
                    </a:stretch>
                  </pic:blipFill>
                  <pic:spPr>
                    <a:xfrm>
                      <a:off x="0" y="0"/>
                      <a:ext cx="6269990" cy="280225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p>
    <w:p w14:paraId="65BA34B0" w14:textId="69E40D3C" w:rsidR="00D02211" w:rsidRDefault="00D02211" w:rsidP="00D02211">
      <w:pPr>
        <w:pStyle w:val="BodyText"/>
        <w:spacing w:before="7"/>
        <w:rPr>
          <w:sz w:val="14"/>
        </w:rPr>
      </w:pPr>
    </w:p>
    <w:p w14:paraId="33843E5F" w14:textId="0F16FAA0" w:rsidR="00D02211" w:rsidRPr="00FD6138" w:rsidRDefault="00D02211" w:rsidP="00D02211">
      <w:pPr>
        <w:pStyle w:val="Heading1"/>
        <w:rPr>
          <w:sz w:val="44"/>
        </w:rPr>
      </w:pPr>
      <w:r w:rsidRPr="00FD6138">
        <w:rPr>
          <w:color w:val="008000"/>
          <w:w w:val="145"/>
          <w:sz w:val="44"/>
        </w:rPr>
        <w:t>--</w:t>
      </w:r>
      <w:r w:rsidR="00593AD3">
        <w:rPr>
          <w:color w:val="008000"/>
          <w:w w:val="145"/>
          <w:sz w:val="44"/>
        </w:rPr>
        <w:t>2</w:t>
      </w:r>
    </w:p>
    <w:p w14:paraId="735994B5" w14:textId="53160096"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all the flights that are domestic</w:t>
      </w:r>
    </w:p>
    <w:p w14:paraId="08B690B2" w14:textId="5FEC9BC8" w:rsidR="00D02211" w:rsidRDefault="00892F31" w:rsidP="00593AD3">
      <w:pPr>
        <w:widowControl/>
        <w:adjustRightInd w:val="0"/>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 from</w:t>
      </w:r>
      <w:r w:rsidR="00D02211">
        <w:rPr>
          <w:rFonts w:ascii="Consolas" w:eastAsiaTheme="minorHAnsi" w:hAnsi="Consolas" w:cs="Consolas"/>
          <w:color w:val="000000"/>
          <w:sz w:val="19"/>
          <w:szCs w:val="19"/>
        </w:rPr>
        <w:t xml:space="preserve"> Flight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AirBusNo in</w:t>
      </w:r>
      <w:r>
        <w:rPr>
          <w:rFonts w:ascii="Consolas" w:eastAsiaTheme="minorHAnsi" w:hAnsi="Consolas" w:cs="Consolas"/>
          <w:color w:val="0000FF"/>
          <w:sz w:val="19"/>
          <w:szCs w:val="19"/>
        </w:rPr>
        <w:t xml:space="preserve"> (select</w:t>
      </w:r>
      <w:r>
        <w:rPr>
          <w:rFonts w:ascii="Consolas" w:eastAsiaTheme="minorHAnsi" w:hAnsi="Consolas" w:cs="Consolas"/>
          <w:color w:val="000000"/>
          <w:sz w:val="19"/>
          <w:szCs w:val="19"/>
        </w:rPr>
        <w:t xml:space="preserve"> AirBusNo from AirPlane where Airplane.AirBusType</w:t>
      </w:r>
      <w:r w:rsidR="00D02211">
        <w:rPr>
          <w:rFonts w:ascii="Consolas" w:eastAsiaTheme="minorHAnsi" w:hAnsi="Consolas" w:cs="Consolas"/>
          <w:color w:val="808080"/>
          <w:sz w:val="19"/>
          <w:szCs w:val="19"/>
        </w:rPr>
        <w:t>=</w:t>
      </w:r>
      <w:r w:rsidR="00D02211">
        <w:rPr>
          <w:rFonts w:ascii="Consolas" w:eastAsiaTheme="minorHAnsi" w:hAnsi="Consolas" w:cs="Consolas"/>
          <w:color w:val="FF0000"/>
          <w:sz w:val="19"/>
          <w:szCs w:val="19"/>
        </w:rPr>
        <w:t>'Domestic'</w:t>
      </w:r>
      <w:r w:rsidR="00D02211">
        <w:rPr>
          <w:rFonts w:ascii="Consolas" w:eastAsiaTheme="minorHAnsi" w:hAnsi="Consolas" w:cs="Consolas"/>
          <w:color w:val="808080"/>
          <w:sz w:val="19"/>
          <w:szCs w:val="19"/>
        </w:rPr>
        <w:t>)</w:t>
      </w:r>
      <w:r w:rsidR="00D02211">
        <w:rPr>
          <w:noProof/>
        </w:rPr>
        <mc:AlternateContent>
          <mc:Choice Requires="wps">
            <w:drawing>
              <wp:anchor distT="0" distB="0" distL="0" distR="0" simplePos="0" relativeHeight="251679744" behindDoc="1" locked="0" layoutInCell="1" allowOverlap="1" wp14:anchorId="3992713C" wp14:editId="56124261">
                <wp:simplePos x="0" y="0"/>
                <wp:positionH relativeFrom="page">
                  <wp:posOffset>896620</wp:posOffset>
                </wp:positionH>
                <wp:positionV relativeFrom="paragraph">
                  <wp:posOffset>156210</wp:posOffset>
                </wp:positionV>
                <wp:extent cx="5981065" cy="6350"/>
                <wp:effectExtent l="1270" t="2540" r="0" b="635"/>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C2163B" id="Rectangle 6" o:spid="_x0000_s1026" style="position:absolute;margin-left:70.6pt;margin-top:12.3pt;width:470.95pt;height:.5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" fillcolor="#d9d9d9" stroked="f">
                <w10:wrap type="topAndBottom" anchorx="page"/>
              </v:rect>
            </w:pict>
          </mc:Fallback>
        </mc:AlternateContent>
      </w:r>
      <w:r w:rsidR="00593AD3">
        <w:rPr>
          <w:rFonts w:ascii="Consolas" w:eastAsiaTheme="minorHAnsi" w:hAnsi="Consolas" w:cs="Consolas"/>
          <w:color w:val="808080"/>
          <w:sz w:val="19"/>
          <w:szCs w:val="19"/>
        </w:rPr>
        <w:t>;</w:t>
      </w:r>
    </w:p>
    <w:p w14:paraId="080E706F" w14:textId="27DD3755" w:rsidR="00593AD3" w:rsidRPr="008F01AB" w:rsidRDefault="00593AD3" w:rsidP="00593AD3">
      <w:pPr>
        <w:widowControl/>
        <w:adjustRightInd w:val="0"/>
        <w:rPr>
          <w:sz w:val="20"/>
        </w:rPr>
      </w:pPr>
    </w:p>
    <w:p w14:paraId="5E8F5A89" w14:textId="0E21693D" w:rsidR="00D02211" w:rsidRDefault="00593AD3" w:rsidP="00D02211">
      <w:pPr>
        <w:pStyle w:val="Heading1"/>
        <w:rPr>
          <w:color w:val="008000"/>
          <w:w w:val="145"/>
          <w:sz w:val="44"/>
        </w:rPr>
      </w:pPr>
      <w:r>
        <w:rPr>
          <w:noProof/>
          <w:sz w:val="20"/>
        </w:rPr>
        <w:drawing>
          <wp:anchor distT="0" distB="0" distL="114300" distR="114300" simplePos="0" relativeHeight="251695104" behindDoc="1" locked="0" layoutInCell="1" allowOverlap="1" wp14:anchorId="40EE8CC0" wp14:editId="08CD8496">
            <wp:simplePos x="0" y="0"/>
            <wp:positionH relativeFrom="page">
              <wp:posOffset>754380</wp:posOffset>
            </wp:positionH>
            <wp:positionV relativeFrom="paragraph">
              <wp:posOffset>168910</wp:posOffset>
            </wp:positionV>
            <wp:extent cx="6031230" cy="1615440"/>
            <wp:effectExtent l="152400" t="152400" r="369570" b="365760"/>
            <wp:wrapTight wrapText="bothSides">
              <wp:wrapPolygon edited="0">
                <wp:start x="273" y="-2038"/>
                <wp:lineTo x="-546" y="-1528"/>
                <wp:lineTo x="-478" y="23179"/>
                <wp:lineTo x="614" y="25726"/>
                <wp:lineTo x="682" y="26236"/>
                <wp:lineTo x="21627" y="26236"/>
                <wp:lineTo x="21696" y="25726"/>
                <wp:lineTo x="22719" y="23179"/>
                <wp:lineTo x="22855" y="18849"/>
                <wp:lineTo x="22855" y="2547"/>
                <wp:lineTo x="22037" y="-1274"/>
                <wp:lineTo x="21968" y="-2038"/>
                <wp:lineTo x="273" y="-2038"/>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a.PNG"/>
                    <pic:cNvPicPr/>
                  </pic:nvPicPr>
                  <pic:blipFill>
                    <a:blip r:embed="rId16">
                      <a:extLst>
                        <a:ext uri="{28A0092B-C50C-407E-A947-70E740481C1C}">
                          <a14:useLocalDpi xmlns:a14="http://schemas.microsoft.com/office/drawing/2010/main" val="0"/>
                        </a:ext>
                      </a:extLst>
                    </a:blip>
                    <a:stretch>
                      <a:fillRect/>
                    </a:stretch>
                  </pic:blipFill>
                  <pic:spPr>
                    <a:xfrm>
                      <a:off x="0" y="0"/>
                      <a:ext cx="6031230" cy="16154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3C9123DE" w14:textId="215192D5" w:rsidR="00D02211" w:rsidRDefault="00D02211" w:rsidP="00D02211">
      <w:pPr>
        <w:pStyle w:val="Heading1"/>
        <w:rPr>
          <w:color w:val="008000"/>
          <w:w w:val="145"/>
          <w:sz w:val="44"/>
        </w:rPr>
      </w:pPr>
    </w:p>
    <w:p w14:paraId="2719DD48" w14:textId="08FB7FE6" w:rsidR="00D02211" w:rsidRDefault="00D02211" w:rsidP="00D02211">
      <w:pPr>
        <w:pStyle w:val="Heading1"/>
        <w:rPr>
          <w:color w:val="008000"/>
          <w:w w:val="145"/>
          <w:sz w:val="44"/>
        </w:rPr>
      </w:pPr>
    </w:p>
    <w:p w14:paraId="264AE0A2" w14:textId="0611BB1E" w:rsidR="00D02211" w:rsidRDefault="00D02211" w:rsidP="00D02211">
      <w:pPr>
        <w:pStyle w:val="Heading1"/>
        <w:rPr>
          <w:color w:val="008000"/>
          <w:w w:val="145"/>
          <w:sz w:val="44"/>
        </w:rPr>
      </w:pPr>
    </w:p>
    <w:p w14:paraId="219879A6" w14:textId="20D1CEBB" w:rsidR="00D02211" w:rsidRDefault="00D02211" w:rsidP="00D02211">
      <w:pPr>
        <w:pStyle w:val="Heading1"/>
        <w:rPr>
          <w:color w:val="008000"/>
          <w:w w:val="145"/>
          <w:sz w:val="44"/>
        </w:rPr>
      </w:pPr>
    </w:p>
    <w:p w14:paraId="717FA420" w14:textId="0BD8E8A7" w:rsidR="00D02211" w:rsidRDefault="00D02211" w:rsidP="00D02211">
      <w:pPr>
        <w:pStyle w:val="Heading1"/>
        <w:rPr>
          <w:color w:val="008000"/>
          <w:w w:val="145"/>
          <w:sz w:val="44"/>
        </w:rPr>
      </w:pPr>
    </w:p>
    <w:p w14:paraId="15EA2B38" w14:textId="2060D956" w:rsidR="00D02211" w:rsidRPr="00FD6138" w:rsidRDefault="00D02211" w:rsidP="00D02211">
      <w:pPr>
        <w:pStyle w:val="Heading1"/>
        <w:rPr>
          <w:sz w:val="44"/>
        </w:rPr>
      </w:pPr>
      <w:r>
        <w:rPr>
          <w:color w:val="008000"/>
          <w:w w:val="145"/>
          <w:sz w:val="44"/>
        </w:rPr>
        <w:lastRenderedPageBreak/>
        <w:t>-</w:t>
      </w:r>
      <w:r w:rsidRPr="00FD6138">
        <w:rPr>
          <w:color w:val="008000"/>
          <w:w w:val="145"/>
          <w:sz w:val="44"/>
        </w:rPr>
        <w:t>-</w:t>
      </w:r>
      <w:r w:rsidR="00593AD3">
        <w:rPr>
          <w:color w:val="008000"/>
          <w:w w:val="145"/>
          <w:sz w:val="44"/>
        </w:rPr>
        <w:t>3</w:t>
      </w:r>
    </w:p>
    <w:p w14:paraId="5388BEFC" w14:textId="29F1B316" w:rsidR="00D02211" w:rsidRDefault="00D02211" w:rsidP="00D02211">
      <w:pPr>
        <w:widowControl/>
        <w:adjustRightInd w:val="0"/>
        <w:rPr>
          <w:rFonts w:ascii="Consolas" w:eastAsiaTheme="minorHAnsi" w:hAnsi="Consolas" w:cs="Consolas"/>
          <w:color w:val="008000"/>
          <w:sz w:val="19"/>
          <w:szCs w:val="19"/>
        </w:rPr>
      </w:pPr>
    </w:p>
    <w:p w14:paraId="4013B9DD" w14:textId="5D1D1688"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all the flights that are foreign</w:t>
      </w:r>
    </w:p>
    <w:p w14:paraId="4FCE37D7" w14:textId="63A2E5BE" w:rsidR="00D02211" w:rsidRDefault="00D02211" w:rsidP="00D02211">
      <w:pPr>
        <w:pStyle w:val="BodyText"/>
        <w:ind w:left="140"/>
        <w:rPr>
          <w:color w:val="008000"/>
          <w:w w:val="145"/>
        </w:rPr>
      </w:pPr>
      <w:r>
        <w:rPr>
          <w:noProof/>
          <w:color w:val="008000"/>
          <w:w w:val="145"/>
        </w:rPr>
        <w:drawing>
          <wp:anchor distT="0" distB="0" distL="114300" distR="114300" simplePos="0" relativeHeight="251665408" behindDoc="1" locked="0" layoutInCell="1" allowOverlap="1" wp14:anchorId="5EF2D438" wp14:editId="24C44C9A">
            <wp:simplePos x="0" y="0"/>
            <wp:positionH relativeFrom="column">
              <wp:posOffset>76835</wp:posOffset>
            </wp:positionH>
            <wp:positionV relativeFrom="paragraph">
              <wp:posOffset>441960</wp:posOffset>
            </wp:positionV>
            <wp:extent cx="6103620" cy="2422525"/>
            <wp:effectExtent l="152400" t="152400" r="335280" b="339725"/>
            <wp:wrapTight wrapText="bothSides">
              <wp:wrapPolygon edited="0">
                <wp:start x="270" y="-1359"/>
                <wp:lineTo x="-539" y="-1019"/>
                <wp:lineTo x="-539" y="22251"/>
                <wp:lineTo x="-202" y="23440"/>
                <wp:lineTo x="607" y="24289"/>
                <wp:lineTo x="674" y="24629"/>
                <wp:lineTo x="21573" y="24629"/>
                <wp:lineTo x="21640" y="24289"/>
                <wp:lineTo x="22449" y="23440"/>
                <wp:lineTo x="22787" y="20892"/>
                <wp:lineTo x="22787" y="1699"/>
                <wp:lineTo x="21978" y="-849"/>
                <wp:lineTo x="21910" y="-1359"/>
                <wp:lineTo x="270" y="-135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b.PNG"/>
                    <pic:cNvPicPr/>
                  </pic:nvPicPr>
                  <pic:blipFill>
                    <a:blip r:embed="rId17">
                      <a:extLst>
                        <a:ext uri="{28A0092B-C50C-407E-A947-70E740481C1C}">
                          <a14:useLocalDpi xmlns:a14="http://schemas.microsoft.com/office/drawing/2010/main" val="0"/>
                        </a:ext>
                      </a:extLst>
                    </a:blip>
                    <a:stretch>
                      <a:fillRect/>
                    </a:stretch>
                  </pic:blipFill>
                  <pic:spPr>
                    <a:xfrm>
                      <a:off x="0" y="0"/>
                      <a:ext cx="6103620" cy="24225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rsidR="00892F31">
        <w:rPr>
          <w:rFonts w:ascii="Consolas" w:eastAsiaTheme="minorHAnsi" w:hAnsi="Consolas" w:cs="Consolas"/>
          <w:color w:val="0000FF"/>
        </w:rPr>
        <w:t>select</w:t>
      </w:r>
      <w:r w:rsidR="00892F31">
        <w:rPr>
          <w:rFonts w:ascii="Consolas" w:eastAsiaTheme="minorHAnsi" w:hAnsi="Consolas" w:cs="Consolas"/>
          <w:color w:val="000000"/>
        </w:rPr>
        <w:t xml:space="preserve"> * from</w:t>
      </w:r>
      <w:r>
        <w:rPr>
          <w:rFonts w:ascii="Consolas" w:eastAsiaTheme="minorHAnsi" w:hAnsi="Consolas" w:cs="Consolas"/>
          <w:color w:val="000000"/>
        </w:rPr>
        <w:t xml:space="preserve"> Flight </w:t>
      </w:r>
      <w:r w:rsidR="00892F31">
        <w:rPr>
          <w:rFonts w:ascii="Consolas" w:eastAsiaTheme="minorHAnsi" w:hAnsi="Consolas" w:cs="Consolas"/>
          <w:color w:val="0000FF"/>
        </w:rPr>
        <w:t>where</w:t>
      </w:r>
      <w:r w:rsidR="00892F31">
        <w:rPr>
          <w:rFonts w:ascii="Consolas" w:eastAsiaTheme="minorHAnsi" w:hAnsi="Consolas" w:cs="Consolas"/>
          <w:color w:val="000000"/>
        </w:rPr>
        <w:t xml:space="preserve"> AirBusNo in</w:t>
      </w:r>
      <w:r w:rsidR="00892F31">
        <w:rPr>
          <w:rFonts w:ascii="Consolas" w:eastAsiaTheme="minorHAnsi" w:hAnsi="Consolas" w:cs="Consolas"/>
          <w:color w:val="0000FF"/>
        </w:rPr>
        <w:t xml:space="preserve"> (select</w:t>
      </w:r>
      <w:r w:rsidR="00892F31">
        <w:rPr>
          <w:rFonts w:ascii="Consolas" w:eastAsiaTheme="minorHAnsi" w:hAnsi="Consolas" w:cs="Consolas"/>
          <w:color w:val="000000"/>
        </w:rPr>
        <w:t xml:space="preserve"> AirBusNo from AirPlane where Airplane.AirBusType</w:t>
      </w:r>
      <w:r>
        <w:rPr>
          <w:rFonts w:ascii="Consolas" w:eastAsiaTheme="minorHAnsi" w:hAnsi="Consolas" w:cs="Consolas"/>
          <w:color w:val="808080"/>
        </w:rPr>
        <w:t>=</w:t>
      </w:r>
      <w:r>
        <w:rPr>
          <w:rFonts w:ascii="Consolas" w:eastAsiaTheme="minorHAnsi" w:hAnsi="Consolas" w:cs="Consolas"/>
          <w:color w:val="FF0000"/>
        </w:rPr>
        <w:t>'Foreign'</w:t>
      </w:r>
      <w:r>
        <w:rPr>
          <w:rFonts w:ascii="Consolas" w:eastAsiaTheme="minorHAnsi" w:hAnsi="Consolas" w:cs="Consolas"/>
          <w:color w:val="808080"/>
        </w:rPr>
        <w:t>);</w:t>
      </w:r>
    </w:p>
    <w:p w14:paraId="354103CE" w14:textId="6A85C507" w:rsidR="00D02211" w:rsidRPr="00FD6138" w:rsidRDefault="00D02211" w:rsidP="00D02211">
      <w:pPr>
        <w:pStyle w:val="Heading1"/>
        <w:spacing w:before="12"/>
        <w:ind w:left="0"/>
        <w:rPr>
          <w:sz w:val="44"/>
        </w:rPr>
      </w:pPr>
      <w:r w:rsidRPr="00FD6138">
        <w:rPr>
          <w:color w:val="008000"/>
          <w:w w:val="145"/>
          <w:sz w:val="44"/>
        </w:rPr>
        <w:t>-</w:t>
      </w:r>
      <w:r>
        <w:rPr>
          <w:color w:val="008000"/>
          <w:w w:val="145"/>
          <w:sz w:val="44"/>
        </w:rPr>
        <w:t>-</w:t>
      </w:r>
      <w:r w:rsidRPr="00FD6138">
        <w:rPr>
          <w:color w:val="008000"/>
          <w:w w:val="145"/>
          <w:sz w:val="44"/>
        </w:rPr>
        <w:t>-</w:t>
      </w:r>
      <w:r w:rsidR="00593AD3">
        <w:rPr>
          <w:color w:val="008000"/>
          <w:w w:val="145"/>
          <w:sz w:val="44"/>
        </w:rPr>
        <w:t>4</w:t>
      </w:r>
    </w:p>
    <w:p w14:paraId="1A3BC15E" w14:textId="129DDC16"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w:t>
      </w:r>
      <w:r w:rsidR="00892F31">
        <w:rPr>
          <w:rFonts w:ascii="Consolas" w:eastAsiaTheme="minorHAnsi" w:hAnsi="Consolas" w:cs="Consolas"/>
          <w:color w:val="008000"/>
          <w:sz w:val="19"/>
          <w:szCs w:val="19"/>
        </w:rPr>
        <w:t>returns the flights that are delayed</w:t>
      </w:r>
    </w:p>
    <w:p w14:paraId="0175EA3A" w14:textId="275043C4" w:rsidR="00D02211" w:rsidRDefault="00D02211" w:rsidP="00D02211">
      <w:pPr>
        <w:pStyle w:val="BodyText"/>
        <w:spacing w:before="5"/>
        <w:rPr>
          <w:noProof/>
        </w:rPr>
      </w:pPr>
      <w:r>
        <w:rPr>
          <w:rFonts w:ascii="Consolas" w:eastAsiaTheme="minorHAnsi" w:hAnsi="Consolas" w:cs="Consolas"/>
          <w:color w:val="0000FF"/>
        </w:rPr>
        <w:t>select</w:t>
      </w:r>
      <w:r>
        <w:rPr>
          <w:rFonts w:ascii="Consolas" w:eastAsiaTheme="minorHAnsi" w:hAnsi="Consolas" w:cs="Consolas"/>
          <w:color w:val="000000"/>
        </w:rPr>
        <w:t xml:space="preserve"> </w:t>
      </w:r>
      <w:r>
        <w:rPr>
          <w:rFonts w:ascii="Consolas" w:eastAsiaTheme="minorHAnsi" w:hAnsi="Consolas" w:cs="Consolas"/>
          <w:color w:val="808080"/>
        </w:rPr>
        <w:t>*</w:t>
      </w:r>
      <w:r>
        <w:rPr>
          <w:rFonts w:ascii="Consolas" w:eastAsiaTheme="minorHAnsi" w:hAnsi="Consolas" w:cs="Consolas"/>
          <w:color w:val="000000"/>
        </w:rPr>
        <w:t xml:space="preserve"> </w:t>
      </w:r>
      <w:r>
        <w:rPr>
          <w:rFonts w:ascii="Consolas" w:eastAsiaTheme="minorHAnsi" w:hAnsi="Consolas" w:cs="Consolas"/>
          <w:color w:val="0000FF"/>
        </w:rPr>
        <w:t>from</w:t>
      </w:r>
      <w:r>
        <w:rPr>
          <w:rFonts w:ascii="Consolas" w:eastAsiaTheme="minorHAnsi" w:hAnsi="Consolas" w:cs="Consolas"/>
          <w:color w:val="000000"/>
        </w:rPr>
        <w:t xml:space="preserve"> Flight </w:t>
      </w:r>
      <w:r w:rsidR="00892F31">
        <w:rPr>
          <w:rFonts w:ascii="Consolas" w:eastAsiaTheme="minorHAnsi" w:hAnsi="Consolas" w:cs="Consolas"/>
          <w:color w:val="0000FF"/>
        </w:rPr>
        <w:t>where</w:t>
      </w:r>
      <w:r w:rsidR="00892F31">
        <w:rPr>
          <w:rFonts w:ascii="Consolas" w:eastAsiaTheme="minorHAnsi" w:hAnsi="Consolas" w:cs="Consolas"/>
          <w:color w:val="000000"/>
        </w:rPr>
        <w:t xml:space="preserve"> FlightStatus</w:t>
      </w:r>
      <w:r>
        <w:rPr>
          <w:rFonts w:ascii="Consolas" w:eastAsiaTheme="minorHAnsi" w:hAnsi="Consolas" w:cs="Consolas"/>
          <w:color w:val="808080"/>
        </w:rPr>
        <w:t>=</w:t>
      </w:r>
      <w:r>
        <w:rPr>
          <w:rFonts w:ascii="Consolas" w:eastAsiaTheme="minorHAnsi" w:hAnsi="Consolas" w:cs="Consolas"/>
          <w:color w:val="FF0000"/>
        </w:rPr>
        <w:t>'DELAYED'</w:t>
      </w:r>
    </w:p>
    <w:p w14:paraId="23A75397" w14:textId="758749A0" w:rsidR="00D02211" w:rsidRDefault="00D02211" w:rsidP="00D02211">
      <w:pPr>
        <w:pStyle w:val="BodyText"/>
        <w:spacing w:before="5"/>
        <w:rPr>
          <w:sz w:val="16"/>
        </w:rPr>
      </w:pPr>
      <w:r>
        <w:rPr>
          <w:noProof/>
          <w:sz w:val="16"/>
        </w:rPr>
        <w:drawing>
          <wp:anchor distT="0" distB="0" distL="114300" distR="114300" simplePos="0" relativeHeight="251692032" behindDoc="1" locked="0" layoutInCell="1" allowOverlap="1" wp14:anchorId="19BB64C6" wp14:editId="4515B594">
            <wp:simplePos x="0" y="0"/>
            <wp:positionH relativeFrom="column">
              <wp:posOffset>29210</wp:posOffset>
            </wp:positionH>
            <wp:positionV relativeFrom="paragraph">
              <wp:posOffset>153670</wp:posOffset>
            </wp:positionV>
            <wp:extent cx="6273800" cy="2828925"/>
            <wp:effectExtent l="152400" t="152400" r="336550" b="352425"/>
            <wp:wrapTight wrapText="bothSides">
              <wp:wrapPolygon edited="0">
                <wp:start x="262" y="-1164"/>
                <wp:lineTo x="-525" y="-873"/>
                <wp:lineTo x="-459" y="22545"/>
                <wp:lineTo x="590" y="24000"/>
                <wp:lineTo x="656" y="24291"/>
                <wp:lineTo x="21578" y="24291"/>
                <wp:lineTo x="21644" y="24000"/>
                <wp:lineTo x="22628" y="22545"/>
                <wp:lineTo x="22759" y="20073"/>
                <wp:lineTo x="22759" y="1455"/>
                <wp:lineTo x="21972" y="-727"/>
                <wp:lineTo x="21906" y="-1164"/>
                <wp:lineTo x="262" y="-1164"/>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a.PNG"/>
                    <pic:cNvPicPr/>
                  </pic:nvPicPr>
                  <pic:blipFill>
                    <a:blip r:embed="rId18">
                      <a:extLst>
                        <a:ext uri="{28A0092B-C50C-407E-A947-70E740481C1C}">
                          <a14:useLocalDpi xmlns:a14="http://schemas.microsoft.com/office/drawing/2010/main" val="0"/>
                        </a:ext>
                      </a:extLst>
                    </a:blip>
                    <a:stretch>
                      <a:fillRect/>
                    </a:stretch>
                  </pic:blipFill>
                  <pic:spPr>
                    <a:xfrm>
                      <a:off x="0" y="0"/>
                      <a:ext cx="6273800" cy="28289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p>
    <w:p w14:paraId="653E9B40" w14:textId="77777777" w:rsidR="00D02211" w:rsidRDefault="00D02211" w:rsidP="00D02211">
      <w:pPr>
        <w:pStyle w:val="Heading1"/>
        <w:rPr>
          <w:color w:val="008000"/>
          <w:w w:val="145"/>
          <w:sz w:val="44"/>
        </w:rPr>
      </w:pPr>
    </w:p>
    <w:p w14:paraId="2DD6D1F6" w14:textId="3977E539" w:rsidR="00D02211" w:rsidRPr="00FD6138" w:rsidRDefault="00D02211" w:rsidP="00D02211">
      <w:pPr>
        <w:pStyle w:val="Heading1"/>
        <w:rPr>
          <w:sz w:val="44"/>
        </w:rPr>
      </w:pPr>
      <w:r w:rsidRPr="00FD6138">
        <w:rPr>
          <w:color w:val="008000"/>
          <w:w w:val="145"/>
          <w:sz w:val="44"/>
        </w:rPr>
        <w:lastRenderedPageBreak/>
        <w:t>--</w:t>
      </w:r>
      <w:r w:rsidR="00593AD3">
        <w:rPr>
          <w:color w:val="008000"/>
          <w:w w:val="145"/>
          <w:sz w:val="44"/>
        </w:rPr>
        <w:t>5</w:t>
      </w:r>
    </w:p>
    <w:p w14:paraId="25419526" w14:textId="77777777" w:rsidR="00D02211" w:rsidRDefault="00D02211" w:rsidP="00D02211">
      <w:pPr>
        <w:widowControl/>
        <w:adjustRightInd w:val="0"/>
        <w:rPr>
          <w:rFonts w:ascii="Consolas" w:eastAsiaTheme="minorHAnsi" w:hAnsi="Consolas" w:cs="Consolas"/>
          <w:color w:val="008000"/>
          <w:sz w:val="19"/>
          <w:szCs w:val="19"/>
        </w:rPr>
      </w:pPr>
    </w:p>
    <w:p w14:paraId="600390EB" w14:textId="68322548"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w:t>
      </w:r>
      <w:r w:rsidR="00892F31">
        <w:rPr>
          <w:rFonts w:ascii="Consolas" w:eastAsiaTheme="minorHAnsi" w:hAnsi="Consolas" w:cs="Consolas"/>
          <w:color w:val="008000"/>
          <w:sz w:val="19"/>
          <w:szCs w:val="19"/>
        </w:rPr>
        <w:t>returns the flights that are not</w:t>
      </w:r>
      <w:r>
        <w:rPr>
          <w:rFonts w:ascii="Consolas" w:eastAsiaTheme="minorHAnsi" w:hAnsi="Consolas" w:cs="Consolas"/>
          <w:color w:val="008000"/>
          <w:sz w:val="19"/>
          <w:szCs w:val="19"/>
        </w:rPr>
        <w:t xml:space="preserve"> delayed</w:t>
      </w:r>
    </w:p>
    <w:p w14:paraId="03DB7778" w14:textId="2D61FD7B" w:rsidR="00D02211" w:rsidRDefault="00D02211" w:rsidP="00D02211">
      <w:pPr>
        <w:pStyle w:val="BodyText"/>
        <w:spacing w:before="5"/>
        <w:rPr>
          <w:sz w:val="17"/>
        </w:rPr>
      </w:pPr>
      <w:r>
        <w:rPr>
          <w:noProof/>
          <w:sz w:val="17"/>
        </w:rPr>
        <w:drawing>
          <wp:anchor distT="0" distB="0" distL="114300" distR="114300" simplePos="0" relativeHeight="251666432" behindDoc="1" locked="0" layoutInCell="1" allowOverlap="1" wp14:anchorId="6CE3CAB3" wp14:editId="23462F21">
            <wp:simplePos x="0" y="0"/>
            <wp:positionH relativeFrom="column">
              <wp:posOffset>160020</wp:posOffset>
            </wp:positionH>
            <wp:positionV relativeFrom="paragraph">
              <wp:posOffset>301625</wp:posOffset>
            </wp:positionV>
            <wp:extent cx="6172200" cy="2861945"/>
            <wp:effectExtent l="152400" t="152400" r="342900" b="338455"/>
            <wp:wrapTight wrapText="bothSides">
              <wp:wrapPolygon edited="0">
                <wp:start x="267" y="-1150"/>
                <wp:lineTo x="-533" y="-863"/>
                <wp:lineTo x="-467" y="22285"/>
                <wp:lineTo x="600" y="23867"/>
                <wp:lineTo x="667" y="24154"/>
                <wp:lineTo x="21600" y="24154"/>
                <wp:lineTo x="21667" y="23867"/>
                <wp:lineTo x="22733" y="22285"/>
                <wp:lineTo x="22800" y="1438"/>
                <wp:lineTo x="22000" y="-719"/>
                <wp:lineTo x="21933" y="-1150"/>
                <wp:lineTo x="267" y="-115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b.PNG"/>
                    <pic:cNvPicPr/>
                  </pic:nvPicPr>
                  <pic:blipFill>
                    <a:blip r:embed="rId19">
                      <a:extLst>
                        <a:ext uri="{28A0092B-C50C-407E-A947-70E740481C1C}">
                          <a14:useLocalDpi xmlns:a14="http://schemas.microsoft.com/office/drawing/2010/main" val="0"/>
                        </a:ext>
                      </a:extLst>
                    </a:blip>
                    <a:stretch>
                      <a:fillRect/>
                    </a:stretch>
                  </pic:blipFill>
                  <pic:spPr>
                    <a:xfrm>
                      <a:off x="0" y="0"/>
                      <a:ext cx="6172200" cy="286194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Pr>
          <w:rFonts w:ascii="Consolas" w:eastAsiaTheme="minorHAnsi" w:hAnsi="Consolas" w:cs="Consolas"/>
          <w:color w:val="0000FF"/>
        </w:rPr>
        <w:t>select</w:t>
      </w:r>
      <w:r>
        <w:rPr>
          <w:rFonts w:ascii="Consolas" w:eastAsiaTheme="minorHAnsi" w:hAnsi="Consolas" w:cs="Consolas"/>
          <w:color w:val="000000"/>
        </w:rPr>
        <w:t xml:space="preserve"> </w:t>
      </w:r>
      <w:r>
        <w:rPr>
          <w:rFonts w:ascii="Consolas" w:eastAsiaTheme="minorHAnsi" w:hAnsi="Consolas" w:cs="Consolas"/>
          <w:color w:val="808080"/>
        </w:rPr>
        <w:t>*</w:t>
      </w:r>
      <w:r>
        <w:rPr>
          <w:rFonts w:ascii="Consolas" w:eastAsiaTheme="minorHAnsi" w:hAnsi="Consolas" w:cs="Consolas"/>
          <w:color w:val="000000"/>
        </w:rPr>
        <w:t xml:space="preserve"> </w:t>
      </w:r>
      <w:r>
        <w:rPr>
          <w:rFonts w:ascii="Consolas" w:eastAsiaTheme="minorHAnsi" w:hAnsi="Consolas" w:cs="Consolas"/>
          <w:color w:val="0000FF"/>
        </w:rPr>
        <w:t>from</w:t>
      </w:r>
      <w:r>
        <w:rPr>
          <w:rFonts w:ascii="Consolas" w:eastAsiaTheme="minorHAnsi" w:hAnsi="Consolas" w:cs="Consolas"/>
          <w:color w:val="000000"/>
        </w:rPr>
        <w:t xml:space="preserve"> Flight </w:t>
      </w:r>
      <w:r w:rsidR="00892F31">
        <w:rPr>
          <w:rFonts w:ascii="Consolas" w:eastAsiaTheme="minorHAnsi" w:hAnsi="Consolas" w:cs="Consolas"/>
          <w:color w:val="0000FF"/>
        </w:rPr>
        <w:t>where</w:t>
      </w:r>
      <w:r w:rsidR="00892F31">
        <w:rPr>
          <w:rFonts w:ascii="Consolas" w:eastAsiaTheme="minorHAnsi" w:hAnsi="Consolas" w:cs="Consolas"/>
          <w:color w:val="000000"/>
        </w:rPr>
        <w:t xml:space="preserve"> FlightStatus</w:t>
      </w:r>
      <w:r>
        <w:rPr>
          <w:rFonts w:ascii="Consolas" w:eastAsiaTheme="minorHAnsi" w:hAnsi="Consolas" w:cs="Consolas"/>
          <w:color w:val="808080"/>
        </w:rPr>
        <w:t>=</w:t>
      </w:r>
      <w:r>
        <w:rPr>
          <w:rFonts w:ascii="Consolas" w:eastAsiaTheme="minorHAnsi" w:hAnsi="Consolas" w:cs="Consolas"/>
          <w:color w:val="FF0000"/>
        </w:rPr>
        <w:t>'NOT DELAYED'</w:t>
      </w:r>
    </w:p>
    <w:p w14:paraId="177E1C4D" w14:textId="368416B2" w:rsidR="00D02211" w:rsidRDefault="00D02211" w:rsidP="00593AD3">
      <w:pPr>
        <w:pStyle w:val="BodyText"/>
        <w:spacing w:before="7"/>
        <w:rPr>
          <w:color w:val="008000"/>
          <w:w w:val="145"/>
          <w:sz w:val="44"/>
        </w:rPr>
      </w:pPr>
      <w:r>
        <w:rPr>
          <w:noProof/>
        </w:rPr>
        <mc:AlternateContent>
          <mc:Choice Requires="wps">
            <w:drawing>
              <wp:anchor distT="0" distB="0" distL="0" distR="0" simplePos="0" relativeHeight="251680768" behindDoc="1" locked="0" layoutInCell="1" allowOverlap="1" wp14:anchorId="420ED01B" wp14:editId="758C46ED">
                <wp:simplePos x="0" y="0"/>
                <wp:positionH relativeFrom="page">
                  <wp:posOffset>896620</wp:posOffset>
                </wp:positionH>
                <wp:positionV relativeFrom="paragraph">
                  <wp:posOffset>124460</wp:posOffset>
                </wp:positionV>
                <wp:extent cx="5981065" cy="6350"/>
                <wp:effectExtent l="1270" t="2540" r="0" b="635"/>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144BC" id="Rectangle 5" o:spid="_x0000_s1026" style="position:absolute;margin-left:70.6pt;margin-top:9.8pt;width:470.95pt;height:.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" fillcolor="#d9d9d9" stroked="f">
                <w10:wrap type="topAndBottom" anchorx="page"/>
              </v:rect>
            </w:pict>
          </mc:Fallback>
        </mc:AlternateContent>
      </w:r>
    </w:p>
    <w:p w14:paraId="4751591B" w14:textId="77777777" w:rsidR="00D02211" w:rsidRDefault="00D02211" w:rsidP="00D02211">
      <w:pPr>
        <w:pStyle w:val="BodyText"/>
        <w:spacing w:before="6"/>
        <w:rPr>
          <w:sz w:val="11"/>
        </w:rPr>
      </w:pPr>
    </w:p>
    <w:p w14:paraId="16D441D8" w14:textId="4E64F000" w:rsidR="00D02211" w:rsidRPr="00FD6138" w:rsidRDefault="00D02211" w:rsidP="00D02211">
      <w:pPr>
        <w:pStyle w:val="Heading1"/>
        <w:spacing w:before="23"/>
        <w:rPr>
          <w:sz w:val="44"/>
        </w:rPr>
      </w:pPr>
      <w:r w:rsidRPr="00FD6138">
        <w:rPr>
          <w:color w:val="008000"/>
          <w:w w:val="145"/>
          <w:sz w:val="44"/>
        </w:rPr>
        <w:t>--</w:t>
      </w:r>
      <w:r w:rsidR="00593AD3">
        <w:rPr>
          <w:color w:val="008000"/>
          <w:w w:val="145"/>
          <w:sz w:val="44"/>
        </w:rPr>
        <w:t>6</w:t>
      </w:r>
    </w:p>
    <w:p w14:paraId="67EEB78F" w14:textId="5E46A192"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how many flights are booked</w:t>
      </w:r>
      <w:r w:rsidR="00D02211">
        <w:rPr>
          <w:rFonts w:ascii="Consolas" w:eastAsiaTheme="minorHAnsi" w:hAnsi="Consolas" w:cs="Consolas"/>
          <w:color w:val="008000"/>
          <w:sz w:val="19"/>
          <w:szCs w:val="19"/>
        </w:rPr>
        <w:t xml:space="preserve"> or paid</w:t>
      </w:r>
    </w:p>
    <w:p w14:paraId="4C04DCB7" w14:textId="7755CCF6"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RESERVATIONSTATUS, COUNT</w:t>
      </w:r>
      <w:r>
        <w:rPr>
          <w:rFonts w:ascii="Consolas" w:eastAsiaTheme="minorHAnsi" w:hAnsi="Consolas" w:cs="Consolas"/>
          <w:color w:val="808080"/>
          <w:sz w:val="19"/>
          <w:szCs w:val="19"/>
        </w:rPr>
        <w:t xml:space="preserve"> (</w:t>
      </w:r>
      <w:r w:rsidR="00D02211">
        <w:rPr>
          <w:rFonts w:ascii="Consolas" w:eastAsiaTheme="minorHAnsi" w:hAnsi="Consolas" w:cs="Consolas"/>
          <w:color w:val="80808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S ‘</w:t>
      </w:r>
      <w:r>
        <w:rPr>
          <w:rFonts w:ascii="Consolas" w:eastAsiaTheme="minorHAnsi" w:hAnsi="Consolas" w:cs="Consolas"/>
          <w:color w:val="FF0000"/>
          <w:sz w:val="19"/>
          <w:szCs w:val="19"/>
        </w:rPr>
        <w:t>NO OF FLIGHTS’ from</w:t>
      </w:r>
      <w:r w:rsidR="00D02211">
        <w:rPr>
          <w:rFonts w:ascii="Consolas" w:eastAsiaTheme="minorHAnsi" w:hAnsi="Consolas" w:cs="Consolas"/>
          <w:color w:val="000000"/>
          <w:sz w:val="19"/>
          <w:szCs w:val="19"/>
        </w:rPr>
        <w:t xml:space="preserve"> Travellers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BY reservationStatus</w:t>
      </w:r>
    </w:p>
    <w:p w14:paraId="7194244E" w14:textId="6F03433C" w:rsidR="00D02211" w:rsidRDefault="00D02211" w:rsidP="00D02211">
      <w:pPr>
        <w:pStyle w:val="BodyText"/>
        <w:ind w:left="140"/>
        <w:rPr>
          <w:sz w:val="20"/>
        </w:rPr>
      </w:pPr>
    </w:p>
    <w:p w14:paraId="5B41BDA5" w14:textId="46641211" w:rsidR="00D02211" w:rsidRDefault="00D02211" w:rsidP="00D02211">
      <w:pPr>
        <w:pStyle w:val="BodyText"/>
        <w:spacing w:before="11"/>
      </w:pPr>
      <w:r>
        <w:rPr>
          <w:noProof/>
          <w:sz w:val="20"/>
        </w:rPr>
        <w:drawing>
          <wp:anchor distT="0" distB="0" distL="114300" distR="114300" simplePos="0" relativeHeight="251668480" behindDoc="1" locked="0" layoutInCell="1" allowOverlap="1" wp14:anchorId="246992A6" wp14:editId="4B6F2917">
            <wp:simplePos x="0" y="0"/>
            <wp:positionH relativeFrom="column">
              <wp:posOffset>41275</wp:posOffset>
            </wp:positionH>
            <wp:positionV relativeFrom="paragraph">
              <wp:posOffset>230505</wp:posOffset>
            </wp:positionV>
            <wp:extent cx="6234430" cy="2018665"/>
            <wp:effectExtent l="152400" t="152400" r="337820" b="343535"/>
            <wp:wrapTight wrapText="bothSides">
              <wp:wrapPolygon edited="0">
                <wp:start x="264" y="-1631"/>
                <wp:lineTo x="-528" y="-1223"/>
                <wp:lineTo x="-528" y="22422"/>
                <wp:lineTo x="660" y="24868"/>
                <wp:lineTo x="660" y="25276"/>
                <wp:lineTo x="21582" y="25276"/>
                <wp:lineTo x="21648" y="24868"/>
                <wp:lineTo x="22704" y="21811"/>
                <wp:lineTo x="22770" y="2038"/>
                <wp:lineTo x="21978" y="-1019"/>
                <wp:lineTo x="21912" y="-1631"/>
                <wp:lineTo x="264" y="-1631"/>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PNG"/>
                    <pic:cNvPicPr/>
                  </pic:nvPicPr>
                  <pic:blipFill>
                    <a:blip r:embed="rId20">
                      <a:extLst>
                        <a:ext uri="{28A0092B-C50C-407E-A947-70E740481C1C}">
                          <a14:useLocalDpi xmlns:a14="http://schemas.microsoft.com/office/drawing/2010/main" val="0"/>
                        </a:ext>
                      </a:extLst>
                    </a:blip>
                    <a:stretch>
                      <a:fillRect/>
                    </a:stretch>
                  </pic:blipFill>
                  <pic:spPr>
                    <a:xfrm>
                      <a:off x="0" y="0"/>
                      <a:ext cx="6234430" cy="20186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4153FC8" w14:textId="3C920FBF" w:rsidR="00D02211" w:rsidRPr="00FD6138" w:rsidRDefault="00D02211" w:rsidP="00D02211">
      <w:pPr>
        <w:pStyle w:val="Heading1"/>
        <w:rPr>
          <w:sz w:val="44"/>
        </w:rPr>
      </w:pPr>
      <w:r w:rsidRPr="00FD6138">
        <w:rPr>
          <w:color w:val="008000"/>
          <w:w w:val="145"/>
          <w:sz w:val="44"/>
        </w:rPr>
        <w:lastRenderedPageBreak/>
        <w:t>--</w:t>
      </w:r>
      <w:r w:rsidR="00593AD3">
        <w:rPr>
          <w:color w:val="008000"/>
          <w:w w:val="145"/>
          <w:sz w:val="44"/>
        </w:rPr>
        <w:t>7</w:t>
      </w:r>
    </w:p>
    <w:p w14:paraId="3E3C9128" w14:textId="5DC3BD3F"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those travllers who are from lahore</w:t>
      </w:r>
    </w:p>
    <w:p w14:paraId="34997988" w14:textId="1EC4A2B1"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from</w:t>
      </w:r>
      <w:r w:rsidR="00892F31">
        <w:rPr>
          <w:rFonts w:ascii="Consolas" w:eastAsiaTheme="minorHAnsi" w:hAnsi="Consolas" w:cs="Consolas"/>
          <w:color w:val="000000"/>
          <w:sz w:val="19"/>
          <w:szCs w:val="19"/>
        </w:rPr>
        <w:t xml:space="preserve"> Travell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address</w:t>
      </w:r>
      <w:r w:rsidR="00892F31">
        <w:rPr>
          <w:rFonts w:ascii="Consolas" w:eastAsiaTheme="minorHAnsi" w:hAnsi="Consolas" w:cs="Consolas"/>
          <w:color w:val="000000"/>
          <w:sz w:val="19"/>
          <w:szCs w:val="19"/>
        </w:rPr>
        <w:t xml:space="preserve"> LIKE ‘</w:t>
      </w:r>
      <w:r>
        <w:rPr>
          <w:rFonts w:ascii="Consolas" w:eastAsiaTheme="minorHAnsi" w:hAnsi="Consolas" w:cs="Consolas"/>
          <w:color w:val="FF0000"/>
          <w:sz w:val="19"/>
          <w:szCs w:val="19"/>
        </w:rPr>
        <w:t>%LAHORE%'</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ORDER</w:t>
      </w:r>
      <w:r w:rsidR="00892F31">
        <w:rPr>
          <w:rFonts w:ascii="Consolas" w:eastAsiaTheme="minorHAnsi" w:hAnsi="Consolas" w:cs="Consolas"/>
          <w:color w:val="000000"/>
          <w:sz w:val="19"/>
          <w:szCs w:val="19"/>
        </w:rPr>
        <w:t xml:space="preserve"> BY reservationStatus</w:t>
      </w:r>
    </w:p>
    <w:p w14:paraId="7ED8339D" w14:textId="5D447011" w:rsidR="00D02211" w:rsidRDefault="00593AD3" w:rsidP="00D02211">
      <w:pPr>
        <w:pStyle w:val="BodyText"/>
        <w:ind w:left="140"/>
        <w:rPr>
          <w:sz w:val="20"/>
        </w:rPr>
      </w:pPr>
      <w:r>
        <w:rPr>
          <w:noProof/>
          <w:sz w:val="20"/>
        </w:rPr>
        <w:drawing>
          <wp:anchor distT="0" distB="0" distL="114300" distR="114300" simplePos="0" relativeHeight="251669504" behindDoc="1" locked="0" layoutInCell="1" allowOverlap="1" wp14:anchorId="062A9B77" wp14:editId="6A6FF66E">
            <wp:simplePos x="0" y="0"/>
            <wp:positionH relativeFrom="column">
              <wp:posOffset>40640</wp:posOffset>
            </wp:positionH>
            <wp:positionV relativeFrom="paragraph">
              <wp:posOffset>295910</wp:posOffset>
            </wp:positionV>
            <wp:extent cx="6192520" cy="2425065"/>
            <wp:effectExtent l="152400" t="152400" r="360680" b="356235"/>
            <wp:wrapTight wrapText="bothSides">
              <wp:wrapPolygon edited="0">
                <wp:start x="266" y="-1357"/>
                <wp:lineTo x="-532" y="-1018"/>
                <wp:lineTo x="-532" y="22228"/>
                <wp:lineTo x="-199" y="23416"/>
                <wp:lineTo x="598" y="24264"/>
                <wp:lineTo x="664" y="24603"/>
                <wp:lineTo x="21596" y="24603"/>
                <wp:lineTo x="21662" y="24264"/>
                <wp:lineTo x="22459" y="23416"/>
                <wp:lineTo x="22792" y="20870"/>
                <wp:lineTo x="22792" y="1697"/>
                <wp:lineTo x="21994" y="-848"/>
                <wp:lineTo x="21928" y="-1357"/>
                <wp:lineTo x="266" y="-1357"/>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9.PNG"/>
                    <pic:cNvPicPr/>
                  </pic:nvPicPr>
                  <pic:blipFill>
                    <a:blip r:embed="rId21">
                      <a:extLst>
                        <a:ext uri="{28A0092B-C50C-407E-A947-70E740481C1C}">
                          <a14:useLocalDpi xmlns:a14="http://schemas.microsoft.com/office/drawing/2010/main" val="0"/>
                        </a:ext>
                      </a:extLst>
                    </a:blip>
                    <a:stretch>
                      <a:fillRect/>
                    </a:stretch>
                  </pic:blipFill>
                  <pic:spPr>
                    <a:xfrm>
                      <a:off x="0" y="0"/>
                      <a:ext cx="6192520" cy="24250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892F31">
        <w:rPr>
          <w:rFonts w:ascii="Consolas" w:eastAsiaTheme="minorHAnsi" w:hAnsi="Consolas" w:cs="Consolas"/>
          <w:color w:val="008000"/>
        </w:rPr>
        <w:t>-- total entries returned are 31</w:t>
      </w:r>
    </w:p>
    <w:p w14:paraId="47410CBD" w14:textId="23505E75" w:rsidR="00D02211" w:rsidRDefault="00D02211" w:rsidP="00D02211">
      <w:pPr>
        <w:pStyle w:val="BodyText"/>
        <w:spacing w:before="5"/>
      </w:pPr>
      <w:r>
        <w:rPr>
          <w:noProof/>
        </w:rPr>
        <mc:AlternateContent>
          <mc:Choice Requires="wps">
            <w:drawing>
              <wp:anchor distT="0" distB="0" distL="0" distR="0" simplePos="0" relativeHeight="251681792" behindDoc="1" locked="0" layoutInCell="1" allowOverlap="1" wp14:anchorId="4D527652" wp14:editId="49A4F8F2">
                <wp:simplePos x="0" y="0"/>
                <wp:positionH relativeFrom="page">
                  <wp:posOffset>896620</wp:posOffset>
                </wp:positionH>
                <wp:positionV relativeFrom="paragraph">
                  <wp:posOffset>167005</wp:posOffset>
                </wp:positionV>
                <wp:extent cx="5981065" cy="6350"/>
                <wp:effectExtent l="127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C7434" id="Rectangle 4" o:spid="_x0000_s1026" style="position:absolute;margin-left:70.6pt;margin-top:13.15pt;width:470.95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" fillcolor="#d9d9d9" stroked="f">
                <w10:wrap type="topAndBottom" anchorx="page"/>
              </v:rect>
            </w:pict>
          </mc:Fallback>
        </mc:AlternateContent>
      </w:r>
    </w:p>
    <w:p w14:paraId="02715DD4" w14:textId="3AD07ECE" w:rsidR="00D02211" w:rsidRPr="00FD6138" w:rsidRDefault="00D02211" w:rsidP="00D02211">
      <w:pPr>
        <w:pStyle w:val="Heading1"/>
        <w:rPr>
          <w:sz w:val="44"/>
        </w:rPr>
      </w:pPr>
      <w:r w:rsidRPr="00FD6138">
        <w:rPr>
          <w:color w:val="008000"/>
          <w:w w:val="145"/>
          <w:sz w:val="44"/>
        </w:rPr>
        <w:t>--</w:t>
      </w:r>
      <w:r w:rsidR="00593AD3">
        <w:rPr>
          <w:color w:val="008000"/>
          <w:w w:val="145"/>
          <w:sz w:val="44"/>
        </w:rPr>
        <w:t>8</w:t>
      </w:r>
    </w:p>
    <w:p w14:paraId="522950A0" w14:textId="77777777" w:rsidR="00D02211" w:rsidRDefault="00D02211" w:rsidP="00D02211">
      <w:pPr>
        <w:widowControl/>
        <w:adjustRightInd w:val="0"/>
        <w:rPr>
          <w:rFonts w:ascii="Consolas" w:eastAsiaTheme="minorHAnsi" w:hAnsi="Consolas" w:cs="Consolas"/>
          <w:color w:val="008000"/>
          <w:sz w:val="19"/>
          <w:szCs w:val="19"/>
        </w:rPr>
      </w:pPr>
    </w:p>
    <w:p w14:paraId="1606F654" w14:textId="1EDF46F3"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returns those travllers who are from karachi</w:t>
      </w:r>
    </w:p>
    <w:p w14:paraId="2424A3B9" w14:textId="2038662C"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from</w:t>
      </w:r>
      <w:r w:rsidR="00892F31">
        <w:rPr>
          <w:rFonts w:ascii="Consolas" w:eastAsiaTheme="minorHAnsi" w:hAnsi="Consolas" w:cs="Consolas"/>
          <w:color w:val="000000"/>
          <w:sz w:val="19"/>
          <w:szCs w:val="19"/>
        </w:rPr>
        <w:t xml:space="preserve"> Travell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address</w:t>
      </w:r>
      <w:r w:rsidR="00892F31">
        <w:rPr>
          <w:rFonts w:ascii="Consolas" w:eastAsiaTheme="minorHAnsi" w:hAnsi="Consolas" w:cs="Consolas"/>
          <w:color w:val="000000"/>
          <w:sz w:val="19"/>
          <w:szCs w:val="19"/>
        </w:rPr>
        <w:t xml:space="preserve"> LIKE ‘</w:t>
      </w:r>
      <w:r>
        <w:rPr>
          <w:rFonts w:ascii="Consolas" w:eastAsiaTheme="minorHAnsi" w:hAnsi="Consolas" w:cs="Consolas"/>
          <w:color w:val="FF0000"/>
          <w:sz w:val="19"/>
          <w:szCs w:val="19"/>
        </w:rPr>
        <w:t>%KARACHI%'</w:t>
      </w:r>
      <w:r>
        <w:rPr>
          <w:rFonts w:ascii="Consolas" w:eastAsiaTheme="minorHAnsi" w:hAnsi="Consolas" w:cs="Consolas"/>
          <w:color w:val="000000"/>
          <w:sz w:val="19"/>
          <w:szCs w:val="19"/>
        </w:rPr>
        <w:t xml:space="preserve"> </w:t>
      </w:r>
      <w:r w:rsidR="00892F31">
        <w:rPr>
          <w:rFonts w:ascii="Consolas" w:eastAsiaTheme="minorHAnsi" w:hAnsi="Consolas" w:cs="Consolas"/>
          <w:color w:val="0000FF"/>
          <w:sz w:val="19"/>
          <w:szCs w:val="19"/>
        </w:rPr>
        <w:t>ORDER</w:t>
      </w:r>
      <w:r w:rsidR="00892F31">
        <w:rPr>
          <w:rFonts w:ascii="Consolas" w:eastAsiaTheme="minorHAnsi" w:hAnsi="Consolas" w:cs="Consolas"/>
          <w:color w:val="000000"/>
          <w:sz w:val="19"/>
          <w:szCs w:val="19"/>
        </w:rPr>
        <w:t xml:space="preserve"> BY reservationStatus</w:t>
      </w:r>
    </w:p>
    <w:p w14:paraId="5B42E571" w14:textId="6B9D7F6C" w:rsidR="00593AD3" w:rsidRPr="00593AD3" w:rsidRDefault="00593AD3" w:rsidP="00593AD3">
      <w:pPr>
        <w:pStyle w:val="BodyText"/>
        <w:spacing w:before="6"/>
        <w:rPr>
          <w:sz w:val="11"/>
        </w:rPr>
      </w:pPr>
      <w:r>
        <w:rPr>
          <w:noProof/>
          <w:sz w:val="11"/>
        </w:rPr>
        <w:drawing>
          <wp:anchor distT="0" distB="0" distL="114300" distR="114300" simplePos="0" relativeHeight="251670528" behindDoc="1" locked="0" layoutInCell="1" allowOverlap="1" wp14:anchorId="6BEAF399" wp14:editId="11219914">
            <wp:simplePos x="0" y="0"/>
            <wp:positionH relativeFrom="page">
              <wp:posOffset>763325</wp:posOffset>
            </wp:positionH>
            <wp:positionV relativeFrom="paragraph">
              <wp:posOffset>422909</wp:posOffset>
            </wp:positionV>
            <wp:extent cx="6428740" cy="3077155"/>
            <wp:effectExtent l="152400" t="152400" r="353060" b="371475"/>
            <wp:wrapTight wrapText="bothSides">
              <wp:wrapPolygon edited="0">
                <wp:start x="256" y="-1070"/>
                <wp:lineTo x="-512" y="-802"/>
                <wp:lineTo x="-512" y="20597"/>
                <wp:lineTo x="-384" y="22737"/>
                <wp:lineTo x="576" y="23807"/>
                <wp:lineTo x="640" y="24074"/>
                <wp:lineTo x="21570" y="24074"/>
                <wp:lineTo x="21634" y="23807"/>
                <wp:lineTo x="22530" y="22737"/>
                <wp:lineTo x="22722" y="20597"/>
                <wp:lineTo x="22722" y="1337"/>
                <wp:lineTo x="21954" y="-669"/>
                <wp:lineTo x="21890" y="-1070"/>
                <wp:lineTo x="256" y="-107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9a.PNG"/>
                    <pic:cNvPicPr/>
                  </pic:nvPicPr>
                  <pic:blipFill>
                    <a:blip r:embed="rId22">
                      <a:extLst>
                        <a:ext uri="{28A0092B-C50C-407E-A947-70E740481C1C}">
                          <a14:useLocalDpi xmlns:a14="http://schemas.microsoft.com/office/drawing/2010/main" val="0"/>
                        </a:ext>
                      </a:extLst>
                    </a:blip>
                    <a:stretch>
                      <a:fillRect/>
                    </a:stretch>
                  </pic:blipFill>
                  <pic:spPr>
                    <a:xfrm>
                      <a:off x="0" y="0"/>
                      <a:ext cx="6439656" cy="30823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892F31">
        <w:rPr>
          <w:rFonts w:ascii="Consolas" w:eastAsiaTheme="minorHAnsi" w:hAnsi="Consolas" w:cs="Consolas"/>
          <w:color w:val="008000"/>
        </w:rPr>
        <w:t>-- total entries returned are 10</w:t>
      </w:r>
    </w:p>
    <w:p w14:paraId="0577658A" w14:textId="20C9FF02" w:rsidR="00D02211" w:rsidRPr="00FD6138" w:rsidRDefault="00593AD3" w:rsidP="00D02211">
      <w:pPr>
        <w:pStyle w:val="Heading1"/>
        <w:spacing w:before="23"/>
        <w:rPr>
          <w:sz w:val="44"/>
        </w:rPr>
      </w:pPr>
      <w:r>
        <w:rPr>
          <w:color w:val="008000"/>
          <w:w w:val="130"/>
          <w:sz w:val="44"/>
        </w:rPr>
        <w:lastRenderedPageBreak/>
        <w:t>--9</w:t>
      </w:r>
    </w:p>
    <w:p w14:paraId="507F1801" w14:textId="240DD6BA"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w:t>
      </w:r>
      <w:r w:rsidR="00892F31">
        <w:rPr>
          <w:rFonts w:ascii="Consolas" w:eastAsiaTheme="minorHAnsi" w:hAnsi="Consolas" w:cs="Consolas"/>
          <w:color w:val="008000"/>
          <w:sz w:val="19"/>
          <w:szCs w:val="19"/>
        </w:rPr>
        <w:t>return those flight which are departuring on 18 feburary</w:t>
      </w:r>
    </w:p>
    <w:p w14:paraId="36C8B308" w14:textId="6A72D412" w:rsidR="00D02211" w:rsidRDefault="00892F31" w:rsidP="00D02211">
      <w:pPr>
        <w:widowControl/>
        <w:adjustRightInd w:val="0"/>
        <w:rPr>
          <w:rFonts w:ascii="Consolas" w:eastAsiaTheme="minorHAnsi" w:hAnsi="Consolas" w:cs="Consolas"/>
          <w:color w:val="FF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00D02211">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Flight</w:t>
      </w:r>
      <w:r w:rsidR="00D02211">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day</w:t>
      </w:r>
      <w:r>
        <w:rPr>
          <w:rFonts w:ascii="Consolas" w:eastAsiaTheme="minorHAnsi" w:hAnsi="Consolas" w:cs="Consolas"/>
          <w:color w:val="808080"/>
          <w:sz w:val="19"/>
          <w:szCs w:val="19"/>
        </w:rPr>
        <w:t xml:space="preserve"> (</w:t>
      </w:r>
      <w:r>
        <w:rPr>
          <w:rFonts w:ascii="Consolas" w:eastAsiaTheme="minorHAnsi" w:hAnsi="Consolas" w:cs="Consolas"/>
          <w:color w:val="000000"/>
          <w:sz w:val="19"/>
          <w:szCs w:val="19"/>
        </w:rPr>
        <w:t>DeparturedatenTi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00D02211">
        <w:rPr>
          <w:rFonts w:ascii="Consolas" w:eastAsiaTheme="minorHAnsi" w:hAnsi="Consolas" w:cs="Consolas"/>
          <w:color w:val="FF0000"/>
          <w:sz w:val="19"/>
          <w:szCs w:val="19"/>
        </w:rPr>
        <w:t>'18'</w:t>
      </w:r>
    </w:p>
    <w:p w14:paraId="4C891D7C" w14:textId="77777777" w:rsidR="00D02211" w:rsidRDefault="00D02211" w:rsidP="00D02211">
      <w:pPr>
        <w:widowControl/>
        <w:adjustRightInd w:val="0"/>
        <w:rPr>
          <w:rFonts w:ascii="Consolas" w:eastAsiaTheme="minorHAnsi" w:hAnsi="Consolas" w:cs="Consolas"/>
          <w:color w:val="000000"/>
          <w:sz w:val="19"/>
          <w:szCs w:val="19"/>
        </w:rPr>
      </w:pPr>
    </w:p>
    <w:p w14:paraId="433D073F" w14:textId="77777777" w:rsidR="00D02211" w:rsidRDefault="00D02211" w:rsidP="00D02211">
      <w:pPr>
        <w:pStyle w:val="BodyText"/>
        <w:rPr>
          <w:sz w:val="20"/>
        </w:rPr>
      </w:pPr>
    </w:p>
    <w:p w14:paraId="174BD6A1" w14:textId="77777777" w:rsidR="00D02211" w:rsidRDefault="00D02211" w:rsidP="00D02211">
      <w:pPr>
        <w:pStyle w:val="BodyText"/>
        <w:spacing w:before="3"/>
        <w:rPr>
          <w:sz w:val="15"/>
        </w:rPr>
      </w:pPr>
      <w:r>
        <w:rPr>
          <w:noProof/>
          <w:sz w:val="15"/>
        </w:rPr>
        <w:drawing>
          <wp:inline distT="0" distB="0" distL="0" distR="0" wp14:anchorId="45705C7B" wp14:editId="0298A192">
            <wp:extent cx="6167235" cy="1341912"/>
            <wp:effectExtent l="152400" t="152400" r="347980" b="3346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0.PNG"/>
                    <pic:cNvPicPr/>
                  </pic:nvPicPr>
                  <pic:blipFill>
                    <a:blip r:embed="rId23">
                      <a:extLst>
                        <a:ext uri="{28A0092B-C50C-407E-A947-70E740481C1C}">
                          <a14:useLocalDpi xmlns:a14="http://schemas.microsoft.com/office/drawing/2010/main" val="0"/>
                        </a:ext>
                      </a:extLst>
                    </a:blip>
                    <a:stretch>
                      <a:fillRect/>
                    </a:stretch>
                  </pic:blipFill>
                  <pic:spPr>
                    <a:xfrm>
                      <a:off x="0" y="0"/>
                      <a:ext cx="6292041" cy="1369068"/>
                    </a:xfrm>
                    <a:prstGeom prst="rect">
                      <a:avLst/>
                    </a:prstGeom>
                    <a:ln>
                      <a:noFill/>
                    </a:ln>
                    <a:effectLst>
                      <a:outerShdw blurRad="292100" dist="139700" dir="2700000" algn="tl" rotWithShape="0">
                        <a:srgbClr val="333333">
                          <a:alpha val="65000"/>
                        </a:srgbClr>
                      </a:outerShdw>
                    </a:effectLst>
                  </pic:spPr>
                </pic:pic>
              </a:graphicData>
            </a:graphic>
          </wp:inline>
        </w:drawing>
      </w:r>
    </w:p>
    <w:p w14:paraId="537590B0" w14:textId="6C4797BA" w:rsidR="00D02211" w:rsidRPr="00FD6138" w:rsidRDefault="00D02211" w:rsidP="00D02211">
      <w:pPr>
        <w:pStyle w:val="Heading1"/>
        <w:ind w:left="0"/>
        <w:rPr>
          <w:sz w:val="44"/>
        </w:rPr>
      </w:pPr>
      <w:r w:rsidRPr="00FD6138">
        <w:rPr>
          <w:color w:val="008000"/>
          <w:w w:val="130"/>
          <w:sz w:val="44"/>
        </w:rPr>
        <w:t>--</w:t>
      </w:r>
      <w:r w:rsidR="00593AD3">
        <w:rPr>
          <w:color w:val="008000"/>
          <w:w w:val="130"/>
          <w:sz w:val="44"/>
        </w:rPr>
        <w:t>10</w:t>
      </w:r>
    </w:p>
    <w:p w14:paraId="603CA499" w14:textId="3BEA5382" w:rsidR="00D02211" w:rsidRDefault="00D0221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w:t>
      </w:r>
      <w:r w:rsidR="00892F31">
        <w:rPr>
          <w:rFonts w:ascii="Consolas" w:eastAsiaTheme="minorHAnsi" w:hAnsi="Consolas" w:cs="Consolas"/>
          <w:color w:val="008000"/>
          <w:sz w:val="19"/>
          <w:szCs w:val="19"/>
        </w:rPr>
        <w:t>return which admin is managing the specific travller</w:t>
      </w:r>
    </w:p>
    <w:p w14:paraId="11837AAB" w14:textId="2C6CB460" w:rsidR="00D02211" w:rsidRDefault="00892F31" w:rsidP="00D02211">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00D02211">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FlightManager</w:t>
      </w:r>
      <w:r w:rsidR="00D02211">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AdminID</w:t>
      </w:r>
      <w:r>
        <w:rPr>
          <w:rFonts w:ascii="Consolas" w:eastAsiaTheme="minorHAnsi" w:hAnsi="Consolas" w:cs="Consolas"/>
          <w:color w:val="808080"/>
          <w:sz w:val="19"/>
          <w:szCs w:val="19"/>
        </w:rPr>
        <w:t>=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dminID from Travellers where TravellersID =</w:t>
      </w:r>
      <w:r w:rsidR="00D02211">
        <w:rPr>
          <w:rFonts w:ascii="Consolas" w:eastAsiaTheme="minorHAnsi" w:hAnsi="Consolas" w:cs="Consolas"/>
          <w:color w:val="FF0000"/>
          <w:sz w:val="19"/>
          <w:szCs w:val="19"/>
        </w:rPr>
        <w:t>'Tr078'</w:t>
      </w:r>
      <w:r w:rsidR="00D02211">
        <w:rPr>
          <w:rFonts w:ascii="Consolas" w:eastAsiaTheme="minorHAnsi" w:hAnsi="Consolas" w:cs="Consolas"/>
          <w:color w:val="808080"/>
          <w:sz w:val="19"/>
          <w:szCs w:val="19"/>
        </w:rPr>
        <w:t>)</w:t>
      </w:r>
    </w:p>
    <w:p w14:paraId="7C05B9F9" w14:textId="77777777" w:rsidR="00D02211" w:rsidRDefault="00D02211" w:rsidP="00D02211">
      <w:pPr>
        <w:pStyle w:val="BodyText"/>
        <w:rPr>
          <w:sz w:val="20"/>
        </w:rPr>
      </w:pPr>
    </w:p>
    <w:p w14:paraId="02BC8D15" w14:textId="77777777" w:rsidR="00D02211" w:rsidRDefault="00D02211" w:rsidP="00D02211">
      <w:pPr>
        <w:pStyle w:val="BodyText"/>
        <w:spacing w:before="10"/>
        <w:rPr>
          <w:sz w:val="15"/>
        </w:rPr>
      </w:pPr>
      <w:r>
        <w:rPr>
          <w:noProof/>
          <w:sz w:val="15"/>
        </w:rPr>
        <w:drawing>
          <wp:anchor distT="0" distB="0" distL="114300" distR="114300" simplePos="0" relativeHeight="251671552" behindDoc="1" locked="0" layoutInCell="1" allowOverlap="1" wp14:anchorId="347B0B12" wp14:editId="6F6491BF">
            <wp:simplePos x="0" y="0"/>
            <wp:positionH relativeFrom="column">
              <wp:posOffset>160020</wp:posOffset>
            </wp:positionH>
            <wp:positionV relativeFrom="paragraph">
              <wp:posOffset>163195</wp:posOffset>
            </wp:positionV>
            <wp:extent cx="6162675" cy="2352675"/>
            <wp:effectExtent l="152400" t="152400" r="352425" b="352425"/>
            <wp:wrapTight wrapText="bothSides">
              <wp:wrapPolygon edited="0">
                <wp:start x="267" y="-1399"/>
                <wp:lineTo x="-534" y="-1049"/>
                <wp:lineTo x="-534" y="22387"/>
                <wp:lineTo x="67" y="24136"/>
                <wp:lineTo x="668" y="24836"/>
                <wp:lineTo x="21633" y="24836"/>
                <wp:lineTo x="22234" y="24136"/>
                <wp:lineTo x="22835" y="21513"/>
                <wp:lineTo x="22835" y="1749"/>
                <wp:lineTo x="22034" y="-874"/>
                <wp:lineTo x="21967" y="-1399"/>
                <wp:lineTo x="267" y="-139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PNG"/>
                    <pic:cNvPicPr/>
                  </pic:nvPicPr>
                  <pic:blipFill>
                    <a:blip r:embed="rId24">
                      <a:extLst>
                        <a:ext uri="{28A0092B-C50C-407E-A947-70E740481C1C}">
                          <a14:useLocalDpi xmlns:a14="http://schemas.microsoft.com/office/drawing/2010/main" val="0"/>
                        </a:ext>
                      </a:extLst>
                    </a:blip>
                    <a:stretch>
                      <a:fillRect/>
                    </a:stretch>
                  </pic:blipFill>
                  <pic:spPr>
                    <a:xfrm>
                      <a:off x="0" y="0"/>
                      <a:ext cx="6162675" cy="235267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p>
    <w:p w14:paraId="167D096A" w14:textId="77777777" w:rsidR="00D02211" w:rsidRDefault="00D02211" w:rsidP="00D02211">
      <w:pPr>
        <w:pStyle w:val="BodyText"/>
        <w:rPr>
          <w:sz w:val="20"/>
        </w:rPr>
      </w:pPr>
    </w:p>
    <w:p w14:paraId="55DEF67C" w14:textId="55DE3122" w:rsidR="00D02211" w:rsidRDefault="00D02211" w:rsidP="00D02211">
      <w:pPr>
        <w:pStyle w:val="BodyText"/>
        <w:rPr>
          <w:sz w:val="20"/>
        </w:rPr>
      </w:pPr>
    </w:p>
    <w:p w14:paraId="480FCBDA" w14:textId="210C569E" w:rsidR="00346444" w:rsidRDefault="00346444" w:rsidP="00D02211">
      <w:pPr>
        <w:pStyle w:val="BodyText"/>
        <w:rPr>
          <w:sz w:val="20"/>
        </w:rPr>
      </w:pPr>
    </w:p>
    <w:p w14:paraId="7163BEDE" w14:textId="1A9E31D4" w:rsidR="00346444" w:rsidRDefault="00346444" w:rsidP="00D02211">
      <w:pPr>
        <w:pStyle w:val="BodyText"/>
        <w:rPr>
          <w:sz w:val="20"/>
        </w:rPr>
      </w:pPr>
    </w:p>
    <w:p w14:paraId="41EA4A23" w14:textId="542AFC6D" w:rsidR="00346444" w:rsidRDefault="00346444" w:rsidP="00D02211">
      <w:pPr>
        <w:pStyle w:val="BodyText"/>
        <w:rPr>
          <w:sz w:val="20"/>
        </w:rPr>
      </w:pPr>
    </w:p>
    <w:p w14:paraId="1022C807" w14:textId="216073A3" w:rsidR="00346444" w:rsidRDefault="00346444" w:rsidP="00D02211">
      <w:pPr>
        <w:pStyle w:val="BodyText"/>
        <w:rPr>
          <w:sz w:val="20"/>
        </w:rPr>
      </w:pPr>
    </w:p>
    <w:p w14:paraId="0C40E572" w14:textId="30AF06DB" w:rsidR="00346444" w:rsidRDefault="00346444" w:rsidP="00D02211">
      <w:pPr>
        <w:pStyle w:val="BodyText"/>
        <w:rPr>
          <w:sz w:val="20"/>
        </w:rPr>
      </w:pPr>
    </w:p>
    <w:p w14:paraId="45A6BB20" w14:textId="2865A3FA" w:rsidR="00346444" w:rsidRDefault="00346444" w:rsidP="00D02211">
      <w:pPr>
        <w:pStyle w:val="BodyText"/>
        <w:rPr>
          <w:sz w:val="20"/>
        </w:rPr>
      </w:pPr>
    </w:p>
    <w:p w14:paraId="5E507021" w14:textId="4EEA98AD" w:rsidR="00346444" w:rsidRDefault="00346444" w:rsidP="00D02211">
      <w:pPr>
        <w:pStyle w:val="BodyText"/>
        <w:rPr>
          <w:sz w:val="20"/>
        </w:rPr>
      </w:pPr>
    </w:p>
    <w:p w14:paraId="18EFF3E6" w14:textId="486C8A3B" w:rsidR="00346444" w:rsidRDefault="00346444" w:rsidP="00D02211">
      <w:pPr>
        <w:pStyle w:val="BodyText"/>
        <w:rPr>
          <w:sz w:val="20"/>
        </w:rPr>
      </w:pPr>
    </w:p>
    <w:p w14:paraId="6FF5D157" w14:textId="446CDCA8" w:rsidR="00346444" w:rsidRDefault="00346444" w:rsidP="00D02211">
      <w:pPr>
        <w:pStyle w:val="BodyText"/>
        <w:rPr>
          <w:sz w:val="20"/>
        </w:rPr>
      </w:pPr>
    </w:p>
    <w:p w14:paraId="5B118C4D" w14:textId="7B4A1B51" w:rsidR="00346444" w:rsidRPr="004843E0" w:rsidRDefault="00346444" w:rsidP="00346444">
      <w:pPr>
        <w:rPr>
          <w:rFonts w:asciiTheme="majorHAnsi" w:hAnsiTheme="majorHAnsi" w:cstheme="majorHAnsi"/>
          <w:color w:val="FFC000"/>
          <w:sz w:val="40"/>
          <w:szCs w:val="32"/>
        </w:rPr>
      </w:pPr>
      <w:r w:rsidRPr="004843E0">
        <w:rPr>
          <w:rFonts w:asciiTheme="majorHAnsi" w:hAnsiTheme="majorHAnsi" w:cstheme="majorHAnsi"/>
          <w:color w:val="FFC000"/>
          <w:sz w:val="40"/>
          <w:szCs w:val="32"/>
        </w:rPr>
        <w:lastRenderedPageBreak/>
        <w:t xml:space="preserve">CHAPTER </w:t>
      </w:r>
      <w:r>
        <w:rPr>
          <w:rFonts w:asciiTheme="majorHAnsi" w:hAnsiTheme="majorHAnsi" w:cstheme="majorHAnsi"/>
          <w:color w:val="FFC000"/>
          <w:sz w:val="40"/>
          <w:szCs w:val="32"/>
        </w:rPr>
        <w:t>7</w:t>
      </w:r>
    </w:p>
    <w:p w14:paraId="1F5A0228" w14:textId="0DE00FD1" w:rsidR="00346444" w:rsidRDefault="00346444" w:rsidP="00D02211">
      <w:pPr>
        <w:pStyle w:val="BodyText"/>
        <w:rPr>
          <w:sz w:val="20"/>
        </w:rPr>
      </w:pPr>
    </w:p>
    <w:p w14:paraId="65A2CEC2" w14:textId="7A0997FE" w:rsidR="00D02211" w:rsidRDefault="00346444" w:rsidP="00D02211">
      <w:pPr>
        <w:pStyle w:val="BodyText"/>
        <w:rPr>
          <w:sz w:val="20"/>
        </w:rPr>
      </w:pPr>
      <w:r>
        <w:rPr>
          <w:noProof/>
        </w:rPr>
        <mc:AlternateContent>
          <mc:Choice Requires="wps">
            <w:drawing>
              <wp:anchor distT="0" distB="0" distL="114300" distR="114300" simplePos="0" relativeHeight="251697152" behindDoc="0" locked="0" layoutInCell="1" allowOverlap="1" wp14:anchorId="4063F444" wp14:editId="5D18EF12">
                <wp:simplePos x="0" y="0"/>
                <wp:positionH relativeFrom="page">
                  <wp:align>center</wp:align>
                </wp:positionH>
                <wp:positionV relativeFrom="paragraph">
                  <wp:posOffset>6985</wp:posOffset>
                </wp:positionV>
                <wp:extent cx="5283200" cy="7524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75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AC576" w14:textId="0CBC4538" w:rsidR="00D209FA" w:rsidRPr="00FD6138" w:rsidRDefault="00D209FA" w:rsidP="00346444">
                            <w:pPr>
                              <w:jc w:val="center"/>
                              <w:rPr>
                                <w:rFonts w:ascii="Berlin Sans FB Demi" w:hAnsi="Berlin Sans FB Demi" w:cstheme="majorHAnsi"/>
                                <w:bCs/>
                                <w:color w:val="4472C4" w:themeColor="accent1"/>
                                <w:sz w:val="96"/>
                                <w:szCs w:val="72"/>
                              </w:rPr>
                            </w:pPr>
                            <w:r>
                              <w:rPr>
                                <w:rFonts w:ascii="Berlin Sans FB Demi" w:hAnsi="Berlin Sans FB Demi" w:cstheme="majorHAnsi"/>
                                <w:bCs/>
                                <w:color w:val="4472C4" w:themeColor="accent1"/>
                                <w:sz w:val="96"/>
                                <w:szCs w:val="72"/>
                              </w:rPr>
                              <w:t>E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3F444" id="Text Box 8" o:spid="_x0000_s1035" type="#_x0000_t202" style="position:absolute;margin-left:0;margin-top:.55pt;width:416pt;height:59.25pt;z-index:2516971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4YHtwIAAMA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" filled="f" stroked="f">
                <v:textbox>
                  <w:txbxContent>
                    <w:p w14:paraId="3CCAC576" w14:textId="0CBC4538" w:rsidR="00D209FA" w:rsidRPr="00FD6138" w:rsidRDefault="00D209FA" w:rsidP="00346444">
                      <w:pPr>
                        <w:jc w:val="center"/>
                        <w:rPr>
                          <w:rFonts w:ascii="Berlin Sans FB Demi" w:hAnsi="Berlin Sans FB Demi" w:cstheme="majorHAnsi"/>
                          <w:bCs/>
                          <w:color w:val="4472C4" w:themeColor="accent1"/>
                          <w:sz w:val="96"/>
                          <w:szCs w:val="72"/>
                        </w:rPr>
                      </w:pPr>
                      <w:r>
                        <w:rPr>
                          <w:rFonts w:ascii="Berlin Sans FB Demi" w:hAnsi="Berlin Sans FB Demi" w:cstheme="majorHAnsi"/>
                          <w:bCs/>
                          <w:color w:val="4472C4" w:themeColor="accent1"/>
                          <w:sz w:val="96"/>
                          <w:szCs w:val="72"/>
                        </w:rPr>
                        <w:t>ERD</w:t>
                      </w:r>
                    </w:p>
                  </w:txbxContent>
                </v:textbox>
                <w10:wrap anchorx="page"/>
              </v:shape>
            </w:pict>
          </mc:Fallback>
        </mc:AlternateContent>
      </w:r>
    </w:p>
    <w:p w14:paraId="6528595E" w14:textId="77777777" w:rsidR="00D02211" w:rsidRDefault="00D02211" w:rsidP="00D02211">
      <w:pPr>
        <w:pStyle w:val="BodyText"/>
        <w:rPr>
          <w:sz w:val="20"/>
        </w:rPr>
      </w:pPr>
    </w:p>
    <w:p w14:paraId="57F9691A" w14:textId="50EA1D11" w:rsidR="00D02211" w:rsidRDefault="00D02211" w:rsidP="00D02211">
      <w:pPr>
        <w:pStyle w:val="BodyText"/>
        <w:rPr>
          <w:sz w:val="20"/>
        </w:rPr>
      </w:pPr>
    </w:p>
    <w:p w14:paraId="01001CCE" w14:textId="30CF1BBB" w:rsidR="00BB1C48" w:rsidRDefault="00BB1C48" w:rsidP="00D02211">
      <w:pPr>
        <w:pStyle w:val="BodyText"/>
        <w:rPr>
          <w:sz w:val="20"/>
        </w:rPr>
      </w:pPr>
    </w:p>
    <w:p w14:paraId="34B3C538" w14:textId="4646312F" w:rsidR="00BB1C48" w:rsidRDefault="00BB1C48" w:rsidP="00D02211">
      <w:pPr>
        <w:pStyle w:val="BodyText"/>
        <w:rPr>
          <w:sz w:val="20"/>
        </w:rPr>
      </w:pPr>
    </w:p>
    <w:p w14:paraId="2A20B795" w14:textId="3DDA4804" w:rsidR="00BB1C48" w:rsidRDefault="00BB1C48" w:rsidP="00D02211">
      <w:pPr>
        <w:pStyle w:val="BodyText"/>
        <w:rPr>
          <w:sz w:val="20"/>
        </w:rPr>
      </w:pPr>
    </w:p>
    <w:p w14:paraId="6E2540CE" w14:textId="26341334" w:rsidR="00BB1C48" w:rsidRDefault="00BB1C48" w:rsidP="00D02211">
      <w:pPr>
        <w:pStyle w:val="BodyText"/>
        <w:rPr>
          <w:sz w:val="20"/>
        </w:rPr>
      </w:pPr>
    </w:p>
    <w:p w14:paraId="4F5057DF" w14:textId="57B29BEE" w:rsidR="00D02211" w:rsidRDefault="004002AB" w:rsidP="00D02211">
      <w:pPr>
        <w:pStyle w:val="BodyText"/>
        <w:spacing w:before="4"/>
        <w:rPr>
          <w:sz w:val="20"/>
        </w:rPr>
      </w:pPr>
      <w:r>
        <w:rPr>
          <w:noProof/>
        </w:rPr>
        <w:drawing>
          <wp:anchor distT="0" distB="0" distL="114300" distR="114300" simplePos="0" relativeHeight="251698176" behindDoc="1" locked="0" layoutInCell="1" allowOverlap="1" wp14:anchorId="2221CC69" wp14:editId="6EBDDCD1">
            <wp:simplePos x="0" y="0"/>
            <wp:positionH relativeFrom="margin">
              <wp:posOffset>-464185</wp:posOffset>
            </wp:positionH>
            <wp:positionV relativeFrom="paragraph">
              <wp:posOffset>184785</wp:posOffset>
            </wp:positionV>
            <wp:extent cx="7027545" cy="649605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d.drawio.png"/>
                    <pic:cNvPicPr/>
                  </pic:nvPicPr>
                  <pic:blipFill>
                    <a:blip r:embed="rId25">
                      <a:extLst>
                        <a:ext uri="{28A0092B-C50C-407E-A947-70E740481C1C}">
                          <a14:useLocalDpi xmlns:a14="http://schemas.microsoft.com/office/drawing/2010/main" val="0"/>
                        </a:ext>
                      </a:extLst>
                    </a:blip>
                    <a:stretch>
                      <a:fillRect/>
                    </a:stretch>
                  </pic:blipFill>
                  <pic:spPr>
                    <a:xfrm>
                      <a:off x="0" y="0"/>
                      <a:ext cx="7027545" cy="6496050"/>
                    </a:xfrm>
                    <a:prstGeom prst="rect">
                      <a:avLst/>
                    </a:prstGeom>
                  </pic:spPr>
                </pic:pic>
              </a:graphicData>
            </a:graphic>
            <wp14:sizeRelH relativeFrom="margin">
              <wp14:pctWidth>0</wp14:pctWidth>
            </wp14:sizeRelH>
            <wp14:sizeRelV relativeFrom="margin">
              <wp14:pctHeight>0</wp14:pctHeight>
            </wp14:sizeRelV>
          </wp:anchor>
        </w:drawing>
      </w:r>
      <w:r w:rsidR="00D02211">
        <w:rPr>
          <w:noProof/>
        </w:rPr>
        <mc:AlternateContent>
          <mc:Choice Requires="wps">
            <w:drawing>
              <wp:anchor distT="0" distB="0" distL="0" distR="0" simplePos="0" relativeHeight="251682816" behindDoc="1" locked="0" layoutInCell="1" allowOverlap="1" wp14:anchorId="6F9211CF" wp14:editId="4164C3A3">
                <wp:simplePos x="0" y="0"/>
                <wp:positionH relativeFrom="page">
                  <wp:posOffset>896620</wp:posOffset>
                </wp:positionH>
                <wp:positionV relativeFrom="paragraph">
                  <wp:posOffset>173355</wp:posOffset>
                </wp:positionV>
                <wp:extent cx="5981065" cy="6350"/>
                <wp:effectExtent l="1270" t="0" r="0"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54370" id="Rectangle 1" o:spid="_x0000_s1026" style="position:absolute;margin-left:70.6pt;margin-top:13.65pt;width:470.95pt;height:.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" fillcolor="#d9d9d9" stroked="f">
                <w10:wrap type="topAndBottom" anchorx="page"/>
              </v:rect>
            </w:pict>
          </mc:Fallback>
        </mc:AlternateContent>
      </w:r>
    </w:p>
    <w:p w14:paraId="3738C174" w14:textId="63A54E1D" w:rsidR="00C21B27" w:rsidRDefault="00C21B27"/>
    <w:sectPr w:rsidR="00C21B27">
      <w:pgSz w:w="12240" w:h="15840"/>
      <w:pgMar w:top="1500" w:right="340" w:bottom="1200" w:left="1300" w:header="0" w:footer="1012"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A289B" w14:textId="77777777" w:rsidR="00B67C53" w:rsidRDefault="00B67C53">
      <w:r>
        <w:separator/>
      </w:r>
    </w:p>
  </w:endnote>
  <w:endnote w:type="continuationSeparator" w:id="0">
    <w:p w14:paraId="358BFACA" w14:textId="77777777" w:rsidR="00B67C53" w:rsidRDefault="00B67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6B2A9" w14:textId="447515DD" w:rsidR="00D209FA" w:rsidRDefault="00D209FA">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003845ED" wp14:editId="0D7E61A8">
              <wp:simplePos x="0" y="0"/>
              <wp:positionH relativeFrom="page">
                <wp:posOffset>876300</wp:posOffset>
              </wp:positionH>
              <wp:positionV relativeFrom="page">
                <wp:posOffset>9276080</wp:posOffset>
              </wp:positionV>
              <wp:extent cx="711835" cy="165735"/>
              <wp:effectExtent l="0" t="0" r="254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F3A31" w14:textId="77777777" w:rsidR="00D209FA" w:rsidRDefault="00D209FA">
                          <w:pPr>
                            <w:spacing w:line="245" w:lineRule="exact"/>
                            <w:ind w:left="60"/>
                            <w:rPr>
                              <w:rFonts w:ascii="Carlito"/>
                            </w:rPr>
                          </w:pPr>
                          <w:r>
                            <w:fldChar w:fldCharType="begin"/>
                          </w:r>
                          <w:r>
                            <w:rPr>
                              <w:rFonts w:ascii="Carlito"/>
                              <w:b/>
                            </w:rPr>
                            <w:instrText xml:space="preserve"> PAGE </w:instrText>
                          </w:r>
                          <w:r>
                            <w:fldChar w:fldCharType="separate"/>
                          </w:r>
                          <w:r>
                            <w:t>10</w:t>
                          </w:r>
                          <w:r>
                            <w:fldChar w:fldCharType="end"/>
                          </w:r>
                          <w:r>
                            <w:rPr>
                              <w:rFonts w:ascii="Carlito"/>
                              <w:b/>
                            </w:rPr>
                            <w:t xml:space="preserve"> | </w:t>
                          </w:r>
                          <w:r>
                            <w:rPr>
                              <w:rFonts w:ascii="Carlito"/>
                              <w:color w:val="7E7E7E"/>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3845ED" id="_x0000_t202" coordsize="21600,21600" o:spt="202" path="m,l,21600r21600,l21600,xe">
              <v:stroke joinstyle="miter"/>
              <v:path gradientshapeok="t" o:connecttype="rect"/>
            </v:shapetype>
            <v:shape id="Text Box 39" o:spid="_x0000_s1036" type="#_x0000_t202" style="position:absolute;margin-left:69pt;margin-top:730.4pt;width:56.0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" filled="f" stroked="f">
              <v:textbox inset="0,0,0,0">
                <w:txbxContent>
                  <w:p w14:paraId="09DF3A31" w14:textId="77777777" w:rsidR="00D209FA" w:rsidRDefault="00D209FA">
                    <w:pPr>
                      <w:spacing w:line="245" w:lineRule="exact"/>
                      <w:ind w:left="60"/>
                      <w:rPr>
                        <w:rFonts w:ascii="Carlito"/>
                      </w:rPr>
                    </w:pPr>
                    <w:r>
                      <w:fldChar w:fldCharType="begin"/>
                    </w:r>
                    <w:r>
                      <w:rPr>
                        <w:rFonts w:ascii="Carlito"/>
                        <w:b/>
                      </w:rPr>
                      <w:instrText xml:space="preserve"> PAGE </w:instrText>
                    </w:r>
                    <w:r>
                      <w:fldChar w:fldCharType="separate"/>
                    </w:r>
                    <w:r>
                      <w:t>10</w:t>
                    </w:r>
                    <w:r>
                      <w:fldChar w:fldCharType="end"/>
                    </w:r>
                    <w:r>
                      <w:rPr>
                        <w:rFonts w:ascii="Carlito"/>
                        <w:b/>
                      </w:rPr>
                      <w:t xml:space="preserve"> | </w:t>
                    </w:r>
                    <w:r>
                      <w:rPr>
                        <w:rFonts w:ascii="Carlito"/>
                        <w:color w:val="7E7E7E"/>
                      </w:rPr>
                      <w:t>P a g 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574F1" w14:textId="77777777" w:rsidR="00B67C53" w:rsidRDefault="00B67C53">
      <w:r>
        <w:separator/>
      </w:r>
    </w:p>
  </w:footnote>
  <w:footnote w:type="continuationSeparator" w:id="0">
    <w:p w14:paraId="5E251A69" w14:textId="77777777" w:rsidR="00B67C53" w:rsidRDefault="00B67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D3535" w14:textId="79DB14EE" w:rsidR="00D209FA" w:rsidRDefault="00B67C53">
    <w:pPr>
      <w:pStyle w:val="Header"/>
    </w:pPr>
    <w:r>
      <w:rPr>
        <w:noProof/>
      </w:rPr>
      <w:pict w14:anchorId="64BEE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964094" o:spid="_x0000_s2050" type="#_x0000_t75" style="position:absolute;margin-left:0;margin-top:0;width:466.55pt;height:196.65pt;z-index:-251655168;mso-position-horizontal:center;mso-position-horizontal-relative:margin;mso-position-vertical:center;mso-position-vertical-relative:margin" o:allowincell="f">
          <v:imagedata r:id="rId1" o:title="Plane-PNG-Im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344A" w14:textId="0AB74E71" w:rsidR="00D209FA" w:rsidRDefault="00B67C53">
    <w:pPr>
      <w:pStyle w:val="Header"/>
    </w:pPr>
    <w:r>
      <w:rPr>
        <w:noProof/>
      </w:rPr>
      <w:pict w14:anchorId="3548F5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964095" o:spid="_x0000_s2051" type="#_x0000_t75" style="position:absolute;margin-left:0;margin-top:0;width:466.55pt;height:196.65pt;z-index:-251654144;mso-position-horizontal:center;mso-position-horizontal-relative:margin;mso-position-vertical:center;mso-position-vertical-relative:margin" o:allowincell="f">
          <v:imagedata r:id="rId1" o:title="Plane-PNG-Ima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95A90" w14:textId="446D877E" w:rsidR="00D209FA" w:rsidRDefault="00B67C53">
    <w:pPr>
      <w:pStyle w:val="Header"/>
    </w:pPr>
    <w:r>
      <w:rPr>
        <w:noProof/>
      </w:rPr>
      <w:pict w14:anchorId="38F3B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964093" o:spid="_x0000_s2049" type="#_x0000_t75" style="position:absolute;margin-left:0;margin-top:0;width:466.55pt;height:196.65pt;z-index:-251656192;mso-position-horizontal:center;mso-position-horizontal-relative:margin;mso-position-vertical:center;mso-position-vertical-relative:margin" o:allowincell="f">
          <v:imagedata r:id="rId1" o:title="Plane-PNG-Im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4"/>
    <w:multiLevelType w:val="multilevel"/>
    <w:tmpl w:val="00000004"/>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198B1AE5"/>
    <w:multiLevelType w:val="hybridMultilevel"/>
    <w:tmpl w:val="D00A8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E52A1"/>
    <w:multiLevelType w:val="hybridMultilevel"/>
    <w:tmpl w:val="430A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5A6E3A"/>
    <w:multiLevelType w:val="hybridMultilevel"/>
    <w:tmpl w:val="707830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5AF236BF"/>
    <w:multiLevelType w:val="hybridMultilevel"/>
    <w:tmpl w:val="DC0E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9B1977"/>
    <w:multiLevelType w:val="hybridMultilevel"/>
    <w:tmpl w:val="2FAAE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7B4667"/>
    <w:multiLevelType w:val="hybridMultilevel"/>
    <w:tmpl w:val="47141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7"/>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DSzNDC3sDQ3NTVW0lEKTi0uzszPAykwqgUAtq3s1iwAAAA="/>
  </w:docVars>
  <w:rsids>
    <w:rsidRoot w:val="00622EF9"/>
    <w:rsid w:val="00160283"/>
    <w:rsid w:val="001E60E5"/>
    <w:rsid w:val="00200620"/>
    <w:rsid w:val="002108EE"/>
    <w:rsid w:val="0022032E"/>
    <w:rsid w:val="0025176D"/>
    <w:rsid w:val="00346444"/>
    <w:rsid w:val="00360656"/>
    <w:rsid w:val="004002AB"/>
    <w:rsid w:val="00505809"/>
    <w:rsid w:val="00593AD3"/>
    <w:rsid w:val="00622EF9"/>
    <w:rsid w:val="006521D0"/>
    <w:rsid w:val="00684FCD"/>
    <w:rsid w:val="00687849"/>
    <w:rsid w:val="00732713"/>
    <w:rsid w:val="007C6C4F"/>
    <w:rsid w:val="007E10C4"/>
    <w:rsid w:val="00892F31"/>
    <w:rsid w:val="008F4FB3"/>
    <w:rsid w:val="00A90EBD"/>
    <w:rsid w:val="00AA2F2A"/>
    <w:rsid w:val="00AF77A0"/>
    <w:rsid w:val="00B67C53"/>
    <w:rsid w:val="00BB1C48"/>
    <w:rsid w:val="00BF0377"/>
    <w:rsid w:val="00C21B27"/>
    <w:rsid w:val="00CB7D92"/>
    <w:rsid w:val="00D02211"/>
    <w:rsid w:val="00D209FA"/>
    <w:rsid w:val="00D32446"/>
    <w:rsid w:val="00D32C4E"/>
    <w:rsid w:val="00D52D90"/>
    <w:rsid w:val="00FC4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301C55"/>
  <w15:chartTrackingRefBased/>
  <w15:docId w15:val="{06A6510D-AA58-451C-851B-40D4FD6A2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211"/>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D02211"/>
    <w:pPr>
      <w:ind w:left="14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211"/>
    <w:rPr>
      <w:rFonts w:ascii="Arial" w:eastAsia="Arial" w:hAnsi="Arial" w:cs="Arial"/>
      <w:sz w:val="40"/>
      <w:szCs w:val="40"/>
    </w:rPr>
  </w:style>
  <w:style w:type="paragraph" w:styleId="BodyText">
    <w:name w:val="Body Text"/>
    <w:basedOn w:val="Normal"/>
    <w:link w:val="BodyTextChar"/>
    <w:uiPriority w:val="1"/>
    <w:qFormat/>
    <w:rsid w:val="00D02211"/>
    <w:rPr>
      <w:sz w:val="19"/>
      <w:szCs w:val="19"/>
    </w:rPr>
  </w:style>
  <w:style w:type="character" w:customStyle="1" w:styleId="BodyTextChar">
    <w:name w:val="Body Text Char"/>
    <w:basedOn w:val="DefaultParagraphFont"/>
    <w:link w:val="BodyText"/>
    <w:uiPriority w:val="1"/>
    <w:rsid w:val="00D02211"/>
    <w:rPr>
      <w:rFonts w:ascii="Arial" w:eastAsia="Arial" w:hAnsi="Arial" w:cs="Arial"/>
      <w:sz w:val="19"/>
      <w:szCs w:val="19"/>
    </w:rPr>
  </w:style>
  <w:style w:type="paragraph" w:styleId="ListParagraph">
    <w:name w:val="List Paragraph"/>
    <w:basedOn w:val="Normal"/>
    <w:qFormat/>
    <w:rsid w:val="00D02211"/>
  </w:style>
  <w:style w:type="paragraph" w:customStyle="1" w:styleId="TableParagraph">
    <w:name w:val="Table Paragraph"/>
    <w:basedOn w:val="Normal"/>
    <w:uiPriority w:val="1"/>
    <w:qFormat/>
    <w:rsid w:val="00D02211"/>
    <w:pPr>
      <w:spacing w:before="242"/>
      <w:ind w:left="107"/>
    </w:pPr>
    <w:rPr>
      <w:rFonts w:ascii="Carlito" w:eastAsia="Carlito" w:hAnsi="Carlito" w:cs="Carlito"/>
    </w:rPr>
  </w:style>
  <w:style w:type="paragraph" w:styleId="Title">
    <w:name w:val="Title"/>
    <w:basedOn w:val="Normal"/>
    <w:link w:val="TitleChar"/>
    <w:uiPriority w:val="1"/>
    <w:qFormat/>
    <w:rsid w:val="00D02211"/>
    <w:pPr>
      <w:widowControl/>
      <w:autoSpaceDE/>
      <w:autoSpaceDN/>
      <w:spacing w:after="200"/>
    </w:pPr>
    <w:rPr>
      <w:rFonts w:asciiTheme="majorHAnsi" w:eastAsiaTheme="majorEastAsia" w:hAnsiTheme="majorHAnsi" w:cstheme="majorBidi"/>
      <w:b/>
      <w:bCs/>
      <w:color w:val="44546A" w:themeColor="text2"/>
      <w:sz w:val="72"/>
      <w:szCs w:val="52"/>
    </w:rPr>
  </w:style>
  <w:style w:type="character" w:customStyle="1" w:styleId="TitleChar">
    <w:name w:val="Title Char"/>
    <w:basedOn w:val="DefaultParagraphFont"/>
    <w:link w:val="Title"/>
    <w:uiPriority w:val="1"/>
    <w:rsid w:val="00D02211"/>
    <w:rPr>
      <w:rFonts w:asciiTheme="majorHAnsi" w:eastAsiaTheme="majorEastAsia" w:hAnsiTheme="majorHAnsi" w:cstheme="majorBidi"/>
      <w:b/>
      <w:bCs/>
      <w:color w:val="44546A" w:themeColor="text2"/>
      <w:sz w:val="72"/>
      <w:szCs w:val="52"/>
    </w:rPr>
  </w:style>
  <w:style w:type="paragraph" w:styleId="NormalWeb">
    <w:name w:val="Normal (Web)"/>
    <w:basedOn w:val="Normal"/>
    <w:uiPriority w:val="99"/>
    <w:semiHidden/>
    <w:unhideWhenUsed/>
    <w:rsid w:val="00D02211"/>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32713"/>
    <w:pPr>
      <w:tabs>
        <w:tab w:val="center" w:pos="4680"/>
        <w:tab w:val="right" w:pos="9360"/>
      </w:tabs>
    </w:pPr>
  </w:style>
  <w:style w:type="character" w:customStyle="1" w:styleId="HeaderChar">
    <w:name w:val="Header Char"/>
    <w:basedOn w:val="DefaultParagraphFont"/>
    <w:link w:val="Header"/>
    <w:uiPriority w:val="99"/>
    <w:rsid w:val="00732713"/>
    <w:rPr>
      <w:rFonts w:ascii="Arial" w:eastAsia="Arial" w:hAnsi="Arial" w:cs="Arial"/>
    </w:rPr>
  </w:style>
  <w:style w:type="paragraph" w:styleId="Footer">
    <w:name w:val="footer"/>
    <w:basedOn w:val="Normal"/>
    <w:link w:val="FooterChar"/>
    <w:uiPriority w:val="99"/>
    <w:unhideWhenUsed/>
    <w:rsid w:val="00732713"/>
    <w:pPr>
      <w:tabs>
        <w:tab w:val="center" w:pos="4680"/>
        <w:tab w:val="right" w:pos="9360"/>
      </w:tabs>
    </w:pPr>
  </w:style>
  <w:style w:type="character" w:customStyle="1" w:styleId="FooterChar">
    <w:name w:val="Footer Char"/>
    <w:basedOn w:val="DefaultParagraphFont"/>
    <w:link w:val="Footer"/>
    <w:uiPriority w:val="99"/>
    <w:rsid w:val="00732713"/>
    <w:rPr>
      <w:rFonts w:ascii="Arial" w:eastAsia="Arial" w:hAnsi="Arial" w:cs="Arial"/>
    </w:rPr>
  </w:style>
  <w:style w:type="paragraph" w:styleId="Subtitle">
    <w:name w:val="Subtitle"/>
    <w:basedOn w:val="Normal"/>
    <w:link w:val="SubtitleChar"/>
    <w:uiPriority w:val="2"/>
    <w:qFormat/>
    <w:rsid w:val="0025176D"/>
    <w:pPr>
      <w:widowControl/>
      <w:autoSpaceDE/>
      <w:autoSpaceDN/>
      <w:spacing w:after="300"/>
      <w:contextualSpacing/>
    </w:pPr>
    <w:rPr>
      <w:rFonts w:asciiTheme="minorHAnsi" w:eastAsiaTheme="minorEastAsia" w:hAnsiTheme="minorHAnsi" w:cstheme="minorBidi"/>
      <w:color w:val="000000" w:themeColor="text1"/>
      <w:sz w:val="32"/>
      <w:szCs w:val="24"/>
      <w:lang w:eastAsia="ja-JP"/>
    </w:rPr>
  </w:style>
  <w:style w:type="character" w:customStyle="1" w:styleId="SubtitleChar">
    <w:name w:val="Subtitle Char"/>
    <w:basedOn w:val="DefaultParagraphFont"/>
    <w:link w:val="Subtitle"/>
    <w:uiPriority w:val="2"/>
    <w:rsid w:val="0025176D"/>
    <w:rPr>
      <w:rFonts w:eastAsiaTheme="minorEastAsia"/>
      <w:color w:val="000000" w:themeColor="text1"/>
      <w:sz w:val="3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5</TotalTime>
  <Pages>32</Pages>
  <Words>4304</Words>
  <Characters>2453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Rabbit</dc:creator>
  <cp:keywords/>
  <dc:description/>
  <cp:lastModifiedBy>JackRabbit</cp:lastModifiedBy>
  <cp:revision>14</cp:revision>
  <dcterms:created xsi:type="dcterms:W3CDTF">2022-02-07T19:21:00Z</dcterms:created>
  <dcterms:modified xsi:type="dcterms:W3CDTF">2022-10-22T09:06:00Z</dcterms:modified>
</cp:coreProperties>
</file>